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B8250" w14:textId="77777777" w:rsidR="00EE0BE8" w:rsidRDefault="00EE0BE8" w:rsidP="00EE0BE8">
      <w:pPr>
        <w:spacing w:after="0" w:line="240" w:lineRule="auto"/>
        <w:jc w:val="left"/>
        <w:rPr>
          <w:rFonts w:eastAsia="Cambria" w:cs="Arial"/>
          <w:spacing w:val="40"/>
          <w:sz w:val="22"/>
          <w:szCs w:val="22"/>
          <w:lang w:val="en-IN" w:eastAsia="x-none" w:bidi="ar-SA"/>
        </w:rPr>
      </w:pPr>
      <w:bookmarkStart w:id="0" w:name="_Hlk84512691"/>
    </w:p>
    <w:p w14:paraId="0FB311CE" w14:textId="77777777" w:rsidR="00EE0BE8" w:rsidRPr="00E37088" w:rsidRDefault="00EE0BE8" w:rsidP="00EE0BE8">
      <w:pPr>
        <w:spacing w:after="0" w:line="240" w:lineRule="auto"/>
        <w:jc w:val="left"/>
        <w:rPr>
          <w:rFonts w:eastAsia="Cambria" w:cs="Arial"/>
          <w:spacing w:val="40"/>
          <w:sz w:val="22"/>
          <w:szCs w:val="22"/>
          <w:lang w:val="en-IN" w:eastAsia="x-none" w:bidi="ar-SA"/>
        </w:rPr>
      </w:pPr>
    </w:p>
    <w:p w14:paraId="63BEBE09" w14:textId="77777777" w:rsidR="00EE0BE8" w:rsidRPr="00E37088" w:rsidRDefault="00EE0BE8" w:rsidP="00EE0BE8">
      <w:pPr>
        <w:spacing w:after="0" w:line="240" w:lineRule="auto"/>
        <w:jc w:val="left"/>
        <w:rPr>
          <w:rFonts w:eastAsia="Cambria"/>
          <w:b/>
          <w:bCs/>
          <w:spacing w:val="40"/>
          <w:sz w:val="24"/>
          <w:szCs w:val="24"/>
          <w:lang w:val="x-none" w:eastAsia="x-none" w:bidi="ar-SA"/>
        </w:rPr>
      </w:pPr>
    </w:p>
    <w:p w14:paraId="278D53EF" w14:textId="77777777" w:rsidR="00EE0BE8" w:rsidRPr="00347905" w:rsidRDefault="00EE0BE8" w:rsidP="00EE0BE8">
      <w:pPr>
        <w:spacing w:after="0" w:line="240" w:lineRule="auto"/>
        <w:jc w:val="center"/>
        <w:rPr>
          <w:rFonts w:eastAsia="Cambria"/>
          <w:sz w:val="36"/>
          <w:szCs w:val="36"/>
          <w:lang w:val="en-IN" w:eastAsia="x-none" w:bidi="ar-SA"/>
        </w:rPr>
      </w:pPr>
      <w:bookmarkStart w:id="1" w:name="_Hlk75605422"/>
      <w:r w:rsidRPr="00E37088">
        <w:rPr>
          <w:rFonts w:eastAsia="Cambria"/>
          <w:b/>
          <w:bCs/>
          <w:smallCaps/>
          <w:spacing w:val="40"/>
          <w:sz w:val="36"/>
          <w:szCs w:val="36"/>
          <w:lang w:val="x-none" w:eastAsia="x-none" w:bidi="ar-SA"/>
        </w:rPr>
        <w:t>MAHENDER MEHTA</w:t>
      </w:r>
      <w:r>
        <w:rPr>
          <w:rFonts w:eastAsia="Cambria"/>
          <w:b/>
          <w:bCs/>
          <w:smallCaps/>
          <w:spacing w:val="40"/>
          <w:sz w:val="36"/>
          <w:szCs w:val="36"/>
          <w:lang w:val="en-IN" w:eastAsia="x-none" w:bidi="ar-SA"/>
        </w:rPr>
        <w:t xml:space="preserve"> </w:t>
      </w:r>
      <w:r>
        <w:rPr>
          <w:rFonts w:cs="Arial"/>
          <w:sz w:val="22"/>
          <w:szCs w:val="22"/>
          <w:lang w:bidi="ar-SA"/>
        </w:rPr>
        <w:t>Engineer, MBA</w:t>
      </w:r>
    </w:p>
    <w:p w14:paraId="73D9CA8B" w14:textId="77777777" w:rsidR="00EE0BE8" w:rsidRPr="00E37088" w:rsidRDefault="00EE0BE8" w:rsidP="00EE0BE8">
      <w:pPr>
        <w:tabs>
          <w:tab w:val="right" w:pos="10710"/>
        </w:tabs>
        <w:spacing w:after="0"/>
        <w:jc w:val="center"/>
        <w:rPr>
          <w:sz w:val="22"/>
          <w:szCs w:val="22"/>
        </w:rPr>
      </w:pPr>
      <w:r w:rsidRPr="00E37088">
        <w:rPr>
          <w:rFonts w:cs="Arial"/>
          <w:sz w:val="22"/>
          <w:szCs w:val="22"/>
          <w:lang w:bidi="ar-SA"/>
        </w:rPr>
        <w:t xml:space="preserve">Delhi National Capital Region, </w:t>
      </w:r>
      <w:r w:rsidRPr="00E37088">
        <w:rPr>
          <w:rFonts w:cs="Arial"/>
          <w:sz w:val="22"/>
          <w:szCs w:val="22"/>
        </w:rPr>
        <w:t>Gurgaon, Haryana, INDIA</w:t>
      </w:r>
    </w:p>
    <w:p w14:paraId="053C24B8" w14:textId="77777777" w:rsidR="00EE0BE8" w:rsidRPr="00E37088" w:rsidRDefault="00EE0BE8" w:rsidP="00EE0BE8">
      <w:pPr>
        <w:tabs>
          <w:tab w:val="left" w:pos="4245"/>
          <w:tab w:val="right" w:pos="9360"/>
        </w:tabs>
        <w:spacing w:after="0" w:line="240" w:lineRule="auto"/>
        <w:jc w:val="center"/>
        <w:rPr>
          <w:rFonts w:cs="Arial"/>
          <w:sz w:val="22"/>
          <w:szCs w:val="22"/>
          <w:lang w:val="en-IN" w:bidi="ar-SA"/>
        </w:rPr>
      </w:pPr>
      <w:r w:rsidRPr="00E37088">
        <w:rPr>
          <w:rFonts w:cs="Arial"/>
          <w:color w:val="0000FF"/>
          <w:sz w:val="22"/>
          <w:szCs w:val="22"/>
          <w:lang w:bidi="ar-SA"/>
        </w:rPr>
        <w:t>WhatsApp Mobile = +91 95822 63914, Skype = mahender_mehta, Email</w:t>
      </w:r>
      <w:r w:rsidRPr="00E37088">
        <w:rPr>
          <w:rFonts w:cs="Arial"/>
          <w:sz w:val="22"/>
          <w:szCs w:val="22"/>
          <w:lang w:bidi="ar-SA"/>
        </w:rPr>
        <w:t xml:space="preserve">: </w:t>
      </w:r>
      <w:hyperlink r:id="rId8" w:history="1">
        <w:r w:rsidRPr="00E37088">
          <w:rPr>
            <w:rFonts w:eastAsia="Cambria" w:cs="Arial"/>
            <w:color w:val="0000FF"/>
            <w:sz w:val="22"/>
            <w:szCs w:val="22"/>
            <w:u w:val="single"/>
            <w:lang w:bidi="ar-SA"/>
          </w:rPr>
          <w:t>er.mahender.mehta@gmail.com</w:t>
        </w:r>
      </w:hyperlink>
    </w:p>
    <w:p w14:paraId="6F5961CF" w14:textId="77777777" w:rsidR="00EE0BE8" w:rsidRPr="00E37088" w:rsidRDefault="00EE0BE8" w:rsidP="00EE0BE8">
      <w:pPr>
        <w:pBdr>
          <w:bottom w:val="single" w:sz="18" w:space="0" w:color="7F7F7F"/>
        </w:pBdr>
        <w:spacing w:after="0" w:line="120" w:lineRule="auto"/>
        <w:jc w:val="left"/>
        <w:rPr>
          <w:rFonts w:ascii="Times New Roman" w:hAnsi="Times New Roman"/>
          <w:color w:val="FF0000"/>
          <w:sz w:val="10"/>
          <w:szCs w:val="10"/>
          <w:lang w:bidi="ar-SA"/>
        </w:rPr>
      </w:pPr>
    </w:p>
    <w:bookmarkEnd w:id="1"/>
    <w:p w14:paraId="530A4087" w14:textId="77777777" w:rsidR="00EE0BE8" w:rsidRPr="00E37088" w:rsidRDefault="00EE0BE8" w:rsidP="00EE0BE8">
      <w:pPr>
        <w:spacing w:after="0" w:line="240" w:lineRule="auto"/>
        <w:rPr>
          <w:rFonts w:cs="Arial"/>
          <w:sz w:val="14"/>
          <w:szCs w:val="14"/>
          <w:lang w:bidi="ar-SA"/>
        </w:rPr>
      </w:pPr>
    </w:p>
    <w:p w14:paraId="4B5A5E79" w14:textId="77777777" w:rsidR="00EE0BE8" w:rsidRDefault="00EE0BE8" w:rsidP="00EE0BE8">
      <w:pPr>
        <w:spacing w:after="0" w:line="240" w:lineRule="auto"/>
        <w:rPr>
          <w:rFonts w:cs="Arial"/>
          <w:sz w:val="22"/>
          <w:szCs w:val="22"/>
          <w:lang w:bidi="ar-SA"/>
        </w:rPr>
      </w:pPr>
    </w:p>
    <w:p w14:paraId="64E72338" w14:textId="0F75710B" w:rsidR="00EE0BE8" w:rsidRDefault="00B37A4B" w:rsidP="00EE0BE8">
      <w:pPr>
        <w:spacing w:after="0" w:line="240" w:lineRule="auto"/>
        <w:rPr>
          <w:rFonts w:cs="Arial"/>
          <w:sz w:val="22"/>
          <w:szCs w:val="22"/>
          <w:lang w:bidi="ar-SA"/>
        </w:rPr>
      </w:pPr>
      <w:r>
        <w:rPr>
          <w:rFonts w:cs="Arial"/>
          <w:sz w:val="22"/>
          <w:szCs w:val="22"/>
          <w:lang w:bidi="ar-SA"/>
        </w:rPr>
        <w:t xml:space="preserve">March </w:t>
      </w:r>
      <w:r w:rsidR="000412F1">
        <w:rPr>
          <w:rFonts w:cs="Arial"/>
          <w:sz w:val="22"/>
          <w:szCs w:val="22"/>
          <w:lang w:bidi="ar-SA"/>
        </w:rPr>
        <w:t>2</w:t>
      </w:r>
      <w:r w:rsidR="009F1087">
        <w:rPr>
          <w:rFonts w:cs="Arial"/>
          <w:sz w:val="22"/>
          <w:szCs w:val="22"/>
          <w:lang w:bidi="ar-SA"/>
        </w:rPr>
        <w:t>8</w:t>
      </w:r>
      <w:r w:rsidR="00EE0BE8">
        <w:rPr>
          <w:rFonts w:cs="Arial"/>
          <w:sz w:val="22"/>
          <w:szCs w:val="22"/>
          <w:lang w:bidi="ar-SA"/>
        </w:rPr>
        <w:t>, 202</w:t>
      </w:r>
      <w:r w:rsidR="00DC13AC">
        <w:rPr>
          <w:rFonts w:cs="Arial"/>
          <w:sz w:val="22"/>
          <w:szCs w:val="22"/>
          <w:lang w:bidi="ar-SA"/>
        </w:rPr>
        <w:t>2</w:t>
      </w:r>
    </w:p>
    <w:p w14:paraId="123EFE54" w14:textId="77777777" w:rsidR="00EE0BE8" w:rsidRPr="00E37088" w:rsidRDefault="00EE0BE8" w:rsidP="00EE0BE8">
      <w:pPr>
        <w:spacing w:after="0" w:line="240" w:lineRule="auto"/>
        <w:rPr>
          <w:rFonts w:cs="Arial"/>
          <w:sz w:val="22"/>
          <w:szCs w:val="22"/>
          <w:lang w:bidi="ar-SA"/>
        </w:rPr>
      </w:pPr>
    </w:p>
    <w:p w14:paraId="28670617" w14:textId="3C8CFF68" w:rsidR="00EE0BE8" w:rsidRDefault="00EE0BE8" w:rsidP="00EE0BE8">
      <w:pPr>
        <w:spacing w:after="0" w:line="240" w:lineRule="auto"/>
        <w:rPr>
          <w:rFonts w:cs="Arial"/>
          <w:sz w:val="22"/>
          <w:szCs w:val="22"/>
          <w:lang w:bidi="ar-SA"/>
        </w:rPr>
      </w:pPr>
      <w:r>
        <w:rPr>
          <w:rFonts w:cs="Arial"/>
          <w:sz w:val="22"/>
          <w:szCs w:val="22"/>
          <w:lang w:bidi="ar-SA"/>
        </w:rPr>
        <w:tab/>
      </w:r>
      <w:r>
        <w:rPr>
          <w:rFonts w:cs="Arial"/>
          <w:sz w:val="22"/>
          <w:szCs w:val="22"/>
          <w:lang w:bidi="ar-SA"/>
        </w:rPr>
        <w:tab/>
      </w:r>
      <w:r>
        <w:rPr>
          <w:rFonts w:cs="Arial"/>
          <w:sz w:val="22"/>
          <w:szCs w:val="22"/>
          <w:lang w:bidi="ar-SA"/>
        </w:rPr>
        <w:tab/>
      </w:r>
      <w:r>
        <w:rPr>
          <w:rFonts w:cs="Arial"/>
          <w:sz w:val="22"/>
          <w:szCs w:val="22"/>
          <w:lang w:bidi="ar-SA"/>
        </w:rPr>
        <w:tab/>
      </w:r>
      <w:r>
        <w:rPr>
          <w:rFonts w:cs="Arial"/>
          <w:sz w:val="22"/>
          <w:szCs w:val="22"/>
          <w:lang w:bidi="ar-SA"/>
        </w:rPr>
        <w:tab/>
      </w:r>
      <w:r>
        <w:rPr>
          <w:rFonts w:cs="Arial"/>
          <w:sz w:val="22"/>
          <w:szCs w:val="22"/>
          <w:lang w:bidi="ar-SA"/>
        </w:rPr>
        <w:tab/>
      </w:r>
      <w:r>
        <w:rPr>
          <w:rFonts w:cs="Arial"/>
          <w:sz w:val="22"/>
          <w:szCs w:val="22"/>
          <w:lang w:bidi="ar-SA"/>
        </w:rPr>
        <w:tab/>
        <w:t xml:space="preserve">          </w:t>
      </w:r>
      <w:r w:rsidR="004F077E">
        <w:rPr>
          <w:rFonts w:cs="Arial"/>
          <w:sz w:val="22"/>
          <w:szCs w:val="22"/>
          <w:lang w:bidi="ar-SA"/>
        </w:rPr>
        <w:t xml:space="preserve">                            </w:t>
      </w:r>
      <w:hyperlink r:id="rId9" w:history="1">
        <w:r w:rsidR="004F077E" w:rsidRPr="00BB2F05">
          <w:rPr>
            <w:rStyle w:val="Hyperlink"/>
            <w:rFonts w:cs="Arial"/>
            <w:sz w:val="22"/>
            <w:szCs w:val="22"/>
            <w:lang w:bidi="ar-SA"/>
          </w:rPr>
          <w:t>er.mahender.mehta@gmail.com</w:t>
        </w:r>
      </w:hyperlink>
      <w:r>
        <w:rPr>
          <w:rFonts w:cs="Arial"/>
          <w:sz w:val="22"/>
          <w:szCs w:val="22"/>
          <w:lang w:bidi="ar-SA"/>
        </w:rPr>
        <w:t xml:space="preserve"> </w:t>
      </w:r>
    </w:p>
    <w:p w14:paraId="1361581B" w14:textId="77777777" w:rsidR="00EE0BE8" w:rsidRDefault="00EE0BE8" w:rsidP="00EE0BE8">
      <w:pPr>
        <w:spacing w:after="0" w:line="240" w:lineRule="auto"/>
        <w:rPr>
          <w:rFonts w:cs="Arial"/>
          <w:sz w:val="22"/>
          <w:szCs w:val="22"/>
          <w:lang w:bidi="ar-SA"/>
        </w:rPr>
      </w:pPr>
    </w:p>
    <w:p w14:paraId="187DBCAF" w14:textId="77777777" w:rsidR="00EE0BE8" w:rsidRPr="00E37088" w:rsidRDefault="00EE0BE8" w:rsidP="00EE0BE8">
      <w:pPr>
        <w:spacing w:after="0" w:line="240" w:lineRule="auto"/>
        <w:rPr>
          <w:rFonts w:cs="Arial"/>
          <w:sz w:val="22"/>
          <w:szCs w:val="22"/>
          <w:lang w:bidi="ar-SA"/>
        </w:rPr>
      </w:pPr>
      <w:r w:rsidRPr="00E37088">
        <w:rPr>
          <w:rFonts w:cs="Arial"/>
          <w:sz w:val="22"/>
          <w:szCs w:val="22"/>
          <w:lang w:bidi="ar-SA"/>
        </w:rPr>
        <w:t xml:space="preserve">                                                                                                                                                               </w:t>
      </w:r>
      <w:bookmarkStart w:id="2" w:name="_Hlk75616081"/>
      <w:r>
        <w:rPr>
          <w:rFonts w:cs="Arial"/>
          <w:sz w:val="22"/>
          <w:szCs w:val="22"/>
          <w:lang w:bidi="ar-SA"/>
        </w:rPr>
        <w:t xml:space="preserve">       </w:t>
      </w:r>
      <w:bookmarkEnd w:id="2"/>
    </w:p>
    <w:p w14:paraId="2ABC33E2" w14:textId="77777777" w:rsidR="00EE0BE8" w:rsidRPr="00E37088" w:rsidRDefault="00EE0BE8" w:rsidP="00EE0BE8">
      <w:pPr>
        <w:spacing w:after="0" w:line="240" w:lineRule="auto"/>
        <w:rPr>
          <w:rFonts w:cs="Arial"/>
          <w:sz w:val="22"/>
          <w:szCs w:val="22"/>
          <w:lang w:bidi="ar-SA"/>
        </w:rPr>
      </w:pPr>
      <w:bookmarkStart w:id="3" w:name="_Hlk75606214"/>
      <w:r w:rsidRPr="00E37088">
        <w:rPr>
          <w:rFonts w:cs="Arial"/>
          <w:sz w:val="22"/>
          <w:szCs w:val="22"/>
          <w:lang w:bidi="ar-SA"/>
        </w:rPr>
        <w:t xml:space="preserve">Dear </w:t>
      </w:r>
      <w:r>
        <w:rPr>
          <w:rFonts w:cs="Arial"/>
          <w:sz w:val="22"/>
          <w:szCs w:val="22"/>
          <w:lang w:bidi="ar-SA"/>
        </w:rPr>
        <w:t>Hiring Manager</w:t>
      </w:r>
      <w:r w:rsidRPr="00E37088">
        <w:rPr>
          <w:rFonts w:cs="Arial"/>
          <w:sz w:val="22"/>
          <w:szCs w:val="22"/>
          <w:lang w:bidi="ar-SA"/>
        </w:rPr>
        <w:t>,</w:t>
      </w:r>
    </w:p>
    <w:p w14:paraId="111F2252" w14:textId="77777777" w:rsidR="00EE0BE8" w:rsidRDefault="00EE0BE8" w:rsidP="00EE0BE8">
      <w:pPr>
        <w:spacing w:after="0" w:line="240" w:lineRule="auto"/>
        <w:rPr>
          <w:rFonts w:cs="Arial"/>
          <w:sz w:val="22"/>
          <w:szCs w:val="22"/>
          <w:lang w:bidi="ar-SA"/>
        </w:rPr>
      </w:pPr>
    </w:p>
    <w:p w14:paraId="7274669F" w14:textId="3709B38A" w:rsidR="00EE0BE8" w:rsidRPr="00800053" w:rsidRDefault="00EE0BE8" w:rsidP="00EE0BE8">
      <w:pPr>
        <w:spacing w:after="0" w:line="240" w:lineRule="auto"/>
        <w:jc w:val="center"/>
        <w:rPr>
          <w:rFonts w:cs="Arial"/>
          <w:b/>
          <w:sz w:val="22"/>
          <w:szCs w:val="22"/>
          <w:u w:val="single"/>
          <w:lang w:bidi="ar-SA"/>
        </w:rPr>
      </w:pPr>
      <w:r w:rsidRPr="00800053">
        <w:rPr>
          <w:rFonts w:cs="Arial"/>
          <w:b/>
          <w:sz w:val="22"/>
          <w:szCs w:val="22"/>
          <w:u w:val="single"/>
          <w:lang w:bidi="ar-SA"/>
        </w:rPr>
        <w:t xml:space="preserve">Re:  </w:t>
      </w:r>
      <w:r>
        <w:rPr>
          <w:rFonts w:cs="Arial"/>
          <w:b/>
          <w:sz w:val="22"/>
          <w:szCs w:val="22"/>
          <w:u w:val="single"/>
          <w:lang w:bidi="ar-SA"/>
        </w:rPr>
        <w:t xml:space="preserve">Profile for </w:t>
      </w:r>
      <w:r w:rsidR="00E52EA9">
        <w:rPr>
          <w:rFonts w:cs="Arial"/>
          <w:b/>
          <w:sz w:val="22"/>
          <w:szCs w:val="22"/>
          <w:u w:val="single"/>
          <w:lang w:bidi="ar-SA"/>
        </w:rPr>
        <w:t xml:space="preserve">the </w:t>
      </w:r>
      <w:r w:rsidR="00150C2A">
        <w:rPr>
          <w:rFonts w:cs="Arial"/>
          <w:b/>
          <w:sz w:val="22"/>
          <w:szCs w:val="22"/>
          <w:u w:val="single"/>
          <w:lang w:bidi="ar-SA"/>
        </w:rPr>
        <w:t>Vice President Position</w:t>
      </w:r>
    </w:p>
    <w:p w14:paraId="7691E2DC" w14:textId="77777777" w:rsidR="00EE0BE8" w:rsidRPr="00E37088" w:rsidRDefault="00EE0BE8" w:rsidP="00EE0BE8">
      <w:pPr>
        <w:spacing w:after="0" w:line="240" w:lineRule="auto"/>
        <w:rPr>
          <w:rFonts w:cs="Arial"/>
          <w:sz w:val="22"/>
          <w:szCs w:val="22"/>
          <w:lang w:bidi="ar-SA"/>
        </w:rPr>
      </w:pPr>
    </w:p>
    <w:p w14:paraId="55B910ED" w14:textId="0B6C559E" w:rsidR="00EE0BE8" w:rsidRPr="00E37088" w:rsidRDefault="00EE0BE8" w:rsidP="00EE0BE8">
      <w:pPr>
        <w:spacing w:after="0"/>
        <w:rPr>
          <w:rFonts w:cs="Arial"/>
          <w:sz w:val="22"/>
          <w:szCs w:val="22"/>
          <w:lang w:val="en-GB" w:bidi="ar-SA"/>
        </w:rPr>
      </w:pPr>
      <w:r w:rsidRPr="00E37088">
        <w:rPr>
          <w:rFonts w:cs="Arial"/>
          <w:sz w:val="22"/>
          <w:szCs w:val="22"/>
          <w:lang w:val="en-GB" w:bidi="ar-SA"/>
        </w:rPr>
        <w:t>I am pleased to enclose my CV</w:t>
      </w:r>
      <w:r w:rsidR="00102A9F">
        <w:rPr>
          <w:rFonts w:cs="Arial"/>
          <w:sz w:val="22"/>
          <w:szCs w:val="22"/>
          <w:lang w:val="en-GB" w:bidi="ar-SA"/>
        </w:rPr>
        <w:t xml:space="preserve"> </w:t>
      </w:r>
      <w:r w:rsidRPr="00E37088">
        <w:rPr>
          <w:rFonts w:cs="Arial"/>
          <w:sz w:val="22"/>
          <w:szCs w:val="22"/>
          <w:lang w:val="en-GB" w:bidi="ar-SA"/>
        </w:rPr>
        <w:t>for th</w:t>
      </w:r>
      <w:r w:rsidR="00F163ED">
        <w:rPr>
          <w:rFonts w:cs="Arial"/>
          <w:sz w:val="22"/>
          <w:szCs w:val="22"/>
          <w:lang w:val="en-GB" w:bidi="ar-SA"/>
        </w:rPr>
        <w:t>is important</w:t>
      </w:r>
      <w:r w:rsidRPr="00E37088">
        <w:rPr>
          <w:rFonts w:cs="Arial"/>
          <w:sz w:val="22"/>
          <w:szCs w:val="22"/>
          <w:lang w:val="en-GB" w:bidi="ar-SA"/>
        </w:rPr>
        <w:t xml:space="preserve"> position. I am confident that </w:t>
      </w:r>
      <w:r>
        <w:rPr>
          <w:rFonts w:cs="Arial"/>
          <w:sz w:val="22"/>
          <w:szCs w:val="22"/>
          <w:lang w:val="en-GB" w:bidi="ar-SA"/>
        </w:rPr>
        <w:t xml:space="preserve">I can deliver value to your company, and I am prepared to contribute to your </w:t>
      </w:r>
      <w:r w:rsidRPr="00E37088">
        <w:rPr>
          <w:rFonts w:cs="Arial"/>
          <w:sz w:val="22"/>
          <w:szCs w:val="22"/>
          <w:lang w:val="en-GB" w:bidi="ar-SA"/>
        </w:rPr>
        <w:t xml:space="preserve">team </w:t>
      </w:r>
      <w:r>
        <w:rPr>
          <w:rFonts w:cs="Arial"/>
          <w:sz w:val="22"/>
          <w:szCs w:val="22"/>
          <w:lang w:val="en-GB" w:bidi="ar-SA"/>
        </w:rPr>
        <w:t xml:space="preserve">with </w:t>
      </w:r>
      <w:r w:rsidRPr="00E37088">
        <w:rPr>
          <w:rFonts w:cs="Arial"/>
          <w:sz w:val="22"/>
          <w:szCs w:val="22"/>
          <w:lang w:val="en-GB" w:bidi="ar-SA"/>
        </w:rPr>
        <w:t>a vision-driven</w:t>
      </w:r>
      <w:r w:rsidR="0066134C">
        <w:rPr>
          <w:rFonts w:cs="Arial"/>
          <w:sz w:val="22"/>
          <w:szCs w:val="22"/>
          <w:lang w:val="en-GB" w:bidi="ar-SA"/>
        </w:rPr>
        <w:t xml:space="preserve"> and</w:t>
      </w:r>
      <w:r w:rsidRPr="00E37088">
        <w:rPr>
          <w:rFonts w:cs="Arial"/>
          <w:sz w:val="22"/>
          <w:szCs w:val="22"/>
          <w:lang w:val="en-GB" w:bidi="ar-SA"/>
        </w:rPr>
        <w:t xml:space="preserve"> goal-focused </w:t>
      </w:r>
      <w:r>
        <w:rPr>
          <w:rFonts w:cs="Arial"/>
          <w:sz w:val="22"/>
          <w:szCs w:val="22"/>
          <w:lang w:val="en-GB" w:bidi="ar-SA"/>
        </w:rPr>
        <w:t>approach</w:t>
      </w:r>
      <w:r w:rsidRPr="00E37088">
        <w:rPr>
          <w:rFonts w:cs="Arial"/>
          <w:sz w:val="22"/>
          <w:szCs w:val="22"/>
          <w:lang w:val="en-GB" w:bidi="ar-SA"/>
        </w:rPr>
        <w:t>. After reading your</w:t>
      </w:r>
      <w:r>
        <w:rPr>
          <w:rFonts w:cs="Arial"/>
          <w:sz w:val="22"/>
          <w:szCs w:val="22"/>
          <w:lang w:val="en-GB" w:bidi="ar-SA"/>
        </w:rPr>
        <w:t xml:space="preserve"> </w:t>
      </w:r>
      <w:r w:rsidR="00102A9F">
        <w:rPr>
          <w:rFonts w:cs="Arial"/>
          <w:sz w:val="22"/>
          <w:szCs w:val="22"/>
          <w:lang w:val="en-GB" w:bidi="ar-SA"/>
        </w:rPr>
        <w:t>job description</w:t>
      </w:r>
      <w:r w:rsidRPr="00E37088">
        <w:rPr>
          <w:rFonts w:cs="Arial"/>
          <w:sz w:val="22"/>
          <w:szCs w:val="22"/>
          <w:lang w:val="en-GB" w:bidi="ar-SA"/>
        </w:rPr>
        <w:t>, I am certain of my ability to excel in this capacity as I have global experience</w:t>
      </w:r>
      <w:r>
        <w:rPr>
          <w:rFonts w:cs="Arial"/>
          <w:sz w:val="22"/>
          <w:szCs w:val="22"/>
          <w:lang w:val="en-GB" w:bidi="ar-SA"/>
        </w:rPr>
        <w:t>, technical skills</w:t>
      </w:r>
      <w:r w:rsidR="004F077E">
        <w:rPr>
          <w:rFonts w:cs="Arial"/>
          <w:sz w:val="22"/>
          <w:szCs w:val="22"/>
          <w:lang w:val="en-GB" w:bidi="ar-SA"/>
        </w:rPr>
        <w:t>,</w:t>
      </w:r>
      <w:r w:rsidRPr="00E37088">
        <w:rPr>
          <w:rFonts w:cs="Arial"/>
          <w:sz w:val="22"/>
          <w:szCs w:val="22"/>
          <w:lang w:val="en-GB" w:bidi="ar-SA"/>
        </w:rPr>
        <w:t xml:space="preserve"> and adaptability</w:t>
      </w:r>
      <w:bookmarkEnd w:id="3"/>
      <w:r>
        <w:rPr>
          <w:rFonts w:cs="Arial"/>
          <w:sz w:val="22"/>
          <w:szCs w:val="22"/>
          <w:lang w:val="en-GB" w:bidi="ar-SA"/>
        </w:rPr>
        <w:t>.</w:t>
      </w:r>
    </w:p>
    <w:p w14:paraId="37CB2971" w14:textId="77777777" w:rsidR="00EE0BE8" w:rsidRPr="00E37088" w:rsidRDefault="00EE0BE8" w:rsidP="00EE0BE8">
      <w:pPr>
        <w:spacing w:after="0"/>
        <w:rPr>
          <w:rFonts w:cs="Arial"/>
          <w:sz w:val="22"/>
          <w:szCs w:val="22"/>
          <w:lang w:val="en-GB" w:bidi="ar-SA"/>
        </w:rPr>
      </w:pPr>
    </w:p>
    <w:p w14:paraId="0801A99F" w14:textId="152C70DC" w:rsidR="00EE0BE8" w:rsidRPr="00E37088" w:rsidRDefault="00EE0BE8" w:rsidP="00EE0BE8">
      <w:pPr>
        <w:spacing w:after="0"/>
        <w:rPr>
          <w:rFonts w:cs="Arial"/>
          <w:sz w:val="22"/>
          <w:szCs w:val="22"/>
          <w:lang w:val="en-GB" w:bidi="ar-SA"/>
        </w:rPr>
      </w:pPr>
      <w:r w:rsidRPr="00E37088">
        <w:rPr>
          <w:rFonts w:cs="Arial"/>
          <w:sz w:val="22"/>
          <w:szCs w:val="22"/>
          <w:lang w:val="en-GB" w:bidi="ar-SA"/>
        </w:rPr>
        <w:t xml:space="preserve">Throughout my career, I have established a reputation as a </w:t>
      </w:r>
      <w:r>
        <w:rPr>
          <w:rFonts w:cs="Arial"/>
          <w:sz w:val="22"/>
          <w:szCs w:val="22"/>
          <w:lang w:val="en-GB" w:bidi="ar-SA"/>
        </w:rPr>
        <w:t>business</w:t>
      </w:r>
      <w:r w:rsidRPr="00E37088">
        <w:rPr>
          <w:rFonts w:cs="Arial"/>
          <w:sz w:val="22"/>
          <w:szCs w:val="22"/>
          <w:lang w:val="en-GB" w:bidi="ar-SA"/>
        </w:rPr>
        <w:t xml:space="preserve"> leader who is driven by challenge</w:t>
      </w:r>
      <w:r w:rsidR="00102A9F">
        <w:rPr>
          <w:rFonts w:cs="Arial"/>
          <w:sz w:val="22"/>
          <w:szCs w:val="22"/>
          <w:lang w:val="en-GB" w:bidi="ar-SA"/>
        </w:rPr>
        <w:t>s</w:t>
      </w:r>
      <w:r w:rsidRPr="00E37088">
        <w:rPr>
          <w:rFonts w:cs="Arial"/>
          <w:sz w:val="22"/>
          <w:szCs w:val="22"/>
          <w:lang w:val="en-GB" w:bidi="ar-SA"/>
        </w:rPr>
        <w:t>, undeterred by obstacles, and committed to furthering standards of excellence.</w:t>
      </w:r>
      <w:r w:rsidR="0066134C">
        <w:rPr>
          <w:rFonts w:cs="Arial"/>
          <w:sz w:val="22"/>
          <w:szCs w:val="22"/>
          <w:lang w:val="en-GB" w:bidi="ar-SA"/>
        </w:rPr>
        <w:t xml:space="preserve"> </w:t>
      </w:r>
      <w:r w:rsidR="0066134C" w:rsidRPr="0066134C">
        <w:rPr>
          <w:rFonts w:cs="Arial"/>
          <w:sz w:val="22"/>
          <w:szCs w:val="22"/>
          <w:lang w:val="en-GB"/>
        </w:rPr>
        <w:t>Furthermore, my consistent focus on remaining at the forefront of rapidly evolving industries allows me to drive innovation and maintain a competitive advantage</w:t>
      </w:r>
    </w:p>
    <w:p w14:paraId="42D4FCDF" w14:textId="77777777" w:rsidR="00EE0BE8" w:rsidRPr="00E37088" w:rsidRDefault="00EE0BE8" w:rsidP="00EE0BE8">
      <w:pPr>
        <w:spacing w:after="0"/>
        <w:rPr>
          <w:rFonts w:cs="Arial"/>
          <w:sz w:val="22"/>
          <w:szCs w:val="22"/>
          <w:lang w:val="en-GB" w:bidi="ar-SA"/>
        </w:rPr>
      </w:pPr>
    </w:p>
    <w:p w14:paraId="7FF5D51E" w14:textId="088855EC" w:rsidR="00EE0BE8" w:rsidRPr="00800053" w:rsidRDefault="0066134C" w:rsidP="00EE0BE8">
      <w:pPr>
        <w:spacing w:after="0"/>
        <w:rPr>
          <w:rFonts w:cs="Arial"/>
          <w:color w:val="FF0000"/>
          <w:sz w:val="22"/>
          <w:szCs w:val="22"/>
          <w:lang w:val="en-GB" w:bidi="ar-SA"/>
        </w:rPr>
      </w:pPr>
      <w:r w:rsidRPr="0066134C">
        <w:rPr>
          <w:rFonts w:cs="Arial"/>
          <w:sz w:val="22"/>
          <w:szCs w:val="22"/>
          <w:lang w:val="en-GB"/>
        </w:rPr>
        <w:t>The following examples from my resume represent the absolute value I can deliver in this new role</w:t>
      </w:r>
      <w:r w:rsidRPr="00A90D0A">
        <w:rPr>
          <w:rFonts w:cs="Arial"/>
          <w:sz w:val="22"/>
          <w:szCs w:val="22"/>
          <w:lang w:val="en-GB"/>
        </w:rPr>
        <w:t>:</w:t>
      </w:r>
    </w:p>
    <w:p w14:paraId="14FDE580" w14:textId="71163A34" w:rsidR="00EE0BE8" w:rsidRPr="00E37088" w:rsidRDefault="00EE0BE8" w:rsidP="00EE0BE8">
      <w:pPr>
        <w:numPr>
          <w:ilvl w:val="0"/>
          <w:numId w:val="15"/>
        </w:numPr>
        <w:spacing w:after="0"/>
        <w:rPr>
          <w:rFonts w:cs="Arial"/>
          <w:sz w:val="22"/>
          <w:szCs w:val="22"/>
          <w:lang w:val="en-GB" w:bidi="ar-SA"/>
        </w:rPr>
      </w:pPr>
      <w:r w:rsidRPr="00E37088">
        <w:rPr>
          <w:rFonts w:cs="Arial"/>
          <w:sz w:val="22"/>
          <w:szCs w:val="22"/>
          <w:lang w:val="en-GB" w:bidi="ar-SA"/>
        </w:rPr>
        <w:t xml:space="preserve">Committed to guiding all aspects of business operations, including business development, plant coordination, finance control, and </w:t>
      </w:r>
      <w:r>
        <w:rPr>
          <w:rFonts w:cs="Arial"/>
          <w:sz w:val="22"/>
          <w:szCs w:val="22"/>
          <w:lang w:val="en-GB" w:bidi="ar-SA"/>
        </w:rPr>
        <w:t>operations management</w:t>
      </w:r>
    </w:p>
    <w:p w14:paraId="6B5A0DE1" w14:textId="7714B950" w:rsidR="00EE0BE8" w:rsidRPr="00E37088" w:rsidRDefault="00EE0BE8" w:rsidP="00EE0BE8">
      <w:pPr>
        <w:numPr>
          <w:ilvl w:val="0"/>
          <w:numId w:val="15"/>
        </w:numPr>
        <w:spacing w:after="0"/>
        <w:rPr>
          <w:rFonts w:cs="Arial"/>
          <w:sz w:val="22"/>
          <w:szCs w:val="22"/>
          <w:lang w:val="en-GB" w:bidi="ar-SA"/>
        </w:rPr>
      </w:pPr>
      <w:r w:rsidRPr="00E37088">
        <w:rPr>
          <w:rFonts w:cs="Arial"/>
          <w:sz w:val="22"/>
          <w:szCs w:val="22"/>
          <w:lang w:val="en-GB" w:bidi="ar-SA"/>
        </w:rPr>
        <w:t>Driving prestigious global companies within the strict schedule, cost, and budget controls; improving plant efficiency and reducing purchase and waste across power plants, oil &amp; gas, energy, construction &amp; infrastructure sector, manufacturing, and civil projects</w:t>
      </w:r>
    </w:p>
    <w:p w14:paraId="78D35B48" w14:textId="5FE88A76" w:rsidR="00EE0BE8" w:rsidRPr="00E37088" w:rsidRDefault="00EE0BE8" w:rsidP="00EE0BE8">
      <w:pPr>
        <w:numPr>
          <w:ilvl w:val="0"/>
          <w:numId w:val="15"/>
        </w:numPr>
        <w:spacing w:after="0"/>
        <w:rPr>
          <w:rFonts w:cs="Arial"/>
          <w:sz w:val="22"/>
          <w:szCs w:val="22"/>
          <w:lang w:val="en-GB" w:bidi="ar-SA"/>
        </w:rPr>
      </w:pPr>
      <w:r w:rsidRPr="00E37088">
        <w:rPr>
          <w:rFonts w:cs="Arial"/>
          <w:sz w:val="22"/>
          <w:szCs w:val="22"/>
          <w:lang w:val="en-GB" w:bidi="ar-SA"/>
        </w:rPr>
        <w:t>Supporting the overall process of management and corporate decision-making to profitability</w:t>
      </w:r>
    </w:p>
    <w:p w14:paraId="5F61E4BF" w14:textId="307DC8E3" w:rsidR="00EE0BE8" w:rsidRPr="00E37088" w:rsidRDefault="00EE0BE8" w:rsidP="00EE0BE8">
      <w:pPr>
        <w:numPr>
          <w:ilvl w:val="0"/>
          <w:numId w:val="15"/>
        </w:numPr>
        <w:spacing w:after="0"/>
        <w:rPr>
          <w:rFonts w:cs="Arial"/>
          <w:sz w:val="22"/>
          <w:szCs w:val="22"/>
          <w:lang w:val="en-GB" w:bidi="ar-SA"/>
        </w:rPr>
      </w:pPr>
      <w:r w:rsidRPr="00E37088">
        <w:rPr>
          <w:rFonts w:cs="Arial"/>
          <w:sz w:val="22"/>
          <w:szCs w:val="22"/>
          <w:lang w:val="en-GB" w:bidi="ar-SA"/>
        </w:rPr>
        <w:t>Driving the diligence process of project funding for my employer</w:t>
      </w:r>
    </w:p>
    <w:p w14:paraId="49915C83" w14:textId="162420D6" w:rsidR="00EE0BE8" w:rsidRPr="00E37088" w:rsidRDefault="00EE0BE8" w:rsidP="00EE0BE8">
      <w:pPr>
        <w:numPr>
          <w:ilvl w:val="0"/>
          <w:numId w:val="15"/>
        </w:numPr>
        <w:spacing w:after="0"/>
        <w:rPr>
          <w:rFonts w:cs="Arial"/>
          <w:sz w:val="22"/>
          <w:szCs w:val="22"/>
          <w:lang w:val="en-GB" w:bidi="ar-SA"/>
        </w:rPr>
      </w:pPr>
      <w:r w:rsidRPr="00E37088">
        <w:rPr>
          <w:rFonts w:cs="Arial"/>
          <w:sz w:val="22"/>
          <w:szCs w:val="22"/>
          <w:lang w:val="en-GB" w:bidi="ar-SA"/>
        </w:rPr>
        <w:t>Directing projects and business operations for large to medium set-ups</w:t>
      </w:r>
    </w:p>
    <w:p w14:paraId="6896E15C" w14:textId="35643E74" w:rsidR="00EE0BE8" w:rsidRPr="00E37088" w:rsidRDefault="00EE0BE8" w:rsidP="00EE0BE8">
      <w:pPr>
        <w:numPr>
          <w:ilvl w:val="0"/>
          <w:numId w:val="15"/>
        </w:numPr>
        <w:spacing w:after="0"/>
        <w:rPr>
          <w:rFonts w:cs="Arial"/>
          <w:sz w:val="22"/>
          <w:szCs w:val="22"/>
          <w:lang w:val="en-GB" w:bidi="ar-SA"/>
        </w:rPr>
      </w:pPr>
      <w:r w:rsidRPr="00E37088">
        <w:rPr>
          <w:rFonts w:cs="Arial"/>
          <w:sz w:val="22"/>
          <w:szCs w:val="22"/>
          <w:lang w:val="en-GB" w:bidi="ar-SA"/>
        </w:rPr>
        <w:t>Implementing strategic and tactical sales processes to secure major projects and new business</w:t>
      </w:r>
    </w:p>
    <w:p w14:paraId="7F50631B" w14:textId="77777777" w:rsidR="00EE0BE8" w:rsidRPr="00E37088" w:rsidRDefault="00EE0BE8" w:rsidP="00EE0BE8">
      <w:pPr>
        <w:spacing w:after="0" w:line="240" w:lineRule="auto"/>
        <w:rPr>
          <w:rFonts w:cs="Arial"/>
          <w:sz w:val="22"/>
          <w:szCs w:val="22"/>
          <w:lang w:val="en-GB" w:bidi="ar-SA"/>
        </w:rPr>
      </w:pPr>
    </w:p>
    <w:p w14:paraId="49F6F719" w14:textId="4707A7BD" w:rsidR="00EE0BE8" w:rsidRDefault="00EE0BE8" w:rsidP="00EE0BE8">
      <w:pPr>
        <w:spacing w:after="0" w:line="240" w:lineRule="auto"/>
        <w:rPr>
          <w:rFonts w:cs="Arial"/>
          <w:sz w:val="22"/>
          <w:szCs w:val="22"/>
          <w:lang w:val="en-GB" w:bidi="ar-SA"/>
        </w:rPr>
      </w:pPr>
      <w:r w:rsidRPr="00E37088">
        <w:rPr>
          <w:rFonts w:cs="Arial"/>
          <w:sz w:val="22"/>
          <w:szCs w:val="22"/>
          <w:lang w:val="en-GB" w:bidi="ar-SA"/>
        </w:rPr>
        <w:t>I look forward to discussing the above with you and learning more about your goals for this position.</w:t>
      </w:r>
    </w:p>
    <w:p w14:paraId="0BBAE3A4" w14:textId="77777777" w:rsidR="0066134C" w:rsidRPr="00E37088" w:rsidRDefault="0066134C" w:rsidP="00EE0BE8">
      <w:pPr>
        <w:spacing w:after="0" w:line="240" w:lineRule="auto"/>
        <w:rPr>
          <w:rFonts w:cs="Arial"/>
          <w:sz w:val="22"/>
          <w:szCs w:val="22"/>
          <w:lang w:val="en-GB" w:bidi="ar-SA"/>
        </w:rPr>
      </w:pPr>
    </w:p>
    <w:p w14:paraId="22725054" w14:textId="77777777" w:rsidR="00EE0BE8" w:rsidRPr="00E37088" w:rsidRDefault="00EE0BE8" w:rsidP="00EE0BE8">
      <w:pPr>
        <w:spacing w:after="0" w:line="240" w:lineRule="auto"/>
        <w:rPr>
          <w:rFonts w:cs="Arial"/>
          <w:sz w:val="22"/>
          <w:szCs w:val="22"/>
          <w:lang w:val="en-GB" w:bidi="ar-SA"/>
        </w:rPr>
      </w:pPr>
    </w:p>
    <w:p w14:paraId="16805C9E" w14:textId="77777777" w:rsidR="00EE0BE8" w:rsidRPr="00E37088" w:rsidRDefault="00EE0BE8" w:rsidP="00EE0BE8">
      <w:pPr>
        <w:spacing w:after="0" w:line="240" w:lineRule="auto"/>
        <w:rPr>
          <w:rFonts w:cs="Arial"/>
          <w:sz w:val="22"/>
          <w:szCs w:val="22"/>
          <w:lang w:bidi="ar-SA"/>
        </w:rPr>
      </w:pPr>
      <w:r>
        <w:rPr>
          <w:rFonts w:cs="Arial"/>
          <w:sz w:val="22"/>
          <w:szCs w:val="22"/>
          <w:lang w:bidi="ar-SA"/>
        </w:rPr>
        <w:t>With kind regards</w:t>
      </w:r>
      <w:r w:rsidRPr="00E37088">
        <w:rPr>
          <w:rFonts w:cs="Arial"/>
          <w:sz w:val="22"/>
          <w:szCs w:val="22"/>
          <w:lang w:bidi="ar-SA"/>
        </w:rPr>
        <w:t>,</w:t>
      </w:r>
    </w:p>
    <w:p w14:paraId="556DD26B" w14:textId="77777777" w:rsidR="00EE0BE8" w:rsidRPr="00E37088" w:rsidRDefault="00EE0BE8" w:rsidP="00EE0BE8">
      <w:pPr>
        <w:spacing w:after="0" w:line="240" w:lineRule="auto"/>
        <w:rPr>
          <w:rFonts w:cs="Arial"/>
          <w:b/>
          <w:sz w:val="22"/>
          <w:szCs w:val="22"/>
          <w:lang w:bidi="ar-SA"/>
        </w:rPr>
      </w:pPr>
    </w:p>
    <w:p w14:paraId="712E3579" w14:textId="77777777" w:rsidR="00EE0BE8" w:rsidRPr="00E37088" w:rsidRDefault="00EE0BE8" w:rsidP="00EE0BE8">
      <w:pPr>
        <w:spacing w:after="0" w:line="240" w:lineRule="auto"/>
        <w:rPr>
          <w:rFonts w:cs="Arial"/>
          <w:b/>
          <w:sz w:val="22"/>
          <w:szCs w:val="22"/>
          <w:lang w:bidi="ar-SA"/>
        </w:rPr>
      </w:pPr>
    </w:p>
    <w:p w14:paraId="14C664A9" w14:textId="77777777" w:rsidR="00EE0BE8" w:rsidRPr="00E37088" w:rsidRDefault="00EE0BE8" w:rsidP="00EE0BE8">
      <w:pPr>
        <w:spacing w:after="0" w:line="240" w:lineRule="auto"/>
        <w:rPr>
          <w:rFonts w:cs="Arial"/>
          <w:b/>
          <w:sz w:val="22"/>
          <w:szCs w:val="22"/>
          <w:lang w:bidi="ar-SA"/>
        </w:rPr>
      </w:pPr>
    </w:p>
    <w:p w14:paraId="1A106B0F" w14:textId="77777777" w:rsidR="00EE0BE8" w:rsidRPr="00E37088" w:rsidRDefault="00EE0BE8" w:rsidP="00EE0BE8">
      <w:pPr>
        <w:spacing w:after="0"/>
        <w:rPr>
          <w:rFonts w:cs="Arial"/>
          <w:b/>
          <w:sz w:val="22"/>
          <w:szCs w:val="22"/>
          <w:lang w:bidi="ar-SA"/>
        </w:rPr>
      </w:pPr>
      <w:r w:rsidRPr="00E37088">
        <w:rPr>
          <w:rFonts w:cs="Arial"/>
          <w:b/>
          <w:sz w:val="22"/>
          <w:szCs w:val="22"/>
          <w:lang w:bidi="ar-SA"/>
        </w:rPr>
        <w:t>Mahender Mehta</w:t>
      </w:r>
    </w:p>
    <w:p w14:paraId="02E7D2C1" w14:textId="77777777" w:rsidR="00EE0BE8" w:rsidRPr="00E37088" w:rsidRDefault="00EE0BE8" w:rsidP="00EE0BE8">
      <w:pPr>
        <w:spacing w:after="0"/>
        <w:rPr>
          <w:rFonts w:cs="Arial"/>
          <w:b/>
          <w:sz w:val="22"/>
          <w:szCs w:val="22"/>
          <w:lang w:bidi="ar-SA"/>
        </w:rPr>
      </w:pPr>
    </w:p>
    <w:p w14:paraId="128CE15A" w14:textId="77777777" w:rsidR="00EE0BE8" w:rsidRPr="00E37088" w:rsidRDefault="00EE0BE8" w:rsidP="00EE0BE8">
      <w:pPr>
        <w:spacing w:after="0"/>
        <w:rPr>
          <w:rFonts w:cs="Arial"/>
          <w:sz w:val="22"/>
          <w:szCs w:val="22"/>
        </w:rPr>
      </w:pPr>
      <w:r w:rsidRPr="00E37088">
        <w:rPr>
          <w:rFonts w:cs="Arial"/>
          <w:b/>
          <w:sz w:val="22"/>
          <w:szCs w:val="22"/>
          <w:lang w:bidi="ar-SA"/>
        </w:rPr>
        <w:t xml:space="preserve">WhatsApp +919582263914,   </w:t>
      </w:r>
      <w:r>
        <w:rPr>
          <w:rFonts w:cs="Arial"/>
          <w:b/>
          <w:sz w:val="22"/>
          <w:szCs w:val="22"/>
          <w:lang w:bidi="ar-SA"/>
        </w:rPr>
        <w:t xml:space="preserve">   </w:t>
      </w:r>
      <w:r w:rsidRPr="00E37088">
        <w:rPr>
          <w:rFonts w:cs="Arial"/>
          <w:b/>
          <w:sz w:val="22"/>
          <w:szCs w:val="22"/>
          <w:lang w:bidi="ar-SA"/>
        </w:rPr>
        <w:t>Skype</w:t>
      </w:r>
      <w:r w:rsidRPr="00E37088">
        <w:rPr>
          <w:rFonts w:cs="Arial"/>
          <w:sz w:val="22"/>
          <w:szCs w:val="22"/>
        </w:rPr>
        <w:t xml:space="preserve">: </w:t>
      </w:r>
      <w:r w:rsidRPr="00E37088">
        <w:rPr>
          <w:rFonts w:cs="Arial"/>
          <w:b/>
          <w:sz w:val="22"/>
          <w:szCs w:val="22"/>
          <w:lang w:bidi="ar-SA"/>
        </w:rPr>
        <w:t xml:space="preserve"> mahender_mehta</w:t>
      </w:r>
    </w:p>
    <w:p w14:paraId="41ADE5C1" w14:textId="77777777" w:rsidR="00EE0BE8" w:rsidRDefault="00EE0BE8" w:rsidP="00EE0BE8">
      <w:pPr>
        <w:spacing w:after="0"/>
        <w:jc w:val="left"/>
        <w:rPr>
          <w:rFonts w:cs="Arial"/>
          <w:sz w:val="22"/>
          <w:szCs w:val="22"/>
          <w:lang w:bidi="ar-SA"/>
        </w:rPr>
      </w:pPr>
      <w:r w:rsidRPr="00E37088">
        <w:rPr>
          <w:rFonts w:cs="Arial"/>
          <w:b/>
          <w:bCs/>
          <w:sz w:val="22"/>
          <w:szCs w:val="22"/>
          <w:lang w:bidi="ar-SA"/>
        </w:rPr>
        <w:t>Attachment</w:t>
      </w:r>
      <w:r w:rsidRPr="00E37088">
        <w:rPr>
          <w:rFonts w:cs="Arial"/>
          <w:sz w:val="22"/>
          <w:szCs w:val="22"/>
          <w:lang w:bidi="ar-SA"/>
        </w:rPr>
        <w:t xml:space="preserve">: Resume and my LinkedIn Profile on </w:t>
      </w:r>
      <w:hyperlink r:id="rId10" w:history="1">
        <w:r w:rsidRPr="00E37088">
          <w:rPr>
            <w:rFonts w:ascii="Times New Roman" w:eastAsia="Cambria" w:hAnsi="Times New Roman"/>
            <w:color w:val="0000FF"/>
            <w:sz w:val="22"/>
            <w:szCs w:val="22"/>
            <w:u w:val="single"/>
            <w:lang w:val="x-none" w:eastAsia="x-none" w:bidi="ar-SA"/>
          </w:rPr>
          <w:t>http://in.linkedin.com/pub/mahender-mehta/8/4ab/958</w:t>
        </w:r>
      </w:hyperlink>
    </w:p>
    <w:p w14:paraId="47540676" w14:textId="77777777" w:rsidR="00EE0BE8" w:rsidRDefault="00EE0BE8" w:rsidP="00EE0BE8">
      <w:pPr>
        <w:spacing w:after="0" w:line="240" w:lineRule="auto"/>
        <w:jc w:val="left"/>
        <w:rPr>
          <w:rFonts w:cs="Arial"/>
          <w:sz w:val="22"/>
          <w:szCs w:val="22"/>
          <w:lang w:bidi="ar-SA"/>
        </w:rPr>
      </w:pPr>
    </w:p>
    <w:p w14:paraId="418FAF57" w14:textId="42037F74" w:rsidR="00D4706E" w:rsidRDefault="00D4706E" w:rsidP="009E4C11">
      <w:pPr>
        <w:pStyle w:val="PlainText"/>
        <w:spacing w:before="120"/>
        <w:rPr>
          <w:rFonts w:ascii="Cambria" w:eastAsia="Times New Roman" w:hAnsi="Cambria" w:cs="Arial"/>
          <w:sz w:val="22"/>
          <w:szCs w:val="22"/>
          <w:lang w:val="en-US" w:eastAsia="en-US"/>
        </w:rPr>
      </w:pPr>
    </w:p>
    <w:p w14:paraId="1B3D6008" w14:textId="561D32F6" w:rsidR="00102A9F" w:rsidRDefault="00102A9F" w:rsidP="009E4C11">
      <w:pPr>
        <w:pStyle w:val="PlainText"/>
        <w:spacing w:before="120"/>
        <w:rPr>
          <w:rFonts w:ascii="Cambria" w:eastAsia="Times New Roman" w:hAnsi="Cambria" w:cs="Arial"/>
          <w:sz w:val="22"/>
          <w:szCs w:val="22"/>
          <w:lang w:val="en-US" w:eastAsia="en-US"/>
        </w:rPr>
      </w:pPr>
    </w:p>
    <w:p w14:paraId="3938F9C9" w14:textId="77777777" w:rsidR="0066134C" w:rsidRDefault="0066134C" w:rsidP="009E4C11">
      <w:pPr>
        <w:pStyle w:val="PlainText"/>
        <w:spacing w:before="120"/>
        <w:rPr>
          <w:rFonts w:ascii="Cambria" w:eastAsia="Times New Roman" w:hAnsi="Cambria" w:cs="Arial"/>
          <w:sz w:val="22"/>
          <w:szCs w:val="22"/>
          <w:lang w:val="en-US" w:eastAsia="en-US"/>
        </w:rPr>
      </w:pPr>
    </w:p>
    <w:p w14:paraId="382B54CF" w14:textId="77777777" w:rsidR="005110E8" w:rsidRDefault="005110E8" w:rsidP="009E4C11">
      <w:pPr>
        <w:pStyle w:val="PlainText"/>
        <w:spacing w:before="120"/>
        <w:rPr>
          <w:rFonts w:ascii="Cambria" w:eastAsia="Times New Roman" w:hAnsi="Cambria" w:cs="Arial"/>
          <w:sz w:val="22"/>
          <w:szCs w:val="22"/>
          <w:lang w:val="en-US" w:eastAsia="en-US"/>
        </w:rPr>
      </w:pPr>
    </w:p>
    <w:p w14:paraId="38CB3D49" w14:textId="77777777" w:rsidR="00EE0BE8" w:rsidRDefault="00EE0BE8" w:rsidP="009E4C11">
      <w:pPr>
        <w:pStyle w:val="PlainText"/>
        <w:spacing w:before="120"/>
        <w:rPr>
          <w:rFonts w:ascii="Cambria" w:eastAsia="Times New Roman" w:hAnsi="Cambria" w:cs="Arial"/>
          <w:sz w:val="22"/>
          <w:szCs w:val="22"/>
          <w:lang w:val="en-US" w:eastAsia="en-US"/>
        </w:rPr>
      </w:pPr>
    </w:p>
    <w:p w14:paraId="0B5C9F9F" w14:textId="5C3C376A" w:rsidR="00E458CE" w:rsidRPr="00461AFE" w:rsidRDefault="001A6644" w:rsidP="0019601A">
      <w:pPr>
        <w:pStyle w:val="PlainText"/>
        <w:spacing w:line="276" w:lineRule="auto"/>
        <w:jc w:val="center"/>
        <w:rPr>
          <w:rFonts w:ascii="Cambria" w:hAnsi="Cambria"/>
          <w:sz w:val="22"/>
          <w:szCs w:val="22"/>
          <w:lang w:val="en-IN"/>
        </w:rPr>
      </w:pPr>
      <w:r w:rsidRPr="00C841B8">
        <w:rPr>
          <w:rStyle w:val="IntenseReference1"/>
          <w:rFonts w:ascii="Cambria" w:hAnsi="Cambria"/>
          <w:bCs w:val="0"/>
          <w:spacing w:val="40"/>
          <w:sz w:val="36"/>
          <w:szCs w:val="36"/>
          <w:u w:val="none"/>
        </w:rPr>
        <w:t>MAHENDER MEHTA</w:t>
      </w:r>
      <w:r w:rsidR="00461AFE">
        <w:rPr>
          <w:rStyle w:val="IntenseReference1"/>
          <w:rFonts w:ascii="Cambria" w:hAnsi="Cambria"/>
          <w:bCs w:val="0"/>
          <w:spacing w:val="40"/>
          <w:u w:val="none"/>
          <w:lang w:val="en-IN"/>
        </w:rPr>
        <w:t xml:space="preserve"> </w:t>
      </w:r>
      <w:r w:rsidR="00461AFE">
        <w:rPr>
          <w:rFonts w:cs="Arial"/>
          <w:sz w:val="22"/>
          <w:szCs w:val="22"/>
          <w:lang w:val="en-IN"/>
        </w:rPr>
        <w:t>Engineer, MBA</w:t>
      </w:r>
    </w:p>
    <w:p w14:paraId="06C69999" w14:textId="02DC18AC" w:rsidR="00E458CE" w:rsidRDefault="00E458CE" w:rsidP="0019601A">
      <w:pPr>
        <w:tabs>
          <w:tab w:val="right" w:pos="10710"/>
        </w:tabs>
        <w:spacing w:after="0"/>
        <w:jc w:val="center"/>
        <w:rPr>
          <w:rFonts w:cs="Arial"/>
          <w:sz w:val="22"/>
          <w:szCs w:val="22"/>
        </w:rPr>
      </w:pPr>
      <w:r w:rsidRPr="00E71748">
        <w:rPr>
          <w:rFonts w:cs="Arial"/>
          <w:sz w:val="22"/>
          <w:szCs w:val="22"/>
          <w:lang w:bidi="ar-SA"/>
        </w:rPr>
        <w:t xml:space="preserve">Delhi </w:t>
      </w:r>
      <w:bookmarkStart w:id="4" w:name="_Hlk84511893"/>
      <w:r w:rsidRPr="00E71748">
        <w:rPr>
          <w:rFonts w:cs="Arial"/>
          <w:sz w:val="22"/>
          <w:szCs w:val="22"/>
          <w:lang w:bidi="ar-SA"/>
        </w:rPr>
        <w:t>National</w:t>
      </w:r>
      <w:bookmarkEnd w:id="4"/>
      <w:r w:rsidRPr="00E71748">
        <w:rPr>
          <w:rFonts w:cs="Arial"/>
          <w:sz w:val="22"/>
          <w:szCs w:val="22"/>
          <w:lang w:bidi="ar-SA"/>
        </w:rPr>
        <w:t xml:space="preserve"> Capital Region, </w:t>
      </w:r>
      <w:r w:rsidRPr="00E71748">
        <w:rPr>
          <w:rFonts w:cs="Arial"/>
          <w:sz w:val="22"/>
          <w:szCs w:val="22"/>
        </w:rPr>
        <w:t>Gurgaon, Haryana, INDIA</w:t>
      </w:r>
    </w:p>
    <w:p w14:paraId="50AB3D6C" w14:textId="638B943A" w:rsidR="00E96A77" w:rsidRPr="00E71748" w:rsidRDefault="00E96A77" w:rsidP="0019601A">
      <w:pPr>
        <w:tabs>
          <w:tab w:val="right" w:pos="10710"/>
        </w:tabs>
        <w:spacing w:after="0"/>
        <w:jc w:val="center"/>
        <w:rPr>
          <w:sz w:val="22"/>
          <w:szCs w:val="22"/>
        </w:rPr>
      </w:pPr>
      <w:r w:rsidRPr="005A5BBF">
        <w:rPr>
          <w:rFonts w:cs="Arial"/>
          <w:color w:val="002060"/>
          <w:sz w:val="22"/>
          <w:szCs w:val="22"/>
          <w:lang w:bidi="ar-SA"/>
        </w:rPr>
        <w:t xml:space="preserve">WhatsApp Mobile= +91 95822 63914, Skype= mahender_mehta, </w:t>
      </w:r>
      <w:r w:rsidR="00461AFE">
        <w:rPr>
          <w:rFonts w:cs="Arial"/>
          <w:color w:val="002060"/>
          <w:sz w:val="22"/>
          <w:szCs w:val="22"/>
          <w:lang w:bidi="ar-SA"/>
        </w:rPr>
        <w:t xml:space="preserve">Email: </w:t>
      </w:r>
      <w:hyperlink r:id="rId11" w:history="1">
        <w:r w:rsidR="00461AFE" w:rsidRPr="00CC3945">
          <w:rPr>
            <w:rStyle w:val="Hyperlink"/>
            <w:rFonts w:cs="Arial"/>
            <w:sz w:val="22"/>
            <w:szCs w:val="22"/>
            <w:lang w:bidi="ar-SA"/>
          </w:rPr>
          <w:t>er.mahender.mehta@gmail.com</w:t>
        </w:r>
      </w:hyperlink>
    </w:p>
    <w:p w14:paraId="6507FC58" w14:textId="77777777" w:rsidR="001A6644" w:rsidRPr="0019620C" w:rsidRDefault="001A6644" w:rsidP="006D3F0A">
      <w:pPr>
        <w:pBdr>
          <w:bottom w:val="single" w:sz="18" w:space="0" w:color="7F7F7F"/>
        </w:pBdr>
        <w:spacing w:after="0" w:line="120" w:lineRule="auto"/>
        <w:rPr>
          <w:color w:val="FF0000"/>
          <w:sz w:val="10"/>
          <w:szCs w:val="10"/>
        </w:rPr>
      </w:pPr>
    </w:p>
    <w:p w14:paraId="7E68A28B" w14:textId="7B3900D6" w:rsidR="001A6644" w:rsidRPr="003D71D8" w:rsidRDefault="006D6EE3" w:rsidP="001D55B3">
      <w:pPr>
        <w:pStyle w:val="Heading2"/>
        <w:spacing w:before="120" w:after="120" w:line="240" w:lineRule="auto"/>
        <w:jc w:val="center"/>
        <w:rPr>
          <w:rStyle w:val="IntenseReference1"/>
          <w:smallCaps/>
          <w:sz w:val="36"/>
          <w:szCs w:val="36"/>
          <w:lang w:val="en-IN" w:bidi="en-US"/>
        </w:rPr>
      </w:pPr>
      <w:bookmarkStart w:id="5" w:name="_Hlk83740057"/>
      <w:bookmarkStart w:id="6" w:name="_Hlk84512607"/>
      <w:bookmarkStart w:id="7" w:name="_Hlk84512532"/>
      <w:r>
        <w:rPr>
          <w:rStyle w:val="IntenseReference1"/>
          <w:smallCaps/>
          <w:spacing w:val="25"/>
          <w:sz w:val="36"/>
          <w:szCs w:val="36"/>
          <w:u w:val="none"/>
          <w:lang w:val="en-IN"/>
        </w:rPr>
        <w:t>Executive Summary</w:t>
      </w:r>
      <w:bookmarkEnd w:id="5"/>
    </w:p>
    <w:p w14:paraId="6E347FB4" w14:textId="1228CB14" w:rsidR="001A6644" w:rsidRPr="00D7187F" w:rsidRDefault="006D6EE3" w:rsidP="006B5139">
      <w:pPr>
        <w:spacing w:after="0" w:line="288" w:lineRule="auto"/>
        <w:rPr>
          <w:rFonts w:cs="Arial"/>
          <w:b/>
          <w:bCs/>
          <w:sz w:val="22"/>
          <w:szCs w:val="22"/>
          <w:u w:val="single"/>
          <w:lang w:val="en-GB"/>
        </w:rPr>
      </w:pPr>
      <w:r w:rsidRPr="006D6EE3">
        <w:rPr>
          <w:rFonts w:cs="Arial"/>
          <w:bCs/>
          <w:sz w:val="22"/>
          <w:szCs w:val="22"/>
          <w:lang w:val="en-GB"/>
        </w:rPr>
        <w:t xml:space="preserve">Proven success in leading business operations and implementing large-scale projects </w:t>
      </w:r>
      <w:r w:rsidR="00461AFE">
        <w:rPr>
          <w:rFonts w:cs="Arial"/>
          <w:bCs/>
          <w:sz w:val="22"/>
          <w:szCs w:val="22"/>
          <w:lang w:val="en-GB"/>
        </w:rPr>
        <w:t>in the Energy, Oil &amp; Gas</w:t>
      </w:r>
      <w:r w:rsidR="006977D2">
        <w:rPr>
          <w:rFonts w:cs="Arial"/>
          <w:bCs/>
          <w:sz w:val="22"/>
          <w:szCs w:val="22"/>
          <w:lang w:val="en-GB"/>
        </w:rPr>
        <w:t>,</w:t>
      </w:r>
      <w:r w:rsidR="00461AFE">
        <w:rPr>
          <w:rFonts w:cs="Arial"/>
          <w:bCs/>
          <w:sz w:val="22"/>
          <w:szCs w:val="22"/>
          <w:lang w:val="en-GB"/>
        </w:rPr>
        <w:t xml:space="preserve"> and Mining &amp; Civil construction </w:t>
      </w:r>
      <w:r w:rsidR="00102A9F">
        <w:rPr>
          <w:rFonts w:cs="Arial"/>
          <w:bCs/>
          <w:sz w:val="22"/>
          <w:szCs w:val="22"/>
          <w:lang w:val="en-GB"/>
        </w:rPr>
        <w:t xml:space="preserve">and Trading </w:t>
      </w:r>
      <w:r w:rsidR="00461AFE">
        <w:rPr>
          <w:rFonts w:cs="Arial"/>
          <w:bCs/>
          <w:sz w:val="22"/>
          <w:szCs w:val="22"/>
          <w:lang w:val="en-GB"/>
        </w:rPr>
        <w:t>sector</w:t>
      </w:r>
      <w:r w:rsidR="006977D2">
        <w:rPr>
          <w:rFonts w:cs="Arial"/>
          <w:bCs/>
          <w:sz w:val="22"/>
          <w:szCs w:val="22"/>
          <w:lang w:val="en-GB"/>
        </w:rPr>
        <w:t>s</w:t>
      </w:r>
      <w:r w:rsidR="00461AFE">
        <w:rPr>
          <w:rFonts w:cs="Arial"/>
          <w:bCs/>
          <w:sz w:val="22"/>
          <w:szCs w:val="22"/>
          <w:lang w:val="en-GB"/>
        </w:rPr>
        <w:t xml:space="preserve"> </w:t>
      </w:r>
      <w:r w:rsidRPr="006D6EE3">
        <w:rPr>
          <w:rFonts w:cs="Arial"/>
          <w:bCs/>
          <w:sz w:val="22"/>
          <w:szCs w:val="22"/>
          <w:lang w:val="en-GB"/>
        </w:rPr>
        <w:t xml:space="preserve">with accountability for strategic leadership and financial results in senior management roles with various companies. </w:t>
      </w:r>
      <w:r w:rsidR="00084DDF" w:rsidRPr="00084DDF">
        <w:rPr>
          <w:rFonts w:cs="Arial"/>
          <w:bCs/>
          <w:sz w:val="22"/>
          <w:szCs w:val="22"/>
          <w:lang w:val="en-GB"/>
        </w:rPr>
        <w:t>Successfully deliver</w:t>
      </w:r>
      <w:r w:rsidR="006B5139">
        <w:rPr>
          <w:rFonts w:cs="Arial"/>
          <w:bCs/>
          <w:sz w:val="22"/>
          <w:szCs w:val="22"/>
          <w:lang w:val="en-GB"/>
        </w:rPr>
        <w:t>s</w:t>
      </w:r>
      <w:r w:rsidR="00084DDF" w:rsidRPr="00084DDF">
        <w:rPr>
          <w:rFonts w:cs="Arial"/>
          <w:bCs/>
          <w:sz w:val="22"/>
          <w:szCs w:val="22"/>
          <w:lang w:val="en-GB"/>
        </w:rPr>
        <w:t xml:space="preserve"> projects safely while managing complex implementation plans and achieving corporate priorities</w:t>
      </w:r>
      <w:r w:rsidR="006B5139">
        <w:rPr>
          <w:rFonts w:cs="Arial"/>
          <w:bCs/>
          <w:sz w:val="22"/>
          <w:szCs w:val="22"/>
          <w:lang w:val="en-GB"/>
        </w:rPr>
        <w:t xml:space="preserve"> including</w:t>
      </w:r>
      <w:r w:rsidR="00084DDF" w:rsidRPr="00084DDF">
        <w:rPr>
          <w:rFonts w:cs="Arial"/>
          <w:bCs/>
          <w:sz w:val="22"/>
          <w:szCs w:val="22"/>
          <w:lang w:val="en-GB"/>
        </w:rPr>
        <w:t xml:space="preserve"> business development, streamlined operations, and improved cost structure to maximize </w:t>
      </w:r>
      <w:r w:rsidR="00545A52">
        <w:rPr>
          <w:rFonts w:cs="Arial"/>
          <w:bCs/>
          <w:sz w:val="22"/>
          <w:szCs w:val="22"/>
          <w:lang w:val="en-GB"/>
        </w:rPr>
        <w:t xml:space="preserve">profit and </w:t>
      </w:r>
      <w:r w:rsidR="00084DDF" w:rsidRPr="00084DDF">
        <w:rPr>
          <w:rFonts w:cs="Arial"/>
          <w:bCs/>
          <w:sz w:val="22"/>
          <w:szCs w:val="22"/>
          <w:lang w:val="en-GB"/>
        </w:rPr>
        <w:t>shareholder value.</w:t>
      </w:r>
      <w:bookmarkEnd w:id="6"/>
    </w:p>
    <w:bookmarkEnd w:id="7"/>
    <w:p w14:paraId="71E7618C" w14:textId="55E10419" w:rsidR="001A6644" w:rsidRPr="00C647A8" w:rsidRDefault="001A6644" w:rsidP="001D55B3">
      <w:pPr>
        <w:pStyle w:val="Heading3"/>
        <w:spacing w:before="120" w:after="120" w:line="240" w:lineRule="auto"/>
        <w:jc w:val="center"/>
        <w:rPr>
          <w:rStyle w:val="IntenseReference1"/>
          <w:smallCaps/>
          <w:sz w:val="36"/>
          <w:szCs w:val="36"/>
          <w:lang w:bidi="en-US"/>
        </w:rPr>
      </w:pPr>
      <w:r w:rsidRPr="00C647A8">
        <w:rPr>
          <w:rStyle w:val="IntenseReference1"/>
          <w:smallCaps/>
          <w:spacing w:val="6"/>
          <w:sz w:val="36"/>
          <w:szCs w:val="36"/>
          <w:u w:val="none"/>
          <w:lang w:val="en-IN"/>
        </w:rPr>
        <w:t>Career</w:t>
      </w:r>
      <w:r w:rsidRPr="00C647A8">
        <w:rPr>
          <w:rStyle w:val="IntenseReference1"/>
          <w:smallCaps/>
          <w:spacing w:val="6"/>
          <w:sz w:val="36"/>
          <w:szCs w:val="36"/>
          <w:u w:val="none"/>
        </w:rPr>
        <w:t xml:space="preserve"> Experience</w:t>
      </w:r>
    </w:p>
    <w:p w14:paraId="54962315" w14:textId="6AE2B1EC" w:rsidR="001A6644" w:rsidRDefault="001A6644" w:rsidP="008410B2">
      <w:pPr>
        <w:tabs>
          <w:tab w:val="right" w:pos="10080"/>
        </w:tabs>
        <w:spacing w:after="120"/>
        <w:jc w:val="left"/>
        <w:rPr>
          <w:rStyle w:val="IntenseReference1"/>
          <w:sz w:val="24"/>
          <w:szCs w:val="24"/>
        </w:rPr>
      </w:pPr>
      <w:r w:rsidRPr="00FC433A">
        <w:rPr>
          <w:rStyle w:val="IntenseReference1"/>
          <w:sz w:val="24"/>
          <w:szCs w:val="24"/>
          <w:u w:val="none"/>
        </w:rPr>
        <w:t>GHAZANFAR GROUP</w:t>
      </w:r>
      <w:r w:rsidR="00335396">
        <w:rPr>
          <w:rStyle w:val="IntenseReference1"/>
          <w:sz w:val="24"/>
          <w:szCs w:val="24"/>
          <w:u w:val="none"/>
        </w:rPr>
        <w:t xml:space="preserve">                          </w:t>
      </w:r>
      <w:r w:rsidRPr="006B2669">
        <w:rPr>
          <w:rStyle w:val="IntenseReference1"/>
          <w:sz w:val="28"/>
          <w:szCs w:val="28"/>
          <w:u w:val="none"/>
        </w:rPr>
        <w:t xml:space="preserve">                                                                                 </w:t>
      </w:r>
      <w:r>
        <w:rPr>
          <w:rStyle w:val="IntenseReference1"/>
          <w:sz w:val="28"/>
          <w:szCs w:val="28"/>
          <w:u w:val="none"/>
        </w:rPr>
        <w:t xml:space="preserve">  </w:t>
      </w:r>
      <w:r w:rsidR="00920241">
        <w:rPr>
          <w:rStyle w:val="IntenseReference1"/>
          <w:sz w:val="28"/>
          <w:szCs w:val="28"/>
          <w:u w:val="none"/>
        </w:rPr>
        <w:t xml:space="preserve"> </w:t>
      </w:r>
      <w:r>
        <w:rPr>
          <w:rStyle w:val="IntenseReference1"/>
          <w:b w:val="0"/>
          <w:bCs w:val="0"/>
          <w:sz w:val="24"/>
          <w:szCs w:val="24"/>
          <w:u w:val="none"/>
        </w:rPr>
        <w:t>JAN</w:t>
      </w:r>
      <w:r>
        <w:rPr>
          <w:rStyle w:val="IntenseReference1"/>
          <w:sz w:val="24"/>
          <w:szCs w:val="24"/>
          <w:u w:val="none"/>
        </w:rPr>
        <w:t xml:space="preserve"> </w:t>
      </w:r>
      <w:r>
        <w:rPr>
          <w:sz w:val="24"/>
          <w:szCs w:val="24"/>
        </w:rPr>
        <w:t>2018</w:t>
      </w:r>
      <w:r w:rsidRPr="00577010">
        <w:rPr>
          <w:sz w:val="24"/>
          <w:szCs w:val="24"/>
        </w:rPr>
        <w:t xml:space="preserve"> </w:t>
      </w:r>
      <w:r>
        <w:rPr>
          <w:sz w:val="24"/>
          <w:szCs w:val="24"/>
        </w:rPr>
        <w:t>onward</w:t>
      </w:r>
    </w:p>
    <w:bookmarkEnd w:id="0"/>
    <w:p w14:paraId="1ECCB3C6" w14:textId="6CFC3946" w:rsidR="001A6644" w:rsidRPr="00577010" w:rsidRDefault="001A6644" w:rsidP="009E4C11">
      <w:pPr>
        <w:spacing w:after="60"/>
        <w:jc w:val="center"/>
        <w:rPr>
          <w:rStyle w:val="IntenseReference1"/>
          <w:sz w:val="24"/>
          <w:szCs w:val="24"/>
          <w:u w:val="none"/>
        </w:rPr>
      </w:pPr>
      <w:r>
        <w:rPr>
          <w:rStyle w:val="IntenseReference1"/>
          <w:sz w:val="24"/>
          <w:szCs w:val="24"/>
          <w:u w:val="none"/>
        </w:rPr>
        <w:t xml:space="preserve">CHIEF EXECUTIVE OFFICER (CEO) - ENERGY &amp; </w:t>
      </w:r>
      <w:r w:rsidR="00C647A8">
        <w:rPr>
          <w:rStyle w:val="IntenseReference1"/>
          <w:sz w:val="24"/>
          <w:szCs w:val="24"/>
          <w:u w:val="none"/>
        </w:rPr>
        <w:t>INFRA</w:t>
      </w:r>
      <w:r>
        <w:rPr>
          <w:rStyle w:val="IntenseReference1"/>
          <w:sz w:val="24"/>
          <w:szCs w:val="24"/>
          <w:u w:val="none"/>
        </w:rPr>
        <w:t xml:space="preserve"> DIVISION</w:t>
      </w:r>
      <w:r w:rsidR="00CC5AD9">
        <w:rPr>
          <w:rStyle w:val="IntenseReference1"/>
          <w:sz w:val="24"/>
          <w:szCs w:val="24"/>
          <w:u w:val="none"/>
        </w:rPr>
        <w:t xml:space="preserve"> – UAE &amp; AFGHANISTAN</w:t>
      </w:r>
    </w:p>
    <w:p w14:paraId="663A7C66" w14:textId="1C975980" w:rsidR="009E4C11" w:rsidRPr="00771220" w:rsidRDefault="009E4C11" w:rsidP="0019601A">
      <w:pPr>
        <w:pStyle w:val="ListParagraph"/>
        <w:tabs>
          <w:tab w:val="right" w:pos="10080"/>
        </w:tabs>
        <w:spacing w:after="120" w:line="288" w:lineRule="auto"/>
        <w:ind w:left="0"/>
        <w:jc w:val="left"/>
        <w:rPr>
          <w:rStyle w:val="IntenseReference1"/>
          <w:sz w:val="24"/>
          <w:szCs w:val="24"/>
          <w:u w:val="none"/>
        </w:rPr>
      </w:pPr>
      <w:r>
        <w:rPr>
          <w:sz w:val="22"/>
          <w:szCs w:val="22"/>
          <w:lang w:val="en-GB"/>
        </w:rPr>
        <w:t>R</w:t>
      </w:r>
      <w:r w:rsidRPr="009D2B63">
        <w:rPr>
          <w:sz w:val="22"/>
          <w:szCs w:val="22"/>
          <w:lang w:val="en-GB"/>
        </w:rPr>
        <w:t>eport</w:t>
      </w:r>
      <w:r>
        <w:rPr>
          <w:sz w:val="22"/>
          <w:szCs w:val="22"/>
          <w:lang w:val="en-GB"/>
        </w:rPr>
        <w:t>ing</w:t>
      </w:r>
      <w:r w:rsidRPr="009D2B63">
        <w:rPr>
          <w:sz w:val="22"/>
          <w:szCs w:val="22"/>
          <w:lang w:val="en-GB"/>
        </w:rPr>
        <w:t xml:space="preserve"> to </w:t>
      </w:r>
      <w:r>
        <w:rPr>
          <w:sz w:val="22"/>
          <w:szCs w:val="22"/>
          <w:lang w:val="en-GB"/>
        </w:rPr>
        <w:t>C</w:t>
      </w:r>
      <w:r w:rsidRPr="009D2B63">
        <w:rPr>
          <w:sz w:val="22"/>
          <w:szCs w:val="22"/>
          <w:lang w:val="en-GB"/>
        </w:rPr>
        <w:t>hairman</w:t>
      </w:r>
      <w:r>
        <w:rPr>
          <w:sz w:val="22"/>
          <w:szCs w:val="22"/>
          <w:lang w:val="en-GB"/>
        </w:rPr>
        <w:t>, I am responsible for im</w:t>
      </w:r>
      <w:r w:rsidRPr="009D2B63">
        <w:rPr>
          <w:sz w:val="22"/>
          <w:szCs w:val="22"/>
          <w:lang w:val="en-GB"/>
        </w:rPr>
        <w:t>prov</w:t>
      </w:r>
      <w:r>
        <w:rPr>
          <w:sz w:val="22"/>
          <w:szCs w:val="22"/>
          <w:lang w:val="en-GB"/>
        </w:rPr>
        <w:t>ing</w:t>
      </w:r>
      <w:r w:rsidRPr="009D2B63">
        <w:rPr>
          <w:sz w:val="22"/>
          <w:szCs w:val="22"/>
          <w:lang w:val="en-GB"/>
        </w:rPr>
        <w:t xml:space="preserve"> </w:t>
      </w:r>
      <w:r>
        <w:rPr>
          <w:sz w:val="22"/>
          <w:szCs w:val="22"/>
          <w:lang w:val="en-GB"/>
        </w:rPr>
        <w:t>results,</w:t>
      </w:r>
      <w:r w:rsidRPr="009D2B63">
        <w:rPr>
          <w:sz w:val="22"/>
          <w:szCs w:val="22"/>
          <w:lang w:val="en-GB"/>
        </w:rPr>
        <w:t xml:space="preserve"> </w:t>
      </w:r>
      <w:r>
        <w:rPr>
          <w:sz w:val="22"/>
          <w:szCs w:val="22"/>
          <w:lang w:val="en-GB"/>
        </w:rPr>
        <w:t>strategic leadership</w:t>
      </w:r>
      <w:r w:rsidR="006977D2">
        <w:rPr>
          <w:sz w:val="22"/>
          <w:szCs w:val="22"/>
          <w:lang w:val="en-GB"/>
        </w:rPr>
        <w:t>,</w:t>
      </w:r>
      <w:r w:rsidRPr="009D2B63">
        <w:rPr>
          <w:sz w:val="22"/>
          <w:szCs w:val="22"/>
          <w:lang w:val="en-GB"/>
        </w:rPr>
        <w:t xml:space="preserve"> </w:t>
      </w:r>
      <w:r>
        <w:rPr>
          <w:sz w:val="22"/>
          <w:szCs w:val="22"/>
          <w:lang w:val="en-GB"/>
        </w:rPr>
        <w:t>and</w:t>
      </w:r>
      <w:r w:rsidRPr="009D2B63">
        <w:rPr>
          <w:sz w:val="22"/>
          <w:szCs w:val="22"/>
          <w:lang w:val="en-GB"/>
        </w:rPr>
        <w:t xml:space="preserve"> managing </w:t>
      </w:r>
      <w:r w:rsidR="006977D2">
        <w:rPr>
          <w:sz w:val="22"/>
          <w:szCs w:val="22"/>
          <w:lang w:val="en-GB"/>
        </w:rPr>
        <w:t xml:space="preserve">the </w:t>
      </w:r>
      <w:r>
        <w:rPr>
          <w:sz w:val="22"/>
          <w:szCs w:val="22"/>
          <w:lang w:val="en-GB"/>
        </w:rPr>
        <w:t xml:space="preserve">financial performance of </w:t>
      </w:r>
      <w:r w:rsidR="006977D2">
        <w:rPr>
          <w:sz w:val="22"/>
          <w:szCs w:val="22"/>
          <w:lang w:val="en-GB"/>
        </w:rPr>
        <w:t xml:space="preserve">the </w:t>
      </w:r>
      <w:r w:rsidRPr="00771220">
        <w:rPr>
          <w:sz w:val="22"/>
          <w:szCs w:val="22"/>
        </w:rPr>
        <w:t xml:space="preserve">corporate </w:t>
      </w:r>
      <w:r>
        <w:rPr>
          <w:sz w:val="22"/>
          <w:szCs w:val="22"/>
        </w:rPr>
        <w:t>group</w:t>
      </w:r>
      <w:r w:rsidRPr="00771220">
        <w:rPr>
          <w:sz w:val="22"/>
          <w:szCs w:val="22"/>
        </w:rPr>
        <w:t xml:space="preserve"> with business interests i</w:t>
      </w:r>
      <w:r>
        <w:rPr>
          <w:sz w:val="22"/>
          <w:szCs w:val="22"/>
        </w:rPr>
        <w:t>n</w:t>
      </w:r>
      <w:r w:rsidRPr="00771220">
        <w:rPr>
          <w:sz w:val="22"/>
          <w:szCs w:val="22"/>
        </w:rPr>
        <w:t xml:space="preserve"> </w:t>
      </w:r>
      <w:r>
        <w:rPr>
          <w:sz w:val="22"/>
          <w:szCs w:val="22"/>
        </w:rPr>
        <w:t>e</w:t>
      </w:r>
      <w:r w:rsidRPr="00771220">
        <w:rPr>
          <w:sz w:val="22"/>
          <w:szCs w:val="22"/>
        </w:rPr>
        <w:t xml:space="preserve">nergy, </w:t>
      </w:r>
      <w:r>
        <w:rPr>
          <w:sz w:val="22"/>
          <w:szCs w:val="22"/>
        </w:rPr>
        <w:t>o</w:t>
      </w:r>
      <w:r w:rsidRPr="00771220">
        <w:rPr>
          <w:sz w:val="22"/>
          <w:szCs w:val="22"/>
        </w:rPr>
        <w:t>il</w:t>
      </w:r>
      <w:r w:rsidR="006977D2">
        <w:rPr>
          <w:sz w:val="22"/>
          <w:szCs w:val="22"/>
        </w:rPr>
        <w:t>,</w:t>
      </w:r>
      <w:r>
        <w:rPr>
          <w:sz w:val="22"/>
          <w:szCs w:val="22"/>
        </w:rPr>
        <w:t xml:space="preserve"> and gas, m</w:t>
      </w:r>
      <w:r w:rsidRPr="00771220">
        <w:rPr>
          <w:sz w:val="22"/>
          <w:szCs w:val="22"/>
        </w:rPr>
        <w:t>ining</w:t>
      </w:r>
      <w:r>
        <w:rPr>
          <w:sz w:val="22"/>
          <w:szCs w:val="22"/>
        </w:rPr>
        <w:t>,</w:t>
      </w:r>
      <w:r w:rsidRPr="00771220">
        <w:rPr>
          <w:sz w:val="22"/>
          <w:szCs w:val="22"/>
        </w:rPr>
        <w:t xml:space="preserve"> </w:t>
      </w:r>
      <w:r>
        <w:rPr>
          <w:sz w:val="22"/>
          <w:szCs w:val="22"/>
        </w:rPr>
        <w:t>cement</w:t>
      </w:r>
      <w:r w:rsidRPr="00771220">
        <w:rPr>
          <w:sz w:val="22"/>
          <w:szCs w:val="22"/>
        </w:rPr>
        <w:t xml:space="preserve">, </w:t>
      </w:r>
      <w:r>
        <w:rPr>
          <w:sz w:val="22"/>
          <w:szCs w:val="22"/>
        </w:rPr>
        <w:t>i</w:t>
      </w:r>
      <w:r w:rsidRPr="00771220">
        <w:rPr>
          <w:sz w:val="22"/>
          <w:szCs w:val="22"/>
        </w:rPr>
        <w:t>nfrastructure sectors</w:t>
      </w:r>
      <w:r>
        <w:rPr>
          <w:sz w:val="22"/>
          <w:szCs w:val="22"/>
        </w:rPr>
        <w:t>.  Operations are located</w:t>
      </w:r>
      <w:r w:rsidRPr="00771220">
        <w:rPr>
          <w:sz w:val="22"/>
          <w:szCs w:val="22"/>
        </w:rPr>
        <w:t xml:space="preserve"> across Central Asia and the Middle East</w:t>
      </w:r>
      <w:r>
        <w:rPr>
          <w:sz w:val="22"/>
          <w:szCs w:val="22"/>
        </w:rPr>
        <w:t>.</w:t>
      </w:r>
    </w:p>
    <w:p w14:paraId="6CC3388F" w14:textId="755138FF" w:rsidR="009E4C11" w:rsidRPr="00B26A13" w:rsidRDefault="009E4C11" w:rsidP="0019601A">
      <w:pPr>
        <w:numPr>
          <w:ilvl w:val="0"/>
          <w:numId w:val="17"/>
        </w:numPr>
        <w:tabs>
          <w:tab w:val="clear" w:pos="533"/>
          <w:tab w:val="num" w:pos="270"/>
        </w:tabs>
        <w:spacing w:after="0" w:line="288" w:lineRule="auto"/>
        <w:ind w:left="284" w:hanging="284"/>
        <w:jc w:val="left"/>
        <w:rPr>
          <w:rStyle w:val="Hyperlink"/>
          <w:color w:val="auto"/>
          <w:sz w:val="22"/>
          <w:szCs w:val="22"/>
          <w:u w:val="none"/>
          <w:lang w:val="en-GB"/>
        </w:rPr>
      </w:pPr>
      <w:r>
        <w:rPr>
          <w:sz w:val="22"/>
          <w:szCs w:val="22"/>
          <w:lang w:val="en-GB"/>
        </w:rPr>
        <w:t xml:space="preserve">Developed and executed </w:t>
      </w:r>
      <w:r w:rsidR="006977D2">
        <w:rPr>
          <w:sz w:val="22"/>
          <w:szCs w:val="22"/>
          <w:lang w:val="en-GB"/>
        </w:rPr>
        <w:t xml:space="preserve">a </w:t>
      </w:r>
      <w:r>
        <w:rPr>
          <w:sz w:val="22"/>
          <w:szCs w:val="22"/>
          <w:lang w:val="en-GB"/>
        </w:rPr>
        <w:t xml:space="preserve">$90 million (USD) 58MW gas power project representing the country’s first private sector power project to use domestic natural gas. The project increased the nation’s power generating capacity by 30%. </w:t>
      </w:r>
      <w:hyperlink r:id="rId12" w:history="1">
        <w:r w:rsidRPr="005D6AC4">
          <w:rPr>
            <w:rStyle w:val="Hyperlink"/>
            <w:sz w:val="22"/>
            <w:szCs w:val="22"/>
          </w:rPr>
          <w:t>https://ewsdata.rightsindevelopment.org/projects/35413-mazar-ipp-afghan/</w:t>
        </w:r>
      </w:hyperlink>
    </w:p>
    <w:p w14:paraId="185DA82F" w14:textId="023DE7A8" w:rsidR="009E4C11" w:rsidRDefault="009E4C11" w:rsidP="0019601A">
      <w:pPr>
        <w:numPr>
          <w:ilvl w:val="1"/>
          <w:numId w:val="17"/>
        </w:numPr>
        <w:tabs>
          <w:tab w:val="clear" w:pos="1613"/>
          <w:tab w:val="num" w:pos="851"/>
        </w:tabs>
        <w:spacing w:after="0" w:line="288" w:lineRule="auto"/>
        <w:ind w:left="851" w:hanging="284"/>
        <w:jc w:val="left"/>
        <w:rPr>
          <w:sz w:val="22"/>
          <w:szCs w:val="22"/>
          <w:lang w:val="en-GB"/>
        </w:rPr>
      </w:pPr>
      <w:r>
        <w:rPr>
          <w:sz w:val="22"/>
          <w:szCs w:val="22"/>
          <w:lang w:val="en-GB"/>
        </w:rPr>
        <w:t>Worked with partners, achieved, and finalized five 20-year</w:t>
      </w:r>
      <w:r w:rsidRPr="009D2B63">
        <w:rPr>
          <w:sz w:val="22"/>
          <w:szCs w:val="22"/>
          <w:lang w:val="en-GB"/>
        </w:rPr>
        <w:t xml:space="preserve"> power purchase agreements </w:t>
      </w:r>
      <w:r>
        <w:rPr>
          <w:sz w:val="22"/>
          <w:szCs w:val="22"/>
          <w:lang w:val="en-GB"/>
        </w:rPr>
        <w:t xml:space="preserve">in </w:t>
      </w:r>
      <w:r w:rsidR="006977D2">
        <w:rPr>
          <w:sz w:val="22"/>
          <w:szCs w:val="22"/>
          <w:lang w:val="en-GB"/>
        </w:rPr>
        <w:t xml:space="preserve">a </w:t>
      </w:r>
      <w:r>
        <w:rPr>
          <w:sz w:val="22"/>
          <w:szCs w:val="22"/>
          <w:lang w:val="en-GB"/>
        </w:rPr>
        <w:t xml:space="preserve">long-term partnership agreement with </w:t>
      </w:r>
      <w:r w:rsidR="006977D2">
        <w:rPr>
          <w:sz w:val="22"/>
          <w:szCs w:val="22"/>
          <w:lang w:val="en-GB"/>
        </w:rPr>
        <w:t xml:space="preserve">the </w:t>
      </w:r>
      <w:r>
        <w:rPr>
          <w:sz w:val="22"/>
          <w:szCs w:val="22"/>
          <w:lang w:val="en-GB"/>
        </w:rPr>
        <w:t xml:space="preserve">government in the form of </w:t>
      </w:r>
      <w:r w:rsidRPr="009D2B63">
        <w:rPr>
          <w:sz w:val="22"/>
          <w:szCs w:val="22"/>
          <w:lang w:val="en-GB"/>
        </w:rPr>
        <w:t>sovereign guarante</w:t>
      </w:r>
      <w:r>
        <w:rPr>
          <w:sz w:val="22"/>
          <w:szCs w:val="22"/>
          <w:lang w:val="en-GB"/>
        </w:rPr>
        <w:t xml:space="preserve">e, secured land under </w:t>
      </w:r>
      <w:r w:rsidR="006977D2">
        <w:rPr>
          <w:sz w:val="22"/>
          <w:szCs w:val="22"/>
          <w:lang w:val="en-GB"/>
        </w:rPr>
        <w:t xml:space="preserve">the </w:t>
      </w:r>
      <w:r>
        <w:rPr>
          <w:sz w:val="22"/>
          <w:szCs w:val="22"/>
          <w:lang w:val="en-GB"/>
        </w:rPr>
        <w:t>25-year lease agreement. Finalized and approved engineering, procurement, and commissioning (EPC) contractor proposal covering construction schedule to commercial operation date and provide insight and advice to EPC tender, long-term service agreement operations and maintenance contracts</w:t>
      </w:r>
      <w:r w:rsidR="006977D2">
        <w:rPr>
          <w:sz w:val="22"/>
          <w:szCs w:val="22"/>
          <w:lang w:val="en-GB"/>
        </w:rPr>
        <w:t>,</w:t>
      </w:r>
      <w:r>
        <w:rPr>
          <w:sz w:val="22"/>
          <w:szCs w:val="22"/>
          <w:lang w:val="en-GB"/>
        </w:rPr>
        <w:t xml:space="preserve"> and shareholder agreements.</w:t>
      </w:r>
    </w:p>
    <w:p w14:paraId="5C09CBA5" w14:textId="330B0CD9" w:rsidR="009E4C11" w:rsidRPr="00B26A13" w:rsidRDefault="009E4C11" w:rsidP="0019601A">
      <w:pPr>
        <w:numPr>
          <w:ilvl w:val="1"/>
          <w:numId w:val="17"/>
        </w:numPr>
        <w:tabs>
          <w:tab w:val="clear" w:pos="1613"/>
          <w:tab w:val="num" w:pos="851"/>
        </w:tabs>
        <w:spacing w:after="0" w:line="288" w:lineRule="auto"/>
        <w:ind w:left="851" w:hanging="284"/>
        <w:jc w:val="left"/>
        <w:rPr>
          <w:sz w:val="22"/>
          <w:szCs w:val="22"/>
          <w:lang w:val="en-GB"/>
        </w:rPr>
      </w:pPr>
      <w:r>
        <w:rPr>
          <w:sz w:val="22"/>
          <w:szCs w:val="22"/>
          <w:lang w:val="en-GB"/>
        </w:rPr>
        <w:t xml:space="preserve">Collaborated with local stakeholders and community members and completed consultations </w:t>
      </w:r>
      <w:r w:rsidR="006977D2">
        <w:rPr>
          <w:sz w:val="22"/>
          <w:szCs w:val="22"/>
          <w:lang w:val="en-GB"/>
        </w:rPr>
        <w:t>concerning</w:t>
      </w:r>
      <w:r>
        <w:rPr>
          <w:sz w:val="22"/>
          <w:szCs w:val="22"/>
          <w:lang w:val="en-GB"/>
        </w:rPr>
        <w:t xml:space="preserve"> Environmental and Social Impact Assessment (ESIA) Study and oversaw Soil Investigation Study to ensure environmental responsibility and sustainability of </w:t>
      </w:r>
      <w:r w:rsidR="006977D2">
        <w:rPr>
          <w:sz w:val="22"/>
          <w:szCs w:val="22"/>
          <w:lang w:val="en-GB"/>
        </w:rPr>
        <w:t xml:space="preserve">the </w:t>
      </w:r>
      <w:r>
        <w:rPr>
          <w:sz w:val="22"/>
          <w:szCs w:val="22"/>
          <w:lang w:val="en-GB"/>
        </w:rPr>
        <w:t xml:space="preserve">project. Also successfully delivered Grid Impact Study to ensure </w:t>
      </w:r>
      <w:r w:rsidR="006977D2">
        <w:rPr>
          <w:sz w:val="22"/>
          <w:szCs w:val="22"/>
          <w:lang w:val="en-GB"/>
        </w:rPr>
        <w:t xml:space="preserve">the </w:t>
      </w:r>
      <w:r>
        <w:rPr>
          <w:sz w:val="22"/>
          <w:szCs w:val="22"/>
          <w:lang w:val="en-GB"/>
        </w:rPr>
        <w:t>stability of electricity grid in the context of this significant project.</w:t>
      </w:r>
    </w:p>
    <w:p w14:paraId="7ED65819" w14:textId="77777777" w:rsidR="009E4C11" w:rsidRPr="009D2B63" w:rsidRDefault="009E4C11" w:rsidP="0019601A">
      <w:pPr>
        <w:numPr>
          <w:ilvl w:val="0"/>
          <w:numId w:val="17"/>
        </w:numPr>
        <w:tabs>
          <w:tab w:val="clear" w:pos="533"/>
          <w:tab w:val="num" w:pos="270"/>
        </w:tabs>
        <w:spacing w:after="0" w:line="288" w:lineRule="auto"/>
        <w:ind w:hanging="533"/>
        <w:jc w:val="left"/>
        <w:rPr>
          <w:sz w:val="22"/>
          <w:szCs w:val="22"/>
          <w:lang w:val="en-GB"/>
        </w:rPr>
      </w:pPr>
      <w:r>
        <w:rPr>
          <w:sz w:val="22"/>
          <w:szCs w:val="22"/>
          <w:lang w:val="en-GB"/>
        </w:rPr>
        <w:t>Secured</w:t>
      </w:r>
      <w:r w:rsidRPr="009D2B63">
        <w:rPr>
          <w:sz w:val="22"/>
          <w:szCs w:val="22"/>
          <w:lang w:val="en-GB"/>
        </w:rPr>
        <w:t xml:space="preserve"> order for $1</w:t>
      </w:r>
      <w:r>
        <w:rPr>
          <w:sz w:val="22"/>
          <w:szCs w:val="22"/>
          <w:lang w:val="en-GB"/>
        </w:rPr>
        <w:t>5</w:t>
      </w:r>
      <w:r w:rsidRPr="009D2B63">
        <w:rPr>
          <w:sz w:val="22"/>
          <w:szCs w:val="22"/>
          <w:lang w:val="en-GB"/>
        </w:rPr>
        <w:t>0M from the ministry of mines f</w:t>
      </w:r>
      <w:r>
        <w:rPr>
          <w:sz w:val="22"/>
          <w:szCs w:val="22"/>
          <w:lang w:val="en-GB"/>
        </w:rPr>
        <w:t>or a 1 million ton per day cement project</w:t>
      </w:r>
    </w:p>
    <w:p w14:paraId="7FFEAB24" w14:textId="1C6F6261" w:rsidR="009E4C11" w:rsidRDefault="009E4C11" w:rsidP="0019601A">
      <w:pPr>
        <w:pStyle w:val="ListParagraph"/>
        <w:numPr>
          <w:ilvl w:val="0"/>
          <w:numId w:val="5"/>
        </w:numPr>
        <w:tabs>
          <w:tab w:val="right" w:pos="10080"/>
        </w:tabs>
        <w:spacing w:after="0" w:line="288" w:lineRule="auto"/>
        <w:ind w:left="270" w:hanging="270"/>
        <w:jc w:val="left"/>
        <w:rPr>
          <w:b/>
          <w:bCs/>
          <w:smallCaps/>
          <w:spacing w:val="5"/>
          <w:sz w:val="24"/>
          <w:szCs w:val="24"/>
        </w:rPr>
      </w:pPr>
      <w:r w:rsidRPr="009D2B63">
        <w:rPr>
          <w:sz w:val="22"/>
          <w:szCs w:val="22"/>
          <w:lang w:val="en-GB"/>
        </w:rPr>
        <w:t>Pro</w:t>
      </w:r>
      <w:r>
        <w:rPr>
          <w:sz w:val="22"/>
          <w:szCs w:val="22"/>
          <w:lang w:val="en-GB"/>
        </w:rPr>
        <w:t>moted</w:t>
      </w:r>
      <w:r w:rsidRPr="009D2B63">
        <w:rPr>
          <w:sz w:val="22"/>
          <w:szCs w:val="22"/>
          <w:lang w:val="en-GB"/>
        </w:rPr>
        <w:t xml:space="preserve"> 20 MW </w:t>
      </w:r>
      <w:r>
        <w:rPr>
          <w:sz w:val="22"/>
          <w:szCs w:val="22"/>
          <w:lang w:val="en-GB"/>
        </w:rPr>
        <w:t>p</w:t>
      </w:r>
      <w:r w:rsidRPr="009D2B63">
        <w:rPr>
          <w:sz w:val="22"/>
          <w:szCs w:val="22"/>
          <w:lang w:val="en-GB"/>
        </w:rPr>
        <w:t xml:space="preserve">ower </w:t>
      </w:r>
      <w:r>
        <w:rPr>
          <w:sz w:val="22"/>
          <w:szCs w:val="22"/>
          <w:lang w:val="en-GB"/>
        </w:rPr>
        <w:t xml:space="preserve">plant </w:t>
      </w:r>
      <w:r w:rsidRPr="009D2B63">
        <w:rPr>
          <w:sz w:val="22"/>
          <w:szCs w:val="22"/>
          <w:lang w:val="en-GB"/>
        </w:rPr>
        <w:t xml:space="preserve">in </w:t>
      </w:r>
      <w:r w:rsidR="006977D2">
        <w:rPr>
          <w:sz w:val="22"/>
          <w:szCs w:val="22"/>
          <w:lang w:val="en-GB"/>
        </w:rPr>
        <w:t xml:space="preserve">a </w:t>
      </w:r>
      <w:r w:rsidRPr="009D2B63">
        <w:rPr>
          <w:sz w:val="22"/>
          <w:szCs w:val="22"/>
          <w:lang w:val="en-GB"/>
        </w:rPr>
        <w:t>10K sq. ft. area by mit</w:t>
      </w:r>
      <w:r>
        <w:rPr>
          <w:sz w:val="22"/>
          <w:szCs w:val="22"/>
          <w:lang w:val="en-GB"/>
        </w:rPr>
        <w:t xml:space="preserve">igating energy technology waste to energy Lead implementation of </w:t>
      </w:r>
      <w:r w:rsidRPr="00771220">
        <w:rPr>
          <w:sz w:val="22"/>
          <w:szCs w:val="22"/>
        </w:rPr>
        <w:t xml:space="preserve">20 MW </w:t>
      </w:r>
      <w:r>
        <w:rPr>
          <w:sz w:val="22"/>
          <w:szCs w:val="22"/>
        </w:rPr>
        <w:t>s</w:t>
      </w:r>
      <w:r w:rsidRPr="00771220">
        <w:rPr>
          <w:sz w:val="22"/>
          <w:szCs w:val="22"/>
        </w:rPr>
        <w:t xml:space="preserve">olar </w:t>
      </w:r>
      <w:r>
        <w:rPr>
          <w:sz w:val="22"/>
          <w:szCs w:val="22"/>
        </w:rPr>
        <w:t>p</w:t>
      </w:r>
      <w:r w:rsidRPr="00771220">
        <w:rPr>
          <w:sz w:val="22"/>
          <w:szCs w:val="22"/>
        </w:rPr>
        <w:t xml:space="preserve">ower </w:t>
      </w:r>
      <w:r>
        <w:rPr>
          <w:sz w:val="22"/>
          <w:szCs w:val="22"/>
        </w:rPr>
        <w:t>p</w:t>
      </w:r>
      <w:r w:rsidRPr="00771220">
        <w:rPr>
          <w:sz w:val="22"/>
          <w:szCs w:val="22"/>
        </w:rPr>
        <w:t xml:space="preserve">lant with </w:t>
      </w:r>
      <w:r>
        <w:rPr>
          <w:sz w:val="22"/>
          <w:szCs w:val="22"/>
        </w:rPr>
        <w:t>PV</w:t>
      </w:r>
      <w:r w:rsidRPr="00771220">
        <w:rPr>
          <w:sz w:val="22"/>
          <w:szCs w:val="22"/>
        </w:rPr>
        <w:t xml:space="preserve"> </w:t>
      </w:r>
      <w:r>
        <w:rPr>
          <w:sz w:val="22"/>
          <w:szCs w:val="22"/>
        </w:rPr>
        <w:t>p</w:t>
      </w:r>
      <w:r w:rsidRPr="00771220">
        <w:rPr>
          <w:sz w:val="22"/>
          <w:szCs w:val="22"/>
        </w:rPr>
        <w:t xml:space="preserve">anels at Mazar-E-Sharif with </w:t>
      </w:r>
      <w:r>
        <w:rPr>
          <w:sz w:val="22"/>
          <w:szCs w:val="22"/>
        </w:rPr>
        <w:t xml:space="preserve">partnership investment from </w:t>
      </w:r>
      <w:r w:rsidRPr="00B679C6">
        <w:rPr>
          <w:bCs/>
          <w:sz w:val="22"/>
          <w:szCs w:val="22"/>
        </w:rPr>
        <w:t>USAID</w:t>
      </w:r>
    </w:p>
    <w:p w14:paraId="67F89237" w14:textId="7E51F779" w:rsidR="009E4C11" w:rsidRPr="00B679C6" w:rsidRDefault="009E4C11" w:rsidP="0019601A">
      <w:pPr>
        <w:numPr>
          <w:ilvl w:val="0"/>
          <w:numId w:val="17"/>
        </w:numPr>
        <w:tabs>
          <w:tab w:val="clear" w:pos="533"/>
          <w:tab w:val="num" w:pos="270"/>
        </w:tabs>
        <w:spacing w:after="0" w:line="288" w:lineRule="auto"/>
        <w:ind w:left="284" w:hanging="284"/>
        <w:jc w:val="left"/>
        <w:rPr>
          <w:sz w:val="22"/>
          <w:szCs w:val="22"/>
          <w:lang w:val="en-GB"/>
        </w:rPr>
      </w:pPr>
      <w:r>
        <w:rPr>
          <w:sz w:val="22"/>
          <w:szCs w:val="22"/>
          <w:lang w:val="en-GB"/>
        </w:rPr>
        <w:t>S</w:t>
      </w:r>
      <w:r w:rsidRPr="00B679C6">
        <w:rPr>
          <w:sz w:val="22"/>
          <w:szCs w:val="22"/>
          <w:lang w:val="en-GB"/>
        </w:rPr>
        <w:t xml:space="preserve">uccessfully </w:t>
      </w:r>
      <w:r>
        <w:rPr>
          <w:sz w:val="22"/>
          <w:szCs w:val="22"/>
          <w:lang w:val="en-GB"/>
        </w:rPr>
        <w:t>met</w:t>
      </w:r>
      <w:r w:rsidRPr="00B679C6">
        <w:rPr>
          <w:sz w:val="22"/>
          <w:szCs w:val="22"/>
          <w:lang w:val="en-GB"/>
        </w:rPr>
        <w:t xml:space="preserve"> prequalification criteria of IFC (World Bank) for establishing 40 MW scalable solar power p</w:t>
      </w:r>
      <w:r w:rsidR="001D5E49">
        <w:rPr>
          <w:sz w:val="22"/>
          <w:szCs w:val="22"/>
          <w:lang w:val="en-GB"/>
        </w:rPr>
        <w:t>roject</w:t>
      </w:r>
    </w:p>
    <w:p w14:paraId="460E37D9" w14:textId="4593B790" w:rsidR="009E4C11" w:rsidRDefault="009E4C11" w:rsidP="0019601A">
      <w:pPr>
        <w:numPr>
          <w:ilvl w:val="0"/>
          <w:numId w:val="17"/>
        </w:numPr>
        <w:tabs>
          <w:tab w:val="clear" w:pos="533"/>
          <w:tab w:val="num" w:pos="270"/>
        </w:tabs>
        <w:spacing w:after="0" w:line="288" w:lineRule="auto"/>
        <w:ind w:hanging="533"/>
        <w:jc w:val="left"/>
        <w:rPr>
          <w:sz w:val="22"/>
          <w:szCs w:val="22"/>
          <w:lang w:val="en-GB"/>
        </w:rPr>
      </w:pPr>
      <w:r>
        <w:rPr>
          <w:sz w:val="22"/>
          <w:szCs w:val="22"/>
          <w:lang w:val="en-GB"/>
        </w:rPr>
        <w:t xml:space="preserve">Lead team that constructed power plant and upgraded Amine Plant and wellhead </w:t>
      </w:r>
      <w:r w:rsidR="00545A52">
        <w:rPr>
          <w:sz w:val="22"/>
          <w:szCs w:val="22"/>
          <w:lang w:val="en-GB"/>
        </w:rPr>
        <w:t xml:space="preserve">gas </w:t>
      </w:r>
      <w:r>
        <w:rPr>
          <w:sz w:val="22"/>
          <w:szCs w:val="22"/>
          <w:lang w:val="en-GB"/>
        </w:rPr>
        <w:t>platforms</w:t>
      </w:r>
    </w:p>
    <w:p w14:paraId="2A8160F1" w14:textId="7B840492" w:rsidR="009E4C11" w:rsidRPr="00F652F4" w:rsidRDefault="009E4C11" w:rsidP="0019601A">
      <w:pPr>
        <w:numPr>
          <w:ilvl w:val="0"/>
          <w:numId w:val="17"/>
        </w:numPr>
        <w:tabs>
          <w:tab w:val="clear" w:pos="533"/>
          <w:tab w:val="num" w:pos="270"/>
        </w:tabs>
        <w:spacing w:after="0" w:line="288" w:lineRule="auto"/>
        <w:ind w:left="284" w:hanging="284"/>
        <w:jc w:val="left"/>
        <w:rPr>
          <w:sz w:val="22"/>
          <w:szCs w:val="22"/>
          <w:lang w:val="en-GB"/>
        </w:rPr>
      </w:pPr>
      <w:r>
        <w:rPr>
          <w:sz w:val="22"/>
          <w:szCs w:val="22"/>
          <w:lang w:val="en-GB"/>
        </w:rPr>
        <w:t xml:space="preserve">Oversaw development of successful proposals for major construction projects of </w:t>
      </w:r>
      <w:r w:rsidR="006977D2">
        <w:rPr>
          <w:sz w:val="22"/>
          <w:szCs w:val="22"/>
          <w:lang w:val="en-GB"/>
        </w:rPr>
        <w:t xml:space="preserve">a </w:t>
      </w:r>
      <w:r>
        <w:rPr>
          <w:sz w:val="22"/>
          <w:szCs w:val="22"/>
          <w:lang w:val="en-GB"/>
        </w:rPr>
        <w:t xml:space="preserve">major five-star hotel, </w:t>
      </w:r>
      <w:r w:rsidR="00545A52">
        <w:rPr>
          <w:sz w:val="22"/>
          <w:szCs w:val="22"/>
          <w:lang w:val="en-GB"/>
        </w:rPr>
        <w:t>airport,</w:t>
      </w:r>
      <w:r>
        <w:rPr>
          <w:sz w:val="22"/>
          <w:szCs w:val="22"/>
          <w:lang w:val="en-GB"/>
        </w:rPr>
        <w:t xml:space="preserve"> </w:t>
      </w:r>
      <w:r w:rsidR="00545A52">
        <w:rPr>
          <w:sz w:val="22"/>
          <w:szCs w:val="22"/>
          <w:lang w:val="en-GB"/>
        </w:rPr>
        <w:t xml:space="preserve">and </w:t>
      </w:r>
      <w:r>
        <w:rPr>
          <w:sz w:val="22"/>
          <w:szCs w:val="22"/>
          <w:lang w:val="en-GB"/>
        </w:rPr>
        <w:t>cargo terminal</w:t>
      </w:r>
    </w:p>
    <w:p w14:paraId="23EB78B1" w14:textId="77777777" w:rsidR="00EE0BE8" w:rsidRDefault="006977D2" w:rsidP="0019601A">
      <w:pPr>
        <w:spacing w:after="0" w:line="288" w:lineRule="auto"/>
        <w:jc w:val="left"/>
        <w:rPr>
          <w:sz w:val="22"/>
          <w:szCs w:val="22"/>
          <w:lang w:val="en-GB"/>
        </w:rPr>
      </w:pPr>
      <w:r>
        <w:rPr>
          <w:sz w:val="22"/>
          <w:szCs w:val="22"/>
          <w:lang w:val="en-GB"/>
        </w:rPr>
        <w:t>T</w:t>
      </w:r>
      <w:r w:rsidR="009E4C11">
        <w:rPr>
          <w:sz w:val="22"/>
          <w:szCs w:val="22"/>
          <w:lang w:val="en-GB"/>
        </w:rPr>
        <w:t xml:space="preserve">o deliver results in these business areas, I collaborate </w:t>
      </w:r>
      <w:r w:rsidR="009E4C11" w:rsidRPr="000F31A0">
        <w:rPr>
          <w:sz w:val="22"/>
          <w:szCs w:val="22"/>
          <w:lang w:val="en-GB"/>
        </w:rPr>
        <w:t>with multinational law firm</w:t>
      </w:r>
      <w:r w:rsidR="009E4C11">
        <w:rPr>
          <w:sz w:val="22"/>
          <w:szCs w:val="22"/>
          <w:lang w:val="en-GB"/>
        </w:rPr>
        <w:t>s</w:t>
      </w:r>
      <w:r w:rsidR="009E4C11" w:rsidRPr="000F31A0">
        <w:rPr>
          <w:sz w:val="22"/>
          <w:szCs w:val="22"/>
          <w:lang w:val="en-GB"/>
        </w:rPr>
        <w:t xml:space="preserve"> </w:t>
      </w:r>
      <w:r w:rsidR="009E4C11">
        <w:rPr>
          <w:sz w:val="22"/>
          <w:szCs w:val="22"/>
          <w:lang w:val="en-GB"/>
        </w:rPr>
        <w:t>White and Case (Singapore), DLA Piper (USA), prepare proposals supported by Fichtner Engineering and Consulting (</w:t>
      </w:r>
      <w:r w:rsidR="009E4C11" w:rsidRPr="000F31A0">
        <w:rPr>
          <w:sz w:val="22"/>
          <w:szCs w:val="22"/>
          <w:lang w:val="en-GB"/>
        </w:rPr>
        <w:t>Germany</w:t>
      </w:r>
      <w:r w:rsidR="009E4C11">
        <w:rPr>
          <w:sz w:val="22"/>
          <w:szCs w:val="22"/>
          <w:lang w:val="en-GB"/>
        </w:rPr>
        <w:t>).  Additional collaborations include working with engineering procurement and commissioning c</w:t>
      </w:r>
      <w:r w:rsidR="009E4C11" w:rsidRPr="000F31A0">
        <w:rPr>
          <w:sz w:val="22"/>
          <w:szCs w:val="22"/>
          <w:lang w:val="en-GB"/>
        </w:rPr>
        <w:t>ontractor</w:t>
      </w:r>
      <w:r w:rsidR="009E4C11">
        <w:rPr>
          <w:sz w:val="22"/>
          <w:szCs w:val="22"/>
          <w:lang w:val="en-GB"/>
        </w:rPr>
        <w:t xml:space="preserve"> Metka (G</w:t>
      </w:r>
      <w:r w:rsidR="009E4C11" w:rsidRPr="000F31A0">
        <w:rPr>
          <w:sz w:val="22"/>
          <w:szCs w:val="22"/>
          <w:lang w:val="en-GB"/>
        </w:rPr>
        <w:t>reece</w:t>
      </w:r>
      <w:r w:rsidR="009E4C11">
        <w:rPr>
          <w:sz w:val="22"/>
          <w:szCs w:val="22"/>
          <w:lang w:val="en-GB"/>
        </w:rPr>
        <w:t>)</w:t>
      </w:r>
      <w:r w:rsidR="009E4C11" w:rsidRPr="000F31A0">
        <w:rPr>
          <w:sz w:val="22"/>
          <w:szCs w:val="22"/>
          <w:lang w:val="en-GB"/>
        </w:rPr>
        <w:t>,</w:t>
      </w:r>
      <w:r w:rsidR="009E4C11">
        <w:rPr>
          <w:sz w:val="22"/>
          <w:szCs w:val="22"/>
          <w:lang w:val="en-GB"/>
        </w:rPr>
        <w:t xml:space="preserve"> purchasing gas engines from o</w:t>
      </w:r>
      <w:r w:rsidR="009E4C11" w:rsidRPr="000F31A0">
        <w:rPr>
          <w:sz w:val="22"/>
          <w:szCs w:val="22"/>
          <w:lang w:val="en-GB"/>
        </w:rPr>
        <w:t xml:space="preserve">riginal </w:t>
      </w:r>
      <w:r w:rsidR="009E4C11">
        <w:rPr>
          <w:sz w:val="22"/>
          <w:szCs w:val="22"/>
          <w:lang w:val="en-GB"/>
        </w:rPr>
        <w:t>e</w:t>
      </w:r>
      <w:r w:rsidR="009E4C11" w:rsidRPr="000F31A0">
        <w:rPr>
          <w:sz w:val="22"/>
          <w:szCs w:val="22"/>
          <w:lang w:val="en-GB"/>
        </w:rPr>
        <w:t xml:space="preserve">quipment </w:t>
      </w:r>
    </w:p>
    <w:p w14:paraId="5E736FCD" w14:textId="77777777" w:rsidR="00EE0BE8" w:rsidRDefault="00EE0BE8" w:rsidP="0019601A">
      <w:pPr>
        <w:spacing w:after="0" w:line="288" w:lineRule="auto"/>
        <w:jc w:val="left"/>
        <w:rPr>
          <w:sz w:val="22"/>
          <w:szCs w:val="22"/>
          <w:lang w:val="en-GB"/>
        </w:rPr>
      </w:pPr>
    </w:p>
    <w:p w14:paraId="1D1DCCF9" w14:textId="1B81D274" w:rsidR="009E4C11" w:rsidRPr="00771220" w:rsidRDefault="009E4C11" w:rsidP="0019601A">
      <w:pPr>
        <w:spacing w:after="0" w:line="288" w:lineRule="auto"/>
        <w:jc w:val="left"/>
        <w:rPr>
          <w:rStyle w:val="IntenseReference1"/>
          <w:sz w:val="24"/>
          <w:szCs w:val="24"/>
          <w:u w:val="none"/>
        </w:rPr>
      </w:pPr>
      <w:r>
        <w:rPr>
          <w:sz w:val="22"/>
          <w:szCs w:val="22"/>
          <w:lang w:val="en-GB"/>
        </w:rPr>
        <w:t>m</w:t>
      </w:r>
      <w:r w:rsidRPr="000F31A0">
        <w:rPr>
          <w:sz w:val="22"/>
          <w:szCs w:val="22"/>
          <w:lang w:val="en-GB"/>
        </w:rPr>
        <w:t>anufacturer Wartsila</w:t>
      </w:r>
      <w:r>
        <w:rPr>
          <w:sz w:val="22"/>
          <w:szCs w:val="22"/>
          <w:lang w:val="en-GB"/>
        </w:rPr>
        <w:t xml:space="preserve"> (</w:t>
      </w:r>
      <w:r w:rsidRPr="000F31A0">
        <w:rPr>
          <w:sz w:val="22"/>
          <w:szCs w:val="22"/>
          <w:lang w:val="en-GB"/>
        </w:rPr>
        <w:t>Finland</w:t>
      </w:r>
      <w:r>
        <w:rPr>
          <w:sz w:val="22"/>
          <w:szCs w:val="22"/>
          <w:lang w:val="en-GB"/>
        </w:rPr>
        <w:t>). I also</w:t>
      </w:r>
      <w:r w:rsidRPr="000F31A0">
        <w:rPr>
          <w:sz w:val="22"/>
          <w:szCs w:val="22"/>
          <w:lang w:val="en-GB"/>
        </w:rPr>
        <w:t xml:space="preserve"> coordinate with International Finance Corporation</w:t>
      </w:r>
      <w:r>
        <w:rPr>
          <w:sz w:val="22"/>
          <w:szCs w:val="22"/>
          <w:lang w:val="en-GB"/>
        </w:rPr>
        <w:t xml:space="preserve"> (USA)</w:t>
      </w:r>
      <w:r w:rsidRPr="000F31A0">
        <w:rPr>
          <w:sz w:val="22"/>
          <w:szCs w:val="22"/>
          <w:lang w:val="en-GB"/>
        </w:rPr>
        <w:t>, A</w:t>
      </w:r>
      <w:r>
        <w:rPr>
          <w:sz w:val="22"/>
          <w:szCs w:val="22"/>
          <w:lang w:val="en-GB"/>
        </w:rPr>
        <w:t xml:space="preserve">sian </w:t>
      </w:r>
      <w:r w:rsidRPr="000F31A0">
        <w:rPr>
          <w:sz w:val="22"/>
          <w:szCs w:val="22"/>
          <w:lang w:val="en-GB"/>
        </w:rPr>
        <w:t>D</w:t>
      </w:r>
      <w:r>
        <w:rPr>
          <w:sz w:val="22"/>
          <w:szCs w:val="22"/>
          <w:lang w:val="en-GB"/>
        </w:rPr>
        <w:t>evelopment Bank (Manila)</w:t>
      </w:r>
      <w:r w:rsidRPr="000F31A0">
        <w:rPr>
          <w:sz w:val="22"/>
          <w:szCs w:val="22"/>
          <w:lang w:val="en-GB"/>
        </w:rPr>
        <w:t>,</w:t>
      </w:r>
      <w:r>
        <w:rPr>
          <w:sz w:val="22"/>
          <w:szCs w:val="22"/>
          <w:lang w:val="en-GB"/>
        </w:rPr>
        <w:t xml:space="preserve"> and</w:t>
      </w:r>
      <w:r w:rsidRPr="000F31A0">
        <w:rPr>
          <w:sz w:val="22"/>
          <w:szCs w:val="22"/>
          <w:lang w:val="en-GB"/>
        </w:rPr>
        <w:t xml:space="preserve"> DEG </w:t>
      </w:r>
      <w:r>
        <w:rPr>
          <w:sz w:val="22"/>
          <w:szCs w:val="22"/>
          <w:lang w:val="en-GB"/>
        </w:rPr>
        <w:t xml:space="preserve">(Germany) </w:t>
      </w:r>
      <w:r w:rsidRPr="000F31A0">
        <w:rPr>
          <w:sz w:val="22"/>
          <w:szCs w:val="22"/>
          <w:lang w:val="en-GB"/>
        </w:rPr>
        <w:t xml:space="preserve">for </w:t>
      </w:r>
      <w:r>
        <w:rPr>
          <w:sz w:val="22"/>
          <w:szCs w:val="22"/>
          <w:lang w:val="en-GB"/>
        </w:rPr>
        <w:t>project funding.</w:t>
      </w:r>
      <w:bookmarkStart w:id="8" w:name="_Hlk46947635"/>
    </w:p>
    <w:p w14:paraId="3E9EDE08" w14:textId="5A69670F" w:rsidR="001A6644" w:rsidRPr="00577010" w:rsidRDefault="007B6CCF" w:rsidP="00EC2516">
      <w:pPr>
        <w:tabs>
          <w:tab w:val="right" w:pos="10080"/>
        </w:tabs>
        <w:spacing w:before="240" w:after="0" w:line="240" w:lineRule="auto"/>
        <w:jc w:val="left"/>
        <w:rPr>
          <w:rStyle w:val="IntenseReference1"/>
          <w:sz w:val="24"/>
          <w:szCs w:val="24"/>
        </w:rPr>
      </w:pPr>
      <w:r w:rsidRPr="00FC433A">
        <w:rPr>
          <w:rStyle w:val="IntenseReference1"/>
          <w:sz w:val="24"/>
          <w:szCs w:val="24"/>
          <w:u w:val="none"/>
        </w:rPr>
        <w:t>T</w:t>
      </w:r>
      <w:r w:rsidR="001A6644" w:rsidRPr="00FC433A">
        <w:rPr>
          <w:rStyle w:val="IntenseReference1"/>
          <w:sz w:val="24"/>
          <w:szCs w:val="24"/>
          <w:u w:val="none"/>
        </w:rPr>
        <w:t>ISCO</w:t>
      </w:r>
      <w:bookmarkEnd w:id="8"/>
      <w:r w:rsidR="002151F7">
        <w:rPr>
          <w:rStyle w:val="IntenseReference1"/>
          <w:sz w:val="24"/>
          <w:szCs w:val="24"/>
          <w:u w:val="none"/>
        </w:rPr>
        <w:t xml:space="preserve"> GROUP, DAMMAM, KSA               </w:t>
      </w:r>
      <w:r w:rsidR="001A6644" w:rsidRPr="00FC433A">
        <w:rPr>
          <w:rStyle w:val="IntenseReference1"/>
          <w:sz w:val="24"/>
          <w:szCs w:val="24"/>
          <w:u w:val="none"/>
        </w:rPr>
        <w:t xml:space="preserve"> </w:t>
      </w:r>
      <w:r w:rsidR="001A6644">
        <w:rPr>
          <w:rStyle w:val="IntenseReference1"/>
          <w:sz w:val="24"/>
          <w:szCs w:val="24"/>
          <w:u w:val="none"/>
        </w:rPr>
        <w:t xml:space="preserve">                                                                       </w:t>
      </w:r>
      <w:r w:rsidR="00AD5915">
        <w:rPr>
          <w:rStyle w:val="IntenseReference1"/>
          <w:sz w:val="24"/>
          <w:szCs w:val="24"/>
          <w:u w:val="none"/>
        </w:rPr>
        <w:t xml:space="preserve"> </w:t>
      </w:r>
      <w:r w:rsidR="001A6644" w:rsidRPr="008C587A">
        <w:rPr>
          <w:rStyle w:val="IntenseReference1"/>
          <w:b w:val="0"/>
          <w:sz w:val="24"/>
          <w:szCs w:val="24"/>
          <w:u w:val="none"/>
        </w:rPr>
        <w:t>June</w:t>
      </w:r>
      <w:r w:rsidR="001A6644">
        <w:rPr>
          <w:rStyle w:val="IntenseReference1"/>
          <w:sz w:val="24"/>
          <w:szCs w:val="24"/>
          <w:u w:val="none"/>
        </w:rPr>
        <w:t xml:space="preserve"> </w:t>
      </w:r>
      <w:r w:rsidR="001A6644" w:rsidRPr="00577010">
        <w:rPr>
          <w:sz w:val="24"/>
          <w:szCs w:val="24"/>
        </w:rPr>
        <w:t xml:space="preserve">2015 – </w:t>
      </w:r>
      <w:r w:rsidR="001A6644">
        <w:rPr>
          <w:sz w:val="24"/>
          <w:szCs w:val="24"/>
        </w:rPr>
        <w:t>DEC. 2017</w:t>
      </w:r>
    </w:p>
    <w:p w14:paraId="199A52FD" w14:textId="4A85E237" w:rsidR="001A6644" w:rsidRPr="00703C4A" w:rsidRDefault="001A6644" w:rsidP="008410B2">
      <w:pPr>
        <w:spacing w:before="120" w:after="0" w:line="240" w:lineRule="auto"/>
        <w:jc w:val="center"/>
        <w:rPr>
          <w:b/>
          <w:bCs/>
          <w:smallCaps/>
          <w:spacing w:val="5"/>
          <w:sz w:val="24"/>
          <w:szCs w:val="24"/>
        </w:rPr>
      </w:pPr>
      <w:r>
        <w:rPr>
          <w:rStyle w:val="IntenseReference1"/>
          <w:sz w:val="24"/>
          <w:szCs w:val="24"/>
          <w:u w:val="none"/>
        </w:rPr>
        <w:t>GROUP BUSINESS DIRECTOR</w:t>
      </w:r>
    </w:p>
    <w:p w14:paraId="3613E501" w14:textId="5097BBCD" w:rsidR="0076570A" w:rsidRDefault="0076570A" w:rsidP="0019601A">
      <w:pPr>
        <w:spacing w:before="120" w:after="120" w:line="288" w:lineRule="auto"/>
        <w:jc w:val="left"/>
        <w:rPr>
          <w:sz w:val="22"/>
          <w:szCs w:val="22"/>
          <w:lang w:val="en-GB"/>
        </w:rPr>
      </w:pPr>
      <w:r>
        <w:rPr>
          <w:sz w:val="22"/>
          <w:szCs w:val="22"/>
          <w:lang w:val="en-GB"/>
        </w:rPr>
        <w:t xml:space="preserve">I was responsible for </w:t>
      </w:r>
      <w:r w:rsidR="006977D2">
        <w:rPr>
          <w:sz w:val="22"/>
          <w:szCs w:val="22"/>
          <w:lang w:val="en-GB"/>
        </w:rPr>
        <w:t xml:space="preserve">the </w:t>
      </w:r>
      <w:r>
        <w:rPr>
          <w:sz w:val="22"/>
          <w:szCs w:val="22"/>
          <w:lang w:val="en-GB"/>
        </w:rPr>
        <w:t>financial performance of a company dealing in power projects</w:t>
      </w:r>
      <w:r w:rsidRPr="00564CDC">
        <w:rPr>
          <w:sz w:val="22"/>
          <w:szCs w:val="22"/>
          <w:lang w:val="en-GB"/>
        </w:rPr>
        <w:t xml:space="preserve">, </w:t>
      </w:r>
      <w:r>
        <w:rPr>
          <w:sz w:val="22"/>
          <w:szCs w:val="22"/>
          <w:lang w:val="en-GB"/>
        </w:rPr>
        <w:t>high-voltage substation</w:t>
      </w:r>
      <w:r w:rsidR="00545A52">
        <w:rPr>
          <w:sz w:val="22"/>
          <w:szCs w:val="22"/>
          <w:lang w:val="en-GB"/>
        </w:rPr>
        <w:t>s,</w:t>
      </w:r>
      <w:r w:rsidRPr="00564CDC">
        <w:rPr>
          <w:sz w:val="22"/>
          <w:szCs w:val="22"/>
          <w:lang w:val="en-GB"/>
        </w:rPr>
        <w:t xml:space="preserve"> </w:t>
      </w:r>
      <w:r>
        <w:rPr>
          <w:sz w:val="22"/>
          <w:szCs w:val="22"/>
          <w:lang w:val="en-GB"/>
        </w:rPr>
        <w:t>t</w:t>
      </w:r>
      <w:r w:rsidRPr="00564CDC">
        <w:rPr>
          <w:sz w:val="22"/>
          <w:szCs w:val="22"/>
          <w:lang w:val="en-GB"/>
        </w:rPr>
        <w:t>ransmission</w:t>
      </w:r>
      <w:r w:rsidR="00545A52">
        <w:rPr>
          <w:sz w:val="22"/>
          <w:szCs w:val="22"/>
          <w:lang w:val="en-GB"/>
        </w:rPr>
        <w:t xml:space="preserve"> lines</w:t>
      </w:r>
      <w:r w:rsidR="006977D2">
        <w:rPr>
          <w:sz w:val="22"/>
          <w:szCs w:val="22"/>
          <w:lang w:val="en-GB"/>
        </w:rPr>
        <w:t>,</w:t>
      </w:r>
      <w:r>
        <w:rPr>
          <w:sz w:val="22"/>
          <w:szCs w:val="22"/>
          <w:lang w:val="en-GB"/>
        </w:rPr>
        <w:t xml:space="preserve"> </w:t>
      </w:r>
      <w:r w:rsidR="00545A52">
        <w:rPr>
          <w:sz w:val="22"/>
          <w:szCs w:val="22"/>
          <w:lang w:val="en-GB"/>
        </w:rPr>
        <w:t>water desalini</w:t>
      </w:r>
      <w:r w:rsidR="00651C8F">
        <w:rPr>
          <w:sz w:val="22"/>
          <w:szCs w:val="22"/>
          <w:lang w:val="en-GB"/>
        </w:rPr>
        <w:t>z</w:t>
      </w:r>
      <w:r w:rsidR="00545A52">
        <w:rPr>
          <w:sz w:val="22"/>
          <w:szCs w:val="22"/>
          <w:lang w:val="en-GB"/>
        </w:rPr>
        <w:t>ation plants</w:t>
      </w:r>
      <w:r w:rsidR="00651C8F">
        <w:rPr>
          <w:sz w:val="22"/>
          <w:szCs w:val="22"/>
          <w:lang w:val="en-GB"/>
        </w:rPr>
        <w:t>,</w:t>
      </w:r>
      <w:r w:rsidR="00545A52">
        <w:rPr>
          <w:sz w:val="22"/>
          <w:szCs w:val="22"/>
          <w:lang w:val="en-GB"/>
        </w:rPr>
        <w:t xml:space="preserve"> </w:t>
      </w:r>
      <w:r>
        <w:rPr>
          <w:sz w:val="22"/>
          <w:szCs w:val="22"/>
          <w:lang w:val="en-GB"/>
        </w:rPr>
        <w:t>and</w:t>
      </w:r>
      <w:r w:rsidRPr="00564CDC">
        <w:rPr>
          <w:sz w:val="22"/>
          <w:szCs w:val="22"/>
          <w:lang w:val="en-GB"/>
        </w:rPr>
        <w:t xml:space="preserve"> </w:t>
      </w:r>
      <w:r>
        <w:rPr>
          <w:sz w:val="22"/>
          <w:szCs w:val="22"/>
          <w:lang w:val="en-GB"/>
        </w:rPr>
        <w:t>s</w:t>
      </w:r>
      <w:r w:rsidRPr="00564CDC">
        <w:rPr>
          <w:sz w:val="22"/>
          <w:szCs w:val="22"/>
          <w:lang w:val="en-GB"/>
        </w:rPr>
        <w:t xml:space="preserve">olar </w:t>
      </w:r>
      <w:r>
        <w:rPr>
          <w:sz w:val="22"/>
          <w:szCs w:val="22"/>
          <w:lang w:val="en-GB"/>
        </w:rPr>
        <w:t>p</w:t>
      </w:r>
      <w:r w:rsidRPr="00564CDC">
        <w:rPr>
          <w:sz w:val="22"/>
          <w:szCs w:val="22"/>
          <w:lang w:val="en-GB"/>
        </w:rPr>
        <w:t xml:space="preserve">ower </w:t>
      </w:r>
      <w:r w:rsidR="00545A52">
        <w:rPr>
          <w:sz w:val="22"/>
          <w:szCs w:val="22"/>
          <w:lang w:val="en-GB"/>
        </w:rPr>
        <w:t>plant</w:t>
      </w:r>
      <w:r w:rsidR="00651C8F">
        <w:rPr>
          <w:sz w:val="22"/>
          <w:szCs w:val="22"/>
          <w:lang w:val="en-GB"/>
        </w:rPr>
        <w:t>s</w:t>
      </w:r>
      <w:r w:rsidR="00545A52">
        <w:rPr>
          <w:sz w:val="22"/>
          <w:szCs w:val="22"/>
          <w:lang w:val="en-GB"/>
        </w:rPr>
        <w:t xml:space="preserve"> </w:t>
      </w:r>
      <w:r>
        <w:rPr>
          <w:sz w:val="22"/>
          <w:szCs w:val="22"/>
          <w:lang w:val="en-GB"/>
        </w:rPr>
        <w:t>in Saudi Arabia</w:t>
      </w:r>
      <w:r w:rsidRPr="008E13A3">
        <w:rPr>
          <w:sz w:val="22"/>
          <w:szCs w:val="22"/>
          <w:lang w:val="en-GB"/>
        </w:rPr>
        <w:t>.</w:t>
      </w:r>
    </w:p>
    <w:p w14:paraId="3445267D" w14:textId="32A81E22" w:rsidR="0076570A" w:rsidRDefault="0076570A" w:rsidP="0019601A">
      <w:pPr>
        <w:numPr>
          <w:ilvl w:val="0"/>
          <w:numId w:val="17"/>
        </w:numPr>
        <w:tabs>
          <w:tab w:val="clear" w:pos="533"/>
          <w:tab w:val="num" w:pos="284"/>
          <w:tab w:val="left" w:pos="709"/>
        </w:tabs>
        <w:spacing w:after="0" w:line="288" w:lineRule="auto"/>
        <w:ind w:left="284" w:hanging="284"/>
        <w:jc w:val="left"/>
        <w:rPr>
          <w:sz w:val="22"/>
          <w:szCs w:val="22"/>
          <w:lang w:val="en-GB"/>
        </w:rPr>
      </w:pPr>
      <w:r w:rsidRPr="00B62929">
        <w:rPr>
          <w:sz w:val="22"/>
          <w:szCs w:val="22"/>
          <w:lang w:val="en-GB"/>
        </w:rPr>
        <w:t>Le</w:t>
      </w:r>
      <w:r w:rsidR="003A1343">
        <w:rPr>
          <w:sz w:val="22"/>
          <w:szCs w:val="22"/>
          <w:lang w:val="en-GB"/>
        </w:rPr>
        <w:t>a</w:t>
      </w:r>
      <w:r w:rsidRPr="00B62929">
        <w:rPr>
          <w:sz w:val="22"/>
          <w:szCs w:val="22"/>
          <w:lang w:val="en-GB"/>
        </w:rPr>
        <w:t>d</w:t>
      </w:r>
      <w:r>
        <w:rPr>
          <w:sz w:val="22"/>
          <w:szCs w:val="22"/>
          <w:lang w:val="en-GB"/>
        </w:rPr>
        <w:t xml:space="preserve"> </w:t>
      </w:r>
      <w:r w:rsidRPr="00B62929">
        <w:rPr>
          <w:sz w:val="22"/>
          <w:szCs w:val="22"/>
          <w:lang w:val="en-GB"/>
        </w:rPr>
        <w:t xml:space="preserve">multi-national teams (Germany and Saudi Arabia) and collaborated with </w:t>
      </w:r>
      <w:r>
        <w:rPr>
          <w:sz w:val="22"/>
          <w:szCs w:val="22"/>
          <w:lang w:val="en-GB"/>
        </w:rPr>
        <w:t xml:space="preserve">technical </w:t>
      </w:r>
      <w:r w:rsidRPr="00B62929">
        <w:rPr>
          <w:sz w:val="22"/>
          <w:szCs w:val="22"/>
          <w:lang w:val="en-GB"/>
        </w:rPr>
        <w:t>experts across international borders</w:t>
      </w:r>
    </w:p>
    <w:p w14:paraId="5BE25C0E" w14:textId="7EF49520" w:rsidR="0076570A" w:rsidRDefault="0076570A" w:rsidP="0019601A">
      <w:pPr>
        <w:numPr>
          <w:ilvl w:val="0"/>
          <w:numId w:val="17"/>
        </w:numPr>
        <w:tabs>
          <w:tab w:val="clear" w:pos="533"/>
          <w:tab w:val="num" w:pos="270"/>
        </w:tabs>
        <w:spacing w:after="0" w:line="288" w:lineRule="auto"/>
        <w:ind w:hanging="533"/>
        <w:jc w:val="left"/>
        <w:rPr>
          <w:sz w:val="22"/>
          <w:szCs w:val="22"/>
          <w:lang w:val="en-GB"/>
        </w:rPr>
      </w:pPr>
      <w:r>
        <w:rPr>
          <w:sz w:val="22"/>
          <w:szCs w:val="22"/>
          <w:lang w:val="en-GB"/>
        </w:rPr>
        <w:t>Lead team to successfully secure 100 MW ESB solar power project in Saudi Arabia</w:t>
      </w:r>
    </w:p>
    <w:p w14:paraId="15F26C57" w14:textId="6491DC0E" w:rsidR="0076570A" w:rsidRPr="00037F67" w:rsidRDefault="0076570A" w:rsidP="0019601A">
      <w:pPr>
        <w:numPr>
          <w:ilvl w:val="0"/>
          <w:numId w:val="17"/>
        </w:numPr>
        <w:tabs>
          <w:tab w:val="clear" w:pos="533"/>
          <w:tab w:val="num" w:pos="270"/>
        </w:tabs>
        <w:spacing w:after="0" w:line="288" w:lineRule="auto"/>
        <w:ind w:hanging="533"/>
        <w:jc w:val="left"/>
        <w:rPr>
          <w:sz w:val="22"/>
          <w:szCs w:val="22"/>
          <w:lang w:val="en-GB"/>
        </w:rPr>
      </w:pPr>
      <w:r w:rsidRPr="008E13A3">
        <w:rPr>
          <w:sz w:val="22"/>
          <w:szCs w:val="22"/>
          <w:lang w:val="en-GB"/>
        </w:rPr>
        <w:t xml:space="preserve">Attained EPC contracts for </w:t>
      </w:r>
      <w:r>
        <w:rPr>
          <w:sz w:val="22"/>
          <w:szCs w:val="22"/>
          <w:lang w:val="en-GB"/>
        </w:rPr>
        <w:t xml:space="preserve">the </w:t>
      </w:r>
      <w:r w:rsidRPr="008E13A3">
        <w:rPr>
          <w:sz w:val="22"/>
          <w:szCs w:val="22"/>
          <w:lang w:val="en-GB"/>
        </w:rPr>
        <w:t xml:space="preserve">construction of </w:t>
      </w:r>
      <w:r w:rsidR="006309A3">
        <w:rPr>
          <w:sz w:val="22"/>
          <w:szCs w:val="22"/>
          <w:lang w:val="en-GB"/>
        </w:rPr>
        <w:t xml:space="preserve">the </w:t>
      </w:r>
      <w:r w:rsidRPr="008E13A3">
        <w:rPr>
          <w:sz w:val="22"/>
          <w:szCs w:val="22"/>
          <w:lang w:val="en-GB"/>
        </w:rPr>
        <w:t>substation</w:t>
      </w:r>
      <w:r>
        <w:rPr>
          <w:sz w:val="22"/>
          <w:szCs w:val="22"/>
          <w:lang w:val="en-GB"/>
        </w:rPr>
        <w:t>s</w:t>
      </w:r>
      <w:r w:rsidRPr="008E13A3">
        <w:rPr>
          <w:sz w:val="22"/>
          <w:szCs w:val="22"/>
          <w:lang w:val="en-GB"/>
        </w:rPr>
        <w:t xml:space="preserve"> an</w:t>
      </w:r>
      <w:r>
        <w:rPr>
          <w:sz w:val="22"/>
          <w:szCs w:val="22"/>
          <w:lang w:val="en-GB"/>
        </w:rPr>
        <w:t xml:space="preserve">d </w:t>
      </w:r>
      <w:r w:rsidR="006309A3">
        <w:rPr>
          <w:sz w:val="22"/>
          <w:szCs w:val="22"/>
          <w:lang w:val="en-GB"/>
        </w:rPr>
        <w:t>high voltage transmission lines</w:t>
      </w:r>
    </w:p>
    <w:p w14:paraId="103304A0" w14:textId="3E5E0496" w:rsidR="0076570A" w:rsidRDefault="0076570A" w:rsidP="0019601A">
      <w:pPr>
        <w:numPr>
          <w:ilvl w:val="0"/>
          <w:numId w:val="17"/>
        </w:numPr>
        <w:tabs>
          <w:tab w:val="clear" w:pos="533"/>
          <w:tab w:val="num" w:pos="270"/>
          <w:tab w:val="left" w:pos="709"/>
        </w:tabs>
        <w:spacing w:after="0" w:line="288" w:lineRule="auto"/>
        <w:ind w:left="284" w:hanging="284"/>
        <w:jc w:val="left"/>
        <w:rPr>
          <w:sz w:val="22"/>
          <w:szCs w:val="22"/>
          <w:lang w:val="en-GB"/>
        </w:rPr>
      </w:pPr>
      <w:r>
        <w:rPr>
          <w:sz w:val="22"/>
          <w:szCs w:val="22"/>
          <w:lang w:val="en-GB"/>
        </w:rPr>
        <w:t>Served as p</w:t>
      </w:r>
      <w:r w:rsidRPr="008E13A3">
        <w:rPr>
          <w:sz w:val="22"/>
          <w:szCs w:val="22"/>
          <w:lang w:val="en-GB"/>
        </w:rPr>
        <w:t xml:space="preserve">roject </w:t>
      </w:r>
      <w:r>
        <w:rPr>
          <w:sz w:val="22"/>
          <w:szCs w:val="22"/>
          <w:lang w:val="en-GB"/>
        </w:rPr>
        <w:t>director</w:t>
      </w:r>
      <w:r w:rsidRPr="008E13A3">
        <w:rPr>
          <w:sz w:val="22"/>
          <w:szCs w:val="22"/>
          <w:lang w:val="en-GB"/>
        </w:rPr>
        <w:t xml:space="preserve"> </w:t>
      </w:r>
      <w:r>
        <w:rPr>
          <w:sz w:val="22"/>
          <w:szCs w:val="22"/>
          <w:lang w:val="en-GB"/>
        </w:rPr>
        <w:t xml:space="preserve">leading the successful implementation of 24 energy </w:t>
      </w:r>
      <w:r w:rsidRPr="008E13A3">
        <w:rPr>
          <w:sz w:val="22"/>
          <w:szCs w:val="22"/>
          <w:lang w:val="en-GB"/>
        </w:rPr>
        <w:t>project</w:t>
      </w:r>
      <w:r>
        <w:rPr>
          <w:sz w:val="22"/>
          <w:szCs w:val="22"/>
          <w:lang w:val="en-GB"/>
        </w:rPr>
        <w:t>s including the ESB Solar and Riyad Metro projects</w:t>
      </w:r>
    </w:p>
    <w:p w14:paraId="4F8F2725" w14:textId="7698BA97" w:rsidR="000908F6" w:rsidRPr="00D4706E" w:rsidRDefault="00D16400" w:rsidP="0019601A">
      <w:pPr>
        <w:numPr>
          <w:ilvl w:val="0"/>
          <w:numId w:val="17"/>
        </w:numPr>
        <w:tabs>
          <w:tab w:val="clear" w:pos="533"/>
          <w:tab w:val="num" w:pos="270"/>
          <w:tab w:val="left" w:pos="709"/>
        </w:tabs>
        <w:spacing w:after="0" w:line="288" w:lineRule="auto"/>
        <w:ind w:left="284" w:hanging="284"/>
        <w:jc w:val="left"/>
        <w:rPr>
          <w:rStyle w:val="IntenseReference1"/>
          <w:b w:val="0"/>
          <w:bCs w:val="0"/>
          <w:smallCaps w:val="0"/>
          <w:spacing w:val="0"/>
          <w:u w:val="none"/>
          <w:lang w:val="en-GB"/>
        </w:rPr>
      </w:pPr>
      <w:r>
        <w:rPr>
          <w:sz w:val="22"/>
          <w:szCs w:val="22"/>
          <w:lang w:val="en-GB"/>
        </w:rPr>
        <w:t xml:space="preserve">Participated </w:t>
      </w:r>
      <w:r w:rsidRPr="00B62929">
        <w:rPr>
          <w:sz w:val="22"/>
          <w:szCs w:val="22"/>
          <w:lang w:val="en-GB"/>
        </w:rPr>
        <w:t xml:space="preserve">in the process of </w:t>
      </w:r>
      <w:r>
        <w:rPr>
          <w:sz w:val="22"/>
          <w:szCs w:val="22"/>
          <w:lang w:val="en-GB"/>
        </w:rPr>
        <w:t>i</w:t>
      </w:r>
      <w:r w:rsidRPr="00B62929">
        <w:rPr>
          <w:sz w:val="22"/>
          <w:szCs w:val="22"/>
          <w:lang w:val="en-GB"/>
        </w:rPr>
        <w:t xml:space="preserve">mport and </w:t>
      </w:r>
      <w:r>
        <w:rPr>
          <w:sz w:val="22"/>
          <w:szCs w:val="22"/>
          <w:lang w:val="en-GB"/>
        </w:rPr>
        <w:t>e</w:t>
      </w:r>
      <w:r w:rsidRPr="00B62929">
        <w:rPr>
          <w:sz w:val="22"/>
          <w:szCs w:val="22"/>
          <w:lang w:val="en-GB"/>
        </w:rPr>
        <w:t>xport to save customs duty and earn export incentives</w:t>
      </w:r>
    </w:p>
    <w:p w14:paraId="0E3E0F63" w14:textId="77777777" w:rsidR="00703C4A" w:rsidRDefault="00703C4A" w:rsidP="006D3F0A">
      <w:pPr>
        <w:tabs>
          <w:tab w:val="right" w:pos="10080"/>
        </w:tabs>
        <w:spacing w:after="0" w:line="240" w:lineRule="auto"/>
        <w:jc w:val="left"/>
        <w:rPr>
          <w:rStyle w:val="IntenseReference1"/>
          <w:sz w:val="24"/>
          <w:szCs w:val="24"/>
          <w:u w:val="none"/>
        </w:rPr>
      </w:pPr>
    </w:p>
    <w:p w14:paraId="03D21436" w14:textId="615FFD29" w:rsidR="001A6644" w:rsidRPr="00577010" w:rsidRDefault="001A6644" w:rsidP="006D3F0A">
      <w:pPr>
        <w:tabs>
          <w:tab w:val="right" w:pos="10080"/>
        </w:tabs>
        <w:spacing w:after="0" w:line="240" w:lineRule="auto"/>
        <w:jc w:val="left"/>
        <w:rPr>
          <w:rStyle w:val="IntenseReference1"/>
          <w:sz w:val="24"/>
          <w:szCs w:val="24"/>
        </w:rPr>
      </w:pPr>
      <w:r w:rsidRPr="00FC433A">
        <w:rPr>
          <w:rStyle w:val="IntenseReference1"/>
          <w:sz w:val="24"/>
          <w:szCs w:val="24"/>
          <w:u w:val="none"/>
        </w:rPr>
        <w:t xml:space="preserve">ATB RIVA CALZONI INDIA PVT. LTD. (ITALIAN </w:t>
      </w:r>
      <w:r w:rsidR="006B5139" w:rsidRPr="00FC433A">
        <w:rPr>
          <w:rStyle w:val="IntenseReference1"/>
          <w:sz w:val="24"/>
          <w:szCs w:val="24"/>
          <w:u w:val="none"/>
        </w:rPr>
        <w:t>MNC)</w:t>
      </w:r>
      <w:r w:rsidR="006B5139">
        <w:rPr>
          <w:rStyle w:val="IntenseReference1"/>
          <w:sz w:val="24"/>
          <w:szCs w:val="24"/>
          <w:u w:val="none"/>
        </w:rPr>
        <w:t xml:space="preserve">  </w:t>
      </w:r>
      <w:r>
        <w:rPr>
          <w:rStyle w:val="IntenseReference1"/>
          <w:sz w:val="24"/>
          <w:szCs w:val="24"/>
          <w:u w:val="none"/>
        </w:rPr>
        <w:t xml:space="preserve">                                             </w:t>
      </w:r>
      <w:r w:rsidR="00056F8C">
        <w:rPr>
          <w:rStyle w:val="IntenseReference1"/>
          <w:sz w:val="24"/>
          <w:szCs w:val="24"/>
          <w:u w:val="none"/>
        </w:rPr>
        <w:t xml:space="preserve">      </w:t>
      </w:r>
      <w:r w:rsidR="006B5139">
        <w:rPr>
          <w:rStyle w:val="IntenseReference1"/>
          <w:sz w:val="24"/>
          <w:szCs w:val="24"/>
          <w:u w:val="none"/>
        </w:rPr>
        <w:t xml:space="preserve"> </w:t>
      </w:r>
      <w:r w:rsidRPr="00577010">
        <w:rPr>
          <w:sz w:val="24"/>
          <w:szCs w:val="24"/>
        </w:rPr>
        <w:t xml:space="preserve">2012 – </w:t>
      </w:r>
      <w:r w:rsidRPr="00577010">
        <w:rPr>
          <w:rStyle w:val="IntenseReference1"/>
          <w:b w:val="0"/>
          <w:sz w:val="24"/>
          <w:szCs w:val="24"/>
          <w:u w:val="none"/>
        </w:rPr>
        <w:t>2015</w:t>
      </w:r>
    </w:p>
    <w:p w14:paraId="0B1CECEA" w14:textId="4C9E95B1" w:rsidR="001A6644" w:rsidRPr="00A2337D" w:rsidRDefault="001A6644" w:rsidP="008C67F1">
      <w:pPr>
        <w:spacing w:before="120" w:after="60" w:line="240" w:lineRule="auto"/>
        <w:jc w:val="center"/>
        <w:rPr>
          <w:b/>
          <w:bCs/>
          <w:smallCaps/>
          <w:spacing w:val="5"/>
          <w:sz w:val="24"/>
          <w:szCs w:val="24"/>
        </w:rPr>
      </w:pPr>
      <w:r>
        <w:rPr>
          <w:rStyle w:val="IntenseReference1"/>
          <w:sz w:val="24"/>
          <w:szCs w:val="24"/>
          <w:u w:val="none"/>
        </w:rPr>
        <w:t>CHIEF OPERATING OFFICER</w:t>
      </w:r>
      <w:r w:rsidR="005C2C53">
        <w:rPr>
          <w:rStyle w:val="IntenseReference1"/>
          <w:sz w:val="24"/>
          <w:szCs w:val="24"/>
          <w:u w:val="none"/>
        </w:rPr>
        <w:t xml:space="preserve"> (COO)</w:t>
      </w:r>
      <w:bookmarkStart w:id="9" w:name="_Hlk83748963"/>
    </w:p>
    <w:bookmarkEnd w:id="9"/>
    <w:p w14:paraId="581F9877" w14:textId="4AB3E299" w:rsidR="006F4722" w:rsidRPr="00A35B62" w:rsidRDefault="006F4722" w:rsidP="0019601A">
      <w:pPr>
        <w:spacing w:after="0" w:line="288" w:lineRule="auto"/>
        <w:jc w:val="left"/>
        <w:rPr>
          <w:sz w:val="22"/>
          <w:szCs w:val="22"/>
          <w:lang w:val="en-GB"/>
        </w:rPr>
      </w:pPr>
      <w:r>
        <w:rPr>
          <w:sz w:val="22"/>
          <w:szCs w:val="22"/>
          <w:lang w:val="en-GB"/>
        </w:rPr>
        <w:t xml:space="preserve">Reporting to </w:t>
      </w:r>
      <w:r w:rsidR="006977D2">
        <w:rPr>
          <w:sz w:val="22"/>
          <w:szCs w:val="22"/>
          <w:lang w:val="en-GB"/>
        </w:rPr>
        <w:t xml:space="preserve">the </w:t>
      </w:r>
      <w:r>
        <w:rPr>
          <w:sz w:val="22"/>
          <w:szCs w:val="22"/>
          <w:lang w:val="en-GB"/>
        </w:rPr>
        <w:t>CEO of this multinational e</w:t>
      </w:r>
      <w:r w:rsidRPr="00565DB8">
        <w:rPr>
          <w:sz w:val="22"/>
          <w:szCs w:val="22"/>
          <w:lang w:val="en-GB"/>
        </w:rPr>
        <w:t xml:space="preserve">ngineering </w:t>
      </w:r>
      <w:r w:rsidR="00E04FD3">
        <w:rPr>
          <w:sz w:val="22"/>
          <w:szCs w:val="22"/>
          <w:lang w:val="en-GB"/>
        </w:rPr>
        <w:t xml:space="preserve">and manufacturing </w:t>
      </w:r>
      <w:r w:rsidRPr="00565DB8">
        <w:rPr>
          <w:sz w:val="22"/>
          <w:szCs w:val="22"/>
          <w:lang w:val="en-GB"/>
        </w:rPr>
        <w:t>company</w:t>
      </w:r>
      <w:r>
        <w:rPr>
          <w:sz w:val="22"/>
          <w:szCs w:val="22"/>
          <w:lang w:val="en-GB"/>
        </w:rPr>
        <w:t xml:space="preserve"> based in Italy,</w:t>
      </w:r>
      <w:r w:rsidRPr="00D05EAA">
        <w:rPr>
          <w:sz w:val="22"/>
          <w:szCs w:val="22"/>
          <w:lang w:val="en-GB"/>
        </w:rPr>
        <w:t xml:space="preserve"> </w:t>
      </w:r>
      <w:r>
        <w:rPr>
          <w:sz w:val="22"/>
          <w:szCs w:val="22"/>
          <w:lang w:val="en-GB"/>
        </w:rPr>
        <w:t xml:space="preserve">specializing in hydropower </w:t>
      </w:r>
      <w:r w:rsidR="00E04FD3">
        <w:rPr>
          <w:sz w:val="22"/>
          <w:szCs w:val="22"/>
          <w:lang w:val="en-GB"/>
        </w:rPr>
        <w:t xml:space="preserve">hydro-mechanical gates </w:t>
      </w:r>
      <w:r>
        <w:rPr>
          <w:sz w:val="22"/>
          <w:szCs w:val="22"/>
          <w:lang w:val="en-GB"/>
        </w:rPr>
        <w:t>and p</w:t>
      </w:r>
      <w:r w:rsidRPr="00D05EAA">
        <w:rPr>
          <w:sz w:val="22"/>
          <w:szCs w:val="22"/>
          <w:lang w:val="en-GB"/>
        </w:rPr>
        <w:t xml:space="preserve">ressure </w:t>
      </w:r>
      <w:r>
        <w:rPr>
          <w:sz w:val="22"/>
          <w:szCs w:val="22"/>
          <w:lang w:val="en-GB"/>
        </w:rPr>
        <w:t>v</w:t>
      </w:r>
      <w:r w:rsidRPr="00D05EAA">
        <w:rPr>
          <w:sz w:val="22"/>
          <w:szCs w:val="22"/>
          <w:lang w:val="en-GB"/>
        </w:rPr>
        <w:t xml:space="preserve">essels for </w:t>
      </w:r>
      <w:r>
        <w:rPr>
          <w:sz w:val="22"/>
          <w:szCs w:val="22"/>
          <w:lang w:val="en-GB"/>
        </w:rPr>
        <w:t>fertilizer</w:t>
      </w:r>
      <w:r w:rsidR="00607F5F">
        <w:rPr>
          <w:sz w:val="22"/>
          <w:szCs w:val="22"/>
          <w:lang w:val="en-GB"/>
        </w:rPr>
        <w:t xml:space="preserve"> and oil and gas</w:t>
      </w:r>
      <w:r w:rsidRPr="00D05EAA">
        <w:rPr>
          <w:sz w:val="22"/>
          <w:szCs w:val="22"/>
          <w:lang w:val="en-GB"/>
        </w:rPr>
        <w:t xml:space="preserve"> </w:t>
      </w:r>
      <w:r>
        <w:rPr>
          <w:sz w:val="22"/>
          <w:szCs w:val="22"/>
          <w:lang w:val="en-GB"/>
        </w:rPr>
        <w:t>p</w:t>
      </w:r>
      <w:r w:rsidRPr="00D05EAA">
        <w:rPr>
          <w:sz w:val="22"/>
          <w:szCs w:val="22"/>
          <w:lang w:val="en-GB"/>
        </w:rPr>
        <w:t>roject</w:t>
      </w:r>
      <w:r>
        <w:rPr>
          <w:sz w:val="22"/>
          <w:szCs w:val="22"/>
          <w:lang w:val="en-GB"/>
        </w:rPr>
        <w:t xml:space="preserve">s, I was responsible for establishing the business in India. I lead business development, provided leadership to </w:t>
      </w:r>
      <w:r w:rsidRPr="00E5427B">
        <w:rPr>
          <w:sz w:val="22"/>
          <w:szCs w:val="22"/>
          <w:lang w:val="en-GB"/>
        </w:rPr>
        <w:t>streamline day-to-day operations</w:t>
      </w:r>
      <w:r>
        <w:rPr>
          <w:sz w:val="22"/>
          <w:szCs w:val="22"/>
          <w:lang w:val="en-GB"/>
        </w:rPr>
        <w:t xml:space="preserve"> and deliver solid financial performance.</w:t>
      </w:r>
    </w:p>
    <w:p w14:paraId="4F2901F8" w14:textId="52E0C15F" w:rsidR="006F4722" w:rsidRPr="00565DB8" w:rsidRDefault="006F4722" w:rsidP="0019601A">
      <w:pPr>
        <w:numPr>
          <w:ilvl w:val="0"/>
          <w:numId w:val="17"/>
        </w:numPr>
        <w:tabs>
          <w:tab w:val="clear" w:pos="533"/>
          <w:tab w:val="num" w:pos="270"/>
        </w:tabs>
        <w:spacing w:after="0" w:line="288" w:lineRule="auto"/>
        <w:ind w:left="270" w:hanging="270"/>
        <w:jc w:val="left"/>
        <w:rPr>
          <w:sz w:val="22"/>
          <w:szCs w:val="22"/>
          <w:lang w:val="en-GB"/>
        </w:rPr>
      </w:pPr>
      <w:r>
        <w:rPr>
          <w:bCs/>
          <w:iCs/>
          <w:sz w:val="22"/>
          <w:szCs w:val="22"/>
          <w:lang w:val="en-GB"/>
        </w:rPr>
        <w:t xml:space="preserve">Lead the supply </w:t>
      </w:r>
      <w:r>
        <w:rPr>
          <w:sz w:val="22"/>
          <w:szCs w:val="22"/>
        </w:rPr>
        <w:t>and commissioning of m</w:t>
      </w:r>
      <w:r w:rsidRPr="001858DB">
        <w:rPr>
          <w:sz w:val="22"/>
          <w:szCs w:val="22"/>
        </w:rPr>
        <w:t xml:space="preserve">echanical </w:t>
      </w:r>
      <w:r>
        <w:rPr>
          <w:sz w:val="22"/>
          <w:szCs w:val="22"/>
        </w:rPr>
        <w:t>gates for hydropower gates at 660 MW Rampur Hydro Power Plant – SJVNL (Satluz Jal Vidyut Nigam Ltd.)</w:t>
      </w:r>
    </w:p>
    <w:p w14:paraId="733D60C8" w14:textId="77777777" w:rsidR="006F4722" w:rsidRPr="00565DB8" w:rsidRDefault="006F4722" w:rsidP="0019601A">
      <w:pPr>
        <w:numPr>
          <w:ilvl w:val="0"/>
          <w:numId w:val="17"/>
        </w:numPr>
        <w:tabs>
          <w:tab w:val="clear" w:pos="533"/>
          <w:tab w:val="num" w:pos="270"/>
        </w:tabs>
        <w:spacing w:after="0" w:line="288" w:lineRule="auto"/>
        <w:ind w:left="270" w:hanging="270"/>
        <w:jc w:val="left"/>
        <w:rPr>
          <w:sz w:val="22"/>
          <w:szCs w:val="22"/>
          <w:lang w:val="en-GB"/>
        </w:rPr>
      </w:pPr>
      <w:r>
        <w:rPr>
          <w:sz w:val="22"/>
          <w:szCs w:val="22"/>
        </w:rPr>
        <w:t xml:space="preserve">Lead the supply </w:t>
      </w:r>
      <w:r w:rsidRPr="001858DB">
        <w:rPr>
          <w:sz w:val="22"/>
          <w:szCs w:val="22"/>
        </w:rPr>
        <w:t xml:space="preserve">and </w:t>
      </w:r>
      <w:r>
        <w:rPr>
          <w:sz w:val="22"/>
          <w:szCs w:val="22"/>
        </w:rPr>
        <w:t>c</w:t>
      </w:r>
      <w:r w:rsidRPr="001858DB">
        <w:rPr>
          <w:sz w:val="22"/>
          <w:szCs w:val="22"/>
        </w:rPr>
        <w:t xml:space="preserve">ommissioning of </w:t>
      </w:r>
      <w:r>
        <w:rPr>
          <w:sz w:val="22"/>
          <w:szCs w:val="22"/>
        </w:rPr>
        <w:t>urea r</w:t>
      </w:r>
      <w:r w:rsidRPr="001858DB">
        <w:rPr>
          <w:sz w:val="22"/>
          <w:szCs w:val="22"/>
        </w:rPr>
        <w:t xml:space="preserve">eactor </w:t>
      </w:r>
      <w:r>
        <w:rPr>
          <w:sz w:val="22"/>
          <w:szCs w:val="22"/>
        </w:rPr>
        <w:t>and a</w:t>
      </w:r>
      <w:r w:rsidRPr="001858DB">
        <w:rPr>
          <w:sz w:val="22"/>
          <w:szCs w:val="22"/>
        </w:rPr>
        <w:t xml:space="preserve">mmonia </w:t>
      </w:r>
      <w:r>
        <w:rPr>
          <w:sz w:val="22"/>
          <w:szCs w:val="22"/>
        </w:rPr>
        <w:t>c</w:t>
      </w:r>
      <w:r w:rsidRPr="001858DB">
        <w:rPr>
          <w:sz w:val="22"/>
          <w:szCs w:val="22"/>
        </w:rPr>
        <w:t xml:space="preserve">onverter for </w:t>
      </w:r>
      <w:r>
        <w:rPr>
          <w:sz w:val="22"/>
          <w:szCs w:val="22"/>
        </w:rPr>
        <w:t>IFFCO Fertilizer Plant</w:t>
      </w:r>
    </w:p>
    <w:p w14:paraId="14B6C2C2" w14:textId="0D7A9B90" w:rsidR="006F4722" w:rsidRDefault="006F4722" w:rsidP="0019601A">
      <w:pPr>
        <w:numPr>
          <w:ilvl w:val="0"/>
          <w:numId w:val="17"/>
        </w:numPr>
        <w:tabs>
          <w:tab w:val="clear" w:pos="533"/>
          <w:tab w:val="num" w:pos="270"/>
        </w:tabs>
        <w:spacing w:after="0" w:line="288" w:lineRule="auto"/>
        <w:ind w:left="270" w:hanging="270"/>
        <w:jc w:val="left"/>
        <w:rPr>
          <w:sz w:val="22"/>
          <w:szCs w:val="22"/>
          <w:lang w:val="en-GB"/>
        </w:rPr>
      </w:pPr>
      <w:r>
        <w:rPr>
          <w:sz w:val="22"/>
          <w:szCs w:val="22"/>
          <w:lang w:val="en-GB"/>
        </w:rPr>
        <w:t>JV with Construction Companies for DAM and Tunnel Construction for Hydropower Projects.</w:t>
      </w:r>
    </w:p>
    <w:p w14:paraId="404C12B2" w14:textId="2889960A" w:rsidR="008C67F1" w:rsidRDefault="006F4722" w:rsidP="0019601A">
      <w:pPr>
        <w:numPr>
          <w:ilvl w:val="0"/>
          <w:numId w:val="17"/>
        </w:numPr>
        <w:tabs>
          <w:tab w:val="clear" w:pos="533"/>
          <w:tab w:val="num" w:pos="270"/>
        </w:tabs>
        <w:spacing w:after="0" w:line="288" w:lineRule="auto"/>
        <w:ind w:left="270" w:hanging="270"/>
        <w:jc w:val="left"/>
        <w:rPr>
          <w:sz w:val="22"/>
          <w:szCs w:val="22"/>
          <w:lang w:val="en-GB"/>
        </w:rPr>
      </w:pPr>
      <w:r>
        <w:rPr>
          <w:sz w:val="22"/>
          <w:szCs w:val="22"/>
          <w:lang w:val="en-GB"/>
        </w:rPr>
        <w:t>Sign</w:t>
      </w:r>
      <w:r w:rsidRPr="00E5427B">
        <w:rPr>
          <w:sz w:val="22"/>
          <w:szCs w:val="22"/>
          <w:lang w:val="en-GB"/>
        </w:rPr>
        <w:t>ificant knowledge of refineries processes, such a</w:t>
      </w:r>
      <w:r>
        <w:rPr>
          <w:sz w:val="22"/>
          <w:szCs w:val="22"/>
          <w:lang w:val="en-GB"/>
        </w:rPr>
        <w:t>s gas dehydration, gas sweetening (Amine Plant)</w:t>
      </w:r>
    </w:p>
    <w:p w14:paraId="414DC5A4" w14:textId="49A53B7C" w:rsidR="00137DF7" w:rsidRPr="006F4722" w:rsidRDefault="00137DF7" w:rsidP="0019601A">
      <w:pPr>
        <w:numPr>
          <w:ilvl w:val="0"/>
          <w:numId w:val="17"/>
        </w:numPr>
        <w:tabs>
          <w:tab w:val="clear" w:pos="533"/>
          <w:tab w:val="num" w:pos="270"/>
        </w:tabs>
        <w:spacing w:after="0" w:line="288" w:lineRule="auto"/>
        <w:ind w:left="270" w:hanging="270"/>
        <w:jc w:val="left"/>
        <w:rPr>
          <w:sz w:val="22"/>
          <w:szCs w:val="22"/>
          <w:lang w:val="en-GB"/>
        </w:rPr>
      </w:pPr>
      <w:r w:rsidRPr="00137DF7">
        <w:rPr>
          <w:sz w:val="22"/>
          <w:szCs w:val="22"/>
          <w:lang w:val="en-GB"/>
        </w:rPr>
        <w:t>Implemented ASME qualification and S, U, and U2 stamps and NDT, RT / UT for manufacturing</w:t>
      </w:r>
      <w:r>
        <w:rPr>
          <w:sz w:val="22"/>
          <w:szCs w:val="22"/>
          <w:lang w:val="en-GB"/>
        </w:rPr>
        <w:t xml:space="preserve"> </w:t>
      </w:r>
    </w:p>
    <w:p w14:paraId="6C559B62" w14:textId="77777777" w:rsidR="00A2337D" w:rsidRDefault="00A2337D" w:rsidP="006A5C0E">
      <w:pPr>
        <w:tabs>
          <w:tab w:val="right" w:pos="10080"/>
        </w:tabs>
        <w:spacing w:after="0" w:line="240" w:lineRule="auto"/>
        <w:jc w:val="left"/>
        <w:rPr>
          <w:rStyle w:val="IntenseReference1"/>
          <w:sz w:val="24"/>
          <w:szCs w:val="24"/>
          <w:u w:val="none"/>
        </w:rPr>
      </w:pPr>
    </w:p>
    <w:p w14:paraId="0EBACAC8" w14:textId="4401A063" w:rsidR="001A6644" w:rsidRPr="00EB7B45" w:rsidRDefault="001A6644" w:rsidP="006A5C0E">
      <w:pPr>
        <w:tabs>
          <w:tab w:val="right" w:pos="10080"/>
        </w:tabs>
        <w:spacing w:after="0" w:line="240" w:lineRule="auto"/>
        <w:jc w:val="left"/>
        <w:rPr>
          <w:rStyle w:val="IntenseReference1"/>
          <w:sz w:val="24"/>
          <w:szCs w:val="24"/>
        </w:rPr>
      </w:pPr>
      <w:r w:rsidRPr="00FC433A">
        <w:rPr>
          <w:rStyle w:val="IntenseReference1"/>
          <w:sz w:val="24"/>
          <w:szCs w:val="24"/>
          <w:u w:val="none"/>
        </w:rPr>
        <w:t xml:space="preserve">DEEYA ENERGY INC. (AMERICAN </w:t>
      </w:r>
      <w:r w:rsidR="006B5139" w:rsidRPr="00FC433A">
        <w:rPr>
          <w:rStyle w:val="IntenseReference1"/>
          <w:sz w:val="24"/>
          <w:szCs w:val="24"/>
          <w:u w:val="none"/>
        </w:rPr>
        <w:t>MNC)</w:t>
      </w:r>
      <w:r w:rsidR="006B5139">
        <w:rPr>
          <w:rStyle w:val="IntenseReference1"/>
          <w:sz w:val="24"/>
          <w:szCs w:val="24"/>
          <w:u w:val="none"/>
        </w:rPr>
        <w:t xml:space="preserve"> </w:t>
      </w:r>
      <w:r w:rsidR="006B5139" w:rsidRPr="00EB7B45">
        <w:rPr>
          <w:rStyle w:val="IntenseReference1"/>
          <w:sz w:val="24"/>
          <w:szCs w:val="24"/>
          <w:u w:val="none"/>
        </w:rPr>
        <w:t xml:space="preserve"> </w:t>
      </w:r>
      <w:r>
        <w:rPr>
          <w:rStyle w:val="IntenseReference1"/>
          <w:sz w:val="24"/>
          <w:szCs w:val="24"/>
          <w:u w:val="none"/>
        </w:rPr>
        <w:t xml:space="preserve">                                                                               </w:t>
      </w:r>
      <w:r w:rsidR="00931569">
        <w:rPr>
          <w:rStyle w:val="IntenseReference1"/>
          <w:sz w:val="24"/>
          <w:szCs w:val="24"/>
          <w:u w:val="none"/>
        </w:rPr>
        <w:t xml:space="preserve"> </w:t>
      </w:r>
      <w:r w:rsidR="00CF7D40">
        <w:rPr>
          <w:rStyle w:val="IntenseReference1"/>
          <w:sz w:val="24"/>
          <w:szCs w:val="24"/>
          <w:u w:val="none"/>
        </w:rPr>
        <w:t xml:space="preserve"> </w:t>
      </w:r>
      <w:r w:rsidR="006B5139">
        <w:rPr>
          <w:rStyle w:val="IntenseReference1"/>
          <w:sz w:val="24"/>
          <w:szCs w:val="24"/>
          <w:u w:val="none"/>
        </w:rPr>
        <w:t xml:space="preserve">    </w:t>
      </w:r>
      <w:r w:rsidRPr="00EB7B45">
        <w:rPr>
          <w:sz w:val="24"/>
          <w:szCs w:val="24"/>
        </w:rPr>
        <w:t xml:space="preserve">2008 – </w:t>
      </w:r>
      <w:r w:rsidRPr="00EB7B45">
        <w:rPr>
          <w:rStyle w:val="IntenseReference1"/>
          <w:b w:val="0"/>
          <w:sz w:val="24"/>
          <w:szCs w:val="24"/>
          <w:u w:val="none"/>
        </w:rPr>
        <w:t>201</w:t>
      </w:r>
      <w:r>
        <w:rPr>
          <w:rStyle w:val="IntenseReference1"/>
          <w:b w:val="0"/>
          <w:sz w:val="24"/>
          <w:szCs w:val="24"/>
          <w:u w:val="none"/>
        </w:rPr>
        <w:t>2</w:t>
      </w:r>
    </w:p>
    <w:p w14:paraId="7EB98AF1" w14:textId="0FC0F59D" w:rsidR="001A6644" w:rsidRPr="00931569" w:rsidRDefault="001A6644" w:rsidP="00ED7154">
      <w:pPr>
        <w:spacing w:before="120" w:after="60" w:line="240" w:lineRule="auto"/>
        <w:jc w:val="center"/>
        <w:rPr>
          <w:b/>
          <w:bCs/>
          <w:smallCaps/>
          <w:spacing w:val="5"/>
          <w:sz w:val="24"/>
          <w:szCs w:val="24"/>
        </w:rPr>
      </w:pPr>
      <w:r>
        <w:rPr>
          <w:rStyle w:val="IntenseReference1"/>
          <w:sz w:val="24"/>
          <w:szCs w:val="24"/>
          <w:u w:val="none"/>
        </w:rPr>
        <w:t>COUNTRY HEAD – INDIA &amp; VP - USA</w:t>
      </w:r>
      <w:bookmarkStart w:id="10" w:name="_Hlk83753440"/>
    </w:p>
    <w:bookmarkEnd w:id="10"/>
    <w:p w14:paraId="68956A5D" w14:textId="4248518E" w:rsidR="005D6F16" w:rsidRDefault="005D6F16" w:rsidP="0019601A">
      <w:pPr>
        <w:spacing w:after="0" w:line="288" w:lineRule="auto"/>
        <w:jc w:val="left"/>
        <w:rPr>
          <w:sz w:val="22"/>
          <w:szCs w:val="22"/>
          <w:lang w:val="en-GB"/>
        </w:rPr>
      </w:pPr>
      <w:r>
        <w:rPr>
          <w:sz w:val="22"/>
          <w:szCs w:val="22"/>
          <w:lang w:val="en-GB"/>
        </w:rPr>
        <w:t xml:space="preserve">Reporting to </w:t>
      </w:r>
      <w:r w:rsidR="006977D2">
        <w:rPr>
          <w:sz w:val="22"/>
          <w:szCs w:val="22"/>
          <w:lang w:val="en-GB"/>
        </w:rPr>
        <w:t xml:space="preserve">the </w:t>
      </w:r>
      <w:r>
        <w:rPr>
          <w:sz w:val="22"/>
          <w:szCs w:val="22"/>
          <w:lang w:val="en-GB"/>
        </w:rPr>
        <w:t>CEO of this multinational leader in stationary energy storage solutions, I d</w:t>
      </w:r>
      <w:r w:rsidRPr="00655452">
        <w:rPr>
          <w:sz w:val="22"/>
          <w:szCs w:val="22"/>
          <w:lang w:val="en-GB"/>
        </w:rPr>
        <w:t xml:space="preserve">eveloped and executed strategies and processes for operational </w:t>
      </w:r>
      <w:r>
        <w:rPr>
          <w:sz w:val="22"/>
          <w:szCs w:val="22"/>
          <w:lang w:val="en-GB"/>
        </w:rPr>
        <w:t>excellence</w:t>
      </w:r>
      <w:r w:rsidR="00986738">
        <w:rPr>
          <w:sz w:val="22"/>
          <w:szCs w:val="22"/>
          <w:lang w:val="en-GB"/>
        </w:rPr>
        <w:t xml:space="preserve"> in </w:t>
      </w:r>
      <w:r w:rsidR="00651C8F">
        <w:rPr>
          <w:sz w:val="22"/>
          <w:szCs w:val="22"/>
          <w:lang w:val="en-GB"/>
        </w:rPr>
        <w:t xml:space="preserve">a </w:t>
      </w:r>
      <w:r w:rsidR="00986738">
        <w:rPr>
          <w:sz w:val="22"/>
          <w:szCs w:val="22"/>
          <w:lang w:val="en-GB"/>
        </w:rPr>
        <w:t>chemical renewable energy solution</w:t>
      </w:r>
      <w:r>
        <w:rPr>
          <w:sz w:val="22"/>
          <w:szCs w:val="22"/>
          <w:lang w:val="en-GB"/>
        </w:rPr>
        <w:t>, developed business, oversaw manufacturing and project management to effectively deliver results.</w:t>
      </w:r>
    </w:p>
    <w:p w14:paraId="471E5F1B" w14:textId="77777777" w:rsidR="005D6F16" w:rsidRPr="00F756CB" w:rsidRDefault="005D6F16" w:rsidP="0019601A">
      <w:pPr>
        <w:numPr>
          <w:ilvl w:val="0"/>
          <w:numId w:val="17"/>
        </w:numPr>
        <w:tabs>
          <w:tab w:val="clear" w:pos="533"/>
          <w:tab w:val="num" w:pos="270"/>
        </w:tabs>
        <w:spacing w:after="0" w:line="288" w:lineRule="auto"/>
        <w:ind w:hanging="533"/>
        <w:jc w:val="left"/>
        <w:rPr>
          <w:sz w:val="22"/>
          <w:szCs w:val="22"/>
          <w:lang w:val="en-GB"/>
        </w:rPr>
      </w:pPr>
      <w:r w:rsidRPr="00655452">
        <w:rPr>
          <w:sz w:val="22"/>
          <w:szCs w:val="22"/>
          <w:lang w:val="en-GB"/>
        </w:rPr>
        <w:t xml:space="preserve">Saved 50% operational cost through technical </w:t>
      </w:r>
      <w:r>
        <w:rPr>
          <w:sz w:val="22"/>
          <w:szCs w:val="22"/>
          <w:lang w:val="en-GB"/>
        </w:rPr>
        <w:t>bill of material</w:t>
      </w:r>
      <w:r w:rsidRPr="00655452">
        <w:rPr>
          <w:sz w:val="22"/>
          <w:szCs w:val="22"/>
          <w:lang w:val="en-GB"/>
        </w:rPr>
        <w:t xml:space="preserve"> analysis and ERP implementation</w:t>
      </w:r>
    </w:p>
    <w:p w14:paraId="7333692B" w14:textId="77777777" w:rsidR="005D6F16" w:rsidRDefault="005D6F16" w:rsidP="0019601A">
      <w:pPr>
        <w:numPr>
          <w:ilvl w:val="0"/>
          <w:numId w:val="17"/>
        </w:numPr>
        <w:tabs>
          <w:tab w:val="clear" w:pos="533"/>
          <w:tab w:val="num" w:pos="270"/>
        </w:tabs>
        <w:spacing w:after="0" w:line="288" w:lineRule="auto"/>
        <w:ind w:hanging="533"/>
        <w:jc w:val="left"/>
        <w:rPr>
          <w:sz w:val="22"/>
          <w:szCs w:val="22"/>
          <w:lang w:val="en-GB"/>
        </w:rPr>
      </w:pPr>
      <w:r w:rsidRPr="000423F8">
        <w:rPr>
          <w:sz w:val="22"/>
          <w:szCs w:val="22"/>
          <w:lang w:val="en-GB"/>
        </w:rPr>
        <w:t xml:space="preserve">Global contract manufacturing and equity </w:t>
      </w:r>
      <w:r>
        <w:rPr>
          <w:sz w:val="22"/>
          <w:szCs w:val="22"/>
          <w:lang w:val="en-GB"/>
        </w:rPr>
        <w:t xml:space="preserve">funding </w:t>
      </w:r>
      <w:r w:rsidRPr="000423F8">
        <w:rPr>
          <w:sz w:val="22"/>
          <w:szCs w:val="22"/>
          <w:lang w:val="en-GB"/>
        </w:rPr>
        <w:t xml:space="preserve">of $30M </w:t>
      </w:r>
      <w:r>
        <w:rPr>
          <w:sz w:val="22"/>
          <w:szCs w:val="22"/>
          <w:lang w:val="en-GB"/>
        </w:rPr>
        <w:t xml:space="preserve">through </w:t>
      </w:r>
      <w:r w:rsidRPr="000423F8">
        <w:rPr>
          <w:sz w:val="22"/>
          <w:szCs w:val="22"/>
          <w:lang w:val="en-GB"/>
        </w:rPr>
        <w:t xml:space="preserve">65 </w:t>
      </w:r>
      <w:r>
        <w:rPr>
          <w:sz w:val="22"/>
          <w:szCs w:val="22"/>
          <w:lang w:val="en-GB"/>
        </w:rPr>
        <w:t>venture capitalists</w:t>
      </w:r>
    </w:p>
    <w:p w14:paraId="785F99A6" w14:textId="58C06F51" w:rsidR="005D6F16" w:rsidRDefault="005D6F16" w:rsidP="0019601A">
      <w:pPr>
        <w:spacing w:before="120" w:after="0" w:line="288" w:lineRule="auto"/>
        <w:jc w:val="left"/>
        <w:rPr>
          <w:sz w:val="22"/>
          <w:szCs w:val="22"/>
          <w:lang w:val="en-GB"/>
        </w:rPr>
      </w:pPr>
      <w:r>
        <w:rPr>
          <w:b/>
          <w:sz w:val="22"/>
          <w:szCs w:val="22"/>
          <w:lang w:val="en-GB"/>
        </w:rPr>
        <w:t>Company details</w:t>
      </w:r>
      <w:r w:rsidRPr="00077E6B">
        <w:rPr>
          <w:sz w:val="22"/>
          <w:szCs w:val="22"/>
          <w:lang w:val="en-GB"/>
        </w:rPr>
        <w:t xml:space="preserve">:  </w:t>
      </w:r>
      <w:r>
        <w:rPr>
          <w:sz w:val="22"/>
          <w:szCs w:val="22"/>
          <w:lang w:val="en-GB"/>
        </w:rPr>
        <w:t>DC</w:t>
      </w:r>
      <w:r w:rsidRPr="00077E6B">
        <w:rPr>
          <w:sz w:val="22"/>
          <w:szCs w:val="22"/>
          <w:lang w:val="en-GB"/>
        </w:rPr>
        <w:t xml:space="preserve"> Power</w:t>
      </w:r>
      <w:r>
        <w:rPr>
          <w:sz w:val="22"/>
          <w:szCs w:val="22"/>
          <w:lang w:val="en-GB"/>
        </w:rPr>
        <w:t xml:space="preserve"> for Metro and Telecom Towers,</w:t>
      </w:r>
      <w:r w:rsidRPr="00077E6B">
        <w:rPr>
          <w:sz w:val="22"/>
          <w:szCs w:val="22"/>
          <w:lang w:val="en-GB"/>
        </w:rPr>
        <w:t xml:space="preserve"> Renewable Energy Storage of </w:t>
      </w:r>
      <w:r w:rsidRPr="0056794B">
        <w:rPr>
          <w:b/>
          <w:sz w:val="22"/>
          <w:szCs w:val="22"/>
          <w:lang w:val="en-GB"/>
        </w:rPr>
        <w:t>NASA</w:t>
      </w:r>
      <w:r>
        <w:rPr>
          <w:b/>
          <w:sz w:val="22"/>
          <w:szCs w:val="22"/>
          <w:lang w:val="en-GB"/>
        </w:rPr>
        <w:t xml:space="preserve"> USA</w:t>
      </w:r>
      <w:r w:rsidRPr="00077E6B">
        <w:rPr>
          <w:sz w:val="22"/>
          <w:szCs w:val="22"/>
          <w:lang w:val="en-GB"/>
        </w:rPr>
        <w:t>.</w:t>
      </w:r>
    </w:p>
    <w:p w14:paraId="2572EEAA" w14:textId="197FB11D" w:rsidR="001A6644" w:rsidRPr="002B0A87" w:rsidRDefault="001A6644" w:rsidP="00663943">
      <w:pPr>
        <w:tabs>
          <w:tab w:val="right" w:pos="10080"/>
        </w:tabs>
        <w:spacing w:before="240" w:after="120" w:line="240" w:lineRule="auto"/>
        <w:jc w:val="left"/>
        <w:rPr>
          <w:b/>
          <w:bCs/>
          <w:smallCaps/>
          <w:spacing w:val="5"/>
          <w:sz w:val="24"/>
          <w:szCs w:val="24"/>
        </w:rPr>
      </w:pPr>
      <w:r w:rsidRPr="00FC433A">
        <w:rPr>
          <w:b/>
          <w:bCs/>
          <w:smallCaps/>
          <w:spacing w:val="5"/>
          <w:sz w:val="24"/>
          <w:szCs w:val="24"/>
        </w:rPr>
        <w:t>ELTEK SGS INDIA PVT LTD (EUROPEAN MNC)</w:t>
      </w:r>
      <w:r>
        <w:rPr>
          <w:b/>
          <w:bCs/>
          <w:smallCaps/>
          <w:spacing w:val="5"/>
          <w:sz w:val="24"/>
          <w:szCs w:val="24"/>
        </w:rPr>
        <w:t xml:space="preserve">                                                          </w:t>
      </w:r>
      <w:r w:rsidR="00931569">
        <w:rPr>
          <w:b/>
          <w:bCs/>
          <w:smallCaps/>
          <w:spacing w:val="5"/>
          <w:sz w:val="24"/>
          <w:szCs w:val="24"/>
        </w:rPr>
        <w:t xml:space="preserve">           </w:t>
      </w:r>
      <w:r w:rsidR="006B5139">
        <w:rPr>
          <w:b/>
          <w:bCs/>
          <w:smallCaps/>
          <w:spacing w:val="5"/>
          <w:sz w:val="24"/>
          <w:szCs w:val="24"/>
        </w:rPr>
        <w:t xml:space="preserve">   </w:t>
      </w:r>
      <w:r w:rsidRPr="002B0A87">
        <w:rPr>
          <w:sz w:val="24"/>
          <w:szCs w:val="24"/>
        </w:rPr>
        <w:t xml:space="preserve">2004 – </w:t>
      </w:r>
      <w:r w:rsidRPr="002B0A87">
        <w:rPr>
          <w:bCs/>
          <w:smallCaps/>
          <w:spacing w:val="5"/>
          <w:sz w:val="24"/>
          <w:szCs w:val="24"/>
        </w:rPr>
        <w:t>2007</w:t>
      </w:r>
    </w:p>
    <w:p w14:paraId="453AA8DA" w14:textId="3C5DE495" w:rsidR="001A6644" w:rsidRPr="002B0A87" w:rsidRDefault="001A6644" w:rsidP="00663943">
      <w:pPr>
        <w:spacing w:before="120" w:after="60" w:line="240" w:lineRule="auto"/>
        <w:jc w:val="center"/>
        <w:rPr>
          <w:b/>
          <w:bCs/>
          <w:smallCaps/>
          <w:spacing w:val="5"/>
          <w:sz w:val="24"/>
          <w:szCs w:val="24"/>
        </w:rPr>
      </w:pPr>
      <w:r w:rsidRPr="002B0A87">
        <w:rPr>
          <w:b/>
          <w:bCs/>
          <w:smallCaps/>
          <w:spacing w:val="5"/>
          <w:sz w:val="24"/>
          <w:szCs w:val="24"/>
        </w:rPr>
        <w:t>Chief Executive Officer (CEO)</w:t>
      </w:r>
    </w:p>
    <w:p w14:paraId="40FC240B" w14:textId="77777777" w:rsidR="0034350B" w:rsidRDefault="0034350B" w:rsidP="0019601A">
      <w:pPr>
        <w:spacing w:after="0" w:line="288" w:lineRule="auto"/>
        <w:jc w:val="left"/>
        <w:rPr>
          <w:bCs/>
          <w:sz w:val="22"/>
          <w:szCs w:val="22"/>
          <w:lang w:val="en-GB"/>
        </w:rPr>
      </w:pPr>
      <w:bookmarkStart w:id="11" w:name="_Hlk85545652"/>
      <w:r>
        <w:rPr>
          <w:sz w:val="22"/>
          <w:szCs w:val="22"/>
          <w:lang w:val="en-GB"/>
        </w:rPr>
        <w:t>Lead operations employing 700 people across three manufacturing plants producing power transmission equipment (DC p</w:t>
      </w:r>
      <w:r w:rsidRPr="00515AE6">
        <w:rPr>
          <w:sz w:val="22"/>
          <w:szCs w:val="22"/>
          <w:lang w:val="en-GB"/>
        </w:rPr>
        <w:t xml:space="preserve">ower </w:t>
      </w:r>
      <w:r>
        <w:rPr>
          <w:sz w:val="22"/>
          <w:szCs w:val="22"/>
          <w:lang w:val="en-GB"/>
        </w:rPr>
        <w:t>p</w:t>
      </w:r>
      <w:r w:rsidRPr="00515AE6">
        <w:rPr>
          <w:sz w:val="22"/>
          <w:szCs w:val="22"/>
          <w:lang w:val="en-GB"/>
        </w:rPr>
        <w:t xml:space="preserve">lants, </w:t>
      </w:r>
      <w:r>
        <w:rPr>
          <w:sz w:val="22"/>
          <w:szCs w:val="22"/>
          <w:lang w:val="en-GB"/>
        </w:rPr>
        <w:t>p</w:t>
      </w:r>
      <w:r w:rsidRPr="00515AE6">
        <w:rPr>
          <w:sz w:val="22"/>
          <w:szCs w:val="22"/>
          <w:lang w:val="en-GB"/>
        </w:rPr>
        <w:t>ower</w:t>
      </w:r>
      <w:r>
        <w:rPr>
          <w:sz w:val="22"/>
          <w:szCs w:val="22"/>
          <w:lang w:val="en-GB"/>
        </w:rPr>
        <w:t xml:space="preserve"> for Metro Signalling Project and telecom towers</w:t>
      </w:r>
      <w:r w:rsidRPr="00515AE6">
        <w:rPr>
          <w:sz w:val="22"/>
          <w:szCs w:val="22"/>
          <w:lang w:val="en-GB"/>
        </w:rPr>
        <w:t xml:space="preserve">, </w:t>
      </w:r>
      <w:r>
        <w:rPr>
          <w:sz w:val="22"/>
          <w:szCs w:val="22"/>
          <w:lang w:val="en-GB"/>
        </w:rPr>
        <w:t>s</w:t>
      </w:r>
      <w:r w:rsidRPr="00515AE6">
        <w:rPr>
          <w:sz w:val="22"/>
          <w:szCs w:val="22"/>
          <w:lang w:val="en-GB"/>
        </w:rPr>
        <w:t xml:space="preserve">olar </w:t>
      </w:r>
      <w:r>
        <w:rPr>
          <w:sz w:val="22"/>
          <w:szCs w:val="22"/>
          <w:lang w:val="en-GB"/>
        </w:rPr>
        <w:t xml:space="preserve">inverter/ power plants). </w:t>
      </w:r>
      <w:r w:rsidRPr="00BB0BEB">
        <w:rPr>
          <w:bCs/>
          <w:sz w:val="22"/>
          <w:szCs w:val="22"/>
          <w:lang w:val="en-GB"/>
        </w:rPr>
        <w:t xml:space="preserve">Administered all functions of operations and planning with </w:t>
      </w:r>
      <w:bookmarkEnd w:id="11"/>
      <w:r>
        <w:rPr>
          <w:bCs/>
          <w:sz w:val="22"/>
          <w:szCs w:val="22"/>
          <w:lang w:val="en-GB"/>
        </w:rPr>
        <w:t>profit and loss</w:t>
      </w:r>
      <w:r w:rsidRPr="00BB0BEB">
        <w:rPr>
          <w:bCs/>
          <w:sz w:val="22"/>
          <w:szCs w:val="22"/>
          <w:lang w:val="en-GB"/>
        </w:rPr>
        <w:t xml:space="preserve"> responsibility.</w:t>
      </w:r>
      <w:r>
        <w:rPr>
          <w:bCs/>
          <w:sz w:val="22"/>
          <w:szCs w:val="22"/>
          <w:lang w:val="en-GB"/>
        </w:rPr>
        <w:t xml:space="preserve"> </w:t>
      </w:r>
    </w:p>
    <w:p w14:paraId="23FF9D6E" w14:textId="5386F3EF" w:rsidR="0034350B" w:rsidRPr="00E44BE2" w:rsidRDefault="0034350B" w:rsidP="0019601A">
      <w:pPr>
        <w:numPr>
          <w:ilvl w:val="0"/>
          <w:numId w:val="17"/>
        </w:numPr>
        <w:tabs>
          <w:tab w:val="clear" w:pos="533"/>
          <w:tab w:val="num" w:pos="270"/>
        </w:tabs>
        <w:spacing w:after="0" w:line="288" w:lineRule="auto"/>
        <w:ind w:left="284" w:hanging="284"/>
        <w:jc w:val="left"/>
        <w:rPr>
          <w:sz w:val="22"/>
          <w:szCs w:val="22"/>
          <w:lang w:val="en-GB"/>
        </w:rPr>
      </w:pPr>
      <w:r>
        <w:rPr>
          <w:sz w:val="22"/>
          <w:szCs w:val="22"/>
        </w:rPr>
        <w:t xml:space="preserve">Achieved revenue of $9 million in </w:t>
      </w:r>
      <w:r w:rsidR="006977D2">
        <w:rPr>
          <w:sz w:val="22"/>
          <w:szCs w:val="22"/>
        </w:rPr>
        <w:t xml:space="preserve">the </w:t>
      </w:r>
      <w:r>
        <w:rPr>
          <w:sz w:val="22"/>
          <w:szCs w:val="22"/>
        </w:rPr>
        <w:t xml:space="preserve">first year of operation </w:t>
      </w:r>
      <w:proofErr w:type="gramStart"/>
      <w:r>
        <w:rPr>
          <w:sz w:val="22"/>
          <w:szCs w:val="22"/>
        </w:rPr>
        <w:t>as a result of</w:t>
      </w:r>
      <w:proofErr w:type="gramEnd"/>
      <w:r>
        <w:rPr>
          <w:sz w:val="22"/>
          <w:szCs w:val="22"/>
        </w:rPr>
        <w:t xml:space="preserve"> implementing advanced sales techniques</w:t>
      </w:r>
      <w:r w:rsidR="00055FE3">
        <w:rPr>
          <w:sz w:val="22"/>
          <w:szCs w:val="22"/>
        </w:rPr>
        <w:t xml:space="preserve"> and business processes leading to ISO 9001 and ISO 14001 certification</w:t>
      </w:r>
    </w:p>
    <w:p w14:paraId="204750DE" w14:textId="711C86EC" w:rsidR="0034350B" w:rsidRPr="00247D81" w:rsidRDefault="0034350B" w:rsidP="0019601A">
      <w:pPr>
        <w:numPr>
          <w:ilvl w:val="0"/>
          <w:numId w:val="17"/>
        </w:numPr>
        <w:tabs>
          <w:tab w:val="clear" w:pos="533"/>
          <w:tab w:val="num" w:pos="270"/>
        </w:tabs>
        <w:spacing w:after="0" w:line="288" w:lineRule="auto"/>
        <w:ind w:left="284" w:hanging="284"/>
        <w:jc w:val="left"/>
        <w:rPr>
          <w:sz w:val="22"/>
          <w:szCs w:val="22"/>
          <w:lang w:val="en-GB"/>
        </w:rPr>
      </w:pPr>
      <w:r w:rsidRPr="00E44BE2">
        <w:rPr>
          <w:sz w:val="22"/>
          <w:szCs w:val="22"/>
        </w:rPr>
        <w:t xml:space="preserve">Increased </w:t>
      </w:r>
      <w:r w:rsidR="00137DF7">
        <w:rPr>
          <w:sz w:val="22"/>
          <w:szCs w:val="22"/>
        </w:rPr>
        <w:t>the</w:t>
      </w:r>
      <w:r>
        <w:rPr>
          <w:sz w:val="22"/>
          <w:szCs w:val="22"/>
        </w:rPr>
        <w:t xml:space="preserve"> </w:t>
      </w:r>
      <w:r w:rsidR="00052960">
        <w:rPr>
          <w:sz w:val="22"/>
          <w:szCs w:val="22"/>
        </w:rPr>
        <w:t>revenue</w:t>
      </w:r>
      <w:r w:rsidRPr="00E44BE2">
        <w:rPr>
          <w:sz w:val="22"/>
          <w:szCs w:val="22"/>
        </w:rPr>
        <w:t xml:space="preserve"> of Norwegian subsidiary from $</w:t>
      </w:r>
      <w:r w:rsidR="00986738">
        <w:rPr>
          <w:sz w:val="22"/>
          <w:szCs w:val="22"/>
        </w:rPr>
        <w:t>9</w:t>
      </w:r>
      <w:r w:rsidRPr="00E44BE2">
        <w:rPr>
          <w:sz w:val="22"/>
          <w:szCs w:val="22"/>
        </w:rPr>
        <w:t xml:space="preserve"> million to $87 million</w:t>
      </w:r>
      <w:r>
        <w:rPr>
          <w:sz w:val="22"/>
          <w:szCs w:val="22"/>
        </w:rPr>
        <w:t xml:space="preserve"> annually</w:t>
      </w:r>
      <w:r w:rsidRPr="00E44BE2">
        <w:rPr>
          <w:sz w:val="22"/>
          <w:szCs w:val="22"/>
        </w:rPr>
        <w:t xml:space="preserve"> in less than four ye</w:t>
      </w:r>
      <w:r>
        <w:rPr>
          <w:sz w:val="22"/>
          <w:szCs w:val="22"/>
        </w:rPr>
        <w:t>ars</w:t>
      </w:r>
    </w:p>
    <w:p w14:paraId="6AF60832" w14:textId="77777777" w:rsidR="0034350B" w:rsidRPr="00247D81" w:rsidRDefault="0034350B" w:rsidP="0019601A">
      <w:pPr>
        <w:numPr>
          <w:ilvl w:val="0"/>
          <w:numId w:val="17"/>
        </w:numPr>
        <w:tabs>
          <w:tab w:val="clear" w:pos="533"/>
          <w:tab w:val="num" w:pos="270"/>
        </w:tabs>
        <w:spacing w:after="0" w:line="288" w:lineRule="auto"/>
        <w:ind w:left="284" w:hanging="284"/>
        <w:jc w:val="left"/>
        <w:rPr>
          <w:sz w:val="22"/>
          <w:szCs w:val="22"/>
          <w:lang w:val="en-GB"/>
        </w:rPr>
      </w:pPr>
      <w:r w:rsidRPr="005B755B">
        <w:rPr>
          <w:sz w:val="22"/>
          <w:szCs w:val="22"/>
          <w:lang w:val="en-IN" w:eastAsia="x-none"/>
        </w:rPr>
        <w:t xml:space="preserve">Reduced inventory from 30 days to 15 days, significantly improving </w:t>
      </w:r>
      <w:r>
        <w:rPr>
          <w:sz w:val="22"/>
          <w:szCs w:val="22"/>
          <w:lang w:val="en-IN" w:eastAsia="x-none"/>
        </w:rPr>
        <w:t>working capital management</w:t>
      </w:r>
    </w:p>
    <w:p w14:paraId="4B630EBE" w14:textId="77777777" w:rsidR="0019601A" w:rsidRDefault="0019601A" w:rsidP="0034350B">
      <w:pPr>
        <w:spacing w:before="120" w:after="0"/>
        <w:jc w:val="left"/>
        <w:rPr>
          <w:sz w:val="22"/>
          <w:szCs w:val="22"/>
          <w:u w:val="single"/>
          <w:lang w:val="en-GB"/>
        </w:rPr>
      </w:pPr>
    </w:p>
    <w:p w14:paraId="46F5B901" w14:textId="55738285" w:rsidR="0034350B" w:rsidRDefault="0034350B" w:rsidP="0034350B">
      <w:pPr>
        <w:spacing w:before="120" w:after="0"/>
        <w:jc w:val="left"/>
        <w:rPr>
          <w:bCs/>
          <w:sz w:val="22"/>
          <w:szCs w:val="22"/>
          <w:lang w:val="en-GB"/>
        </w:rPr>
      </w:pPr>
      <w:r>
        <w:rPr>
          <w:i/>
          <w:iCs/>
          <w:sz w:val="24"/>
          <w:szCs w:val="24"/>
          <w:u w:val="single"/>
          <w:lang w:val="en-GB"/>
        </w:rPr>
        <w:t>Prior</w:t>
      </w:r>
      <w:r w:rsidRPr="00B261F3">
        <w:rPr>
          <w:i/>
          <w:iCs/>
          <w:sz w:val="24"/>
          <w:szCs w:val="24"/>
          <w:u w:val="single"/>
          <w:lang w:val="en-GB"/>
        </w:rPr>
        <w:t xml:space="preserve"> Experience</w:t>
      </w:r>
      <w:r w:rsidRPr="00B261F3">
        <w:rPr>
          <w:i/>
          <w:iCs/>
          <w:sz w:val="24"/>
          <w:szCs w:val="24"/>
          <w:lang w:val="en-GB"/>
        </w:rPr>
        <w:t xml:space="preserve">: </w:t>
      </w:r>
      <w:r w:rsidRPr="00B261F3">
        <w:rPr>
          <w:bCs/>
          <w:i/>
          <w:iCs/>
          <w:sz w:val="24"/>
          <w:szCs w:val="24"/>
          <w:lang w:val="en-GB"/>
        </w:rPr>
        <w:t xml:space="preserve"> </w:t>
      </w:r>
      <w:r w:rsidRPr="00B261F3">
        <w:rPr>
          <w:b/>
          <w:i/>
          <w:iCs/>
          <w:sz w:val="24"/>
          <w:szCs w:val="24"/>
          <w:lang w:val="en-GB"/>
        </w:rPr>
        <w:t>CEO</w:t>
      </w:r>
      <w:r w:rsidRPr="00B261F3">
        <w:rPr>
          <w:i/>
          <w:iCs/>
          <w:sz w:val="24"/>
          <w:szCs w:val="24"/>
          <w:lang w:val="en-GB"/>
        </w:rPr>
        <w:t xml:space="preserve"> </w:t>
      </w:r>
      <w:r w:rsidRPr="00B261F3">
        <w:rPr>
          <w:i/>
          <w:iCs/>
          <w:sz w:val="24"/>
          <w:szCs w:val="24"/>
          <w:lang w:val="en-GB"/>
        </w:rPr>
        <w:sym w:font="Wingdings" w:char="F0A7"/>
      </w:r>
      <w:r w:rsidRPr="00B261F3">
        <w:rPr>
          <w:i/>
          <w:iCs/>
          <w:sz w:val="24"/>
          <w:szCs w:val="24"/>
          <w:lang w:val="en-GB"/>
        </w:rPr>
        <w:t xml:space="preserve"> </w:t>
      </w:r>
      <w:r w:rsidRPr="00F53502">
        <w:rPr>
          <w:b/>
          <w:bCs/>
          <w:i/>
          <w:iCs/>
          <w:sz w:val="24"/>
          <w:szCs w:val="24"/>
          <w:lang w:val="en-GB"/>
        </w:rPr>
        <w:t xml:space="preserve">Tricolite </w:t>
      </w:r>
      <w:r>
        <w:rPr>
          <w:b/>
          <w:bCs/>
          <w:i/>
          <w:iCs/>
          <w:sz w:val="24"/>
          <w:szCs w:val="24"/>
          <w:lang w:val="en-GB"/>
        </w:rPr>
        <w:t xml:space="preserve">Electrical </w:t>
      </w:r>
      <w:r w:rsidRPr="00F53502">
        <w:rPr>
          <w:b/>
          <w:bCs/>
          <w:i/>
          <w:iCs/>
          <w:sz w:val="24"/>
          <w:szCs w:val="24"/>
          <w:lang w:val="en-GB"/>
        </w:rPr>
        <w:t>Industries</w:t>
      </w:r>
      <w:r w:rsidRPr="00B261F3">
        <w:rPr>
          <w:i/>
          <w:iCs/>
          <w:sz w:val="24"/>
          <w:szCs w:val="24"/>
          <w:lang w:val="en-GB"/>
        </w:rPr>
        <w:t xml:space="preserve"> | </w:t>
      </w:r>
      <w:r w:rsidRPr="00B261F3">
        <w:rPr>
          <w:i/>
          <w:iCs/>
          <w:sz w:val="24"/>
          <w:szCs w:val="24"/>
          <w:lang w:val="en-GB"/>
        </w:rPr>
        <w:sym w:font="Wingdings" w:char="F0A7"/>
      </w:r>
      <w:r w:rsidRPr="00B261F3">
        <w:rPr>
          <w:i/>
          <w:iCs/>
          <w:sz w:val="24"/>
          <w:szCs w:val="24"/>
          <w:lang w:val="en-GB"/>
        </w:rPr>
        <w:t xml:space="preserve"> </w:t>
      </w:r>
      <w:r w:rsidRPr="00F53502">
        <w:rPr>
          <w:b/>
          <w:bCs/>
          <w:i/>
          <w:iCs/>
          <w:sz w:val="24"/>
          <w:szCs w:val="24"/>
          <w:lang w:val="en-GB"/>
        </w:rPr>
        <w:t>Modi Xerox Ltd</w:t>
      </w:r>
      <w:r>
        <w:rPr>
          <w:b/>
          <w:bCs/>
          <w:i/>
          <w:iCs/>
          <w:sz w:val="24"/>
          <w:szCs w:val="24"/>
          <w:lang w:val="en-GB"/>
        </w:rPr>
        <w:t>.</w:t>
      </w:r>
      <w:r w:rsidRPr="00B261F3">
        <w:rPr>
          <w:i/>
          <w:iCs/>
          <w:sz w:val="24"/>
          <w:szCs w:val="24"/>
          <w:lang w:val="en-GB"/>
        </w:rPr>
        <w:t xml:space="preserve"> |</w:t>
      </w:r>
      <w:r w:rsidRPr="00B261F3">
        <w:rPr>
          <w:i/>
          <w:iCs/>
          <w:sz w:val="24"/>
          <w:szCs w:val="24"/>
          <w:lang w:val="en-GB"/>
        </w:rPr>
        <w:sym w:font="Wingdings" w:char="F0A7"/>
      </w:r>
      <w:r w:rsidRPr="00B261F3">
        <w:rPr>
          <w:i/>
          <w:iCs/>
          <w:sz w:val="24"/>
          <w:szCs w:val="24"/>
          <w:lang w:val="en-GB"/>
        </w:rPr>
        <w:t xml:space="preserve"> </w:t>
      </w:r>
      <w:r w:rsidRPr="00F53502">
        <w:rPr>
          <w:b/>
          <w:bCs/>
          <w:i/>
          <w:iCs/>
          <w:sz w:val="24"/>
          <w:szCs w:val="24"/>
          <w:lang w:val="en-GB"/>
        </w:rPr>
        <w:t>Tata Consultancy Services</w:t>
      </w:r>
      <w:r w:rsidRPr="00B261F3">
        <w:rPr>
          <w:i/>
          <w:iCs/>
          <w:sz w:val="24"/>
          <w:szCs w:val="24"/>
          <w:lang w:val="en-GB"/>
        </w:rPr>
        <w:t xml:space="preserve"> | </w:t>
      </w:r>
      <w:r w:rsidRPr="00B261F3">
        <w:rPr>
          <w:b/>
          <w:bCs/>
          <w:i/>
          <w:iCs/>
          <w:sz w:val="24"/>
          <w:szCs w:val="24"/>
          <w:lang w:val="en-GB"/>
        </w:rPr>
        <w:t xml:space="preserve">Project Manager </w:t>
      </w:r>
      <w:r w:rsidRPr="00B261F3">
        <w:rPr>
          <w:i/>
          <w:iCs/>
          <w:sz w:val="24"/>
          <w:szCs w:val="24"/>
          <w:lang w:val="en-GB"/>
        </w:rPr>
        <w:sym w:font="Wingdings" w:char="F0A7"/>
      </w:r>
      <w:r w:rsidRPr="00B261F3">
        <w:rPr>
          <w:i/>
          <w:iCs/>
          <w:sz w:val="24"/>
          <w:szCs w:val="24"/>
          <w:lang w:val="en-GB"/>
        </w:rPr>
        <w:t xml:space="preserve"> </w:t>
      </w:r>
      <w:r w:rsidRPr="00F53502">
        <w:rPr>
          <w:b/>
          <w:bCs/>
          <w:i/>
          <w:iCs/>
          <w:sz w:val="24"/>
          <w:szCs w:val="24"/>
          <w:lang w:val="en-GB"/>
        </w:rPr>
        <w:t>English Electric</w:t>
      </w:r>
      <w:r>
        <w:rPr>
          <w:i/>
          <w:iCs/>
          <w:sz w:val="24"/>
          <w:szCs w:val="24"/>
          <w:lang w:val="en-GB"/>
        </w:rPr>
        <w:t xml:space="preserve"> </w:t>
      </w:r>
      <w:r w:rsidRPr="00663943">
        <w:rPr>
          <w:b/>
          <w:bCs/>
          <w:i/>
          <w:iCs/>
          <w:sz w:val="24"/>
          <w:szCs w:val="24"/>
          <w:lang w:val="en-GB"/>
        </w:rPr>
        <w:t>Switchboards</w:t>
      </w:r>
    </w:p>
    <w:p w14:paraId="4CE61F4C" w14:textId="5A4F8926" w:rsidR="00961CE9" w:rsidRDefault="001B0BD2" w:rsidP="00961CE9">
      <w:pPr>
        <w:spacing w:before="120" w:after="120" w:line="288" w:lineRule="auto"/>
        <w:rPr>
          <w:sz w:val="22"/>
          <w:szCs w:val="22"/>
          <w:lang w:val="en-GB"/>
        </w:rPr>
      </w:pPr>
      <w:bookmarkStart w:id="12" w:name="_Hlk86688284"/>
      <w:r>
        <w:rPr>
          <w:sz w:val="22"/>
          <w:szCs w:val="22"/>
          <w:lang w:val="en-GB"/>
        </w:rPr>
        <w:t>In my leadership role with Tricolite</w:t>
      </w:r>
      <w:r w:rsidR="003A1343">
        <w:rPr>
          <w:sz w:val="22"/>
          <w:szCs w:val="22"/>
          <w:lang w:val="en-GB"/>
        </w:rPr>
        <w:t>,</w:t>
      </w:r>
      <w:r>
        <w:rPr>
          <w:sz w:val="22"/>
          <w:szCs w:val="22"/>
          <w:lang w:val="en-GB"/>
        </w:rPr>
        <w:t xml:space="preserve"> I was able to increase the revenue by two-fold in less than two years by completing the electrification project of Bhushan Steel and Delhi Metro. Modi Xerox is known for </w:t>
      </w:r>
      <w:bookmarkEnd w:id="12"/>
      <w:r>
        <w:rPr>
          <w:sz w:val="22"/>
          <w:szCs w:val="22"/>
          <w:lang w:val="en-GB"/>
        </w:rPr>
        <w:t xml:space="preserve">superlative sales techniques for Office Automation industrial and consumer products. In </w:t>
      </w:r>
      <w:r w:rsidRPr="00102A9F">
        <w:rPr>
          <w:b/>
          <w:bCs/>
          <w:sz w:val="22"/>
          <w:szCs w:val="22"/>
          <w:lang w:val="en-GB"/>
        </w:rPr>
        <w:t>TCS</w:t>
      </w:r>
      <w:r>
        <w:rPr>
          <w:sz w:val="22"/>
          <w:szCs w:val="22"/>
          <w:lang w:val="en-GB"/>
        </w:rPr>
        <w:t xml:space="preserve"> I have completed IT Projects and demonstrated sales skills for </w:t>
      </w:r>
      <w:r w:rsidR="00651C8F">
        <w:rPr>
          <w:sz w:val="22"/>
          <w:szCs w:val="22"/>
          <w:lang w:val="en-GB"/>
        </w:rPr>
        <w:t xml:space="preserve">the </w:t>
      </w:r>
      <w:r>
        <w:rPr>
          <w:sz w:val="22"/>
          <w:szCs w:val="22"/>
          <w:lang w:val="en-GB"/>
        </w:rPr>
        <w:t>global demonstration of application software packages. I also taught computers to the Prime Minister of India</w:t>
      </w:r>
      <w:r w:rsidR="00C2755A">
        <w:rPr>
          <w:sz w:val="22"/>
          <w:szCs w:val="22"/>
          <w:lang w:val="en-GB"/>
        </w:rPr>
        <w:t xml:space="preserve">. During my important role with the British MNC – the English Electric company I had the honor of completing </w:t>
      </w:r>
      <w:r w:rsidR="00651C8F">
        <w:rPr>
          <w:sz w:val="22"/>
          <w:szCs w:val="22"/>
          <w:lang w:val="en-GB"/>
        </w:rPr>
        <w:t xml:space="preserve">the </w:t>
      </w:r>
      <w:r w:rsidR="00C2755A">
        <w:rPr>
          <w:sz w:val="22"/>
          <w:szCs w:val="22"/>
          <w:lang w:val="en-GB"/>
        </w:rPr>
        <w:t>electrification of the Smelter project and Captive Power Plant</w:t>
      </w:r>
      <w:r>
        <w:rPr>
          <w:sz w:val="22"/>
          <w:szCs w:val="22"/>
          <w:lang w:val="en-GB"/>
        </w:rPr>
        <w:t xml:space="preserve"> </w:t>
      </w:r>
      <w:r w:rsidR="00C2755A">
        <w:rPr>
          <w:sz w:val="22"/>
          <w:szCs w:val="22"/>
          <w:lang w:val="en-GB"/>
        </w:rPr>
        <w:t>for NALCO Aluminium Company.</w:t>
      </w:r>
    </w:p>
    <w:p w14:paraId="40057C25" w14:textId="55AD264A" w:rsidR="00961CE9" w:rsidRDefault="00961CE9" w:rsidP="00FF39F4">
      <w:pPr>
        <w:spacing w:before="120" w:after="0" w:line="288" w:lineRule="auto"/>
        <w:jc w:val="center"/>
        <w:rPr>
          <w:rStyle w:val="IntenseReference1"/>
          <w:spacing w:val="25"/>
          <w:u w:val="none"/>
          <w:lang w:val="en-IN"/>
        </w:rPr>
      </w:pPr>
      <w:r>
        <w:rPr>
          <w:rStyle w:val="IntenseReference1"/>
          <w:spacing w:val="25"/>
          <w:sz w:val="36"/>
          <w:szCs w:val="36"/>
          <w:u w:val="none"/>
          <w:lang w:val="en-IN"/>
        </w:rPr>
        <w:t>Summary of Expertise</w:t>
      </w:r>
    </w:p>
    <w:p w14:paraId="6EA2B5F4" w14:textId="384D4C00" w:rsidR="00961CE9" w:rsidRDefault="006B5139" w:rsidP="006E2879">
      <w:pPr>
        <w:spacing w:after="0" w:line="288" w:lineRule="auto"/>
        <w:rPr>
          <w:sz w:val="22"/>
          <w:szCs w:val="22"/>
          <w:lang w:val="en-GB"/>
        </w:rPr>
      </w:pPr>
      <w:bookmarkStart w:id="13" w:name="_Hlk86688521"/>
      <w:r>
        <w:rPr>
          <w:sz w:val="22"/>
          <w:szCs w:val="22"/>
          <w:lang w:val="en-GB"/>
        </w:rPr>
        <w:t xml:space="preserve">Following is the summary </w:t>
      </w:r>
      <w:bookmarkEnd w:id="13"/>
      <w:r w:rsidR="00651C8F">
        <w:rPr>
          <w:sz w:val="22"/>
          <w:szCs w:val="22"/>
          <w:lang w:val="en-GB"/>
        </w:rPr>
        <w:t xml:space="preserve">of </w:t>
      </w:r>
      <w:r>
        <w:rPr>
          <w:sz w:val="22"/>
          <w:szCs w:val="22"/>
          <w:lang w:val="en-GB"/>
        </w:rPr>
        <w:t>extensive direct knowledge and experience by sector:</w:t>
      </w:r>
    </w:p>
    <w:p w14:paraId="70145FC8" w14:textId="086963A3" w:rsidR="006E2879" w:rsidRPr="006E2879" w:rsidRDefault="006E2879" w:rsidP="006E2879">
      <w:pPr>
        <w:pStyle w:val="ListParagraph"/>
        <w:numPr>
          <w:ilvl w:val="0"/>
          <w:numId w:val="22"/>
        </w:numPr>
        <w:spacing w:after="0" w:line="288" w:lineRule="auto"/>
        <w:ind w:left="284" w:hanging="284"/>
        <w:rPr>
          <w:b/>
          <w:bCs/>
          <w:smallCaps/>
          <w:spacing w:val="25"/>
          <w:sz w:val="22"/>
          <w:szCs w:val="22"/>
          <w:u w:val="single"/>
          <w:lang w:val="en-IN"/>
        </w:rPr>
      </w:pPr>
      <w:r>
        <w:rPr>
          <w:sz w:val="22"/>
          <w:szCs w:val="22"/>
          <w:lang w:val="en-GB"/>
        </w:rPr>
        <w:t xml:space="preserve">Power Sector – Thermal Power </w:t>
      </w:r>
      <w:r w:rsidR="006B5139">
        <w:rPr>
          <w:sz w:val="22"/>
          <w:szCs w:val="22"/>
          <w:lang w:val="en-GB"/>
        </w:rPr>
        <w:t xml:space="preserve">Plants, </w:t>
      </w:r>
      <w:r>
        <w:rPr>
          <w:sz w:val="22"/>
          <w:szCs w:val="22"/>
          <w:lang w:val="en-GB"/>
        </w:rPr>
        <w:t>Gas Power Plants</w:t>
      </w:r>
      <w:r w:rsidR="00651C8F">
        <w:rPr>
          <w:sz w:val="22"/>
          <w:szCs w:val="22"/>
          <w:lang w:val="en-GB"/>
        </w:rPr>
        <w:t>,</w:t>
      </w:r>
      <w:r w:rsidR="006B5139">
        <w:rPr>
          <w:sz w:val="22"/>
          <w:szCs w:val="22"/>
          <w:lang w:val="en-GB"/>
        </w:rPr>
        <w:t xml:space="preserve"> and Nuclear Power Plants</w:t>
      </w:r>
    </w:p>
    <w:p w14:paraId="2B49136B" w14:textId="02932BEF" w:rsidR="006E2879" w:rsidRPr="006E2879" w:rsidRDefault="006E2879" w:rsidP="006E2879">
      <w:pPr>
        <w:pStyle w:val="ListParagraph"/>
        <w:numPr>
          <w:ilvl w:val="0"/>
          <w:numId w:val="22"/>
        </w:numPr>
        <w:spacing w:after="0" w:line="288" w:lineRule="auto"/>
        <w:ind w:left="284" w:hanging="284"/>
        <w:rPr>
          <w:b/>
          <w:bCs/>
          <w:smallCaps/>
          <w:spacing w:val="25"/>
          <w:sz w:val="22"/>
          <w:szCs w:val="22"/>
          <w:u w:val="single"/>
          <w:lang w:val="en-IN"/>
        </w:rPr>
      </w:pPr>
      <w:r>
        <w:rPr>
          <w:sz w:val="22"/>
          <w:szCs w:val="22"/>
          <w:lang w:val="en-GB"/>
        </w:rPr>
        <w:t>Renewable Energy – Hydropower, Wind Power and Solar Power</w:t>
      </w:r>
      <w:r w:rsidR="00D069C1">
        <w:rPr>
          <w:sz w:val="22"/>
          <w:szCs w:val="22"/>
          <w:lang w:val="en-GB"/>
        </w:rPr>
        <w:t xml:space="preserve"> and </w:t>
      </w:r>
      <w:r w:rsidR="00D15791">
        <w:rPr>
          <w:sz w:val="22"/>
          <w:szCs w:val="22"/>
          <w:lang w:val="en-GB"/>
        </w:rPr>
        <w:t>L-Cell Battery Technology</w:t>
      </w:r>
    </w:p>
    <w:p w14:paraId="3B231BD7" w14:textId="50778EE9" w:rsidR="006E2879" w:rsidRPr="006E2879" w:rsidRDefault="00FF39F4" w:rsidP="006E2879">
      <w:pPr>
        <w:pStyle w:val="ListParagraph"/>
        <w:numPr>
          <w:ilvl w:val="0"/>
          <w:numId w:val="22"/>
        </w:numPr>
        <w:spacing w:after="0" w:line="288" w:lineRule="auto"/>
        <w:ind w:left="284" w:hanging="284"/>
        <w:rPr>
          <w:b/>
          <w:bCs/>
          <w:smallCaps/>
          <w:spacing w:val="25"/>
          <w:sz w:val="22"/>
          <w:szCs w:val="22"/>
          <w:u w:val="single"/>
          <w:lang w:val="en-IN"/>
        </w:rPr>
      </w:pPr>
      <w:r>
        <w:rPr>
          <w:sz w:val="22"/>
          <w:szCs w:val="22"/>
          <w:lang w:val="en-GB"/>
        </w:rPr>
        <w:t xml:space="preserve">Construction and Mining Sector </w:t>
      </w:r>
      <w:r w:rsidR="00D069C1">
        <w:rPr>
          <w:sz w:val="22"/>
          <w:szCs w:val="22"/>
          <w:lang w:val="en-GB"/>
        </w:rPr>
        <w:t xml:space="preserve">– One Million Tons Per </w:t>
      </w:r>
      <w:r w:rsidR="00D15791">
        <w:rPr>
          <w:sz w:val="22"/>
          <w:szCs w:val="22"/>
          <w:lang w:val="en-GB"/>
        </w:rPr>
        <w:t>Annum</w:t>
      </w:r>
      <w:r w:rsidR="00D069C1">
        <w:rPr>
          <w:sz w:val="22"/>
          <w:szCs w:val="22"/>
          <w:lang w:val="en-GB"/>
        </w:rPr>
        <w:t xml:space="preserve"> </w:t>
      </w:r>
      <w:r>
        <w:rPr>
          <w:sz w:val="22"/>
          <w:szCs w:val="22"/>
          <w:lang w:val="en-GB"/>
        </w:rPr>
        <w:t>Cement Plants</w:t>
      </w:r>
    </w:p>
    <w:p w14:paraId="1FDF9A45" w14:textId="3620B43D" w:rsidR="00FF39F4" w:rsidRPr="00FF39F4" w:rsidRDefault="00FF39F4" w:rsidP="006E2879">
      <w:pPr>
        <w:pStyle w:val="ListParagraph"/>
        <w:numPr>
          <w:ilvl w:val="0"/>
          <w:numId w:val="22"/>
        </w:numPr>
        <w:spacing w:before="120" w:after="120" w:line="288" w:lineRule="auto"/>
        <w:ind w:left="284" w:hanging="284"/>
        <w:jc w:val="left"/>
        <w:rPr>
          <w:b/>
          <w:bCs/>
          <w:smallCaps/>
          <w:spacing w:val="25"/>
          <w:sz w:val="22"/>
          <w:szCs w:val="22"/>
          <w:u w:val="single"/>
          <w:lang w:val="en-IN"/>
        </w:rPr>
      </w:pPr>
      <w:r>
        <w:rPr>
          <w:sz w:val="22"/>
          <w:szCs w:val="22"/>
          <w:lang w:val="en-GB"/>
        </w:rPr>
        <w:t>Oil &amp; Gas Sector – Wellhead Platform</w:t>
      </w:r>
      <w:r w:rsidR="00D069C1">
        <w:rPr>
          <w:sz w:val="22"/>
          <w:szCs w:val="22"/>
          <w:lang w:val="en-GB"/>
        </w:rPr>
        <w:t>, Offshore Gas Pipeline</w:t>
      </w:r>
      <w:r>
        <w:rPr>
          <w:sz w:val="22"/>
          <w:szCs w:val="22"/>
          <w:lang w:val="en-GB"/>
        </w:rPr>
        <w:t xml:space="preserve"> &amp; Amine Plant</w:t>
      </w:r>
      <w:r w:rsidR="00D15791">
        <w:rPr>
          <w:sz w:val="22"/>
          <w:szCs w:val="22"/>
          <w:lang w:val="en-GB"/>
        </w:rPr>
        <w:t xml:space="preserve"> &amp; Gas Treatment Processes</w:t>
      </w:r>
    </w:p>
    <w:p w14:paraId="7B9E254A" w14:textId="2446A982" w:rsidR="002D3F4E" w:rsidRPr="002D3F4E" w:rsidRDefault="002D3F4E" w:rsidP="006E2879">
      <w:pPr>
        <w:pStyle w:val="ListParagraph"/>
        <w:numPr>
          <w:ilvl w:val="0"/>
          <w:numId w:val="22"/>
        </w:numPr>
        <w:spacing w:before="120" w:after="120" w:line="288" w:lineRule="auto"/>
        <w:ind w:left="284" w:hanging="284"/>
        <w:jc w:val="left"/>
        <w:rPr>
          <w:b/>
          <w:bCs/>
          <w:smallCaps/>
          <w:spacing w:val="25"/>
          <w:sz w:val="22"/>
          <w:szCs w:val="22"/>
          <w:u w:val="single"/>
          <w:lang w:val="en-IN"/>
        </w:rPr>
      </w:pPr>
      <w:r>
        <w:rPr>
          <w:sz w:val="22"/>
          <w:szCs w:val="22"/>
          <w:lang w:val="en-GB"/>
        </w:rPr>
        <w:t>Substation and High Voltage Transmission Lines</w:t>
      </w:r>
      <w:r w:rsidR="00D069C1">
        <w:rPr>
          <w:sz w:val="22"/>
          <w:szCs w:val="22"/>
          <w:lang w:val="en-GB"/>
        </w:rPr>
        <w:t xml:space="preserve"> and Grid Insulated Substation (GIS)</w:t>
      </w:r>
    </w:p>
    <w:p w14:paraId="19BC162E" w14:textId="71B07BF8" w:rsidR="002D3F4E" w:rsidRPr="002D3F4E" w:rsidRDefault="002D3F4E" w:rsidP="006E2879">
      <w:pPr>
        <w:pStyle w:val="ListParagraph"/>
        <w:numPr>
          <w:ilvl w:val="0"/>
          <w:numId w:val="22"/>
        </w:numPr>
        <w:spacing w:before="120" w:after="120" w:line="288" w:lineRule="auto"/>
        <w:ind w:left="284" w:hanging="284"/>
        <w:jc w:val="left"/>
        <w:rPr>
          <w:b/>
          <w:bCs/>
          <w:smallCaps/>
          <w:spacing w:val="25"/>
          <w:sz w:val="22"/>
          <w:szCs w:val="22"/>
          <w:u w:val="single"/>
          <w:lang w:val="en-IN"/>
        </w:rPr>
      </w:pPr>
      <w:r>
        <w:rPr>
          <w:sz w:val="22"/>
          <w:szCs w:val="22"/>
          <w:lang w:val="en-GB"/>
        </w:rPr>
        <w:t xml:space="preserve">Low Voltage Switchboard/Switchgear Manufacturing </w:t>
      </w:r>
      <w:r w:rsidR="00D069C1">
        <w:rPr>
          <w:sz w:val="22"/>
          <w:szCs w:val="22"/>
          <w:lang w:val="en-GB"/>
        </w:rPr>
        <w:t>and Control Relay Panel</w:t>
      </w:r>
      <w:r>
        <w:rPr>
          <w:sz w:val="22"/>
          <w:szCs w:val="22"/>
          <w:lang w:val="en-GB"/>
        </w:rPr>
        <w:t xml:space="preserve"> distribution</w:t>
      </w:r>
      <w:r w:rsidR="00D15791">
        <w:rPr>
          <w:sz w:val="22"/>
          <w:szCs w:val="22"/>
          <w:lang w:val="en-GB"/>
        </w:rPr>
        <w:t xml:space="preserve"> boards</w:t>
      </w:r>
    </w:p>
    <w:p w14:paraId="4BAAEEC2" w14:textId="74A2E6BE" w:rsidR="0054297F" w:rsidRPr="00AE4281" w:rsidRDefault="0054297F" w:rsidP="006E2879">
      <w:pPr>
        <w:pStyle w:val="ListParagraph"/>
        <w:numPr>
          <w:ilvl w:val="0"/>
          <w:numId w:val="22"/>
        </w:numPr>
        <w:spacing w:before="120" w:after="120" w:line="288" w:lineRule="auto"/>
        <w:ind w:left="284" w:hanging="284"/>
        <w:jc w:val="left"/>
        <w:rPr>
          <w:b/>
          <w:bCs/>
          <w:smallCaps/>
          <w:spacing w:val="25"/>
          <w:sz w:val="22"/>
          <w:szCs w:val="22"/>
          <w:u w:val="single"/>
          <w:lang w:val="en-IN"/>
        </w:rPr>
      </w:pPr>
      <w:r>
        <w:rPr>
          <w:sz w:val="22"/>
          <w:szCs w:val="22"/>
          <w:lang w:val="en-GB"/>
        </w:rPr>
        <w:t xml:space="preserve">Metro Rail Sector – </w:t>
      </w:r>
      <w:r w:rsidR="00D15791">
        <w:rPr>
          <w:sz w:val="22"/>
          <w:szCs w:val="22"/>
          <w:lang w:val="en-GB"/>
        </w:rPr>
        <w:t>signalling</w:t>
      </w:r>
      <w:r>
        <w:rPr>
          <w:sz w:val="22"/>
          <w:szCs w:val="22"/>
          <w:lang w:val="en-GB"/>
        </w:rPr>
        <w:t xml:space="preserve"> </w:t>
      </w:r>
      <w:r w:rsidR="00D069C1">
        <w:rPr>
          <w:sz w:val="22"/>
          <w:szCs w:val="22"/>
          <w:lang w:val="en-GB"/>
        </w:rPr>
        <w:t xml:space="preserve">DC Power </w:t>
      </w:r>
      <w:r>
        <w:rPr>
          <w:sz w:val="22"/>
          <w:szCs w:val="22"/>
          <w:lang w:val="en-GB"/>
        </w:rPr>
        <w:t>and construction of rail bridges</w:t>
      </w:r>
    </w:p>
    <w:p w14:paraId="1FA19D7F" w14:textId="0EA5E3AD" w:rsidR="00AE4281" w:rsidRPr="0054297F" w:rsidRDefault="00AE4281" w:rsidP="006E2879">
      <w:pPr>
        <w:pStyle w:val="ListParagraph"/>
        <w:numPr>
          <w:ilvl w:val="0"/>
          <w:numId w:val="22"/>
        </w:numPr>
        <w:spacing w:before="120" w:after="120" w:line="288" w:lineRule="auto"/>
        <w:ind w:left="284" w:hanging="284"/>
        <w:jc w:val="left"/>
        <w:rPr>
          <w:b/>
          <w:bCs/>
          <w:smallCaps/>
          <w:spacing w:val="25"/>
          <w:sz w:val="22"/>
          <w:szCs w:val="22"/>
          <w:u w:val="single"/>
          <w:lang w:val="en-IN"/>
        </w:rPr>
      </w:pPr>
      <w:r>
        <w:rPr>
          <w:sz w:val="22"/>
          <w:szCs w:val="22"/>
          <w:lang w:val="en-GB"/>
        </w:rPr>
        <w:t>Waste to Energy – with German technology and USA technology</w:t>
      </w:r>
    </w:p>
    <w:p w14:paraId="0805D287" w14:textId="745E70D8" w:rsidR="00961CE9" w:rsidRPr="00961CE9" w:rsidRDefault="0054297F" w:rsidP="00AE4281">
      <w:pPr>
        <w:pStyle w:val="ListParagraph"/>
        <w:numPr>
          <w:ilvl w:val="0"/>
          <w:numId w:val="22"/>
        </w:numPr>
        <w:spacing w:before="120" w:after="0" w:line="288" w:lineRule="auto"/>
        <w:ind w:left="284" w:hanging="284"/>
        <w:jc w:val="left"/>
        <w:rPr>
          <w:rStyle w:val="IntenseReference1"/>
          <w:spacing w:val="25"/>
          <w:lang w:val="en-IN"/>
        </w:rPr>
      </w:pPr>
      <w:r>
        <w:rPr>
          <w:sz w:val="22"/>
          <w:szCs w:val="22"/>
          <w:lang w:val="en-GB"/>
        </w:rPr>
        <w:t>Customer Relations, Lean Manufacturing and Logistic Sector</w:t>
      </w:r>
      <w:r w:rsidR="00D069C1">
        <w:rPr>
          <w:sz w:val="22"/>
          <w:szCs w:val="22"/>
          <w:lang w:val="en-GB"/>
        </w:rPr>
        <w:t xml:space="preserve"> including Import and Export</w:t>
      </w:r>
      <w:r w:rsidR="006E2879">
        <w:rPr>
          <w:sz w:val="22"/>
          <w:szCs w:val="22"/>
          <w:lang w:val="en-GB"/>
        </w:rPr>
        <w:t xml:space="preserve"> </w:t>
      </w:r>
    </w:p>
    <w:p w14:paraId="056DBD4D" w14:textId="07912EED" w:rsidR="000D4853" w:rsidRDefault="000D4853" w:rsidP="00AE4281">
      <w:pPr>
        <w:spacing w:before="120" w:after="120"/>
        <w:jc w:val="center"/>
        <w:rPr>
          <w:rStyle w:val="IntenseReference1"/>
          <w:spacing w:val="25"/>
          <w:sz w:val="36"/>
          <w:szCs w:val="36"/>
          <w:u w:val="none"/>
          <w:lang w:val="en-IN"/>
        </w:rPr>
      </w:pPr>
      <w:r>
        <w:rPr>
          <w:rStyle w:val="IntenseReference1"/>
          <w:spacing w:val="25"/>
          <w:sz w:val="36"/>
          <w:szCs w:val="36"/>
          <w:u w:val="none"/>
          <w:lang w:val="en-IN"/>
        </w:rPr>
        <w:t>Summary of Skills</w:t>
      </w:r>
    </w:p>
    <w:tbl>
      <w:tblPr>
        <w:tblW w:w="5215" w:type="pct"/>
        <w:tblLook w:val="04A0" w:firstRow="1" w:lastRow="0" w:firstColumn="1" w:lastColumn="0" w:noHBand="0" w:noVBand="1"/>
      </w:tblPr>
      <w:tblGrid>
        <w:gridCol w:w="3480"/>
        <w:gridCol w:w="3548"/>
        <w:gridCol w:w="3298"/>
      </w:tblGrid>
      <w:tr w:rsidR="000D4853" w:rsidRPr="00D35D5B" w14:paraId="65D93878" w14:textId="77777777" w:rsidTr="007E1F75">
        <w:tc>
          <w:tcPr>
            <w:tcW w:w="1685" w:type="pct"/>
          </w:tcPr>
          <w:p w14:paraId="643E3D79" w14:textId="77777777" w:rsidR="000D4853" w:rsidRPr="00D35D5B" w:rsidRDefault="000D4853" w:rsidP="00236C5C">
            <w:pPr>
              <w:numPr>
                <w:ilvl w:val="0"/>
                <w:numId w:val="1"/>
              </w:numPr>
              <w:spacing w:after="0" w:line="288" w:lineRule="auto"/>
              <w:ind w:left="272" w:hanging="272"/>
              <w:contextualSpacing/>
              <w:rPr>
                <w:b/>
                <w:bCs/>
              </w:rPr>
            </w:pPr>
            <w:r w:rsidRPr="00D35D5B">
              <w:rPr>
                <w:b/>
                <w:bCs/>
              </w:rPr>
              <w:t>Industry Leadership</w:t>
            </w:r>
            <w:r>
              <w:rPr>
                <w:b/>
                <w:bCs/>
              </w:rPr>
              <w:t xml:space="preserve">  </w:t>
            </w:r>
          </w:p>
          <w:p w14:paraId="42C93A9A" w14:textId="77777777" w:rsidR="000D4853" w:rsidRPr="00D35D5B" w:rsidRDefault="000D4853" w:rsidP="00236C5C">
            <w:pPr>
              <w:numPr>
                <w:ilvl w:val="0"/>
                <w:numId w:val="1"/>
              </w:numPr>
              <w:spacing w:after="0" w:line="288" w:lineRule="auto"/>
              <w:ind w:left="272" w:hanging="272"/>
              <w:contextualSpacing/>
              <w:jc w:val="left"/>
              <w:rPr>
                <w:b/>
                <w:bCs/>
              </w:rPr>
            </w:pPr>
            <w:r w:rsidRPr="00D35D5B">
              <w:rPr>
                <w:b/>
                <w:bCs/>
              </w:rPr>
              <w:t>High-Level Sales Proficiency</w:t>
            </w:r>
          </w:p>
          <w:p w14:paraId="3CD9F226" w14:textId="77777777" w:rsidR="000D4853" w:rsidRPr="00D35D5B" w:rsidRDefault="000D4853" w:rsidP="00236C5C">
            <w:pPr>
              <w:numPr>
                <w:ilvl w:val="0"/>
                <w:numId w:val="1"/>
              </w:numPr>
              <w:spacing w:after="0" w:line="288" w:lineRule="auto"/>
              <w:ind w:left="272" w:hanging="272"/>
              <w:contextualSpacing/>
              <w:jc w:val="left"/>
              <w:rPr>
                <w:b/>
                <w:bCs/>
              </w:rPr>
            </w:pPr>
            <w:r w:rsidRPr="00D35D5B">
              <w:rPr>
                <w:b/>
                <w:bCs/>
              </w:rPr>
              <w:t>Strategic Planning</w:t>
            </w:r>
          </w:p>
          <w:p w14:paraId="102B6B3B" w14:textId="77777777" w:rsidR="000D4853" w:rsidRPr="00D35D5B" w:rsidRDefault="000D4853" w:rsidP="00236C5C">
            <w:pPr>
              <w:numPr>
                <w:ilvl w:val="0"/>
                <w:numId w:val="1"/>
              </w:numPr>
              <w:spacing w:after="0" w:line="288" w:lineRule="auto"/>
              <w:ind w:left="272" w:hanging="272"/>
              <w:contextualSpacing/>
              <w:jc w:val="left"/>
              <w:rPr>
                <w:b/>
                <w:bCs/>
              </w:rPr>
            </w:pPr>
            <w:r w:rsidRPr="00D35D5B">
              <w:rPr>
                <w:b/>
                <w:bCs/>
              </w:rPr>
              <w:t>P&amp;L Accountability</w:t>
            </w:r>
          </w:p>
        </w:tc>
        <w:tc>
          <w:tcPr>
            <w:tcW w:w="1718" w:type="pct"/>
          </w:tcPr>
          <w:p w14:paraId="6CBD7E96" w14:textId="77777777" w:rsidR="000D4853" w:rsidRPr="00D35D5B" w:rsidRDefault="000D4853" w:rsidP="00236C5C">
            <w:pPr>
              <w:numPr>
                <w:ilvl w:val="0"/>
                <w:numId w:val="1"/>
              </w:numPr>
              <w:spacing w:after="0" w:line="288" w:lineRule="auto"/>
              <w:ind w:left="272" w:hanging="272"/>
              <w:contextualSpacing/>
              <w:rPr>
                <w:b/>
                <w:bCs/>
              </w:rPr>
            </w:pPr>
            <w:r>
              <w:rPr>
                <w:b/>
                <w:bCs/>
              </w:rPr>
              <w:t>Project</w:t>
            </w:r>
            <w:r w:rsidRPr="00D35D5B">
              <w:rPr>
                <w:b/>
                <w:bCs/>
              </w:rPr>
              <w:t xml:space="preserve"> Management</w:t>
            </w:r>
            <w:r>
              <w:rPr>
                <w:b/>
                <w:bCs/>
              </w:rPr>
              <w:t xml:space="preserve">   </w:t>
            </w:r>
          </w:p>
          <w:p w14:paraId="3CAE3D9F" w14:textId="77777777" w:rsidR="000D4853" w:rsidRPr="00D35D5B" w:rsidRDefault="000D4853" w:rsidP="00236C5C">
            <w:pPr>
              <w:numPr>
                <w:ilvl w:val="0"/>
                <w:numId w:val="1"/>
              </w:numPr>
              <w:spacing w:after="0" w:line="288" w:lineRule="auto"/>
              <w:ind w:left="272" w:hanging="272"/>
              <w:contextualSpacing/>
              <w:rPr>
                <w:b/>
                <w:bCs/>
              </w:rPr>
            </w:pPr>
            <w:r w:rsidRPr="00D35D5B">
              <w:rPr>
                <w:b/>
                <w:bCs/>
              </w:rPr>
              <w:t xml:space="preserve">Operations </w:t>
            </w:r>
            <w:r>
              <w:rPr>
                <w:b/>
                <w:bCs/>
              </w:rPr>
              <w:t xml:space="preserve">Management   </w:t>
            </w:r>
          </w:p>
          <w:p w14:paraId="037EE3CB" w14:textId="77777777" w:rsidR="000D4853" w:rsidRPr="00D35D5B" w:rsidRDefault="000D4853" w:rsidP="00236C5C">
            <w:pPr>
              <w:numPr>
                <w:ilvl w:val="0"/>
                <w:numId w:val="1"/>
              </w:numPr>
              <w:spacing w:after="0" w:line="288" w:lineRule="auto"/>
              <w:ind w:left="272" w:hanging="272"/>
              <w:contextualSpacing/>
              <w:rPr>
                <w:b/>
                <w:bCs/>
              </w:rPr>
            </w:pPr>
            <w:r w:rsidRPr="00D35D5B">
              <w:rPr>
                <w:b/>
                <w:bCs/>
              </w:rPr>
              <w:t>Business Development</w:t>
            </w:r>
            <w:r>
              <w:rPr>
                <w:b/>
                <w:bCs/>
              </w:rPr>
              <w:t xml:space="preserve">   </w:t>
            </w:r>
          </w:p>
          <w:p w14:paraId="35F58CDB" w14:textId="77777777" w:rsidR="000D4853" w:rsidRPr="00D35D5B" w:rsidRDefault="000D4853" w:rsidP="00236C5C">
            <w:pPr>
              <w:numPr>
                <w:ilvl w:val="0"/>
                <w:numId w:val="1"/>
              </w:numPr>
              <w:spacing w:after="0" w:line="288" w:lineRule="auto"/>
              <w:ind w:left="272" w:hanging="272"/>
              <w:contextualSpacing/>
              <w:rPr>
                <w:b/>
                <w:bCs/>
              </w:rPr>
            </w:pPr>
            <w:r w:rsidRPr="00D35D5B">
              <w:rPr>
                <w:b/>
                <w:bCs/>
              </w:rPr>
              <w:t>Team Leadership</w:t>
            </w:r>
            <w:r>
              <w:rPr>
                <w:b/>
                <w:bCs/>
              </w:rPr>
              <w:t xml:space="preserve">   </w:t>
            </w:r>
          </w:p>
        </w:tc>
        <w:tc>
          <w:tcPr>
            <w:tcW w:w="1597" w:type="pct"/>
          </w:tcPr>
          <w:p w14:paraId="28298A8C" w14:textId="77777777" w:rsidR="000D4853" w:rsidRPr="00D35D5B" w:rsidRDefault="000D4853" w:rsidP="00236C5C">
            <w:pPr>
              <w:numPr>
                <w:ilvl w:val="0"/>
                <w:numId w:val="1"/>
              </w:numPr>
              <w:spacing w:after="0" w:line="288" w:lineRule="auto"/>
              <w:ind w:left="272" w:right="443" w:hanging="272"/>
              <w:contextualSpacing/>
              <w:rPr>
                <w:b/>
                <w:bCs/>
              </w:rPr>
            </w:pPr>
            <w:r w:rsidRPr="00D35D5B">
              <w:rPr>
                <w:b/>
                <w:bCs/>
              </w:rPr>
              <w:t>Project Funding</w:t>
            </w:r>
          </w:p>
          <w:p w14:paraId="5CB4E04B" w14:textId="77777777" w:rsidR="000D4853" w:rsidRPr="00D35D5B" w:rsidRDefault="000D4853" w:rsidP="00236C5C">
            <w:pPr>
              <w:numPr>
                <w:ilvl w:val="0"/>
                <w:numId w:val="1"/>
              </w:numPr>
              <w:spacing w:after="0" w:line="288" w:lineRule="auto"/>
              <w:ind w:left="272" w:right="443" w:hanging="272"/>
              <w:contextualSpacing/>
              <w:rPr>
                <w:b/>
                <w:bCs/>
              </w:rPr>
            </w:pPr>
            <w:r w:rsidRPr="00D35D5B">
              <w:rPr>
                <w:b/>
                <w:bCs/>
              </w:rPr>
              <w:t>International</w:t>
            </w:r>
            <w:r>
              <w:rPr>
                <w:b/>
                <w:bCs/>
              </w:rPr>
              <w:t xml:space="preserve"> Expertise</w:t>
            </w:r>
          </w:p>
          <w:p w14:paraId="220D895F" w14:textId="77777777" w:rsidR="000D4853" w:rsidRPr="00D35D5B" w:rsidRDefault="000D4853" w:rsidP="00236C5C">
            <w:pPr>
              <w:numPr>
                <w:ilvl w:val="0"/>
                <w:numId w:val="1"/>
              </w:numPr>
              <w:spacing w:after="0" w:line="288" w:lineRule="auto"/>
              <w:ind w:left="272" w:right="443" w:hanging="272"/>
              <w:contextualSpacing/>
              <w:rPr>
                <w:b/>
                <w:bCs/>
              </w:rPr>
            </w:pPr>
            <w:r w:rsidRPr="00D35D5B">
              <w:rPr>
                <w:b/>
                <w:bCs/>
              </w:rPr>
              <w:t>Plant Establishment</w:t>
            </w:r>
          </w:p>
          <w:p w14:paraId="7C5BB91B" w14:textId="77777777" w:rsidR="000D4853" w:rsidRPr="00D35D5B" w:rsidRDefault="000D4853" w:rsidP="00236C5C">
            <w:pPr>
              <w:numPr>
                <w:ilvl w:val="0"/>
                <w:numId w:val="1"/>
              </w:numPr>
              <w:spacing w:before="120" w:after="120" w:line="288" w:lineRule="auto"/>
              <w:ind w:left="272" w:right="443" w:hanging="272"/>
              <w:contextualSpacing/>
              <w:rPr>
                <w:b/>
                <w:bCs/>
              </w:rPr>
            </w:pPr>
            <w:r w:rsidRPr="00D35D5B">
              <w:rPr>
                <w:b/>
                <w:bCs/>
              </w:rPr>
              <w:t>Revenue Growth</w:t>
            </w:r>
          </w:p>
        </w:tc>
      </w:tr>
    </w:tbl>
    <w:p w14:paraId="22A3F76D" w14:textId="424543A8" w:rsidR="001A6644" w:rsidRPr="00137DF7" w:rsidRDefault="00137DF7" w:rsidP="002D3F4E">
      <w:pPr>
        <w:pStyle w:val="Heading3"/>
        <w:spacing w:before="120" w:line="240" w:lineRule="auto"/>
        <w:jc w:val="center"/>
        <w:rPr>
          <w:rStyle w:val="IntenseReference1"/>
          <w:smallCaps/>
          <w:sz w:val="36"/>
          <w:szCs w:val="36"/>
          <w:u w:val="none"/>
          <w:lang w:val="en-US" w:bidi="en-US"/>
        </w:rPr>
      </w:pPr>
      <w:r>
        <w:rPr>
          <w:b/>
          <w:bCs/>
          <w:spacing w:val="6"/>
          <w:sz w:val="36"/>
          <w:szCs w:val="36"/>
          <w:lang w:val="en-IN"/>
        </w:rPr>
        <w:t>Academic Credentials</w:t>
      </w:r>
    </w:p>
    <w:p w14:paraId="50DB329A" w14:textId="77777777" w:rsidR="001A6644" w:rsidRPr="0029551B" w:rsidRDefault="001A6644" w:rsidP="002D3F4E">
      <w:pPr>
        <w:spacing w:before="120" w:after="0" w:line="288" w:lineRule="auto"/>
        <w:jc w:val="center"/>
        <w:rPr>
          <w:sz w:val="22"/>
          <w:szCs w:val="22"/>
        </w:rPr>
      </w:pPr>
      <w:r w:rsidRPr="0029551B">
        <w:rPr>
          <w:sz w:val="22"/>
          <w:szCs w:val="22"/>
        </w:rPr>
        <w:t>Engineering –Electrical-Mechanical-Civil from Delhi College of Engineering</w:t>
      </w:r>
      <w:r>
        <w:rPr>
          <w:sz w:val="22"/>
          <w:szCs w:val="22"/>
        </w:rPr>
        <w:t xml:space="preserve"> (DCE)</w:t>
      </w:r>
    </w:p>
    <w:p w14:paraId="0431299F" w14:textId="77777777" w:rsidR="001A6644" w:rsidRPr="0029551B" w:rsidRDefault="001A6644" w:rsidP="003A1343">
      <w:pPr>
        <w:spacing w:after="0" w:line="288" w:lineRule="auto"/>
        <w:jc w:val="center"/>
        <w:rPr>
          <w:sz w:val="22"/>
          <w:szCs w:val="22"/>
        </w:rPr>
      </w:pPr>
      <w:r w:rsidRPr="0029551B">
        <w:rPr>
          <w:sz w:val="22"/>
          <w:szCs w:val="22"/>
        </w:rPr>
        <w:t>Export Management from Indian Institute of Foreign Trade (IIFT), Delhi, India</w:t>
      </w:r>
    </w:p>
    <w:p w14:paraId="6D166CE9" w14:textId="06D13C92" w:rsidR="001A6644" w:rsidRPr="0029551B" w:rsidRDefault="001A6644" w:rsidP="003A1343">
      <w:pPr>
        <w:spacing w:after="0" w:line="288" w:lineRule="auto"/>
        <w:jc w:val="center"/>
        <w:rPr>
          <w:sz w:val="22"/>
          <w:szCs w:val="22"/>
        </w:rPr>
      </w:pPr>
      <w:r w:rsidRPr="0029551B">
        <w:rPr>
          <w:sz w:val="22"/>
          <w:szCs w:val="22"/>
        </w:rPr>
        <w:t>Master in B</w:t>
      </w:r>
      <w:r w:rsidR="00E609D3">
        <w:rPr>
          <w:sz w:val="22"/>
          <w:szCs w:val="22"/>
        </w:rPr>
        <w:t xml:space="preserve">usiness </w:t>
      </w:r>
      <w:r w:rsidRPr="0029551B">
        <w:rPr>
          <w:sz w:val="22"/>
          <w:szCs w:val="22"/>
        </w:rPr>
        <w:t>A</w:t>
      </w:r>
      <w:r w:rsidR="00E609D3">
        <w:rPr>
          <w:sz w:val="22"/>
          <w:szCs w:val="22"/>
        </w:rPr>
        <w:t>dministration</w:t>
      </w:r>
      <w:r w:rsidRPr="0029551B">
        <w:rPr>
          <w:sz w:val="22"/>
          <w:szCs w:val="22"/>
        </w:rPr>
        <w:t>, from Faculty of Management Studies (FMS), Delhi University</w:t>
      </w:r>
    </w:p>
    <w:p w14:paraId="105D10AC" w14:textId="7D4C767D" w:rsidR="001A6644" w:rsidRDefault="001A6644" w:rsidP="002D3F4E">
      <w:pPr>
        <w:spacing w:after="0" w:line="288" w:lineRule="auto"/>
        <w:jc w:val="center"/>
        <w:rPr>
          <w:sz w:val="22"/>
          <w:szCs w:val="22"/>
        </w:rPr>
      </w:pPr>
      <w:r w:rsidRPr="0029551B">
        <w:rPr>
          <w:sz w:val="22"/>
          <w:szCs w:val="22"/>
        </w:rPr>
        <w:t>Education in Financial Services and Securities through I</w:t>
      </w:r>
      <w:r>
        <w:rPr>
          <w:sz w:val="22"/>
          <w:szCs w:val="22"/>
        </w:rPr>
        <w:t xml:space="preserve">ndian </w:t>
      </w:r>
      <w:r w:rsidRPr="0029551B">
        <w:rPr>
          <w:sz w:val="22"/>
          <w:szCs w:val="22"/>
        </w:rPr>
        <w:t>I</w:t>
      </w:r>
      <w:r>
        <w:rPr>
          <w:sz w:val="22"/>
          <w:szCs w:val="22"/>
        </w:rPr>
        <w:t xml:space="preserve">nstitute of </w:t>
      </w:r>
      <w:r w:rsidRPr="0029551B">
        <w:rPr>
          <w:sz w:val="22"/>
          <w:szCs w:val="22"/>
        </w:rPr>
        <w:t>M</w:t>
      </w:r>
      <w:r>
        <w:rPr>
          <w:sz w:val="22"/>
          <w:szCs w:val="22"/>
        </w:rPr>
        <w:t>anagement</w:t>
      </w:r>
      <w:r w:rsidRPr="0029551B">
        <w:rPr>
          <w:sz w:val="22"/>
          <w:szCs w:val="22"/>
        </w:rPr>
        <w:t xml:space="preserve"> </w:t>
      </w:r>
      <w:r w:rsidR="00FF1FA8">
        <w:rPr>
          <w:sz w:val="22"/>
          <w:szCs w:val="22"/>
        </w:rPr>
        <w:t xml:space="preserve">(IIM) </w:t>
      </w:r>
      <w:r w:rsidRPr="0029551B">
        <w:rPr>
          <w:sz w:val="22"/>
          <w:szCs w:val="22"/>
        </w:rPr>
        <w:t>Ahmedabad</w:t>
      </w:r>
    </w:p>
    <w:p w14:paraId="796A99E9" w14:textId="77777777" w:rsidR="003A1343" w:rsidRDefault="003A1343" w:rsidP="002D3F4E">
      <w:pPr>
        <w:spacing w:after="0" w:line="288" w:lineRule="auto"/>
        <w:jc w:val="center"/>
        <w:rPr>
          <w:sz w:val="22"/>
          <w:szCs w:val="22"/>
        </w:rPr>
      </w:pPr>
    </w:p>
    <w:p w14:paraId="7004C517" w14:textId="39CB5887" w:rsidR="00084DDF" w:rsidRDefault="00084DDF" w:rsidP="002D3F4E">
      <w:pPr>
        <w:spacing w:after="120" w:line="240" w:lineRule="auto"/>
        <w:jc w:val="center"/>
        <w:outlineLvl w:val="1"/>
        <w:rPr>
          <w:rStyle w:val="IntenseReference1"/>
          <w:spacing w:val="25"/>
          <w:u w:val="none"/>
          <w:lang w:val="en-IN"/>
        </w:rPr>
      </w:pPr>
      <w:bookmarkStart w:id="14" w:name="_Hlk84527806"/>
      <w:r>
        <w:rPr>
          <w:rStyle w:val="IntenseReference1"/>
          <w:spacing w:val="25"/>
          <w:sz w:val="36"/>
          <w:szCs w:val="36"/>
          <w:u w:val="none"/>
          <w:lang w:val="en-IN"/>
        </w:rPr>
        <w:t>Leadership Competencies</w:t>
      </w:r>
      <w:bookmarkEnd w:id="14"/>
    </w:p>
    <w:p w14:paraId="0516AE72" w14:textId="195F6E60" w:rsidR="0034350B" w:rsidRPr="007D48C8" w:rsidRDefault="0034350B" w:rsidP="003A1343">
      <w:pPr>
        <w:pStyle w:val="ListParagraph"/>
        <w:numPr>
          <w:ilvl w:val="0"/>
          <w:numId w:val="7"/>
        </w:numPr>
        <w:spacing w:before="120" w:after="120" w:line="288" w:lineRule="auto"/>
        <w:ind w:left="272" w:hanging="272"/>
        <w:rPr>
          <w:sz w:val="22"/>
          <w:szCs w:val="22"/>
        </w:rPr>
      </w:pPr>
      <w:r>
        <w:rPr>
          <w:rStyle w:val="IntenseReference1"/>
          <w:u w:val="none"/>
        </w:rPr>
        <w:t>Business Leadership and Operations Management</w:t>
      </w:r>
      <w:r w:rsidRPr="007D48C8">
        <w:rPr>
          <w:b/>
          <w:sz w:val="22"/>
          <w:szCs w:val="22"/>
        </w:rPr>
        <w:t xml:space="preserve"> </w:t>
      </w:r>
      <w:r w:rsidRPr="007D48C8">
        <w:rPr>
          <w:sz w:val="22"/>
          <w:szCs w:val="22"/>
        </w:rPr>
        <w:t xml:space="preserve">– </w:t>
      </w:r>
      <w:r w:rsidRPr="00C04140">
        <w:rPr>
          <w:sz w:val="22"/>
          <w:szCs w:val="22"/>
        </w:rPr>
        <w:t>successfully led and implemented large</w:t>
      </w:r>
      <w:r w:rsidR="006977D2">
        <w:rPr>
          <w:sz w:val="22"/>
          <w:szCs w:val="22"/>
        </w:rPr>
        <w:t>-</w:t>
      </w:r>
      <w:r w:rsidRPr="00C04140">
        <w:rPr>
          <w:sz w:val="22"/>
          <w:szCs w:val="22"/>
        </w:rPr>
        <w:t xml:space="preserve">scale projects and effectively managed all aspects of business operations </w:t>
      </w:r>
      <w:r>
        <w:rPr>
          <w:sz w:val="22"/>
          <w:szCs w:val="22"/>
        </w:rPr>
        <w:t>including safety, environmental performance, and financial accountability, improved operational efficiency. Secured investment from public and private partners in</w:t>
      </w:r>
      <w:r w:rsidRPr="00E43C77">
        <w:rPr>
          <w:sz w:val="22"/>
          <w:szCs w:val="22"/>
        </w:rPr>
        <w:t xml:space="preserve"> power</w:t>
      </w:r>
      <w:r>
        <w:rPr>
          <w:sz w:val="22"/>
          <w:szCs w:val="22"/>
        </w:rPr>
        <w:t>,</w:t>
      </w:r>
      <w:r w:rsidRPr="00E43C77">
        <w:rPr>
          <w:sz w:val="22"/>
          <w:szCs w:val="22"/>
        </w:rPr>
        <w:t xml:space="preserve"> oil and gas, </w:t>
      </w:r>
      <w:r w:rsidR="00E609D3" w:rsidRPr="00E43C77">
        <w:rPr>
          <w:sz w:val="22"/>
          <w:szCs w:val="22"/>
        </w:rPr>
        <w:t>energy, and</w:t>
      </w:r>
      <w:r w:rsidRPr="00E43C77">
        <w:rPr>
          <w:sz w:val="22"/>
          <w:szCs w:val="22"/>
        </w:rPr>
        <w:t xml:space="preserve"> civil projects.</w:t>
      </w:r>
    </w:p>
    <w:p w14:paraId="522F0E66" w14:textId="7CB17183" w:rsidR="0034350B" w:rsidRDefault="0034350B" w:rsidP="003A1343">
      <w:pPr>
        <w:pStyle w:val="ListParagraph"/>
        <w:numPr>
          <w:ilvl w:val="0"/>
          <w:numId w:val="7"/>
        </w:numPr>
        <w:spacing w:before="120" w:after="0" w:line="288" w:lineRule="auto"/>
        <w:ind w:left="272" w:hanging="272"/>
        <w:rPr>
          <w:sz w:val="22"/>
          <w:szCs w:val="22"/>
        </w:rPr>
      </w:pPr>
      <w:r>
        <w:rPr>
          <w:rStyle w:val="IntenseReference1"/>
          <w:u w:val="none"/>
        </w:rPr>
        <w:t>A</w:t>
      </w:r>
      <w:bookmarkStart w:id="15" w:name="_Hlk83741792"/>
      <w:r>
        <w:rPr>
          <w:rStyle w:val="IntenseReference1"/>
          <w:u w:val="none"/>
        </w:rPr>
        <w:t>gility and Adaptability</w:t>
      </w:r>
      <w:r w:rsidRPr="007D48C8">
        <w:rPr>
          <w:sz w:val="22"/>
          <w:szCs w:val="22"/>
        </w:rPr>
        <w:t xml:space="preserve"> </w:t>
      </w:r>
      <w:bookmarkEnd w:id="15"/>
      <w:r w:rsidRPr="007D48C8">
        <w:rPr>
          <w:sz w:val="22"/>
          <w:szCs w:val="22"/>
        </w:rPr>
        <w:t xml:space="preserve">– </w:t>
      </w:r>
      <w:r w:rsidRPr="00E43C77">
        <w:rPr>
          <w:sz w:val="22"/>
          <w:szCs w:val="22"/>
        </w:rPr>
        <w:t>high</w:t>
      </w:r>
      <w:r>
        <w:rPr>
          <w:sz w:val="22"/>
          <w:szCs w:val="22"/>
        </w:rPr>
        <w:t>-</w:t>
      </w:r>
      <w:r w:rsidRPr="00E43C77">
        <w:rPr>
          <w:sz w:val="22"/>
          <w:szCs w:val="22"/>
        </w:rPr>
        <w:t xml:space="preserve">energy professional, offering rich </w:t>
      </w:r>
      <w:r>
        <w:rPr>
          <w:sz w:val="22"/>
          <w:szCs w:val="22"/>
        </w:rPr>
        <w:t xml:space="preserve">global </w:t>
      </w:r>
      <w:r w:rsidRPr="00E43C77">
        <w:rPr>
          <w:sz w:val="22"/>
          <w:szCs w:val="22"/>
        </w:rPr>
        <w:t>experience</w:t>
      </w:r>
      <w:r>
        <w:rPr>
          <w:sz w:val="22"/>
          <w:szCs w:val="22"/>
        </w:rPr>
        <w:t xml:space="preserve"> and excellent communication skills in </w:t>
      </w:r>
      <w:r w:rsidR="009D2C75">
        <w:rPr>
          <w:sz w:val="22"/>
          <w:szCs w:val="22"/>
        </w:rPr>
        <w:t>two</w:t>
      </w:r>
      <w:r>
        <w:rPr>
          <w:sz w:val="22"/>
          <w:szCs w:val="22"/>
        </w:rPr>
        <w:t xml:space="preserve"> languages.</w:t>
      </w:r>
    </w:p>
    <w:p w14:paraId="7FF366DE" w14:textId="6B28973C" w:rsidR="0034350B" w:rsidRPr="00DA40F7" w:rsidRDefault="0034350B" w:rsidP="003A1343">
      <w:pPr>
        <w:pStyle w:val="ListParagraph"/>
        <w:numPr>
          <w:ilvl w:val="0"/>
          <w:numId w:val="7"/>
        </w:numPr>
        <w:pBdr>
          <w:bottom w:val="single" w:sz="18" w:space="1" w:color="7F7F7F"/>
        </w:pBdr>
        <w:spacing w:before="120" w:after="0" w:line="288" w:lineRule="auto"/>
        <w:ind w:left="272" w:hanging="272"/>
        <w:jc w:val="left"/>
        <w:outlineLvl w:val="1"/>
        <w:rPr>
          <w:color w:val="FF0000"/>
          <w:sz w:val="24"/>
          <w:szCs w:val="24"/>
        </w:rPr>
      </w:pPr>
      <w:bookmarkStart w:id="16" w:name="_Hlk84523875"/>
      <w:r w:rsidRPr="0034350B">
        <w:rPr>
          <w:rStyle w:val="IntenseReference1"/>
          <w:u w:val="none"/>
        </w:rPr>
        <w:t xml:space="preserve">Strategy and  Development </w:t>
      </w:r>
      <w:bookmarkEnd w:id="16"/>
      <w:r w:rsidRPr="0034350B">
        <w:rPr>
          <w:sz w:val="22"/>
          <w:szCs w:val="22"/>
        </w:rPr>
        <w:t xml:space="preserve">– Successfully drive accountability within </w:t>
      </w:r>
      <w:r w:rsidR="006977D2">
        <w:rPr>
          <w:sz w:val="22"/>
          <w:szCs w:val="22"/>
        </w:rPr>
        <w:t xml:space="preserve">an </w:t>
      </w:r>
      <w:r w:rsidRPr="0034350B">
        <w:rPr>
          <w:sz w:val="22"/>
          <w:szCs w:val="22"/>
        </w:rPr>
        <w:t xml:space="preserve">organization </w:t>
      </w:r>
      <w:r w:rsidR="006977D2">
        <w:rPr>
          <w:sz w:val="22"/>
          <w:szCs w:val="22"/>
        </w:rPr>
        <w:t>concerning</w:t>
      </w:r>
      <w:r w:rsidRPr="0034350B">
        <w:rPr>
          <w:sz w:val="22"/>
          <w:szCs w:val="22"/>
        </w:rPr>
        <w:t xml:space="preserve"> safety, environmental performance, finance</w:t>
      </w:r>
      <w:r w:rsidR="006977D2">
        <w:rPr>
          <w:sz w:val="22"/>
          <w:szCs w:val="22"/>
        </w:rPr>
        <w:t>,</w:t>
      </w:r>
      <w:r w:rsidRPr="0034350B">
        <w:rPr>
          <w:sz w:val="22"/>
          <w:szCs w:val="22"/>
        </w:rPr>
        <w:t xml:space="preserve"> and improved efficiencies of operations.  Significant experience with developing and implementing strategic marketing and sales avenues.</w:t>
      </w:r>
    </w:p>
    <w:p w14:paraId="4A71312C" w14:textId="77777777" w:rsidR="00084DDF" w:rsidRPr="0029551B" w:rsidRDefault="00084DDF" w:rsidP="00F62F2C">
      <w:pPr>
        <w:spacing w:after="0"/>
        <w:jc w:val="center"/>
        <w:rPr>
          <w:sz w:val="22"/>
          <w:szCs w:val="22"/>
        </w:rPr>
      </w:pPr>
    </w:p>
    <w:p w14:paraId="74D40CB9" w14:textId="00F57639" w:rsidR="00A85F98" w:rsidRPr="009649A3" w:rsidRDefault="00931569" w:rsidP="00236C5C">
      <w:pPr>
        <w:pStyle w:val="ListParagraph"/>
        <w:numPr>
          <w:ilvl w:val="0"/>
          <w:numId w:val="9"/>
        </w:numPr>
        <w:spacing w:after="120" w:line="288" w:lineRule="auto"/>
        <w:ind w:left="272" w:hanging="272"/>
        <w:jc w:val="center"/>
        <w:rPr>
          <w:b/>
          <w:color w:val="0000FF"/>
          <w:sz w:val="16"/>
          <w:szCs w:val="16"/>
          <w:u w:val="single"/>
          <w:lang w:bidi="ar-SA"/>
        </w:rPr>
      </w:pPr>
      <w:r w:rsidRPr="00A35B62">
        <w:rPr>
          <w:sz w:val="22"/>
          <w:szCs w:val="22"/>
          <w:lang w:val="en-GB"/>
        </w:rPr>
        <w:t>References available on request</w:t>
      </w:r>
    </w:p>
    <w:p w14:paraId="03A33E39" w14:textId="77777777" w:rsidR="00F62F2C" w:rsidRDefault="001A6644" w:rsidP="00675300">
      <w:pPr>
        <w:spacing w:before="120" w:after="120" w:line="240" w:lineRule="auto"/>
        <w:jc w:val="center"/>
        <w:rPr>
          <w:rStyle w:val="Hyperlink"/>
          <w:b/>
          <w:sz w:val="22"/>
          <w:szCs w:val="22"/>
          <w:lang w:bidi="ar-SA"/>
        </w:rPr>
      </w:pPr>
      <w:r w:rsidRPr="001F4A7A">
        <w:rPr>
          <w:b/>
          <w:bCs/>
          <w:sz w:val="22"/>
          <w:szCs w:val="22"/>
          <w:lang w:bidi="ar-SA"/>
        </w:rPr>
        <w:t>LinkedIn profile</w:t>
      </w:r>
      <w:r w:rsidRPr="001F4A7A">
        <w:rPr>
          <w:sz w:val="22"/>
          <w:szCs w:val="22"/>
          <w:lang w:bidi="ar-SA"/>
        </w:rPr>
        <w:t>:  </w:t>
      </w:r>
      <w:hyperlink r:id="rId13" w:history="1">
        <w:r w:rsidRPr="001F4A7A">
          <w:rPr>
            <w:rStyle w:val="Hyperlink"/>
            <w:b/>
            <w:sz w:val="22"/>
            <w:szCs w:val="22"/>
            <w:lang w:bidi="ar-SA"/>
          </w:rPr>
          <w:t>http://in.linkedin.com/pub/mahender-mehta/8/4ab/958</w:t>
        </w:r>
      </w:hyperlink>
    </w:p>
    <w:p w14:paraId="3C6C7FAD" w14:textId="77777777" w:rsidR="00F62F2C" w:rsidRDefault="00F62F2C" w:rsidP="00675300">
      <w:pPr>
        <w:spacing w:before="120" w:after="120" w:line="240" w:lineRule="auto"/>
        <w:jc w:val="center"/>
        <w:rPr>
          <w:rStyle w:val="Hyperlink"/>
          <w:b/>
          <w:sz w:val="22"/>
          <w:szCs w:val="22"/>
          <w:lang w:bidi="ar-SA"/>
        </w:rPr>
      </w:pPr>
    </w:p>
    <w:p w14:paraId="047A234A" w14:textId="77777777" w:rsidR="00F62F2C" w:rsidRDefault="00F62F2C" w:rsidP="00675300">
      <w:pPr>
        <w:spacing w:before="120" w:after="120" w:line="240" w:lineRule="auto"/>
        <w:jc w:val="center"/>
        <w:rPr>
          <w:rStyle w:val="Hyperlink"/>
          <w:b/>
          <w:sz w:val="22"/>
          <w:szCs w:val="22"/>
          <w:lang w:bidi="ar-SA"/>
        </w:rPr>
      </w:pPr>
    </w:p>
    <w:p w14:paraId="0B709ACA" w14:textId="296AE258" w:rsidR="00F62F2C" w:rsidRPr="0077325A" w:rsidRDefault="00F62F2C" w:rsidP="00675300">
      <w:pPr>
        <w:spacing w:before="120" w:after="120" w:line="240" w:lineRule="auto"/>
        <w:jc w:val="center"/>
        <w:rPr>
          <w:sz w:val="30"/>
          <w:szCs w:val="30"/>
          <w:lang w:bidi="ar-SA"/>
        </w:rPr>
      </w:pPr>
      <w:r>
        <w:rPr>
          <w:noProof/>
        </w:rPr>
        <mc:AlternateContent>
          <mc:Choice Requires="wps">
            <w:drawing>
              <wp:anchor distT="0" distB="0" distL="114300" distR="114300" simplePos="0" relativeHeight="251662336" behindDoc="0" locked="0" layoutInCell="1" allowOverlap="1" wp14:anchorId="186FA5E6" wp14:editId="0E3C33C9">
                <wp:simplePos x="0" y="0"/>
                <wp:positionH relativeFrom="column">
                  <wp:posOffset>3429000</wp:posOffset>
                </wp:positionH>
                <wp:positionV relativeFrom="paragraph">
                  <wp:posOffset>266700</wp:posOffset>
                </wp:positionV>
                <wp:extent cx="1021080" cy="745490"/>
                <wp:effectExtent l="0" t="0" r="0" b="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1080" cy="745490"/>
                        </a:xfrm>
                        <a:prstGeom prst="rect">
                          <a:avLst/>
                        </a:prstGeom>
                        <a:noFill/>
                        <a:ln>
                          <a:noFill/>
                        </a:ln>
                      </wps:spPr>
                      <wps:txbx>
                        <w:txbxContent>
                          <w:p w14:paraId="217F559A" w14:textId="77777777" w:rsidR="00F62F2C" w:rsidRDefault="00F62F2C" w:rsidP="00675300">
                            <w:pPr>
                              <w:tabs>
                                <w:tab w:val="left" w:pos="-180"/>
                              </w:tabs>
                              <w:ind w:left="-450" w:firstLine="270"/>
                            </w:pPr>
                          </w:p>
                          <w:p w14:paraId="2D03BA41" w14:textId="77777777" w:rsidR="00F62F2C" w:rsidRDefault="00F62F2C" w:rsidP="00675300">
                            <w:pPr>
                              <w:tabs>
                                <w:tab w:val="left" w:pos="-180"/>
                              </w:tabs>
                              <w:ind w:left="-450" w:firstLine="270"/>
                            </w:pPr>
                            <w:r>
                              <w:rPr>
                                <w:noProof/>
                                <w:lang w:val="en-IN" w:eastAsia="en-IN" w:bidi="ar-SA"/>
                              </w:rPr>
                              <w:drawing>
                                <wp:inline distT="0" distB="0" distL="0" distR="0" wp14:anchorId="2B15F7A6" wp14:editId="04CA75F9">
                                  <wp:extent cx="838200" cy="371475"/>
                                  <wp:effectExtent l="0" t="0" r="0" b="9525"/>
                                  <wp:docPr id="26" name="Picture 26"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38200" cy="371475"/>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6FA5E6" id="Rectangle 25" o:spid="_x0000_s1026" style="position:absolute;left:0;text-align:left;margin-left:270pt;margin-top:21pt;width:80.4pt;height:58.7pt;z-index:2516623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" filled="f" stroked="f">
                <v:textbox>
                  <w:txbxContent>
                    <w:p w14:paraId="217F559A" w14:textId="77777777" w:rsidR="00F62F2C" w:rsidRDefault="00F62F2C" w:rsidP="00675300">
                      <w:pPr>
                        <w:tabs>
                          <w:tab w:val="left" w:pos="-180"/>
                        </w:tabs>
                        <w:ind w:left="-450" w:firstLine="270"/>
                      </w:pPr>
                    </w:p>
                    <w:p w14:paraId="2D03BA41" w14:textId="77777777" w:rsidR="00F62F2C" w:rsidRDefault="00F62F2C" w:rsidP="00675300">
                      <w:pPr>
                        <w:tabs>
                          <w:tab w:val="left" w:pos="-180"/>
                        </w:tabs>
                        <w:ind w:left="-450" w:firstLine="270"/>
                      </w:pPr>
                      <w:r>
                        <w:rPr>
                          <w:noProof/>
                          <w:lang w:val="en-IN" w:eastAsia="en-IN" w:bidi="ar-SA"/>
                        </w:rPr>
                        <w:drawing>
                          <wp:inline distT="0" distB="0" distL="0" distR="0" wp14:anchorId="2B15F7A6" wp14:editId="04CA75F9">
                            <wp:extent cx="838200" cy="371475"/>
                            <wp:effectExtent l="0" t="0" r="0" b="9525"/>
                            <wp:docPr id="26" name="Picture 26"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38200" cy="371475"/>
                                    </a:xfrm>
                                    <a:prstGeom prst="rect">
                                      <a:avLst/>
                                    </a:prstGeom>
                                    <a:noFill/>
                                    <a:ln>
                                      <a:noFill/>
                                    </a:ln>
                                  </pic:spPr>
                                </pic:pic>
                              </a:graphicData>
                            </a:graphic>
                          </wp:inline>
                        </w:drawing>
                      </w:r>
                    </w:p>
                  </w:txbxContent>
                </v:textbox>
              </v:rect>
            </w:pict>
          </mc:Fallback>
        </mc:AlternateContent>
      </w:r>
      <w:r>
        <w:rPr>
          <w:b/>
          <w:sz w:val="30"/>
          <w:szCs w:val="30"/>
          <w:lang w:val="en-IN" w:bidi="ar-SA"/>
        </w:rPr>
        <w:t>THE ENDORSEMENTS ON MAHENDER MEHTA LINKEDIN PROFILE</w:t>
      </w:r>
    </w:p>
    <w:p w14:paraId="79EEE2FD" w14:textId="77777777" w:rsidR="00F62F2C" w:rsidRDefault="00F62F2C" w:rsidP="00675300">
      <w:pPr>
        <w:tabs>
          <w:tab w:val="center" w:pos="4950"/>
          <w:tab w:val="right" w:pos="9900"/>
        </w:tabs>
        <w:spacing w:after="0" w:line="240" w:lineRule="auto"/>
        <w:jc w:val="right"/>
        <w:rPr>
          <w:rFonts w:ascii="Tahoma" w:eastAsia="Cambria" w:hAnsi="Tahoma" w:cs="Tahoma"/>
          <w:noProof/>
          <w:color w:val="6A6969"/>
          <w:sz w:val="24"/>
          <w:szCs w:val="21"/>
          <w:lang w:val="en-IN" w:eastAsia="en-IN" w:bidi="ar-SA"/>
        </w:rPr>
      </w:pPr>
      <w:r>
        <w:rPr>
          <w:noProof/>
        </w:rPr>
        <mc:AlternateContent>
          <mc:Choice Requires="wps">
            <w:drawing>
              <wp:anchor distT="0" distB="0" distL="114300" distR="114300" simplePos="0" relativeHeight="251669504" behindDoc="0" locked="0" layoutInCell="1" allowOverlap="1" wp14:anchorId="369B6795" wp14:editId="02E19680">
                <wp:simplePos x="0" y="0"/>
                <wp:positionH relativeFrom="column">
                  <wp:posOffset>438150</wp:posOffset>
                </wp:positionH>
                <wp:positionV relativeFrom="paragraph">
                  <wp:posOffset>376555</wp:posOffset>
                </wp:positionV>
                <wp:extent cx="748030" cy="381000"/>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030" cy="381000"/>
                        </a:xfrm>
                        <a:prstGeom prst="rect">
                          <a:avLst/>
                        </a:prstGeom>
                        <a:noFill/>
                        <a:ln w="9525">
                          <a:noFill/>
                          <a:miter lim="800000"/>
                          <a:headEnd/>
                          <a:tailEnd/>
                        </a:ln>
                      </wps:spPr>
                      <wps:txbx>
                        <w:txbxContent>
                          <w:p w14:paraId="661C93B1" w14:textId="77777777" w:rsidR="00F62F2C" w:rsidRPr="00C35EA8" w:rsidRDefault="00F62F2C" w:rsidP="00675300">
                            <w:pPr>
                              <w:autoSpaceDE w:val="0"/>
                              <w:autoSpaceDN w:val="0"/>
                              <w:adjustRightInd w:val="0"/>
                              <w:jc w:val="center"/>
                              <w:rPr>
                                <w:rFonts w:ascii="Tahoma" w:hAnsi="Tahoma" w:cs="Tahoma"/>
                                <w:b/>
                                <w:color w:val="002060"/>
                                <w:sz w:val="16"/>
                                <w:szCs w:val="16"/>
                                <w:lang w:eastAsia="en-GB"/>
                              </w:rPr>
                            </w:pPr>
                            <w:r w:rsidRPr="00C35EA8">
                              <w:rPr>
                                <w:rFonts w:ascii="Tahoma" w:hAnsi="Tahoma" w:cs="Tahoma"/>
                                <w:b/>
                                <w:color w:val="002060"/>
                                <w:sz w:val="16"/>
                                <w:szCs w:val="16"/>
                                <w:lang w:eastAsia="en-GB"/>
                              </w:rPr>
                              <w:t>Tricolite Industrie</w:t>
                            </w:r>
                            <w:r>
                              <w:rPr>
                                <w:rFonts w:ascii="Tahoma" w:hAnsi="Tahoma" w:cs="Tahoma"/>
                                <w:b/>
                                <w:color w:val="002060"/>
                                <w:sz w:val="16"/>
                                <w:szCs w:val="16"/>
                                <w:lang w:eastAsia="en-GB"/>
                              </w:rPr>
                              <w:t>s</w:t>
                            </w:r>
                          </w:p>
                          <w:p w14:paraId="715ADD04" w14:textId="77777777" w:rsidR="00F62F2C" w:rsidRPr="00F045D5" w:rsidRDefault="00F62F2C" w:rsidP="00675300">
                            <w:pPr>
                              <w:jc w:val="cente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69B6795" id="_x0000_t202" coordsize="21600,21600" o:spt="202" path="m,l,21600r21600,l21600,xe">
                <v:stroke joinstyle="miter"/>
                <v:path gradientshapeok="t" o:connecttype="rect"/>
              </v:shapetype>
              <v:shape id="Text Box 33" o:spid="_x0000_s1027" type="#_x0000_t202" style="position:absolute;left:0;text-align:left;margin-left:34.5pt;margin-top:29.65pt;width:58.9pt;height:30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" filled="f" stroked="f">
                <v:textbox>
                  <w:txbxContent>
                    <w:p w14:paraId="661C93B1" w14:textId="77777777" w:rsidR="00F62F2C" w:rsidRPr="00C35EA8" w:rsidRDefault="00F62F2C" w:rsidP="00675300">
                      <w:pPr>
                        <w:autoSpaceDE w:val="0"/>
                        <w:autoSpaceDN w:val="0"/>
                        <w:adjustRightInd w:val="0"/>
                        <w:jc w:val="center"/>
                        <w:rPr>
                          <w:rFonts w:ascii="Tahoma" w:hAnsi="Tahoma" w:cs="Tahoma"/>
                          <w:b/>
                          <w:color w:val="002060"/>
                          <w:sz w:val="16"/>
                          <w:szCs w:val="16"/>
                          <w:lang w:eastAsia="en-GB"/>
                        </w:rPr>
                      </w:pPr>
                      <w:r w:rsidRPr="00C35EA8">
                        <w:rPr>
                          <w:rFonts w:ascii="Tahoma" w:hAnsi="Tahoma" w:cs="Tahoma"/>
                          <w:b/>
                          <w:color w:val="002060"/>
                          <w:sz w:val="16"/>
                          <w:szCs w:val="16"/>
                          <w:lang w:eastAsia="en-GB"/>
                        </w:rPr>
                        <w:t>Tricolite Industrie</w:t>
                      </w:r>
                      <w:r>
                        <w:rPr>
                          <w:rFonts w:ascii="Tahoma" w:hAnsi="Tahoma" w:cs="Tahoma"/>
                          <w:b/>
                          <w:color w:val="002060"/>
                          <w:sz w:val="16"/>
                          <w:szCs w:val="16"/>
                          <w:lang w:eastAsia="en-GB"/>
                        </w:rPr>
                        <w:t>s</w:t>
                      </w:r>
                    </w:p>
                    <w:p w14:paraId="715ADD04" w14:textId="77777777" w:rsidR="00F62F2C" w:rsidRPr="00F045D5" w:rsidRDefault="00F62F2C" w:rsidP="00675300">
                      <w:pPr>
                        <w:jc w:val="center"/>
                        <w:rPr>
                          <w:sz w:val="16"/>
                          <w:szCs w:val="16"/>
                        </w:rPr>
                      </w:pP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23575809" wp14:editId="68D91933">
                <wp:simplePos x="0" y="0"/>
                <wp:positionH relativeFrom="column">
                  <wp:posOffset>4400550</wp:posOffset>
                </wp:positionH>
                <wp:positionV relativeFrom="paragraph">
                  <wp:posOffset>500380</wp:posOffset>
                </wp:positionV>
                <wp:extent cx="910590" cy="345440"/>
                <wp:effectExtent l="0" t="0" r="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0590" cy="345440"/>
                        </a:xfrm>
                        <a:prstGeom prst="rect">
                          <a:avLst/>
                        </a:prstGeom>
                        <a:noFill/>
                        <a:ln w="9525">
                          <a:noFill/>
                          <a:miter lim="800000"/>
                          <a:headEnd/>
                          <a:tailEnd/>
                        </a:ln>
                      </wps:spPr>
                      <wps:txbx>
                        <w:txbxContent>
                          <w:p w14:paraId="6B4D445C" w14:textId="77777777" w:rsidR="00F62F2C" w:rsidRPr="00C35EA8" w:rsidRDefault="00F62F2C" w:rsidP="00675300">
                            <w:pPr>
                              <w:spacing w:after="0"/>
                              <w:ind w:left="-270"/>
                              <w:jc w:val="center"/>
                              <w:rPr>
                                <w:rFonts w:ascii="Tahoma" w:hAnsi="Tahoma" w:cs="Tahoma"/>
                                <w:b/>
                                <w:color w:val="002060"/>
                                <w:sz w:val="16"/>
                                <w:szCs w:val="16"/>
                              </w:rPr>
                            </w:pPr>
                            <w:r>
                              <w:rPr>
                                <w:rFonts w:ascii="Tahoma" w:hAnsi="Tahoma" w:cs="Tahoma"/>
                                <w:b/>
                                <w:color w:val="002060"/>
                                <w:sz w:val="16"/>
                                <w:szCs w:val="16"/>
                              </w:rPr>
                              <w:t>TTI</w:t>
                            </w:r>
                            <w:r w:rsidRPr="00C35EA8">
                              <w:rPr>
                                <w:rFonts w:ascii="Tahoma" w:hAnsi="Tahoma" w:cs="Tahoma"/>
                                <w:b/>
                                <w:color w:val="002060"/>
                                <w:sz w:val="16"/>
                                <w:szCs w:val="16"/>
                              </w:rPr>
                              <w:t>SCO</w:t>
                            </w:r>
                            <w:r>
                              <w:rPr>
                                <w:rFonts w:ascii="Tahoma" w:hAnsi="Tahoma" w:cs="Tahoma"/>
                                <w:b/>
                                <w:color w:val="002060"/>
                                <w:sz w:val="16"/>
                                <w:szCs w:val="16"/>
                              </w:rPr>
                              <w:t xml:space="preserve"> </w:t>
                            </w:r>
                            <w:r w:rsidRPr="00C35EA8">
                              <w:rPr>
                                <w:rFonts w:ascii="Tahoma" w:hAnsi="Tahoma" w:cs="Tahoma"/>
                                <w:b/>
                                <w:color w:val="002060"/>
                                <w:sz w:val="16"/>
                                <w:szCs w:val="16"/>
                              </w:rPr>
                              <w:t>Group</w:t>
                            </w:r>
                            <w:r>
                              <w:rPr>
                                <w:rFonts w:ascii="Tahoma" w:hAnsi="Tahoma" w:cs="Tahoma"/>
                                <w:b/>
                                <w:color w:val="002060"/>
                                <w:sz w:val="16"/>
                                <w:szCs w:val="16"/>
                              </w:rPr>
                              <w:t>, KSA</w:t>
                            </w:r>
                          </w:p>
                          <w:p w14:paraId="0E447A41" w14:textId="77777777" w:rsidR="00F62F2C" w:rsidRPr="00C35EA8" w:rsidRDefault="00F62F2C" w:rsidP="00675300">
                            <w:pPr>
                              <w:ind w:left="-270"/>
                              <w:jc w:val="center"/>
                              <w:rPr>
                                <w:b/>
                                <w:color w:val="002060"/>
                                <w:sz w:val="16"/>
                                <w:szCs w:val="16"/>
                              </w:rPr>
                            </w:pPr>
                            <w:r w:rsidRPr="00C35EA8">
                              <w:rPr>
                                <w:rFonts w:ascii="Tahoma" w:hAnsi="Tahoma" w:cs="Tahoma"/>
                                <w:b/>
                                <w:color w:val="002060"/>
                                <w:sz w:val="16"/>
                                <w:szCs w:val="1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575809" id="Text Box 34" o:spid="_x0000_s1028" type="#_x0000_t202" style="position:absolute;left:0;text-align:left;margin-left:346.5pt;margin-top:39.4pt;width:71.7pt;height:27.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" filled="f" stroked="f">
                <v:textbox>
                  <w:txbxContent>
                    <w:p w14:paraId="6B4D445C" w14:textId="77777777" w:rsidR="00F62F2C" w:rsidRPr="00C35EA8" w:rsidRDefault="00F62F2C" w:rsidP="00675300">
                      <w:pPr>
                        <w:spacing w:after="0"/>
                        <w:ind w:left="-270"/>
                        <w:jc w:val="center"/>
                        <w:rPr>
                          <w:rFonts w:ascii="Tahoma" w:hAnsi="Tahoma" w:cs="Tahoma"/>
                          <w:b/>
                          <w:color w:val="002060"/>
                          <w:sz w:val="16"/>
                          <w:szCs w:val="16"/>
                        </w:rPr>
                      </w:pPr>
                      <w:r>
                        <w:rPr>
                          <w:rFonts w:ascii="Tahoma" w:hAnsi="Tahoma" w:cs="Tahoma"/>
                          <w:b/>
                          <w:color w:val="002060"/>
                          <w:sz w:val="16"/>
                          <w:szCs w:val="16"/>
                        </w:rPr>
                        <w:t>TTI</w:t>
                      </w:r>
                      <w:r w:rsidRPr="00C35EA8">
                        <w:rPr>
                          <w:rFonts w:ascii="Tahoma" w:hAnsi="Tahoma" w:cs="Tahoma"/>
                          <w:b/>
                          <w:color w:val="002060"/>
                          <w:sz w:val="16"/>
                          <w:szCs w:val="16"/>
                        </w:rPr>
                        <w:t>SCO</w:t>
                      </w:r>
                      <w:r>
                        <w:rPr>
                          <w:rFonts w:ascii="Tahoma" w:hAnsi="Tahoma" w:cs="Tahoma"/>
                          <w:b/>
                          <w:color w:val="002060"/>
                          <w:sz w:val="16"/>
                          <w:szCs w:val="16"/>
                        </w:rPr>
                        <w:t xml:space="preserve"> </w:t>
                      </w:r>
                      <w:r w:rsidRPr="00C35EA8">
                        <w:rPr>
                          <w:rFonts w:ascii="Tahoma" w:hAnsi="Tahoma" w:cs="Tahoma"/>
                          <w:b/>
                          <w:color w:val="002060"/>
                          <w:sz w:val="16"/>
                          <w:szCs w:val="16"/>
                        </w:rPr>
                        <w:t>Group</w:t>
                      </w:r>
                      <w:r>
                        <w:rPr>
                          <w:rFonts w:ascii="Tahoma" w:hAnsi="Tahoma" w:cs="Tahoma"/>
                          <w:b/>
                          <w:color w:val="002060"/>
                          <w:sz w:val="16"/>
                          <w:szCs w:val="16"/>
                        </w:rPr>
                        <w:t>, KSA</w:t>
                      </w:r>
                    </w:p>
                    <w:p w14:paraId="0E447A41" w14:textId="77777777" w:rsidR="00F62F2C" w:rsidRPr="00C35EA8" w:rsidRDefault="00F62F2C" w:rsidP="00675300">
                      <w:pPr>
                        <w:ind w:left="-270"/>
                        <w:jc w:val="center"/>
                        <w:rPr>
                          <w:b/>
                          <w:color w:val="002060"/>
                          <w:sz w:val="16"/>
                          <w:szCs w:val="16"/>
                        </w:rPr>
                      </w:pPr>
                      <w:r w:rsidRPr="00C35EA8">
                        <w:rPr>
                          <w:rFonts w:ascii="Tahoma" w:hAnsi="Tahoma" w:cs="Tahoma"/>
                          <w:b/>
                          <w:color w:val="002060"/>
                          <w:sz w:val="16"/>
                          <w:szCs w:val="16"/>
                        </w:rPr>
                        <w:t xml:space="preserve"> </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6BA8B8C1" wp14:editId="42C4AE49">
                <wp:simplePos x="0" y="0"/>
                <wp:positionH relativeFrom="column">
                  <wp:posOffset>1314450</wp:posOffset>
                </wp:positionH>
                <wp:positionV relativeFrom="paragraph">
                  <wp:posOffset>1519555</wp:posOffset>
                </wp:positionV>
                <wp:extent cx="996315" cy="485775"/>
                <wp:effectExtent l="0" t="0" r="0" b="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6315" cy="485775"/>
                        </a:xfrm>
                        <a:prstGeom prst="rect">
                          <a:avLst/>
                        </a:prstGeom>
                        <a:noFill/>
                        <a:ln w="9525">
                          <a:noFill/>
                          <a:miter lim="800000"/>
                          <a:headEnd/>
                          <a:tailEnd/>
                        </a:ln>
                      </wps:spPr>
                      <wps:txbx>
                        <w:txbxContent>
                          <w:p w14:paraId="125F722A" w14:textId="77777777" w:rsidR="00F62F2C" w:rsidRPr="00C35EA8" w:rsidRDefault="00F62F2C" w:rsidP="00675300">
                            <w:pPr>
                              <w:autoSpaceDE w:val="0"/>
                              <w:autoSpaceDN w:val="0"/>
                              <w:adjustRightInd w:val="0"/>
                              <w:jc w:val="center"/>
                              <w:rPr>
                                <w:rFonts w:ascii="Tahoma" w:hAnsi="Tahoma" w:cs="Tahoma"/>
                                <w:b/>
                                <w:color w:val="002060"/>
                                <w:sz w:val="16"/>
                                <w:szCs w:val="16"/>
                                <w:lang w:eastAsia="en-GB"/>
                              </w:rPr>
                            </w:pPr>
                            <w:r w:rsidRPr="00C35EA8">
                              <w:rPr>
                                <w:rFonts w:ascii="Tahoma" w:hAnsi="Tahoma" w:cs="Tahoma"/>
                                <w:b/>
                                <w:color w:val="002060"/>
                                <w:sz w:val="16"/>
                                <w:szCs w:val="16"/>
                                <w:lang w:eastAsia="en-GB"/>
                              </w:rPr>
                              <w:t>Eltek</w:t>
                            </w:r>
                            <w:r>
                              <w:rPr>
                                <w:rFonts w:ascii="Tahoma" w:hAnsi="Tahoma" w:cs="Tahoma"/>
                                <w:b/>
                                <w:color w:val="002060"/>
                                <w:sz w:val="16"/>
                                <w:szCs w:val="16"/>
                                <w:lang w:eastAsia="en-GB"/>
                              </w:rPr>
                              <w:t>, Norwegian MNC</w:t>
                            </w:r>
                          </w:p>
                          <w:p w14:paraId="72AB6A87" w14:textId="77777777" w:rsidR="00F62F2C" w:rsidRPr="003B5451" w:rsidRDefault="00F62F2C" w:rsidP="00675300">
                            <w:pPr>
                              <w:rPr>
                                <w:color w:val="FF0000"/>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A8B8C1" id="Text Box 31" o:spid="_x0000_s1029" type="#_x0000_t202" style="position:absolute;left:0;text-align:left;margin-left:103.5pt;margin-top:119.65pt;width:78.45pt;height:38.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" filled="f" stroked="f">
                <v:textbox>
                  <w:txbxContent>
                    <w:p w14:paraId="125F722A" w14:textId="77777777" w:rsidR="00F62F2C" w:rsidRPr="00C35EA8" w:rsidRDefault="00F62F2C" w:rsidP="00675300">
                      <w:pPr>
                        <w:autoSpaceDE w:val="0"/>
                        <w:autoSpaceDN w:val="0"/>
                        <w:adjustRightInd w:val="0"/>
                        <w:jc w:val="center"/>
                        <w:rPr>
                          <w:rFonts w:ascii="Tahoma" w:hAnsi="Tahoma" w:cs="Tahoma"/>
                          <w:b/>
                          <w:color w:val="002060"/>
                          <w:sz w:val="16"/>
                          <w:szCs w:val="16"/>
                          <w:lang w:eastAsia="en-GB"/>
                        </w:rPr>
                      </w:pPr>
                      <w:r w:rsidRPr="00C35EA8">
                        <w:rPr>
                          <w:rFonts w:ascii="Tahoma" w:hAnsi="Tahoma" w:cs="Tahoma"/>
                          <w:b/>
                          <w:color w:val="002060"/>
                          <w:sz w:val="16"/>
                          <w:szCs w:val="16"/>
                          <w:lang w:eastAsia="en-GB"/>
                        </w:rPr>
                        <w:t>Eltek</w:t>
                      </w:r>
                      <w:r>
                        <w:rPr>
                          <w:rFonts w:ascii="Tahoma" w:hAnsi="Tahoma" w:cs="Tahoma"/>
                          <w:b/>
                          <w:color w:val="002060"/>
                          <w:sz w:val="16"/>
                          <w:szCs w:val="16"/>
                          <w:lang w:eastAsia="en-GB"/>
                        </w:rPr>
                        <w:t>, Norwegian MNC</w:t>
                      </w:r>
                    </w:p>
                    <w:p w14:paraId="72AB6A87" w14:textId="77777777" w:rsidR="00F62F2C" w:rsidRPr="003B5451" w:rsidRDefault="00F62F2C" w:rsidP="00675300">
                      <w:pPr>
                        <w:rPr>
                          <w:color w:val="FF0000"/>
                          <w:sz w:val="16"/>
                          <w:szCs w:val="16"/>
                        </w:rPr>
                      </w:pP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0E5F0F33" wp14:editId="6FD6C17C">
                <wp:simplePos x="0" y="0"/>
                <wp:positionH relativeFrom="column">
                  <wp:posOffset>3552825</wp:posOffset>
                </wp:positionH>
                <wp:positionV relativeFrom="paragraph">
                  <wp:posOffset>1443355</wp:posOffset>
                </wp:positionV>
                <wp:extent cx="952500" cy="523875"/>
                <wp:effectExtent l="0" t="0" r="0" b="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 cy="523875"/>
                        </a:xfrm>
                        <a:prstGeom prst="rect">
                          <a:avLst/>
                        </a:prstGeom>
                        <a:noFill/>
                        <a:ln w="9525">
                          <a:noFill/>
                          <a:miter lim="800000"/>
                          <a:headEnd/>
                          <a:tailEnd/>
                        </a:ln>
                      </wps:spPr>
                      <wps:txbx>
                        <w:txbxContent>
                          <w:p w14:paraId="119A8203" w14:textId="77777777" w:rsidR="00F62F2C" w:rsidRPr="003B5451" w:rsidRDefault="00F62F2C" w:rsidP="00675300">
                            <w:pPr>
                              <w:rPr>
                                <w:rFonts w:ascii="Tahoma" w:hAnsi="Tahoma" w:cs="Tahoma"/>
                                <w:b/>
                                <w:color w:val="FF0000"/>
                                <w:sz w:val="16"/>
                                <w:szCs w:val="16"/>
                              </w:rPr>
                            </w:pPr>
                            <w:r w:rsidRPr="00C35EA8">
                              <w:rPr>
                                <w:rFonts w:ascii="Tahoma" w:hAnsi="Tahoma" w:cs="Tahoma"/>
                                <w:b/>
                                <w:color w:val="002060"/>
                                <w:sz w:val="16"/>
                                <w:szCs w:val="16"/>
                              </w:rPr>
                              <w:t>ATB Riva Calzoni I</w:t>
                            </w:r>
                            <w:r>
                              <w:rPr>
                                <w:rFonts w:ascii="Tahoma" w:hAnsi="Tahoma" w:cs="Tahoma"/>
                                <w:b/>
                                <w:color w:val="002060"/>
                                <w:sz w:val="16"/>
                                <w:szCs w:val="16"/>
                              </w:rPr>
                              <w:t>talian MNC</w:t>
                            </w:r>
                          </w:p>
                          <w:p w14:paraId="6F7A6BE1" w14:textId="77777777" w:rsidR="00F62F2C" w:rsidRPr="003B5451" w:rsidRDefault="00F62F2C" w:rsidP="00675300">
                            <w:pPr>
                              <w:rPr>
                                <w:color w:val="FF0000"/>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5F0F33" id="Text Box 32" o:spid="_x0000_s1030" type="#_x0000_t202" style="position:absolute;left:0;text-align:left;margin-left:279.75pt;margin-top:113.65pt;width:75pt;height:41.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" filled="f" stroked="f">
                <v:textbox>
                  <w:txbxContent>
                    <w:p w14:paraId="119A8203" w14:textId="77777777" w:rsidR="00F62F2C" w:rsidRPr="003B5451" w:rsidRDefault="00F62F2C" w:rsidP="00675300">
                      <w:pPr>
                        <w:rPr>
                          <w:rFonts w:ascii="Tahoma" w:hAnsi="Tahoma" w:cs="Tahoma"/>
                          <w:b/>
                          <w:color w:val="FF0000"/>
                          <w:sz w:val="16"/>
                          <w:szCs w:val="16"/>
                        </w:rPr>
                      </w:pPr>
                      <w:r w:rsidRPr="00C35EA8">
                        <w:rPr>
                          <w:rFonts w:ascii="Tahoma" w:hAnsi="Tahoma" w:cs="Tahoma"/>
                          <w:b/>
                          <w:color w:val="002060"/>
                          <w:sz w:val="16"/>
                          <w:szCs w:val="16"/>
                        </w:rPr>
                        <w:t>ATB Riva Calzoni I</w:t>
                      </w:r>
                      <w:r>
                        <w:rPr>
                          <w:rFonts w:ascii="Tahoma" w:hAnsi="Tahoma" w:cs="Tahoma"/>
                          <w:b/>
                          <w:color w:val="002060"/>
                          <w:sz w:val="16"/>
                          <w:szCs w:val="16"/>
                        </w:rPr>
                        <w:t>talian MNC</w:t>
                      </w:r>
                    </w:p>
                    <w:p w14:paraId="6F7A6BE1" w14:textId="77777777" w:rsidR="00F62F2C" w:rsidRPr="003B5451" w:rsidRDefault="00F62F2C" w:rsidP="00675300">
                      <w:pPr>
                        <w:rPr>
                          <w:color w:val="FF0000"/>
                          <w:sz w:val="16"/>
                          <w:szCs w:val="16"/>
                        </w:rPr>
                      </w:pP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1CC9A776" wp14:editId="7F2A259E">
                <wp:simplePos x="0" y="0"/>
                <wp:positionH relativeFrom="column">
                  <wp:posOffset>2400300</wp:posOffset>
                </wp:positionH>
                <wp:positionV relativeFrom="paragraph">
                  <wp:posOffset>443230</wp:posOffset>
                </wp:positionV>
                <wp:extent cx="1050925" cy="342900"/>
                <wp:effectExtent l="0" t="0" r="0" b="0"/>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0925" cy="342900"/>
                        </a:xfrm>
                        <a:prstGeom prst="rect">
                          <a:avLst/>
                        </a:prstGeom>
                        <a:noFill/>
                        <a:ln w="9525">
                          <a:noFill/>
                          <a:miter lim="800000"/>
                          <a:headEnd/>
                          <a:tailEnd/>
                        </a:ln>
                      </wps:spPr>
                      <wps:txbx>
                        <w:txbxContent>
                          <w:p w14:paraId="22ECE14A" w14:textId="77777777" w:rsidR="00F62F2C" w:rsidRPr="00C35EA8" w:rsidRDefault="00F62F2C" w:rsidP="00675300">
                            <w:pPr>
                              <w:autoSpaceDE w:val="0"/>
                              <w:autoSpaceDN w:val="0"/>
                              <w:adjustRightInd w:val="0"/>
                              <w:rPr>
                                <w:rFonts w:ascii="Tahoma" w:hAnsi="Tahoma" w:cs="Tahoma"/>
                                <w:b/>
                                <w:color w:val="002060"/>
                                <w:sz w:val="16"/>
                                <w:szCs w:val="16"/>
                              </w:rPr>
                            </w:pPr>
                            <w:r>
                              <w:rPr>
                                <w:rFonts w:ascii="Tahoma" w:hAnsi="Tahoma" w:cs="Tahoma"/>
                                <w:b/>
                                <w:color w:val="FF0000"/>
                                <w:sz w:val="16"/>
                                <w:szCs w:val="16"/>
                                <w:lang w:eastAsia="en-GB"/>
                              </w:rPr>
                              <w:t xml:space="preserve"> </w:t>
                            </w:r>
                            <w:r w:rsidRPr="00C35EA8">
                              <w:rPr>
                                <w:rFonts w:ascii="Tahoma" w:hAnsi="Tahoma" w:cs="Tahoma"/>
                                <w:b/>
                                <w:color w:val="002060"/>
                                <w:sz w:val="16"/>
                                <w:szCs w:val="16"/>
                                <w:lang w:eastAsia="en-GB"/>
                              </w:rPr>
                              <w:t>Deeya Energy In</w:t>
                            </w:r>
                            <w:r>
                              <w:rPr>
                                <w:rFonts w:ascii="Tahoma" w:hAnsi="Tahoma" w:cs="Tahoma"/>
                                <w:b/>
                                <w:color w:val="002060"/>
                                <w:sz w:val="16"/>
                                <w:szCs w:val="16"/>
                                <w:lang w:eastAsia="en-GB"/>
                              </w:rPr>
                              <w:t>c. USA MNC</w:t>
                            </w:r>
                            <w:r w:rsidRPr="00C35EA8">
                              <w:rPr>
                                <w:rFonts w:ascii="Tahoma" w:hAnsi="Tahoma" w:cs="Tahoma"/>
                                <w:b/>
                                <w:color w:val="002060"/>
                                <w:sz w:val="16"/>
                                <w:szCs w:val="16"/>
                              </w:rPr>
                              <w:t xml:space="preserve"> </w:t>
                            </w:r>
                          </w:p>
                          <w:p w14:paraId="748B94EB" w14:textId="77777777" w:rsidR="00F62F2C" w:rsidRPr="00F045D5" w:rsidRDefault="00F62F2C" w:rsidP="00675300">
                            <w:pP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C9A776" id="Text Box 62" o:spid="_x0000_s1031" type="#_x0000_t202" style="position:absolute;left:0;text-align:left;margin-left:189pt;margin-top:34.9pt;width:82.75pt;height:2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" filled="f" stroked="f">
                <v:textbox>
                  <w:txbxContent>
                    <w:p w14:paraId="22ECE14A" w14:textId="77777777" w:rsidR="00F62F2C" w:rsidRPr="00C35EA8" w:rsidRDefault="00F62F2C" w:rsidP="00675300">
                      <w:pPr>
                        <w:autoSpaceDE w:val="0"/>
                        <w:autoSpaceDN w:val="0"/>
                        <w:adjustRightInd w:val="0"/>
                        <w:rPr>
                          <w:rFonts w:ascii="Tahoma" w:hAnsi="Tahoma" w:cs="Tahoma"/>
                          <w:b/>
                          <w:color w:val="002060"/>
                          <w:sz w:val="16"/>
                          <w:szCs w:val="16"/>
                        </w:rPr>
                      </w:pPr>
                      <w:r>
                        <w:rPr>
                          <w:rFonts w:ascii="Tahoma" w:hAnsi="Tahoma" w:cs="Tahoma"/>
                          <w:b/>
                          <w:color w:val="FF0000"/>
                          <w:sz w:val="16"/>
                          <w:szCs w:val="16"/>
                          <w:lang w:eastAsia="en-GB"/>
                        </w:rPr>
                        <w:t xml:space="preserve"> </w:t>
                      </w:r>
                      <w:r w:rsidRPr="00C35EA8">
                        <w:rPr>
                          <w:rFonts w:ascii="Tahoma" w:hAnsi="Tahoma" w:cs="Tahoma"/>
                          <w:b/>
                          <w:color w:val="002060"/>
                          <w:sz w:val="16"/>
                          <w:szCs w:val="16"/>
                          <w:lang w:eastAsia="en-GB"/>
                        </w:rPr>
                        <w:t>Deeya Energy In</w:t>
                      </w:r>
                      <w:r>
                        <w:rPr>
                          <w:rFonts w:ascii="Tahoma" w:hAnsi="Tahoma" w:cs="Tahoma"/>
                          <w:b/>
                          <w:color w:val="002060"/>
                          <w:sz w:val="16"/>
                          <w:szCs w:val="16"/>
                          <w:lang w:eastAsia="en-GB"/>
                        </w:rPr>
                        <w:t>c. USA MNC</w:t>
                      </w:r>
                      <w:r w:rsidRPr="00C35EA8">
                        <w:rPr>
                          <w:rFonts w:ascii="Tahoma" w:hAnsi="Tahoma" w:cs="Tahoma"/>
                          <w:b/>
                          <w:color w:val="002060"/>
                          <w:sz w:val="16"/>
                          <w:szCs w:val="16"/>
                        </w:rPr>
                        <w:t xml:space="preserve"> </w:t>
                      </w:r>
                    </w:p>
                    <w:p w14:paraId="748B94EB" w14:textId="77777777" w:rsidR="00F62F2C" w:rsidRPr="00F045D5" w:rsidRDefault="00F62F2C" w:rsidP="00675300">
                      <w:pPr>
                        <w:rPr>
                          <w:sz w:val="16"/>
                          <w:szCs w:val="16"/>
                        </w:rPr>
                      </w:pPr>
                    </w:p>
                  </w:txbxContent>
                </v:textbox>
              </v:shape>
            </w:pict>
          </mc:Fallback>
        </mc:AlternateContent>
      </w:r>
      <w:r>
        <w:rPr>
          <w:noProof/>
        </w:rPr>
        <mc:AlternateContent>
          <mc:Choice Requires="wps">
            <w:drawing>
              <wp:anchor distT="0" distB="0" distL="114300" distR="114300" simplePos="0" relativeHeight="251673600" behindDoc="0" locked="0" layoutInCell="1" allowOverlap="1" wp14:anchorId="0EF210BE" wp14:editId="777903B0">
                <wp:simplePos x="0" y="0"/>
                <wp:positionH relativeFrom="column">
                  <wp:posOffset>5153025</wp:posOffset>
                </wp:positionH>
                <wp:positionV relativeFrom="paragraph">
                  <wp:posOffset>52705</wp:posOffset>
                </wp:positionV>
                <wp:extent cx="1061085" cy="51435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1085" cy="514350"/>
                        </a:xfrm>
                        <a:prstGeom prst="rect">
                          <a:avLst/>
                        </a:prstGeom>
                        <a:noFill/>
                        <a:ln w="9525">
                          <a:noFill/>
                          <a:miter lim="800000"/>
                          <a:headEnd/>
                          <a:tailEnd/>
                        </a:ln>
                      </wps:spPr>
                      <wps:txbx>
                        <w:txbxContent>
                          <w:p w14:paraId="1BBD9E65" w14:textId="77777777" w:rsidR="00F62F2C" w:rsidRPr="00C35EA8" w:rsidRDefault="00F62F2C" w:rsidP="00675300">
                            <w:pPr>
                              <w:autoSpaceDE w:val="0"/>
                              <w:autoSpaceDN w:val="0"/>
                              <w:adjustRightInd w:val="0"/>
                              <w:jc w:val="center"/>
                              <w:rPr>
                                <w:rFonts w:ascii="Tahoma" w:hAnsi="Tahoma" w:cs="Tahoma"/>
                                <w:b/>
                                <w:color w:val="002060"/>
                                <w:sz w:val="16"/>
                                <w:szCs w:val="16"/>
                                <w:lang w:eastAsia="en-GB"/>
                              </w:rPr>
                            </w:pPr>
                            <w:r w:rsidRPr="00C35EA8">
                              <w:rPr>
                                <w:rFonts w:ascii="Tahoma" w:hAnsi="Tahoma" w:cs="Tahoma"/>
                                <w:b/>
                                <w:color w:val="002060"/>
                                <w:sz w:val="16"/>
                                <w:szCs w:val="16"/>
                                <w:lang w:eastAsia="en-GB"/>
                              </w:rPr>
                              <w:t>Ghazanfar Group            CEO – Energy &amp; Infra Division</w:t>
                            </w:r>
                          </w:p>
                          <w:p w14:paraId="547254F8" w14:textId="77777777" w:rsidR="00F62F2C" w:rsidRPr="003B5451" w:rsidRDefault="00F62F2C" w:rsidP="00675300">
                            <w:pPr>
                              <w:autoSpaceDE w:val="0"/>
                              <w:autoSpaceDN w:val="0"/>
                              <w:adjustRightInd w:val="0"/>
                              <w:jc w:val="center"/>
                              <w:rPr>
                                <w:rFonts w:ascii="Tahoma" w:hAnsi="Tahoma" w:cs="Tahoma"/>
                                <w:b/>
                                <w:color w:val="FF0000"/>
                                <w:sz w:val="16"/>
                                <w:szCs w:val="16"/>
                                <w:lang w:eastAsia="en-GB"/>
                              </w:rPr>
                            </w:pPr>
                          </w:p>
                          <w:p w14:paraId="4132847C" w14:textId="77777777" w:rsidR="00F62F2C" w:rsidRPr="00F045D5" w:rsidRDefault="00F62F2C" w:rsidP="00675300">
                            <w:pPr>
                              <w:jc w:val="cente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F210BE" id="Text Box 6" o:spid="_x0000_s1032" type="#_x0000_t202" style="position:absolute;left:0;text-align:left;margin-left:405.75pt;margin-top:4.15pt;width:83.55pt;height:4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" filled="f" stroked="f">
                <v:textbox>
                  <w:txbxContent>
                    <w:p w14:paraId="1BBD9E65" w14:textId="77777777" w:rsidR="00F62F2C" w:rsidRPr="00C35EA8" w:rsidRDefault="00F62F2C" w:rsidP="00675300">
                      <w:pPr>
                        <w:autoSpaceDE w:val="0"/>
                        <w:autoSpaceDN w:val="0"/>
                        <w:adjustRightInd w:val="0"/>
                        <w:jc w:val="center"/>
                        <w:rPr>
                          <w:rFonts w:ascii="Tahoma" w:hAnsi="Tahoma" w:cs="Tahoma"/>
                          <w:b/>
                          <w:color w:val="002060"/>
                          <w:sz w:val="16"/>
                          <w:szCs w:val="16"/>
                          <w:lang w:eastAsia="en-GB"/>
                        </w:rPr>
                      </w:pPr>
                      <w:r w:rsidRPr="00C35EA8">
                        <w:rPr>
                          <w:rFonts w:ascii="Tahoma" w:hAnsi="Tahoma" w:cs="Tahoma"/>
                          <w:b/>
                          <w:color w:val="002060"/>
                          <w:sz w:val="16"/>
                          <w:szCs w:val="16"/>
                          <w:lang w:eastAsia="en-GB"/>
                        </w:rPr>
                        <w:t>Ghazanfar Group            CEO – Energy &amp; Infra Division</w:t>
                      </w:r>
                    </w:p>
                    <w:p w14:paraId="547254F8" w14:textId="77777777" w:rsidR="00F62F2C" w:rsidRPr="003B5451" w:rsidRDefault="00F62F2C" w:rsidP="00675300">
                      <w:pPr>
                        <w:autoSpaceDE w:val="0"/>
                        <w:autoSpaceDN w:val="0"/>
                        <w:adjustRightInd w:val="0"/>
                        <w:jc w:val="center"/>
                        <w:rPr>
                          <w:rFonts w:ascii="Tahoma" w:hAnsi="Tahoma" w:cs="Tahoma"/>
                          <w:b/>
                          <w:color w:val="FF0000"/>
                          <w:sz w:val="16"/>
                          <w:szCs w:val="16"/>
                          <w:lang w:eastAsia="en-GB"/>
                        </w:rPr>
                      </w:pPr>
                    </w:p>
                    <w:p w14:paraId="4132847C" w14:textId="77777777" w:rsidR="00F62F2C" w:rsidRPr="00F045D5" w:rsidRDefault="00F62F2C" w:rsidP="00675300">
                      <w:pPr>
                        <w:jc w:val="center"/>
                        <w:rPr>
                          <w:sz w:val="16"/>
                          <w:szCs w:val="16"/>
                        </w:rPr>
                      </w:pPr>
                    </w:p>
                  </w:txbxContent>
                </v:textbox>
              </v:shape>
            </w:pict>
          </mc:Fallback>
        </mc:AlternateContent>
      </w:r>
      <w:r>
        <w:rPr>
          <w:noProof/>
        </w:rPr>
        <mc:AlternateContent>
          <mc:Choice Requires="wps">
            <w:drawing>
              <wp:anchor distT="0" distB="0" distL="114300" distR="114300" simplePos="0" relativeHeight="251674624" behindDoc="0" locked="0" layoutInCell="1" allowOverlap="1" wp14:anchorId="788F7FC1" wp14:editId="34250307">
                <wp:simplePos x="0" y="0"/>
                <wp:positionH relativeFrom="column">
                  <wp:posOffset>5286375</wp:posOffset>
                </wp:positionH>
                <wp:positionV relativeFrom="paragraph">
                  <wp:posOffset>1002030</wp:posOffset>
                </wp:positionV>
                <wp:extent cx="941705" cy="23812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41705" cy="238125"/>
                        </a:xfrm>
                        <a:prstGeom prst="rect">
                          <a:avLst/>
                        </a:prstGeom>
                        <a:noFill/>
                        <a:ln w="6350">
                          <a:noFill/>
                        </a:ln>
                        <a:effectLst/>
                      </wps:spPr>
                      <wps:txbx>
                        <w:txbxContent>
                          <w:p w14:paraId="1A86B38F" w14:textId="77777777" w:rsidR="00F62F2C" w:rsidRPr="00B70C9E" w:rsidRDefault="00F62F2C" w:rsidP="00675300">
                            <w:pPr>
                              <w:rPr>
                                <w:rFonts w:ascii="Calibri" w:hAnsi="Calibri" w:cs="Calibri"/>
                                <w:color w:val="FFFFFF"/>
                                <w:sz w:val="18"/>
                                <w:szCs w:val="18"/>
                                <w:lang w:val="en-GB"/>
                              </w:rPr>
                            </w:pPr>
                            <w:r>
                              <w:rPr>
                                <w:rFonts w:ascii="Calibri" w:hAnsi="Calibri" w:cs="Calibri"/>
                                <w:color w:val="FFFFFF"/>
                                <w:sz w:val="18"/>
                                <w:szCs w:val="18"/>
                                <w:lang w:val="en-GB"/>
                              </w:rPr>
                              <w:t>CEO</w:t>
                            </w:r>
                            <w:r w:rsidRPr="00B70C9E">
                              <w:rPr>
                                <w:rFonts w:ascii="Calibri" w:hAnsi="Calibri" w:cs="Calibri"/>
                                <w:color w:val="FFFFFF"/>
                                <w:sz w:val="18"/>
                                <w:szCs w:val="18"/>
                                <w:lang w:val="en-GB"/>
                              </w:rPr>
                              <w:t xml:space="preserve"> – Till 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F7FC1" id="Text Box 11" o:spid="_x0000_s1033" type="#_x0000_t202" style="position:absolute;left:0;text-align:left;margin-left:416.25pt;margin-top:78.9pt;width:74.15pt;height:18.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" filled="f" stroked="f" strokeweight=".5pt">
                <v:textbox>
                  <w:txbxContent>
                    <w:p w14:paraId="1A86B38F" w14:textId="77777777" w:rsidR="00F62F2C" w:rsidRPr="00B70C9E" w:rsidRDefault="00F62F2C" w:rsidP="00675300">
                      <w:pPr>
                        <w:rPr>
                          <w:rFonts w:ascii="Calibri" w:hAnsi="Calibri" w:cs="Calibri"/>
                          <w:color w:val="FFFFFF"/>
                          <w:sz w:val="18"/>
                          <w:szCs w:val="18"/>
                          <w:lang w:val="en-GB"/>
                        </w:rPr>
                      </w:pPr>
                      <w:r>
                        <w:rPr>
                          <w:rFonts w:ascii="Calibri" w:hAnsi="Calibri" w:cs="Calibri"/>
                          <w:color w:val="FFFFFF"/>
                          <w:sz w:val="18"/>
                          <w:szCs w:val="18"/>
                          <w:lang w:val="en-GB"/>
                        </w:rPr>
                        <w:t>CEO</w:t>
                      </w:r>
                      <w:r w:rsidRPr="00B70C9E">
                        <w:rPr>
                          <w:rFonts w:ascii="Calibri" w:hAnsi="Calibri" w:cs="Calibri"/>
                          <w:color w:val="FFFFFF"/>
                          <w:sz w:val="18"/>
                          <w:szCs w:val="18"/>
                          <w:lang w:val="en-GB"/>
                        </w:rPr>
                        <w:t xml:space="preserve"> – Till Date</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0AF1FD63" wp14:editId="00926A47">
                <wp:simplePos x="0" y="0"/>
                <wp:positionH relativeFrom="column">
                  <wp:posOffset>1597660</wp:posOffset>
                </wp:positionH>
                <wp:positionV relativeFrom="paragraph">
                  <wp:posOffset>1009650</wp:posOffset>
                </wp:positionV>
                <wp:extent cx="700405" cy="22860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0405" cy="228600"/>
                        </a:xfrm>
                        <a:prstGeom prst="rect">
                          <a:avLst/>
                        </a:prstGeom>
                        <a:noFill/>
                        <a:ln w="6350">
                          <a:noFill/>
                        </a:ln>
                        <a:effectLst/>
                      </wps:spPr>
                      <wps:txbx>
                        <w:txbxContent>
                          <w:p w14:paraId="5BBFBED8" w14:textId="77777777" w:rsidR="00F62F2C" w:rsidRPr="00B70C9E" w:rsidRDefault="00F62F2C" w:rsidP="00675300">
                            <w:pPr>
                              <w:rPr>
                                <w:rFonts w:ascii="Calibri" w:hAnsi="Calibri" w:cs="Calibri"/>
                                <w:color w:val="FFFFFF"/>
                                <w:sz w:val="18"/>
                                <w:szCs w:val="18"/>
                                <w:lang w:val="en-GB"/>
                              </w:rPr>
                            </w:pPr>
                            <w:r>
                              <w:rPr>
                                <w:rFonts w:ascii="Calibri" w:hAnsi="Calibri" w:cs="Calibri"/>
                                <w:color w:val="FFFFFF"/>
                                <w:sz w:val="18"/>
                                <w:szCs w:val="18"/>
                                <w:lang w:val="en-GB"/>
                              </w:rPr>
                              <w:t xml:space="preserve">     CE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F1FD63" id="Text Box 16" o:spid="_x0000_s1034" type="#_x0000_t202" style="position:absolute;left:0;text-align:left;margin-left:125.8pt;margin-top:79.5pt;width:55.15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" filled="f" stroked="f" strokeweight=".5pt">
                <v:textbox>
                  <w:txbxContent>
                    <w:p w14:paraId="5BBFBED8" w14:textId="77777777" w:rsidR="00F62F2C" w:rsidRPr="00B70C9E" w:rsidRDefault="00F62F2C" w:rsidP="00675300">
                      <w:pPr>
                        <w:rPr>
                          <w:rFonts w:ascii="Calibri" w:hAnsi="Calibri" w:cs="Calibri"/>
                          <w:color w:val="FFFFFF"/>
                          <w:sz w:val="18"/>
                          <w:szCs w:val="18"/>
                          <w:lang w:val="en-GB"/>
                        </w:rPr>
                      </w:pPr>
                      <w:r>
                        <w:rPr>
                          <w:rFonts w:ascii="Calibri" w:hAnsi="Calibri" w:cs="Calibri"/>
                          <w:color w:val="FFFFFF"/>
                          <w:sz w:val="18"/>
                          <w:szCs w:val="18"/>
                          <w:lang w:val="en-GB"/>
                        </w:rPr>
                        <w:t xml:space="preserve">     CEO</w:t>
                      </w:r>
                    </w:p>
                  </w:txbxContent>
                </v:textbox>
              </v:shape>
            </w:pict>
          </mc:Fallback>
        </mc:AlternateContent>
      </w:r>
      <w:r>
        <w:rPr>
          <w:noProof/>
        </w:rPr>
        <mc:AlternateContent>
          <mc:Choice Requires="wps">
            <w:drawing>
              <wp:anchor distT="0" distB="0" distL="114300" distR="114300" simplePos="0" relativeHeight="251677696" behindDoc="0" locked="0" layoutInCell="1" allowOverlap="1" wp14:anchorId="0C03D8D3" wp14:editId="0AA1BE85">
                <wp:simplePos x="0" y="0"/>
                <wp:positionH relativeFrom="column">
                  <wp:posOffset>428625</wp:posOffset>
                </wp:positionH>
                <wp:positionV relativeFrom="paragraph">
                  <wp:posOffset>1012190</wp:posOffset>
                </wp:positionV>
                <wp:extent cx="757555" cy="22860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7555" cy="228600"/>
                        </a:xfrm>
                        <a:prstGeom prst="rect">
                          <a:avLst/>
                        </a:prstGeom>
                        <a:noFill/>
                        <a:ln w="6350">
                          <a:noFill/>
                        </a:ln>
                        <a:effectLst/>
                      </wps:spPr>
                      <wps:txbx>
                        <w:txbxContent>
                          <w:p w14:paraId="0DA4F77C" w14:textId="77777777" w:rsidR="00F62F2C" w:rsidRPr="00B70C9E" w:rsidRDefault="00F62F2C" w:rsidP="00675300">
                            <w:pPr>
                              <w:rPr>
                                <w:rFonts w:ascii="Calibri" w:hAnsi="Calibri" w:cs="Calibri"/>
                                <w:color w:val="FFFFFF"/>
                                <w:sz w:val="18"/>
                                <w:szCs w:val="18"/>
                                <w:lang w:val="en-GB"/>
                              </w:rPr>
                            </w:pPr>
                            <w:r>
                              <w:rPr>
                                <w:rFonts w:ascii="Calibri" w:hAnsi="Calibri" w:cs="Calibri"/>
                                <w:color w:val="FFFFFF"/>
                                <w:sz w:val="18"/>
                                <w:szCs w:val="18"/>
                                <w:lang w:val="en-GB"/>
                              </w:rPr>
                              <w:t xml:space="preserve">      CE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03D8D3" id="Text Box 10" o:spid="_x0000_s1035" type="#_x0000_t202" style="position:absolute;left:0;text-align:left;margin-left:33.75pt;margin-top:79.7pt;width:59.65pt;height:1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" filled="f" stroked="f" strokeweight=".5pt">
                <v:textbox>
                  <w:txbxContent>
                    <w:p w14:paraId="0DA4F77C" w14:textId="77777777" w:rsidR="00F62F2C" w:rsidRPr="00B70C9E" w:rsidRDefault="00F62F2C" w:rsidP="00675300">
                      <w:pPr>
                        <w:rPr>
                          <w:rFonts w:ascii="Calibri" w:hAnsi="Calibri" w:cs="Calibri"/>
                          <w:color w:val="FFFFFF"/>
                          <w:sz w:val="18"/>
                          <w:szCs w:val="18"/>
                          <w:lang w:val="en-GB"/>
                        </w:rPr>
                      </w:pPr>
                      <w:r>
                        <w:rPr>
                          <w:rFonts w:ascii="Calibri" w:hAnsi="Calibri" w:cs="Calibri"/>
                          <w:color w:val="FFFFFF"/>
                          <w:sz w:val="18"/>
                          <w:szCs w:val="18"/>
                          <w:lang w:val="en-GB"/>
                        </w:rPr>
                        <w:t xml:space="preserve">      CEO</w:t>
                      </w:r>
                    </w:p>
                  </w:txbxContent>
                </v:textbox>
              </v:shape>
            </w:pict>
          </mc:Fallback>
        </mc:AlternateContent>
      </w:r>
      <w:r>
        <w:rPr>
          <w:noProof/>
        </w:rPr>
        <mc:AlternateContent>
          <mc:Choice Requires="wps">
            <w:drawing>
              <wp:anchor distT="0" distB="0" distL="114300" distR="114300" simplePos="0" relativeHeight="251683840" behindDoc="0" locked="0" layoutInCell="1" allowOverlap="1" wp14:anchorId="7A16A534" wp14:editId="51CCBCE1">
                <wp:simplePos x="0" y="0"/>
                <wp:positionH relativeFrom="column">
                  <wp:posOffset>5248275</wp:posOffset>
                </wp:positionH>
                <wp:positionV relativeFrom="paragraph">
                  <wp:posOffset>1258570</wp:posOffset>
                </wp:positionV>
                <wp:extent cx="894080" cy="514350"/>
                <wp:effectExtent l="0" t="0" r="1270" b="0"/>
                <wp:wrapNone/>
                <wp:docPr id="22" name="Text Box 22"/>
                <wp:cNvGraphicFramePr/>
                <a:graphic xmlns:a="http://schemas.openxmlformats.org/drawingml/2006/main">
                  <a:graphicData uri="http://schemas.microsoft.com/office/word/2010/wordprocessingShape">
                    <wps:wsp>
                      <wps:cNvSpPr txBox="1"/>
                      <wps:spPr>
                        <a:xfrm>
                          <a:off x="0" y="0"/>
                          <a:ext cx="894080" cy="514350"/>
                        </a:xfrm>
                        <a:prstGeom prst="rect">
                          <a:avLst/>
                        </a:prstGeom>
                        <a:solidFill>
                          <a:srgbClr val="99CCFF"/>
                        </a:solidFill>
                        <a:ln w="6350">
                          <a:noFill/>
                        </a:ln>
                      </wps:spPr>
                      <wps:txbx>
                        <w:txbxContent>
                          <w:p w14:paraId="63E99F08" w14:textId="77777777" w:rsidR="00F62F2C" w:rsidRPr="001427FB" w:rsidRDefault="00F62F2C" w:rsidP="00675300">
                            <w:pPr>
                              <w:jc w:val="center"/>
                              <w:rPr>
                                <w:b/>
                                <w:bCs/>
                                <w:sz w:val="18"/>
                                <w:szCs w:val="18"/>
                              </w:rPr>
                            </w:pPr>
                            <w:r w:rsidRPr="001427FB">
                              <w:rPr>
                                <w:b/>
                                <w:bCs/>
                                <w:color w:val="002060"/>
                                <w:sz w:val="18"/>
                                <w:szCs w:val="18"/>
                              </w:rPr>
                              <w:t>Funding thru IFC, ADB and DE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16A534" id="Text Box 22" o:spid="_x0000_s1036" type="#_x0000_t202" style="position:absolute;left:0;text-align:left;margin-left:413.25pt;margin-top:99.1pt;width:70.4pt;height:4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" fillcolor="#9cf" stroked="f" strokeweight=".5pt">
                <v:textbox>
                  <w:txbxContent>
                    <w:p w14:paraId="63E99F08" w14:textId="77777777" w:rsidR="00F62F2C" w:rsidRPr="001427FB" w:rsidRDefault="00F62F2C" w:rsidP="00675300">
                      <w:pPr>
                        <w:jc w:val="center"/>
                        <w:rPr>
                          <w:b/>
                          <w:bCs/>
                          <w:sz w:val="18"/>
                          <w:szCs w:val="18"/>
                        </w:rPr>
                      </w:pPr>
                      <w:r w:rsidRPr="001427FB">
                        <w:rPr>
                          <w:b/>
                          <w:bCs/>
                          <w:color w:val="002060"/>
                          <w:sz w:val="18"/>
                          <w:szCs w:val="18"/>
                        </w:rPr>
                        <w:t>Funding thru IFC, ADB and DEG</w:t>
                      </w:r>
                    </w:p>
                  </w:txbxContent>
                </v:textbox>
              </v:shape>
            </w:pict>
          </mc:Fallback>
        </mc:AlternateContent>
      </w:r>
      <w:r>
        <w:rPr>
          <w:noProof/>
        </w:rPr>
        <w:drawing>
          <wp:anchor distT="0" distB="0" distL="114300" distR="114300" simplePos="0" relativeHeight="251675648" behindDoc="0" locked="0" layoutInCell="1" allowOverlap="1" wp14:anchorId="3676E512" wp14:editId="0A3EBB82">
            <wp:simplePos x="0" y="0"/>
            <wp:positionH relativeFrom="column">
              <wp:posOffset>5277485</wp:posOffset>
            </wp:positionH>
            <wp:positionV relativeFrom="paragraph">
              <wp:posOffset>1779905</wp:posOffset>
            </wp:positionV>
            <wp:extent cx="865505" cy="38989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65505" cy="38989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1312" behindDoc="0" locked="0" layoutInCell="1" allowOverlap="1" wp14:anchorId="23AC2725" wp14:editId="1E6683C5">
                <wp:simplePos x="0" y="0"/>
                <wp:positionH relativeFrom="column">
                  <wp:posOffset>217170</wp:posOffset>
                </wp:positionH>
                <wp:positionV relativeFrom="paragraph">
                  <wp:posOffset>1509395</wp:posOffset>
                </wp:positionV>
                <wp:extent cx="1126490" cy="659765"/>
                <wp:effectExtent l="0" t="0" r="0" b="6985"/>
                <wp:wrapNone/>
                <wp:docPr id="2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6490" cy="659765"/>
                        </a:xfrm>
                        <a:prstGeom prst="rect">
                          <a:avLst/>
                        </a:prstGeom>
                        <a:noFill/>
                        <a:ln>
                          <a:noFill/>
                        </a:ln>
                      </wps:spPr>
                      <wps:txbx>
                        <w:txbxContent>
                          <w:p w14:paraId="1512EA96" w14:textId="77777777" w:rsidR="00F62F2C" w:rsidRDefault="00F62F2C" w:rsidP="00675300">
                            <w:r>
                              <w:rPr>
                                <w:noProof/>
                                <w:lang w:val="en-IN" w:eastAsia="en-IN" w:bidi="ar-SA"/>
                              </w:rPr>
                              <w:drawing>
                                <wp:inline distT="0" distB="0" distL="0" distR="0" wp14:anchorId="47433A47" wp14:editId="791F7E52">
                                  <wp:extent cx="942975" cy="419100"/>
                                  <wp:effectExtent l="0" t="0" r="9525" b="0"/>
                                  <wp:docPr id="18" name="Picture 18"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42975" cy="41910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23AC2725" id="Rectangle 23" o:spid="_x0000_s1037" style="position:absolute;left:0;text-align:left;margin-left:17.1pt;margin-top:118.85pt;width:88.7pt;height:51.95pt;z-index:251661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" filled="f" stroked="f">
                <v:textbox style="mso-fit-shape-to-text:t">
                  <w:txbxContent>
                    <w:p w14:paraId="1512EA96" w14:textId="77777777" w:rsidR="00F62F2C" w:rsidRDefault="00F62F2C" w:rsidP="00675300">
                      <w:r>
                        <w:rPr>
                          <w:noProof/>
                          <w:lang w:val="en-IN" w:eastAsia="en-IN" w:bidi="ar-SA"/>
                        </w:rPr>
                        <w:drawing>
                          <wp:inline distT="0" distB="0" distL="0" distR="0" wp14:anchorId="47433A47" wp14:editId="791F7E52">
                            <wp:extent cx="942975" cy="419100"/>
                            <wp:effectExtent l="0" t="0" r="9525" b="0"/>
                            <wp:docPr id="18" name="Picture 18"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42975" cy="419100"/>
                                    </a:xfrm>
                                    <a:prstGeom prst="rect">
                                      <a:avLst/>
                                    </a:prstGeom>
                                    <a:noFill/>
                                    <a:ln>
                                      <a:noFill/>
                                    </a:ln>
                                  </pic:spPr>
                                </pic:pic>
                              </a:graphicData>
                            </a:graphic>
                          </wp:inline>
                        </w:drawing>
                      </w:r>
                    </w:p>
                  </w:txbxContent>
                </v:textbox>
              </v:rect>
            </w:pict>
          </mc:Fallback>
        </mc:AlternateContent>
      </w:r>
      <w:r>
        <w:rPr>
          <w:noProof/>
        </w:rPr>
        <mc:AlternateContent>
          <mc:Choice Requires="wps">
            <w:drawing>
              <wp:anchor distT="0" distB="0" distL="114300" distR="114300" simplePos="0" relativeHeight="251682816" behindDoc="0" locked="0" layoutInCell="1" allowOverlap="1" wp14:anchorId="5DD9E16D" wp14:editId="0AA9E9AB">
                <wp:simplePos x="0" y="0"/>
                <wp:positionH relativeFrom="column">
                  <wp:posOffset>4838700</wp:posOffset>
                </wp:positionH>
                <wp:positionV relativeFrom="paragraph">
                  <wp:posOffset>1261745</wp:posOffset>
                </wp:positionV>
                <wp:extent cx="0" cy="243205"/>
                <wp:effectExtent l="9525" t="13970" r="9525" b="9525"/>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32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28FC91A" id="_x0000_t32" coordsize="21600,21600" o:spt="32" o:oned="t" path="m,l21600,21600e" filled="f">
                <v:path arrowok="t" fillok="f" o:connecttype="none"/>
                <o:lock v:ext="edit" shapetype="t"/>
              </v:shapetype>
              <v:shape id="Straight Arrow Connector 17" o:spid="_x0000_s1026" type="#_x0000_t32" style="position:absolute;margin-left:381pt;margin-top:99.35pt;width:0;height:19.1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"/>
            </w:pict>
          </mc:Fallback>
        </mc:AlternateContent>
      </w:r>
      <w:r>
        <w:rPr>
          <w:noProof/>
        </w:rPr>
        <mc:AlternateContent>
          <mc:Choice Requires="wps">
            <w:drawing>
              <wp:anchor distT="0" distB="0" distL="114299" distR="114299" simplePos="0" relativeHeight="251681792" behindDoc="0" locked="0" layoutInCell="1" allowOverlap="1" wp14:anchorId="3375FB25" wp14:editId="503092DB">
                <wp:simplePos x="0" y="0"/>
                <wp:positionH relativeFrom="column">
                  <wp:posOffset>3771899</wp:posOffset>
                </wp:positionH>
                <wp:positionV relativeFrom="paragraph">
                  <wp:posOffset>1224280</wp:posOffset>
                </wp:positionV>
                <wp:extent cx="0" cy="200025"/>
                <wp:effectExtent l="0" t="0" r="38100" b="28575"/>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00025"/>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14E8642" id="Straight Connector 13" o:spid="_x0000_s1026" style="position:absolute;z-index:2516817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297pt,96.4pt" to="297pt,1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" strokecolor="#5b9bd5" strokeweight=".5pt">
                <v:stroke joinstyle="miter"/>
                <o:lock v:ext="edit" shapetype="f"/>
              </v:line>
            </w:pict>
          </mc:Fallback>
        </mc:AlternateContent>
      </w:r>
      <w:r>
        <w:rPr>
          <w:noProof/>
        </w:rPr>
        <mc:AlternateContent>
          <mc:Choice Requires="wps">
            <w:drawing>
              <wp:anchor distT="0" distB="0" distL="114299" distR="114299" simplePos="0" relativeHeight="251680768" behindDoc="0" locked="0" layoutInCell="1" allowOverlap="1" wp14:anchorId="727EC248" wp14:editId="03F0457D">
                <wp:simplePos x="0" y="0"/>
                <wp:positionH relativeFrom="column">
                  <wp:posOffset>761999</wp:posOffset>
                </wp:positionH>
                <wp:positionV relativeFrom="paragraph">
                  <wp:posOffset>1233805</wp:posOffset>
                </wp:positionV>
                <wp:extent cx="0" cy="314325"/>
                <wp:effectExtent l="0" t="0" r="38100" b="2857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314325"/>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92EBFEC" id="Straight Connector 12" o:spid="_x0000_s1026" style="position:absolute;flip:x;z-index:2516807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60pt,97.15pt" to="60pt,12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" strokecolor="#5b9bd5" strokeweight=".5pt">
                <v:stroke joinstyle="miter"/>
                <o:lock v:ext="edit" shapetype="f"/>
              </v:line>
            </w:pict>
          </mc:Fallback>
        </mc:AlternateContent>
      </w:r>
      <w:r>
        <w:rPr>
          <w:noProof/>
        </w:rPr>
        <mc:AlternateContent>
          <mc:Choice Requires="wps">
            <w:drawing>
              <wp:anchor distT="0" distB="0" distL="114299" distR="114299" simplePos="0" relativeHeight="251679744" behindDoc="0" locked="0" layoutInCell="1" allowOverlap="1" wp14:anchorId="33A66D4E" wp14:editId="12BC1936">
                <wp:simplePos x="0" y="0"/>
                <wp:positionH relativeFrom="column">
                  <wp:posOffset>1800224</wp:posOffset>
                </wp:positionH>
                <wp:positionV relativeFrom="paragraph">
                  <wp:posOffset>589915</wp:posOffset>
                </wp:positionV>
                <wp:extent cx="0" cy="390525"/>
                <wp:effectExtent l="0" t="0" r="38100" b="28575"/>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90525"/>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EAD8998" id="Straight Connector 36" o:spid="_x0000_s1026" style="position:absolute;z-index:2516797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141.75pt,46.45pt" to="141.7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" strokecolor="#5b9bd5" strokeweight=".5pt">
                <v:stroke joinstyle="miter"/>
                <o:lock v:ext="edit" shapetype="f"/>
              </v:line>
            </w:pict>
          </mc:Fallback>
        </mc:AlternateContent>
      </w:r>
      <w:r>
        <w:rPr>
          <w:noProof/>
        </w:rPr>
        <mc:AlternateContent>
          <mc:Choice Requires="wps">
            <w:drawing>
              <wp:anchor distT="0" distB="0" distL="114299" distR="114299" simplePos="0" relativeHeight="251678720" behindDoc="0" locked="0" layoutInCell="1" allowOverlap="1" wp14:anchorId="551FF838" wp14:editId="468260BF">
                <wp:simplePos x="0" y="0"/>
                <wp:positionH relativeFrom="column">
                  <wp:posOffset>3076574</wp:posOffset>
                </wp:positionH>
                <wp:positionV relativeFrom="paragraph">
                  <wp:posOffset>1247140</wp:posOffset>
                </wp:positionV>
                <wp:extent cx="0" cy="295275"/>
                <wp:effectExtent l="0" t="0" r="38100" b="28575"/>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95275"/>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D977515" id="Straight Connector 35" o:spid="_x0000_s1026" style="position:absolute;z-index:2516787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242.25pt,98.2pt" to="242.25pt,1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" strokecolor="#5b9bd5" strokeweight=".5pt">
                <v:stroke joinstyle="miter"/>
                <o:lock v:ext="edit" shapetype="f"/>
              </v:line>
            </w:pict>
          </mc:Fallback>
        </mc:AlternateContent>
      </w:r>
      <w:r>
        <w:rPr>
          <w:noProof/>
        </w:rPr>
        <mc:AlternateContent>
          <mc:Choice Requires="wps">
            <w:drawing>
              <wp:anchor distT="0" distB="0" distL="114300" distR="114300" simplePos="0" relativeHeight="251666432" behindDoc="0" locked="0" layoutInCell="1" allowOverlap="1" wp14:anchorId="12C66884" wp14:editId="60A43D5C">
                <wp:simplePos x="0" y="0"/>
                <wp:positionH relativeFrom="column">
                  <wp:posOffset>2642235</wp:posOffset>
                </wp:positionH>
                <wp:positionV relativeFrom="paragraph">
                  <wp:posOffset>1019175</wp:posOffset>
                </wp:positionV>
                <wp:extent cx="841375" cy="22860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41375" cy="228600"/>
                        </a:xfrm>
                        <a:prstGeom prst="rect">
                          <a:avLst/>
                        </a:prstGeom>
                        <a:noFill/>
                        <a:ln w="6350">
                          <a:noFill/>
                        </a:ln>
                        <a:effectLst/>
                      </wps:spPr>
                      <wps:txbx>
                        <w:txbxContent>
                          <w:p w14:paraId="483E0966" w14:textId="77777777" w:rsidR="00F62F2C" w:rsidRPr="00B70C9E" w:rsidRDefault="00F62F2C" w:rsidP="00675300">
                            <w:pPr>
                              <w:rPr>
                                <w:rFonts w:ascii="Calibri" w:hAnsi="Calibri" w:cs="Calibri"/>
                                <w:color w:val="FFFFFF"/>
                                <w:sz w:val="18"/>
                                <w:szCs w:val="18"/>
                                <w:lang w:val="en-GB"/>
                              </w:rPr>
                            </w:pPr>
                            <w:r w:rsidRPr="00B70C9E">
                              <w:rPr>
                                <w:rFonts w:ascii="Calibri" w:hAnsi="Calibri" w:cs="Calibri"/>
                                <w:color w:val="FFFFFF"/>
                                <w:sz w:val="18"/>
                                <w:szCs w:val="18"/>
                                <w:lang w:val="en-GB"/>
                              </w:rPr>
                              <w:t xml:space="preserve"> </w:t>
                            </w:r>
                            <w:r>
                              <w:rPr>
                                <w:rFonts w:ascii="Calibri" w:hAnsi="Calibri" w:cs="Calibri"/>
                                <w:color w:val="FFFFFF"/>
                                <w:sz w:val="18"/>
                                <w:szCs w:val="18"/>
                                <w:lang w:val="en-GB"/>
                              </w:rPr>
                              <w:t xml:space="preserve">      CE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C66884" id="Text Box 19" o:spid="_x0000_s1038" type="#_x0000_t202" style="position:absolute;left:0;text-align:left;margin-left:208.05pt;margin-top:80.25pt;width:66.25pt;height:1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" filled="f" stroked="f" strokeweight=".5pt">
                <v:textbox>
                  <w:txbxContent>
                    <w:p w14:paraId="483E0966" w14:textId="77777777" w:rsidR="00F62F2C" w:rsidRPr="00B70C9E" w:rsidRDefault="00F62F2C" w:rsidP="00675300">
                      <w:pPr>
                        <w:rPr>
                          <w:rFonts w:ascii="Calibri" w:hAnsi="Calibri" w:cs="Calibri"/>
                          <w:color w:val="FFFFFF"/>
                          <w:sz w:val="18"/>
                          <w:szCs w:val="18"/>
                          <w:lang w:val="en-GB"/>
                        </w:rPr>
                      </w:pPr>
                      <w:r w:rsidRPr="00B70C9E">
                        <w:rPr>
                          <w:rFonts w:ascii="Calibri" w:hAnsi="Calibri" w:cs="Calibri"/>
                          <w:color w:val="FFFFFF"/>
                          <w:sz w:val="18"/>
                          <w:szCs w:val="18"/>
                          <w:lang w:val="en-GB"/>
                        </w:rPr>
                        <w:t xml:space="preserve"> </w:t>
                      </w:r>
                      <w:r>
                        <w:rPr>
                          <w:rFonts w:ascii="Calibri" w:hAnsi="Calibri" w:cs="Calibri"/>
                          <w:color w:val="FFFFFF"/>
                          <w:sz w:val="18"/>
                          <w:szCs w:val="18"/>
                          <w:lang w:val="en-GB"/>
                        </w:rPr>
                        <w:t xml:space="preserve">      CEO</w:t>
                      </w:r>
                    </w:p>
                  </w:txbxContent>
                </v:textbox>
              </v:shape>
            </w:pict>
          </mc:Fallback>
        </mc:AlternateContent>
      </w:r>
      <w:r>
        <w:rPr>
          <w:noProof/>
        </w:rPr>
        <mc:AlternateContent>
          <mc:Choice Requires="wps">
            <w:drawing>
              <wp:anchor distT="0" distB="0" distL="114300" distR="114300" simplePos="0" relativeHeight="251676672" behindDoc="0" locked="0" layoutInCell="1" allowOverlap="1" wp14:anchorId="17D2CF1C" wp14:editId="0D60331A">
                <wp:simplePos x="0" y="0"/>
                <wp:positionH relativeFrom="column">
                  <wp:posOffset>3409950</wp:posOffset>
                </wp:positionH>
                <wp:positionV relativeFrom="paragraph">
                  <wp:posOffset>1012190</wp:posOffset>
                </wp:positionV>
                <wp:extent cx="757555" cy="22860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7555" cy="228600"/>
                        </a:xfrm>
                        <a:prstGeom prst="rect">
                          <a:avLst/>
                        </a:prstGeom>
                        <a:noFill/>
                        <a:ln w="6350">
                          <a:noFill/>
                        </a:ln>
                        <a:effectLst/>
                      </wps:spPr>
                      <wps:txbx>
                        <w:txbxContent>
                          <w:p w14:paraId="5CAE1ACB" w14:textId="77777777" w:rsidR="00F62F2C" w:rsidRPr="00B70C9E" w:rsidRDefault="00F62F2C" w:rsidP="00675300">
                            <w:pPr>
                              <w:rPr>
                                <w:rFonts w:ascii="Calibri" w:hAnsi="Calibri" w:cs="Calibri"/>
                                <w:color w:val="FFFFFF"/>
                                <w:sz w:val="18"/>
                                <w:szCs w:val="18"/>
                                <w:lang w:val="en-GB"/>
                              </w:rPr>
                            </w:pPr>
                            <w:r>
                              <w:rPr>
                                <w:rFonts w:ascii="Calibri" w:hAnsi="Calibri" w:cs="Calibri"/>
                                <w:color w:val="FFFFFF"/>
                                <w:sz w:val="18"/>
                                <w:szCs w:val="18"/>
                                <w:lang w:val="en-GB"/>
                              </w:rPr>
                              <w:t xml:space="preserve">       CO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D2CF1C" id="Text Box 20" o:spid="_x0000_s1039" type="#_x0000_t202" style="position:absolute;left:0;text-align:left;margin-left:268.5pt;margin-top:79.7pt;width:59.65pt;height:1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" filled="f" stroked="f" strokeweight=".5pt">
                <v:textbox>
                  <w:txbxContent>
                    <w:p w14:paraId="5CAE1ACB" w14:textId="77777777" w:rsidR="00F62F2C" w:rsidRPr="00B70C9E" w:rsidRDefault="00F62F2C" w:rsidP="00675300">
                      <w:pPr>
                        <w:rPr>
                          <w:rFonts w:ascii="Calibri" w:hAnsi="Calibri" w:cs="Calibri"/>
                          <w:color w:val="FFFFFF"/>
                          <w:sz w:val="18"/>
                          <w:szCs w:val="18"/>
                          <w:lang w:val="en-GB"/>
                        </w:rPr>
                      </w:pPr>
                      <w:r>
                        <w:rPr>
                          <w:rFonts w:ascii="Calibri" w:hAnsi="Calibri" w:cs="Calibri"/>
                          <w:color w:val="FFFFFF"/>
                          <w:sz w:val="18"/>
                          <w:szCs w:val="18"/>
                          <w:lang w:val="en-GB"/>
                        </w:rPr>
                        <w:t xml:space="preserve">       COO</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3E951C53" wp14:editId="796C789C">
                <wp:simplePos x="0" y="0"/>
                <wp:positionH relativeFrom="column">
                  <wp:posOffset>4466590</wp:posOffset>
                </wp:positionH>
                <wp:positionV relativeFrom="paragraph">
                  <wp:posOffset>999490</wp:posOffset>
                </wp:positionV>
                <wp:extent cx="757555" cy="228600"/>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7555" cy="228600"/>
                        </a:xfrm>
                        <a:prstGeom prst="rect">
                          <a:avLst/>
                        </a:prstGeom>
                        <a:noFill/>
                        <a:ln w="6350">
                          <a:noFill/>
                        </a:ln>
                        <a:effectLst/>
                      </wps:spPr>
                      <wps:txbx>
                        <w:txbxContent>
                          <w:p w14:paraId="1E30D6CC" w14:textId="77777777" w:rsidR="00F62F2C" w:rsidRPr="00B70C9E" w:rsidRDefault="00F62F2C" w:rsidP="00675300">
                            <w:pPr>
                              <w:rPr>
                                <w:rFonts w:ascii="Calibri" w:hAnsi="Calibri" w:cs="Calibri"/>
                                <w:color w:val="FFFFFF"/>
                                <w:sz w:val="18"/>
                                <w:szCs w:val="18"/>
                                <w:lang w:val="en-GB"/>
                              </w:rPr>
                            </w:pPr>
                            <w:r>
                              <w:rPr>
                                <w:rFonts w:ascii="Calibri" w:hAnsi="Calibri" w:cs="Calibri"/>
                                <w:color w:val="FFFFFF"/>
                                <w:sz w:val="18"/>
                                <w:szCs w:val="18"/>
                                <w:lang w:val="en-GB"/>
                              </w:rPr>
                              <w:t xml:space="preserve"> GROUP B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951C53" id="Text Box 15" o:spid="_x0000_s1040" type="#_x0000_t202" style="position:absolute;left:0;text-align:left;margin-left:351.7pt;margin-top:78.7pt;width:59.65pt;height:1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" filled="f" stroked="f" strokeweight=".5pt">
                <v:textbox>
                  <w:txbxContent>
                    <w:p w14:paraId="1E30D6CC" w14:textId="77777777" w:rsidR="00F62F2C" w:rsidRPr="00B70C9E" w:rsidRDefault="00F62F2C" w:rsidP="00675300">
                      <w:pPr>
                        <w:rPr>
                          <w:rFonts w:ascii="Calibri" w:hAnsi="Calibri" w:cs="Calibri"/>
                          <w:color w:val="FFFFFF"/>
                          <w:sz w:val="18"/>
                          <w:szCs w:val="18"/>
                          <w:lang w:val="en-GB"/>
                        </w:rPr>
                      </w:pPr>
                      <w:r>
                        <w:rPr>
                          <w:rFonts w:ascii="Calibri" w:hAnsi="Calibri" w:cs="Calibri"/>
                          <w:color w:val="FFFFFF"/>
                          <w:sz w:val="18"/>
                          <w:szCs w:val="18"/>
                          <w:lang w:val="en-GB"/>
                        </w:rPr>
                        <w:t xml:space="preserve"> GROUP BD</w:t>
                      </w:r>
                    </w:p>
                  </w:txbxContent>
                </v:textbox>
              </v:shape>
            </w:pict>
          </mc:Fallback>
        </mc:AlternateContent>
      </w:r>
      <w:r>
        <w:rPr>
          <w:noProof/>
        </w:rPr>
        <mc:AlternateContent>
          <mc:Choice Requires="wps">
            <w:drawing>
              <wp:anchor distT="0" distB="0" distL="114300" distR="114300" simplePos="0" relativeHeight="251672576" behindDoc="0" locked="0" layoutInCell="1" allowOverlap="1" wp14:anchorId="515BFE6B" wp14:editId="513C318D">
                <wp:simplePos x="0" y="0"/>
                <wp:positionH relativeFrom="column">
                  <wp:posOffset>3608705</wp:posOffset>
                </wp:positionH>
                <wp:positionV relativeFrom="paragraph">
                  <wp:posOffset>864870</wp:posOffset>
                </wp:positionV>
                <wp:extent cx="400685" cy="635"/>
                <wp:effectExtent l="85725" t="9525" r="123190" b="46990"/>
                <wp:wrapNone/>
                <wp:docPr id="7" name="Connector: Elbow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400685" cy="635"/>
                        </a:xfrm>
                        <a:prstGeom prst="bentConnector3">
                          <a:avLst>
                            <a:gd name="adj1" fmla="val 49921"/>
                          </a:avLst>
                        </a:prstGeom>
                        <a:noFill/>
                        <a:ln w="9525">
                          <a:solidFill>
                            <a:srgbClr val="4A7EBB"/>
                          </a:solidFill>
                          <a:miter lim="800000"/>
                          <a:headEnd/>
                          <a:tailEnd type="arrow" w="med" len="med"/>
                        </a:ln>
                      </wps:spPr>
                      <wps:bodyPr/>
                    </wps:wsp>
                  </a:graphicData>
                </a:graphic>
                <wp14:sizeRelH relativeFrom="margin">
                  <wp14:pctWidth>0</wp14:pctWidth>
                </wp14:sizeRelH>
                <wp14:sizeRelV relativeFrom="margin">
                  <wp14:pctHeight>0</wp14:pctHeight>
                </wp14:sizeRelV>
              </wp:anchor>
            </w:drawing>
          </mc:Choice>
          <mc:Fallback>
            <w:pict>
              <v:shapetype w14:anchorId="7F263A4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7" o:spid="_x0000_s1026" type="#_x0000_t34" style="position:absolute;margin-left:284.15pt;margin-top:68.1pt;width:31.55pt;height:.05pt;rotation:9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" adj="10783" strokecolor="#4a7ebb">
                <v:stroke endarrow="open"/>
              </v:shape>
            </w:pict>
          </mc:Fallback>
        </mc:AlternateContent>
      </w:r>
      <w:r>
        <w:rPr>
          <w:rFonts w:ascii="Tahoma" w:eastAsia="Cambria" w:hAnsi="Tahoma" w:cs="Tahoma"/>
          <w:noProof/>
          <w:color w:val="6A6969"/>
          <w:sz w:val="24"/>
          <w:szCs w:val="21"/>
          <w:lang w:val="en-IN" w:eastAsia="en-IN" w:bidi="ar-SA"/>
        </w:rPr>
        <w:tab/>
      </w:r>
      <w:r>
        <w:rPr>
          <w:noProof/>
        </w:rPr>
        <mc:AlternateContent>
          <mc:Choice Requires="wps">
            <w:drawing>
              <wp:anchor distT="0" distB="0" distL="114300" distR="114300" simplePos="0" relativeHeight="251659264" behindDoc="0" locked="0" layoutInCell="1" allowOverlap="1" wp14:anchorId="0D45D088" wp14:editId="4A5DB0DF">
                <wp:simplePos x="0" y="0"/>
                <wp:positionH relativeFrom="column">
                  <wp:posOffset>4524375</wp:posOffset>
                </wp:positionH>
                <wp:positionV relativeFrom="paragraph">
                  <wp:posOffset>1504950</wp:posOffset>
                </wp:positionV>
                <wp:extent cx="681990" cy="318135"/>
                <wp:effectExtent l="0" t="0" r="3810" b="5715"/>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1990" cy="318135"/>
                        </a:xfrm>
                        <a:prstGeom prst="rect">
                          <a:avLst/>
                        </a:prstGeom>
                        <a:solidFill>
                          <a:srgbClr val="C0504D"/>
                        </a:solidFill>
                        <a:ln>
                          <a:noFill/>
                        </a:ln>
                      </wps:spPr>
                      <wps:txbx>
                        <w:txbxContent>
                          <w:p w14:paraId="571B2D5D" w14:textId="77777777" w:rsidR="00F62F2C" w:rsidRPr="00A36EAB" w:rsidRDefault="00F62F2C" w:rsidP="00675300">
                            <w:pPr>
                              <w:ind w:left="-450" w:firstLine="450"/>
                              <w:rPr>
                                <w:b/>
                                <w:noProof/>
                                <w:sz w:val="28"/>
                                <w:szCs w:val="28"/>
                                <w:lang w:val="en-IN" w:eastAsia="en-IN" w:bidi="ar-SA"/>
                              </w:rPr>
                            </w:pPr>
                            <w:r w:rsidRPr="00A36EAB">
                              <w:rPr>
                                <w:b/>
                                <w:noProof/>
                                <w:color w:val="F4F1E3"/>
                                <w:sz w:val="28"/>
                                <w:szCs w:val="28"/>
                                <w:lang w:val="en-IN" w:eastAsia="en-IN" w:bidi="ar-SA"/>
                              </w:rPr>
                              <w:t>TISCO</w:t>
                            </w:r>
                            <w:r>
                              <w:rPr>
                                <w:noProof/>
                              </w:rPr>
                              <w:drawing>
                                <wp:inline distT="0" distB="0" distL="0" distR="0" wp14:anchorId="4F238FA9" wp14:editId="224B2807">
                                  <wp:extent cx="495300" cy="2190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5300" cy="219075"/>
                                          </a:xfrm>
                                          <a:prstGeom prst="rect">
                                            <a:avLst/>
                                          </a:prstGeom>
                                          <a:noFill/>
                                          <a:ln>
                                            <a:noFill/>
                                          </a:ln>
                                        </pic:spPr>
                                      </pic:pic>
                                    </a:graphicData>
                                  </a:graphic>
                                </wp:inline>
                              </w:drawing>
                            </w:r>
                          </w:p>
                          <w:p w14:paraId="48A82E2A" w14:textId="77777777" w:rsidR="00F62F2C" w:rsidRDefault="00F62F2C" w:rsidP="00675300">
                            <w:pPr>
                              <w:ind w:left="-450" w:firstLine="45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45D088" id="Rectangle 21" o:spid="_x0000_s1041" style="position:absolute;left:0;text-align:left;margin-left:356.25pt;margin-top:118.5pt;width:53.7pt;height:25.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" fillcolor="#c0504d" stroked="f">
                <v:textbox>
                  <w:txbxContent>
                    <w:p w14:paraId="571B2D5D" w14:textId="77777777" w:rsidR="00F62F2C" w:rsidRPr="00A36EAB" w:rsidRDefault="00F62F2C" w:rsidP="00675300">
                      <w:pPr>
                        <w:ind w:left="-450" w:firstLine="450"/>
                        <w:rPr>
                          <w:b/>
                          <w:noProof/>
                          <w:sz w:val="28"/>
                          <w:szCs w:val="28"/>
                          <w:lang w:val="en-IN" w:eastAsia="en-IN" w:bidi="ar-SA"/>
                        </w:rPr>
                      </w:pPr>
                      <w:r w:rsidRPr="00A36EAB">
                        <w:rPr>
                          <w:b/>
                          <w:noProof/>
                          <w:color w:val="F4F1E3"/>
                          <w:sz w:val="28"/>
                          <w:szCs w:val="28"/>
                          <w:lang w:val="en-IN" w:eastAsia="en-IN" w:bidi="ar-SA"/>
                        </w:rPr>
                        <w:t>TISCO</w:t>
                      </w:r>
                      <w:r>
                        <w:rPr>
                          <w:noProof/>
                        </w:rPr>
                        <w:drawing>
                          <wp:inline distT="0" distB="0" distL="0" distR="0" wp14:anchorId="4F238FA9" wp14:editId="224B2807">
                            <wp:extent cx="495300" cy="2190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5300" cy="219075"/>
                                    </a:xfrm>
                                    <a:prstGeom prst="rect">
                                      <a:avLst/>
                                    </a:prstGeom>
                                    <a:noFill/>
                                    <a:ln>
                                      <a:noFill/>
                                    </a:ln>
                                  </pic:spPr>
                                </pic:pic>
                              </a:graphicData>
                            </a:graphic>
                          </wp:inline>
                        </w:drawing>
                      </w:r>
                    </w:p>
                    <w:p w14:paraId="48A82E2A" w14:textId="77777777" w:rsidR="00F62F2C" w:rsidRDefault="00F62F2C" w:rsidP="00675300">
                      <w:pPr>
                        <w:ind w:left="-450" w:firstLine="450"/>
                      </w:pP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07572F16" wp14:editId="36B60AD3">
                <wp:simplePos x="0" y="0"/>
                <wp:positionH relativeFrom="column">
                  <wp:posOffset>1223645</wp:posOffset>
                </wp:positionH>
                <wp:positionV relativeFrom="paragraph">
                  <wp:posOffset>219710</wp:posOffset>
                </wp:positionV>
                <wp:extent cx="1297940" cy="602615"/>
                <wp:effectExtent l="0" t="0" r="0" b="698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7940" cy="602615"/>
                        </a:xfrm>
                        <a:prstGeom prst="rect">
                          <a:avLst/>
                        </a:prstGeom>
                        <a:noFill/>
                        <a:ln>
                          <a:noFill/>
                        </a:ln>
                      </wps:spPr>
                      <wps:txbx>
                        <w:txbxContent>
                          <w:p w14:paraId="384B6205" w14:textId="77777777" w:rsidR="00F62F2C" w:rsidRDefault="00F62F2C" w:rsidP="00675300">
                            <w:r>
                              <w:rPr>
                                <w:noProof/>
                                <w:lang w:val="en-IN" w:eastAsia="en-IN" w:bidi="ar-SA"/>
                              </w:rPr>
                              <w:drawing>
                                <wp:inline distT="0" distB="0" distL="0" distR="0" wp14:anchorId="6B4851DB" wp14:editId="5079420F">
                                  <wp:extent cx="1114425" cy="361950"/>
                                  <wp:effectExtent l="0" t="0" r="9525" b="0"/>
                                  <wp:docPr id="3" name="Picture 3"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14425" cy="36195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7572F16" id="Rectangle 8" o:spid="_x0000_s1042" style="position:absolute;left:0;text-align:left;margin-left:96.35pt;margin-top:17.3pt;width:102.2pt;height:47.45pt;z-index:2516633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" filled="f" stroked="f">
                <v:textbox style="mso-fit-shape-to-text:t">
                  <w:txbxContent>
                    <w:p w14:paraId="384B6205" w14:textId="77777777" w:rsidR="00F62F2C" w:rsidRDefault="00F62F2C" w:rsidP="00675300">
                      <w:r>
                        <w:rPr>
                          <w:noProof/>
                          <w:lang w:val="en-IN" w:eastAsia="en-IN" w:bidi="ar-SA"/>
                        </w:rPr>
                        <w:drawing>
                          <wp:inline distT="0" distB="0" distL="0" distR="0" wp14:anchorId="6B4851DB" wp14:editId="5079420F">
                            <wp:extent cx="1114425" cy="361950"/>
                            <wp:effectExtent l="0" t="0" r="9525" b="0"/>
                            <wp:docPr id="3" name="Picture 3"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114425" cy="361950"/>
                                    </a:xfrm>
                                    <a:prstGeom prst="rect">
                                      <a:avLst/>
                                    </a:prstGeom>
                                    <a:noFill/>
                                    <a:ln>
                                      <a:noFill/>
                                    </a:ln>
                                  </pic:spPr>
                                </pic:pic>
                              </a:graphicData>
                            </a:graphic>
                          </wp:inline>
                        </w:drawing>
                      </w:r>
                    </w:p>
                  </w:txbxContent>
                </v:textbox>
              </v:rect>
            </w:pict>
          </mc:Fallback>
        </mc:AlternateContent>
      </w:r>
      <w:r>
        <w:rPr>
          <w:noProof/>
        </w:rPr>
        <mc:AlternateContent>
          <mc:Choice Requires="wps">
            <w:drawing>
              <wp:anchor distT="0" distB="0" distL="114300" distR="114300" simplePos="0" relativeHeight="251660288" behindDoc="0" locked="0" layoutInCell="1" allowOverlap="1" wp14:anchorId="00CA2476" wp14:editId="65E5743E">
                <wp:simplePos x="0" y="0"/>
                <wp:positionH relativeFrom="column">
                  <wp:posOffset>2684145</wp:posOffset>
                </wp:positionH>
                <wp:positionV relativeFrom="paragraph">
                  <wp:posOffset>1508760</wp:posOffset>
                </wp:positionV>
                <wp:extent cx="974090" cy="640715"/>
                <wp:effectExtent l="0" t="0" r="0" b="698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4090" cy="640715"/>
                        </a:xfrm>
                        <a:prstGeom prst="rect">
                          <a:avLst/>
                        </a:prstGeom>
                        <a:noFill/>
                        <a:ln>
                          <a:noFill/>
                        </a:ln>
                      </wps:spPr>
                      <wps:txbx>
                        <w:txbxContent>
                          <w:p w14:paraId="56E80AE5" w14:textId="77777777" w:rsidR="00F62F2C" w:rsidRDefault="00F62F2C" w:rsidP="00675300">
                            <w:r>
                              <w:rPr>
                                <w:noProof/>
                                <w:lang w:val="en-IN" w:eastAsia="en-IN" w:bidi="ar-SA"/>
                              </w:rPr>
                              <w:drawing>
                                <wp:inline distT="0" distB="0" distL="0" distR="0" wp14:anchorId="7FB10038" wp14:editId="44625556">
                                  <wp:extent cx="790575" cy="400050"/>
                                  <wp:effectExtent l="0" t="0" r="9525" b="0"/>
                                  <wp:docPr id="2" name="Picture 2"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90575" cy="40005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00CA2476" id="Rectangle 9" o:spid="_x0000_s1043" style="position:absolute;left:0;text-align:left;margin-left:211.35pt;margin-top:118.8pt;width:76.7pt;height:50.45pt;z-index:2516602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" filled="f" stroked="f">
                <v:textbox style="mso-fit-shape-to-text:t">
                  <w:txbxContent>
                    <w:p w14:paraId="56E80AE5" w14:textId="77777777" w:rsidR="00F62F2C" w:rsidRDefault="00F62F2C" w:rsidP="00675300">
                      <w:r>
                        <w:rPr>
                          <w:noProof/>
                          <w:lang w:val="en-IN" w:eastAsia="en-IN" w:bidi="ar-SA"/>
                        </w:rPr>
                        <w:drawing>
                          <wp:inline distT="0" distB="0" distL="0" distR="0" wp14:anchorId="7FB10038" wp14:editId="44625556">
                            <wp:extent cx="790575" cy="400050"/>
                            <wp:effectExtent l="0" t="0" r="9525" b="0"/>
                            <wp:docPr id="2" name="Picture 2"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90575" cy="400050"/>
                                    </a:xfrm>
                                    <a:prstGeom prst="rect">
                                      <a:avLst/>
                                    </a:prstGeom>
                                    <a:noFill/>
                                    <a:ln>
                                      <a:noFill/>
                                    </a:ln>
                                  </pic:spPr>
                                </pic:pic>
                              </a:graphicData>
                            </a:graphic>
                          </wp:inline>
                        </w:drawing>
                      </w:r>
                    </w:p>
                  </w:txbxContent>
                </v:textbox>
              </v:rect>
            </w:pict>
          </mc:Fallback>
        </mc:AlternateContent>
      </w:r>
      <w:r>
        <w:rPr>
          <w:rFonts w:ascii="Tahoma" w:eastAsia="Cambria" w:hAnsi="Tahoma" w:cs="Tahoma"/>
          <w:noProof/>
          <w:color w:val="6A6969"/>
          <w:sz w:val="24"/>
          <w:szCs w:val="21"/>
          <w:lang w:val="en-IN" w:eastAsia="en-IN" w:bidi="ar-SA"/>
        </w:rPr>
        <w:drawing>
          <wp:inline distT="0" distB="0" distL="0" distR="0" wp14:anchorId="2EA96344" wp14:editId="3351E67E">
            <wp:extent cx="6029325" cy="22479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29325" cy="2247900"/>
                    </a:xfrm>
                    <a:prstGeom prst="rect">
                      <a:avLst/>
                    </a:prstGeom>
                    <a:noFill/>
                    <a:ln>
                      <a:noFill/>
                    </a:ln>
                  </pic:spPr>
                </pic:pic>
              </a:graphicData>
            </a:graphic>
          </wp:inline>
        </w:drawing>
      </w:r>
    </w:p>
    <w:p w14:paraId="5C86F92C" w14:textId="77777777" w:rsidR="00F62F2C" w:rsidRDefault="00F62F2C" w:rsidP="00675300">
      <w:pPr>
        <w:tabs>
          <w:tab w:val="center" w:pos="4950"/>
          <w:tab w:val="right" w:pos="9900"/>
        </w:tabs>
        <w:spacing w:after="0" w:line="240" w:lineRule="auto"/>
        <w:jc w:val="right"/>
        <w:rPr>
          <w:rFonts w:ascii="Tahoma" w:eastAsia="Cambria" w:hAnsi="Tahoma" w:cs="Tahoma"/>
          <w:noProof/>
          <w:color w:val="6A6969"/>
          <w:sz w:val="24"/>
          <w:szCs w:val="21"/>
          <w:lang w:val="en-IN" w:eastAsia="en-IN" w:bidi="ar-SA"/>
        </w:rPr>
      </w:pPr>
      <w:r>
        <w:rPr>
          <w:rFonts w:ascii="Tahoma" w:eastAsia="Cambria" w:hAnsi="Tahoma" w:cs="Tahoma"/>
          <w:noProof/>
          <w:color w:val="6A6969"/>
          <w:sz w:val="24"/>
          <w:szCs w:val="21"/>
          <w:lang w:val="en-IN" w:eastAsia="en-IN" w:bidi="ar-SA"/>
        </w:rPr>
        <w:tab/>
      </w:r>
      <w:r>
        <w:rPr>
          <w:rFonts w:ascii="Tahoma" w:eastAsia="Cambria" w:hAnsi="Tahoma" w:cs="Tahoma"/>
          <w:noProof/>
          <w:color w:val="6A6969"/>
          <w:sz w:val="24"/>
          <w:szCs w:val="21"/>
          <w:lang w:val="en-IN" w:eastAsia="en-IN" w:bidi="ar-SA"/>
        </w:rPr>
        <w:tab/>
      </w:r>
    </w:p>
    <w:p w14:paraId="4111F12A" w14:textId="77777777" w:rsidR="00F62F2C" w:rsidRDefault="00F62F2C" w:rsidP="00190E8E">
      <w:pPr>
        <w:tabs>
          <w:tab w:val="center" w:pos="4950"/>
          <w:tab w:val="right" w:pos="9900"/>
        </w:tabs>
        <w:spacing w:after="0" w:line="240" w:lineRule="auto"/>
        <w:jc w:val="left"/>
        <w:rPr>
          <w:rFonts w:ascii="Tahoma" w:eastAsia="Cambria" w:hAnsi="Tahoma" w:cs="Tahoma"/>
          <w:noProof/>
          <w:color w:val="6A6969"/>
          <w:sz w:val="24"/>
          <w:szCs w:val="21"/>
          <w:lang w:val="en-IN" w:eastAsia="en-IN" w:bidi="ar-SA"/>
        </w:rPr>
      </w:pPr>
      <w:r>
        <w:rPr>
          <w:rFonts w:ascii="Tahoma" w:eastAsia="Cambria" w:hAnsi="Tahoma" w:cs="Tahoma"/>
          <w:noProof/>
          <w:color w:val="6A6969"/>
          <w:sz w:val="24"/>
          <w:szCs w:val="21"/>
          <w:lang w:val="en-IN" w:eastAsia="en-IN" w:bidi="ar-SA"/>
        </w:rPr>
        <w:t xml:space="preserve"> </w:t>
      </w:r>
      <w:r w:rsidRPr="00DD34FB">
        <w:rPr>
          <w:rFonts w:ascii="Tahoma" w:eastAsia="Cambria" w:hAnsi="Tahoma" w:cs="Tahoma"/>
          <w:noProof/>
          <w:color w:val="6A6969"/>
          <w:sz w:val="24"/>
          <w:szCs w:val="21"/>
          <w:lang w:val="en-IN" w:eastAsia="en-IN" w:bidi="ar-SA"/>
        </w:rPr>
        <w:t xml:space="preserve">                                                                                 </w:t>
      </w:r>
      <w:r>
        <w:rPr>
          <w:rFonts w:ascii="Tahoma" w:eastAsia="Cambria" w:hAnsi="Tahoma" w:cs="Tahoma"/>
          <w:noProof/>
          <w:color w:val="6A6969"/>
          <w:sz w:val="24"/>
          <w:szCs w:val="21"/>
          <w:lang w:val="en-IN" w:eastAsia="en-IN" w:bidi="ar-SA"/>
        </w:rPr>
        <w:t xml:space="preserve"> </w:t>
      </w:r>
      <w:r w:rsidRPr="00DD34FB">
        <w:rPr>
          <w:rFonts w:ascii="Tahoma" w:eastAsia="Cambria" w:hAnsi="Tahoma" w:cs="Tahoma"/>
          <w:noProof/>
          <w:color w:val="6A6969"/>
          <w:sz w:val="24"/>
          <w:szCs w:val="21"/>
          <w:lang w:val="en-IN" w:eastAsia="en-IN" w:bidi="ar-SA"/>
        </w:rPr>
        <w:t xml:space="preserve">                     </w:t>
      </w:r>
      <w:r w:rsidRPr="00DD34FB">
        <w:rPr>
          <w:rFonts w:ascii="Tahoma" w:eastAsia="Cambria" w:hAnsi="Tahoma" w:cs="Tahoma"/>
          <w:noProof/>
          <w:color w:val="6A6969"/>
          <w:sz w:val="24"/>
          <w:szCs w:val="21"/>
          <w:lang w:val="en-IN" w:eastAsia="en-IN" w:bidi="ar-SA"/>
        </w:rPr>
        <w:drawing>
          <wp:inline distT="0" distB="0" distL="0" distR="0" wp14:anchorId="680451DA" wp14:editId="08C50F7C">
            <wp:extent cx="1228725" cy="1181100"/>
            <wp:effectExtent l="0" t="0" r="9525" b="0"/>
            <wp:docPr id="24" name="Picture 24" descr="Mahender Meh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hender Mehta"/>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28725" cy="1181100"/>
                    </a:xfrm>
                    <a:prstGeom prst="rect">
                      <a:avLst/>
                    </a:prstGeom>
                    <a:noFill/>
                    <a:ln>
                      <a:noFill/>
                    </a:ln>
                  </pic:spPr>
                </pic:pic>
              </a:graphicData>
            </a:graphic>
          </wp:inline>
        </w:drawing>
      </w:r>
    </w:p>
    <w:p w14:paraId="3E016B2D" w14:textId="77777777" w:rsidR="00F62F2C" w:rsidRPr="002E3963" w:rsidRDefault="00F62F2C" w:rsidP="00182C47">
      <w:pPr>
        <w:tabs>
          <w:tab w:val="center" w:pos="4950"/>
          <w:tab w:val="right" w:pos="9900"/>
        </w:tabs>
        <w:spacing w:after="0" w:line="240" w:lineRule="auto"/>
        <w:jc w:val="left"/>
        <w:rPr>
          <w:rStyle w:val="Hyperlink"/>
          <w:rFonts w:ascii="Tahoma" w:eastAsia="Cambria" w:hAnsi="Tahoma" w:cs="Tahoma"/>
          <w:noProof/>
          <w:color w:val="6A6969"/>
          <w:sz w:val="24"/>
          <w:szCs w:val="21"/>
          <w:u w:val="none"/>
          <w:lang w:val="en-IN" w:eastAsia="en-IN" w:bidi="ar-SA"/>
        </w:rPr>
      </w:pPr>
      <w:r w:rsidRPr="00182C47">
        <w:rPr>
          <w:rFonts w:ascii="Tahoma" w:eastAsia="Cambria" w:hAnsi="Tahoma" w:cs="Tahoma"/>
          <w:noProof/>
          <w:color w:val="6A6969"/>
          <w:sz w:val="24"/>
          <w:szCs w:val="21"/>
          <w:lang w:eastAsia="en-IN"/>
        </w:rPr>
        <w:fldChar w:fldCharType="begin"/>
      </w:r>
      <w:r w:rsidRPr="00182C47">
        <w:rPr>
          <w:rFonts w:ascii="Tahoma" w:eastAsia="Cambria" w:hAnsi="Tahoma" w:cs="Tahoma"/>
          <w:noProof/>
          <w:color w:val="6A6969"/>
          <w:sz w:val="24"/>
          <w:szCs w:val="21"/>
          <w:lang w:eastAsia="en-IN"/>
        </w:rPr>
        <w:instrText xml:space="preserve"> HYPERLINK "https://www.linkedin.com/in/haroun-khawaja-880b3964/?lipi=urn%3Ali%3Apage%3Ad_flagship3_profile_self_edit_recommendations_details%3BR9KxtvLjR%2By0eECKrd7Hig%3D%3D&amp;licu=urn%3Ali%3Acontrol%3Ad_flagship3_profile_self_edit_recommendations_details-recommendation_details_profile" </w:instrText>
      </w:r>
      <w:r w:rsidRPr="00182C47">
        <w:rPr>
          <w:rFonts w:ascii="Tahoma" w:eastAsia="Cambria" w:hAnsi="Tahoma" w:cs="Tahoma"/>
          <w:noProof/>
          <w:color w:val="6A6969"/>
          <w:sz w:val="24"/>
          <w:szCs w:val="21"/>
          <w:lang w:eastAsia="en-IN"/>
        </w:rPr>
        <w:fldChar w:fldCharType="separate"/>
      </w:r>
      <w:r w:rsidRPr="00741D6B">
        <w:rPr>
          <w:rStyle w:val="Hyperlink"/>
          <w:rFonts w:ascii="Tahoma" w:eastAsia="Cambria" w:hAnsi="Tahoma" w:cs="Tahoma"/>
          <w:b/>
          <w:bCs/>
          <w:noProof/>
          <w:color w:val="auto"/>
          <w:sz w:val="24"/>
          <w:szCs w:val="21"/>
          <w:u w:val="none"/>
          <w:lang w:eastAsia="en-IN"/>
        </w:rPr>
        <w:t>Haroun Khawaja</w:t>
      </w:r>
    </w:p>
    <w:p w14:paraId="577982F3" w14:textId="77777777" w:rsidR="00F62F2C" w:rsidRPr="00741D6B" w:rsidRDefault="00F62F2C" w:rsidP="00182C47">
      <w:pPr>
        <w:tabs>
          <w:tab w:val="center" w:pos="4950"/>
          <w:tab w:val="right" w:pos="9900"/>
        </w:tabs>
        <w:spacing w:after="0" w:line="240" w:lineRule="auto"/>
        <w:jc w:val="left"/>
        <w:rPr>
          <w:rStyle w:val="Hyperlink"/>
          <w:rFonts w:ascii="Tahoma" w:eastAsia="Cambria" w:hAnsi="Tahoma" w:cs="Tahoma"/>
          <w:noProof/>
          <w:color w:val="auto"/>
          <w:sz w:val="24"/>
          <w:szCs w:val="21"/>
          <w:u w:val="none"/>
          <w:lang w:eastAsia="en-IN"/>
        </w:rPr>
      </w:pPr>
      <w:r w:rsidRPr="00741D6B">
        <w:rPr>
          <w:rStyle w:val="Hyperlink"/>
          <w:rFonts w:ascii="Tahoma" w:eastAsia="Cambria" w:hAnsi="Tahoma" w:cs="Tahoma"/>
          <w:noProof/>
          <w:color w:val="auto"/>
          <w:sz w:val="24"/>
          <w:szCs w:val="21"/>
          <w:u w:val="none"/>
          <w:lang w:eastAsia="en-IN"/>
        </w:rPr>
        <w:t>Principal Investment Specialist at Asian Development Bank (ADB)</w:t>
      </w:r>
    </w:p>
    <w:p w14:paraId="6BA189CE" w14:textId="77777777" w:rsidR="00F62F2C" w:rsidRPr="00741D6B" w:rsidRDefault="00F62F2C" w:rsidP="00236A53">
      <w:pPr>
        <w:tabs>
          <w:tab w:val="center" w:pos="4950"/>
          <w:tab w:val="right" w:pos="9900"/>
        </w:tabs>
        <w:spacing w:after="120" w:line="240" w:lineRule="auto"/>
        <w:jc w:val="left"/>
        <w:rPr>
          <w:rStyle w:val="Hyperlink"/>
          <w:rFonts w:ascii="Tahoma" w:eastAsia="Cambria" w:hAnsi="Tahoma" w:cs="Tahoma"/>
          <w:noProof/>
          <w:sz w:val="24"/>
          <w:szCs w:val="21"/>
          <w:u w:val="none"/>
          <w:lang w:eastAsia="en-IN"/>
        </w:rPr>
      </w:pPr>
      <w:bookmarkStart w:id="17" w:name="_Hlk61209187"/>
    </w:p>
    <w:bookmarkEnd w:id="17"/>
    <w:p w14:paraId="2F308266" w14:textId="77777777" w:rsidR="00F62F2C" w:rsidRDefault="00F62F2C" w:rsidP="00236A53">
      <w:pPr>
        <w:tabs>
          <w:tab w:val="center" w:pos="4950"/>
          <w:tab w:val="right" w:pos="9900"/>
        </w:tabs>
        <w:spacing w:after="0" w:line="240" w:lineRule="auto"/>
        <w:jc w:val="left"/>
        <w:rPr>
          <w:rFonts w:ascii="Tahoma" w:eastAsia="Cambria" w:hAnsi="Tahoma" w:cs="Tahoma"/>
          <w:noProof/>
          <w:sz w:val="24"/>
          <w:szCs w:val="21"/>
          <w:lang w:val="en-IN" w:eastAsia="en-IN"/>
        </w:rPr>
      </w:pPr>
      <w:r w:rsidRPr="00182C47">
        <w:rPr>
          <w:rFonts w:ascii="Tahoma" w:eastAsia="Cambria" w:hAnsi="Tahoma" w:cs="Tahoma"/>
          <w:noProof/>
          <w:color w:val="6A6969"/>
          <w:sz w:val="24"/>
          <w:szCs w:val="21"/>
          <w:lang w:val="en-IN" w:eastAsia="en-IN"/>
        </w:rPr>
        <w:fldChar w:fldCharType="end"/>
      </w:r>
      <w:r w:rsidRPr="00256240">
        <w:rPr>
          <w:rFonts w:ascii="Tahoma" w:eastAsia="Cambria" w:hAnsi="Tahoma" w:cs="Tahoma"/>
          <w:noProof/>
          <w:sz w:val="24"/>
          <w:szCs w:val="21"/>
          <w:lang w:val="en-IN" w:eastAsia="en-IN"/>
        </w:rPr>
        <w:t>Operating in Afghanistan Mr</w:t>
      </w:r>
      <w:r>
        <w:rPr>
          <w:rFonts w:ascii="Tahoma" w:eastAsia="Cambria" w:hAnsi="Tahoma" w:cs="Tahoma"/>
          <w:noProof/>
          <w:sz w:val="24"/>
          <w:szCs w:val="21"/>
          <w:lang w:val="en-IN" w:eastAsia="en-IN"/>
        </w:rPr>
        <w:t>.</w:t>
      </w:r>
      <w:r w:rsidRPr="00256240">
        <w:rPr>
          <w:rFonts w:ascii="Tahoma" w:eastAsia="Cambria" w:hAnsi="Tahoma" w:cs="Tahoma"/>
          <w:noProof/>
          <w:sz w:val="24"/>
          <w:szCs w:val="21"/>
          <w:lang w:val="en-IN" w:eastAsia="en-IN"/>
        </w:rPr>
        <w:t xml:space="preserve"> Mehta is confronting a volatile, uncertain, complex</w:t>
      </w:r>
      <w:r>
        <w:rPr>
          <w:rFonts w:ascii="Tahoma" w:eastAsia="Cambria" w:hAnsi="Tahoma" w:cs="Tahoma"/>
          <w:noProof/>
          <w:sz w:val="24"/>
          <w:szCs w:val="21"/>
          <w:lang w:val="en-IN" w:eastAsia="en-IN"/>
        </w:rPr>
        <w:t>,</w:t>
      </w:r>
      <w:r w:rsidRPr="00256240">
        <w:rPr>
          <w:rFonts w:ascii="Tahoma" w:eastAsia="Cambria" w:hAnsi="Tahoma" w:cs="Tahoma"/>
          <w:noProof/>
          <w:sz w:val="24"/>
          <w:szCs w:val="21"/>
          <w:lang w:val="en-IN" w:eastAsia="en-IN"/>
        </w:rPr>
        <w:t xml:space="preserve"> and ambiguous environment. I rate Mr</w:t>
      </w:r>
      <w:r>
        <w:rPr>
          <w:rFonts w:ascii="Tahoma" w:eastAsia="Cambria" w:hAnsi="Tahoma" w:cs="Tahoma"/>
          <w:noProof/>
          <w:sz w:val="24"/>
          <w:szCs w:val="21"/>
          <w:lang w:val="en-IN" w:eastAsia="en-IN"/>
        </w:rPr>
        <w:t>.</w:t>
      </w:r>
      <w:r w:rsidRPr="00256240">
        <w:rPr>
          <w:rFonts w:ascii="Tahoma" w:eastAsia="Cambria" w:hAnsi="Tahoma" w:cs="Tahoma"/>
          <w:noProof/>
          <w:sz w:val="24"/>
          <w:szCs w:val="21"/>
          <w:lang w:val="en-IN" w:eastAsia="en-IN"/>
        </w:rPr>
        <w:t xml:space="preserve"> Mehta highly on the clear vision and understanding with which he has brought the project I have worked with him on to Financial Close. I look forward to his continued agility and adaptability to implement the project.</w:t>
      </w:r>
    </w:p>
    <w:p w14:paraId="73073F85" w14:textId="77777777" w:rsidR="00F62F2C" w:rsidRPr="00DD34FB" w:rsidRDefault="00F62F2C" w:rsidP="00190E8E">
      <w:pPr>
        <w:tabs>
          <w:tab w:val="center" w:pos="4950"/>
          <w:tab w:val="right" w:pos="9900"/>
        </w:tabs>
        <w:spacing w:after="0" w:line="240" w:lineRule="auto"/>
        <w:jc w:val="left"/>
        <w:rPr>
          <w:rFonts w:ascii="Tahoma" w:eastAsia="Cambria" w:hAnsi="Tahoma" w:cs="Tahoma"/>
          <w:b/>
          <w:bCs/>
          <w:noProof/>
          <w:color w:val="0000FF"/>
          <w:sz w:val="24"/>
          <w:szCs w:val="21"/>
          <w:u w:val="single"/>
          <w:lang w:val="en-IN" w:eastAsia="en-IN" w:bidi="ar-SA"/>
        </w:rPr>
      </w:pPr>
      <w:r w:rsidRPr="00DD34FB">
        <w:rPr>
          <w:rFonts w:ascii="Tahoma" w:eastAsia="Cambria" w:hAnsi="Tahoma" w:cs="Tahoma"/>
          <w:noProof/>
          <w:color w:val="6A6969"/>
          <w:sz w:val="24"/>
          <w:szCs w:val="21"/>
          <w:lang w:val="en-IN" w:eastAsia="en-IN" w:bidi="ar-SA"/>
        </w:rPr>
        <w:fldChar w:fldCharType="begin"/>
      </w:r>
      <w:r w:rsidRPr="00DD34FB">
        <w:rPr>
          <w:rFonts w:ascii="Tahoma" w:eastAsia="Cambria" w:hAnsi="Tahoma" w:cs="Tahoma"/>
          <w:noProof/>
          <w:color w:val="6A6969"/>
          <w:sz w:val="24"/>
          <w:szCs w:val="21"/>
          <w:lang w:val="en-IN" w:eastAsia="en-IN" w:bidi="ar-SA"/>
        </w:rPr>
        <w:instrText xml:space="preserve"> HYPERLINK "https://www.linkedin.com/in/yuji-kano-1383411/" </w:instrText>
      </w:r>
      <w:r w:rsidRPr="00DD34FB">
        <w:rPr>
          <w:rFonts w:ascii="Tahoma" w:eastAsia="Cambria" w:hAnsi="Tahoma" w:cs="Tahoma"/>
          <w:noProof/>
          <w:color w:val="6A6969"/>
          <w:sz w:val="24"/>
          <w:szCs w:val="21"/>
          <w:lang w:val="en-IN" w:eastAsia="en-IN" w:bidi="ar-SA"/>
        </w:rPr>
        <w:fldChar w:fldCharType="separate"/>
      </w:r>
    </w:p>
    <w:p w14:paraId="781CC18E" w14:textId="77777777" w:rsidR="00F62F2C" w:rsidRPr="00741D6B" w:rsidRDefault="00F62F2C" w:rsidP="00DD34FB">
      <w:pPr>
        <w:tabs>
          <w:tab w:val="center" w:pos="4950"/>
          <w:tab w:val="right" w:pos="9900"/>
        </w:tabs>
        <w:spacing w:after="0" w:line="240" w:lineRule="auto"/>
        <w:jc w:val="left"/>
        <w:rPr>
          <w:rFonts w:ascii="Tahoma" w:eastAsia="Cambria" w:hAnsi="Tahoma" w:cs="Tahoma"/>
          <w:b/>
          <w:bCs/>
          <w:noProof/>
          <w:sz w:val="24"/>
          <w:szCs w:val="21"/>
          <w:lang w:val="en-IN" w:eastAsia="en-IN" w:bidi="ar-SA"/>
        </w:rPr>
      </w:pPr>
      <w:r w:rsidRPr="00741D6B">
        <w:rPr>
          <w:rFonts w:ascii="Tahoma" w:eastAsia="Cambria" w:hAnsi="Tahoma" w:cs="Tahoma"/>
          <w:b/>
          <w:bCs/>
          <w:noProof/>
          <w:sz w:val="24"/>
          <w:szCs w:val="21"/>
          <w:lang w:val="en-IN" w:eastAsia="en-IN" w:bidi="ar-SA"/>
        </w:rPr>
        <w:t>Yuji Kano</w:t>
      </w:r>
    </w:p>
    <w:p w14:paraId="023A68B0" w14:textId="77777777" w:rsidR="00F62F2C" w:rsidRPr="00741D6B" w:rsidRDefault="00F62F2C" w:rsidP="00DD34FB">
      <w:pPr>
        <w:tabs>
          <w:tab w:val="center" w:pos="4950"/>
          <w:tab w:val="right" w:pos="9900"/>
        </w:tabs>
        <w:spacing w:after="0" w:line="240" w:lineRule="auto"/>
        <w:jc w:val="left"/>
        <w:rPr>
          <w:rFonts w:ascii="Tahoma" w:eastAsia="Cambria" w:hAnsi="Tahoma" w:cs="Tahoma"/>
          <w:noProof/>
          <w:sz w:val="24"/>
          <w:szCs w:val="21"/>
          <w:lang w:val="en-IN" w:eastAsia="en-IN" w:bidi="ar-SA"/>
        </w:rPr>
      </w:pPr>
      <w:r w:rsidRPr="00741D6B">
        <w:rPr>
          <w:rFonts w:ascii="Tahoma" w:eastAsia="Cambria" w:hAnsi="Tahoma" w:cs="Tahoma"/>
          <w:noProof/>
          <w:sz w:val="24"/>
          <w:szCs w:val="21"/>
          <w:lang w:val="en-IN" w:eastAsia="en-IN" w:bidi="ar-SA"/>
        </w:rPr>
        <w:t>Principal Investment Officer at IFC, The World Bank Group</w:t>
      </w:r>
      <w:r>
        <w:rPr>
          <w:rFonts w:ascii="Tahoma" w:eastAsia="Cambria" w:hAnsi="Tahoma" w:cs="Tahoma"/>
          <w:noProof/>
          <w:sz w:val="24"/>
          <w:szCs w:val="21"/>
          <w:lang w:val="en-IN" w:eastAsia="en-IN" w:bidi="ar-SA"/>
        </w:rPr>
        <w:t xml:space="preserve"> (WB /IFC)</w:t>
      </w:r>
    </w:p>
    <w:p w14:paraId="15CEE468" w14:textId="77777777" w:rsidR="00F62F2C" w:rsidRPr="00741D6B" w:rsidRDefault="00F62F2C" w:rsidP="00DD34FB">
      <w:pPr>
        <w:tabs>
          <w:tab w:val="center" w:pos="4950"/>
          <w:tab w:val="right" w:pos="9900"/>
        </w:tabs>
        <w:spacing w:after="0" w:line="240" w:lineRule="auto"/>
        <w:jc w:val="left"/>
        <w:rPr>
          <w:rFonts w:ascii="Tahoma" w:eastAsia="Cambria" w:hAnsi="Tahoma" w:cs="Tahoma"/>
          <w:noProof/>
          <w:sz w:val="24"/>
          <w:szCs w:val="21"/>
          <w:lang w:val="en-IN" w:eastAsia="en-IN" w:bidi="ar-SA"/>
        </w:rPr>
      </w:pPr>
    </w:p>
    <w:p w14:paraId="3D1D33AA" w14:textId="77777777" w:rsidR="00F62F2C" w:rsidRPr="00190E8E" w:rsidRDefault="00F62F2C" w:rsidP="00190E8E">
      <w:pPr>
        <w:tabs>
          <w:tab w:val="center" w:pos="4950"/>
          <w:tab w:val="right" w:pos="9900"/>
        </w:tabs>
        <w:spacing w:before="120" w:after="0" w:line="240" w:lineRule="auto"/>
        <w:jc w:val="left"/>
        <w:rPr>
          <w:rFonts w:ascii="Tahoma" w:eastAsia="Cambria" w:hAnsi="Tahoma" w:cs="Tahoma"/>
          <w:noProof/>
          <w:color w:val="6A6969"/>
          <w:sz w:val="24"/>
          <w:szCs w:val="21"/>
          <w:lang w:val="en-IN" w:eastAsia="en-IN" w:bidi="ar-SA"/>
        </w:rPr>
      </w:pPr>
      <w:r w:rsidRPr="00DD34FB">
        <w:rPr>
          <w:rFonts w:ascii="Tahoma" w:eastAsia="Cambria" w:hAnsi="Tahoma" w:cs="Tahoma"/>
          <w:noProof/>
          <w:color w:val="6A6969"/>
          <w:sz w:val="24"/>
          <w:szCs w:val="21"/>
          <w:lang w:val="en-IN" w:eastAsia="en-IN" w:bidi="ar-SA"/>
        </w:rPr>
        <w:fldChar w:fldCharType="end"/>
      </w:r>
      <w:r w:rsidRPr="00256240">
        <w:rPr>
          <w:rFonts w:ascii="Tahoma" w:eastAsia="Cambria" w:hAnsi="Tahoma" w:cs="Tahoma"/>
          <w:noProof/>
          <w:sz w:val="24"/>
          <w:szCs w:val="21"/>
          <w:lang w:val="en-IN" w:eastAsia="en-IN" w:bidi="ar-SA"/>
        </w:rPr>
        <w:t>I worked with Mr. Mehta on Afghanistan's first IPP project in history. Mr. Mehta has managed various work</w:t>
      </w:r>
      <w:r>
        <w:rPr>
          <w:rFonts w:ascii="Tahoma" w:eastAsia="Cambria" w:hAnsi="Tahoma" w:cs="Tahoma"/>
          <w:noProof/>
          <w:sz w:val="24"/>
          <w:szCs w:val="21"/>
          <w:lang w:val="en-IN" w:eastAsia="en-IN" w:bidi="ar-SA"/>
        </w:rPr>
        <w:t xml:space="preserve"> </w:t>
      </w:r>
      <w:r w:rsidRPr="00256240">
        <w:rPr>
          <w:rFonts w:ascii="Tahoma" w:eastAsia="Cambria" w:hAnsi="Tahoma" w:cs="Tahoma"/>
          <w:noProof/>
          <w:sz w:val="24"/>
          <w:szCs w:val="21"/>
          <w:lang w:val="en-IN" w:eastAsia="en-IN" w:bidi="ar-SA"/>
        </w:rPr>
        <w:t>stream</w:t>
      </w:r>
      <w:r>
        <w:rPr>
          <w:rFonts w:ascii="Tahoma" w:eastAsia="Cambria" w:hAnsi="Tahoma" w:cs="Tahoma"/>
          <w:noProof/>
          <w:sz w:val="24"/>
          <w:szCs w:val="21"/>
          <w:lang w:val="en-IN" w:eastAsia="en-IN" w:bidi="ar-SA"/>
        </w:rPr>
        <w:t>s</w:t>
      </w:r>
      <w:r w:rsidRPr="00256240">
        <w:rPr>
          <w:rFonts w:ascii="Tahoma" w:eastAsia="Cambria" w:hAnsi="Tahoma" w:cs="Tahoma"/>
          <w:noProof/>
          <w:sz w:val="24"/>
          <w:szCs w:val="21"/>
          <w:lang w:val="en-IN" w:eastAsia="en-IN" w:bidi="ar-SA"/>
        </w:rPr>
        <w:t xml:space="preserve"> such as negotiating with the government, the lenders (World Bank/ IFC, etc.) contractors, and others, to develop the project very well. He has </w:t>
      </w:r>
      <w:r>
        <w:rPr>
          <w:rFonts w:ascii="Tahoma" w:eastAsia="Cambria" w:hAnsi="Tahoma" w:cs="Tahoma"/>
          <w:noProof/>
          <w:sz w:val="24"/>
          <w:szCs w:val="21"/>
          <w:lang w:val="en-IN" w:eastAsia="en-IN" w:bidi="ar-SA"/>
        </w:rPr>
        <w:t xml:space="preserve">an </w:t>
      </w:r>
      <w:r w:rsidRPr="00256240">
        <w:rPr>
          <w:rFonts w:ascii="Tahoma" w:eastAsia="Cambria" w:hAnsi="Tahoma" w:cs="Tahoma"/>
          <w:noProof/>
          <w:sz w:val="24"/>
          <w:szCs w:val="21"/>
          <w:lang w:val="en-IN" w:eastAsia="en-IN" w:bidi="ar-SA"/>
        </w:rPr>
        <w:t>excellent relationship and communication skills and we all enjoyed working with him.</w:t>
      </w:r>
    </w:p>
    <w:p w14:paraId="2453CEFC" w14:textId="77777777" w:rsidR="00F62F2C" w:rsidRPr="00741D6B" w:rsidRDefault="00F62F2C" w:rsidP="00190E8E">
      <w:pPr>
        <w:tabs>
          <w:tab w:val="center" w:pos="4950"/>
          <w:tab w:val="right" w:pos="9900"/>
        </w:tabs>
        <w:spacing w:after="0" w:line="240" w:lineRule="auto"/>
        <w:jc w:val="left"/>
        <w:rPr>
          <w:rFonts w:ascii="Tahoma" w:eastAsia="Cambria" w:hAnsi="Tahoma" w:cs="Tahoma"/>
          <w:b/>
          <w:bCs/>
          <w:noProof/>
          <w:color w:val="0000FF"/>
          <w:sz w:val="24"/>
          <w:szCs w:val="21"/>
          <w:lang w:val="en-IN" w:eastAsia="en-IN" w:bidi="ar-SA"/>
        </w:rPr>
      </w:pPr>
      <w:r w:rsidRPr="00DD34FB">
        <w:rPr>
          <w:rFonts w:ascii="Tahoma" w:eastAsia="Cambria" w:hAnsi="Tahoma" w:cs="Tahoma"/>
          <w:noProof/>
          <w:color w:val="6A6969"/>
          <w:sz w:val="24"/>
          <w:szCs w:val="21"/>
          <w:lang w:val="en-IN" w:eastAsia="en-IN" w:bidi="ar-SA"/>
        </w:rPr>
        <w:fldChar w:fldCharType="begin"/>
      </w:r>
      <w:r w:rsidRPr="00DD34FB">
        <w:rPr>
          <w:rFonts w:ascii="Tahoma" w:eastAsia="Cambria" w:hAnsi="Tahoma" w:cs="Tahoma"/>
          <w:noProof/>
          <w:color w:val="6A6969"/>
          <w:sz w:val="24"/>
          <w:szCs w:val="21"/>
          <w:lang w:val="en-IN" w:eastAsia="en-IN" w:bidi="ar-SA"/>
        </w:rPr>
        <w:instrText xml:space="preserve"> HYPERLINK "https://www.linkedin.com/in/mirza-khurram-baig-b81b3352/" </w:instrText>
      </w:r>
      <w:r w:rsidRPr="00DD34FB">
        <w:rPr>
          <w:rFonts w:ascii="Tahoma" w:eastAsia="Cambria" w:hAnsi="Tahoma" w:cs="Tahoma"/>
          <w:noProof/>
          <w:color w:val="6A6969"/>
          <w:sz w:val="24"/>
          <w:szCs w:val="21"/>
          <w:lang w:val="en-IN" w:eastAsia="en-IN" w:bidi="ar-SA"/>
        </w:rPr>
        <w:fldChar w:fldCharType="separate"/>
      </w:r>
    </w:p>
    <w:p w14:paraId="3E38654D" w14:textId="77777777" w:rsidR="00F62F2C" w:rsidRPr="00741D6B" w:rsidRDefault="00F62F2C" w:rsidP="00DD34FB">
      <w:pPr>
        <w:tabs>
          <w:tab w:val="center" w:pos="4950"/>
          <w:tab w:val="right" w:pos="9900"/>
        </w:tabs>
        <w:spacing w:after="0" w:line="240" w:lineRule="auto"/>
        <w:jc w:val="left"/>
        <w:rPr>
          <w:rFonts w:ascii="Tahoma" w:eastAsia="Cambria" w:hAnsi="Tahoma" w:cs="Tahoma"/>
          <w:b/>
          <w:bCs/>
          <w:noProof/>
          <w:sz w:val="24"/>
          <w:szCs w:val="21"/>
          <w:lang w:val="en-IN" w:eastAsia="en-IN" w:bidi="ar-SA"/>
        </w:rPr>
      </w:pPr>
      <w:r w:rsidRPr="00741D6B">
        <w:rPr>
          <w:rFonts w:ascii="Tahoma" w:eastAsia="Cambria" w:hAnsi="Tahoma" w:cs="Tahoma"/>
          <w:b/>
          <w:bCs/>
          <w:noProof/>
          <w:sz w:val="24"/>
          <w:szCs w:val="21"/>
          <w:lang w:val="en-IN" w:eastAsia="en-IN" w:bidi="ar-SA"/>
        </w:rPr>
        <w:t>Mirza Khurram Baig</w:t>
      </w:r>
    </w:p>
    <w:p w14:paraId="149306F4" w14:textId="77777777" w:rsidR="00F62F2C" w:rsidRPr="00741D6B" w:rsidRDefault="00F62F2C" w:rsidP="00DD34FB">
      <w:pPr>
        <w:tabs>
          <w:tab w:val="center" w:pos="4950"/>
          <w:tab w:val="right" w:pos="9900"/>
        </w:tabs>
        <w:spacing w:after="0" w:line="240" w:lineRule="auto"/>
        <w:jc w:val="left"/>
        <w:rPr>
          <w:rFonts w:ascii="Tahoma" w:eastAsia="Cambria" w:hAnsi="Tahoma" w:cs="Tahoma"/>
          <w:noProof/>
          <w:sz w:val="24"/>
          <w:szCs w:val="21"/>
          <w:lang w:val="en-IN" w:eastAsia="en-IN" w:bidi="ar-SA"/>
        </w:rPr>
      </w:pPr>
      <w:r w:rsidRPr="00741D6B">
        <w:rPr>
          <w:rFonts w:ascii="Tahoma" w:eastAsia="Cambria" w:hAnsi="Tahoma" w:cs="Tahoma"/>
          <w:noProof/>
          <w:sz w:val="24"/>
          <w:szCs w:val="21"/>
          <w:lang w:val="en-IN" w:eastAsia="en-IN" w:bidi="ar-SA"/>
        </w:rPr>
        <w:t>Investment officer at IFC - International Finance Corporation</w:t>
      </w:r>
      <w:r>
        <w:rPr>
          <w:rFonts w:ascii="Tahoma" w:eastAsia="Cambria" w:hAnsi="Tahoma" w:cs="Tahoma"/>
          <w:noProof/>
          <w:sz w:val="24"/>
          <w:szCs w:val="21"/>
          <w:lang w:val="en-IN" w:eastAsia="en-IN" w:bidi="ar-SA"/>
        </w:rPr>
        <w:t xml:space="preserve"> (IFC)</w:t>
      </w:r>
    </w:p>
    <w:p w14:paraId="677E7928" w14:textId="77777777" w:rsidR="00F62F2C" w:rsidRPr="00741D6B" w:rsidRDefault="00F62F2C" w:rsidP="00DD34FB">
      <w:pPr>
        <w:tabs>
          <w:tab w:val="center" w:pos="4950"/>
          <w:tab w:val="right" w:pos="9900"/>
        </w:tabs>
        <w:spacing w:after="0" w:line="240" w:lineRule="auto"/>
        <w:jc w:val="left"/>
        <w:rPr>
          <w:rFonts w:ascii="Tahoma" w:eastAsia="Cambria" w:hAnsi="Tahoma" w:cs="Tahoma"/>
          <w:noProof/>
          <w:sz w:val="24"/>
          <w:szCs w:val="21"/>
          <w:lang w:val="en-IN" w:eastAsia="en-IN" w:bidi="ar-SA"/>
        </w:rPr>
      </w:pPr>
    </w:p>
    <w:p w14:paraId="79FAEE69" w14:textId="77777777" w:rsidR="00F62F2C" w:rsidRPr="00190E8E" w:rsidRDefault="00F62F2C" w:rsidP="00190E8E">
      <w:pPr>
        <w:tabs>
          <w:tab w:val="center" w:pos="4950"/>
          <w:tab w:val="right" w:pos="9900"/>
        </w:tabs>
        <w:spacing w:before="120" w:after="0" w:line="240" w:lineRule="auto"/>
        <w:jc w:val="left"/>
        <w:rPr>
          <w:rFonts w:ascii="Tahoma" w:eastAsia="Cambria" w:hAnsi="Tahoma" w:cs="Tahoma"/>
          <w:noProof/>
          <w:color w:val="6A6969"/>
          <w:sz w:val="24"/>
          <w:szCs w:val="21"/>
          <w:lang w:val="en-IN" w:eastAsia="en-IN" w:bidi="ar-SA"/>
        </w:rPr>
      </w:pPr>
      <w:r w:rsidRPr="00DD34FB">
        <w:rPr>
          <w:rFonts w:ascii="Tahoma" w:eastAsia="Cambria" w:hAnsi="Tahoma" w:cs="Tahoma"/>
          <w:noProof/>
          <w:color w:val="6A6969"/>
          <w:sz w:val="24"/>
          <w:szCs w:val="21"/>
          <w:lang w:val="en-IN" w:eastAsia="en-IN" w:bidi="ar-SA"/>
        </w:rPr>
        <w:fldChar w:fldCharType="end"/>
      </w:r>
      <w:r w:rsidRPr="00256240">
        <w:rPr>
          <w:rFonts w:ascii="Tahoma" w:eastAsia="Cambria" w:hAnsi="Tahoma" w:cs="Tahoma"/>
          <w:noProof/>
          <w:sz w:val="24"/>
          <w:szCs w:val="21"/>
          <w:lang w:val="en-IN" w:eastAsia="en-IN" w:bidi="ar-SA"/>
        </w:rPr>
        <w:t xml:space="preserve">Mr. Mehta is the CEO of Afghanistan Power Plant Company - </w:t>
      </w:r>
      <w:r>
        <w:rPr>
          <w:rFonts w:ascii="Tahoma" w:eastAsia="Cambria" w:hAnsi="Tahoma" w:cs="Tahoma"/>
          <w:noProof/>
          <w:sz w:val="24"/>
          <w:szCs w:val="21"/>
          <w:lang w:val="en-IN" w:eastAsia="en-IN" w:bidi="ar-SA"/>
        </w:rPr>
        <w:t xml:space="preserve">the </w:t>
      </w:r>
      <w:r w:rsidRPr="00256240">
        <w:rPr>
          <w:rFonts w:ascii="Tahoma" w:eastAsia="Cambria" w:hAnsi="Tahoma" w:cs="Tahoma"/>
          <w:noProof/>
          <w:sz w:val="24"/>
          <w:szCs w:val="21"/>
          <w:lang w:val="en-IN" w:eastAsia="en-IN" w:bidi="ar-SA"/>
        </w:rPr>
        <w:t>first gas</w:t>
      </w:r>
      <w:r>
        <w:rPr>
          <w:rFonts w:ascii="Tahoma" w:eastAsia="Cambria" w:hAnsi="Tahoma" w:cs="Tahoma"/>
          <w:noProof/>
          <w:sz w:val="24"/>
          <w:szCs w:val="21"/>
          <w:lang w:val="en-IN" w:eastAsia="en-IN" w:bidi="ar-SA"/>
        </w:rPr>
        <w:t>-</w:t>
      </w:r>
      <w:r w:rsidRPr="00256240">
        <w:rPr>
          <w:rFonts w:ascii="Tahoma" w:eastAsia="Cambria" w:hAnsi="Tahoma" w:cs="Tahoma"/>
          <w:noProof/>
          <w:sz w:val="24"/>
          <w:szCs w:val="21"/>
          <w:lang w:val="en-IN" w:eastAsia="en-IN" w:bidi="ar-SA"/>
        </w:rPr>
        <w:t>fired IPP of Afghanistan, which is expected to impact positively the lives of the people in the country. Since joining, he has been instrumental in executing various project workstreams and managing stakeholders (contractors, financiers, equity investors, government counterparts, consultants</w:t>
      </w:r>
      <w:r>
        <w:rPr>
          <w:rFonts w:ascii="Tahoma" w:eastAsia="Cambria" w:hAnsi="Tahoma" w:cs="Tahoma"/>
          <w:noProof/>
          <w:sz w:val="24"/>
          <w:szCs w:val="21"/>
          <w:lang w:val="en-IN" w:eastAsia="en-IN" w:bidi="ar-SA"/>
        </w:rPr>
        <w:t>,</w:t>
      </w:r>
      <w:r w:rsidRPr="00256240">
        <w:rPr>
          <w:rFonts w:ascii="Tahoma" w:eastAsia="Cambria" w:hAnsi="Tahoma" w:cs="Tahoma"/>
          <w:noProof/>
          <w:sz w:val="24"/>
          <w:szCs w:val="21"/>
          <w:lang w:val="en-IN" w:eastAsia="en-IN" w:bidi="ar-SA"/>
        </w:rPr>
        <w:t xml:space="preserve"> and others). His management and relationship skills are commendable. H</w:t>
      </w:r>
      <w:r>
        <w:rPr>
          <w:rFonts w:ascii="Tahoma" w:eastAsia="Cambria" w:hAnsi="Tahoma" w:cs="Tahoma"/>
          <w:noProof/>
          <w:sz w:val="24"/>
          <w:szCs w:val="21"/>
          <w:lang w:val="en-IN" w:eastAsia="en-IN" w:bidi="ar-SA"/>
        </w:rPr>
        <w:t>e</w:t>
      </w:r>
      <w:r w:rsidRPr="00256240">
        <w:rPr>
          <w:rFonts w:ascii="Tahoma" w:eastAsia="Cambria" w:hAnsi="Tahoma" w:cs="Tahoma"/>
          <w:noProof/>
          <w:sz w:val="24"/>
          <w:szCs w:val="21"/>
          <w:lang w:val="en-IN" w:eastAsia="en-IN" w:bidi="ar-SA"/>
        </w:rPr>
        <w:t xml:space="preserve"> is a seasoned professional.</w:t>
      </w:r>
      <w:r w:rsidRPr="00DD34FB">
        <w:rPr>
          <w:rFonts w:ascii="Tahoma" w:eastAsia="Cambria" w:hAnsi="Tahoma" w:cs="Tahoma"/>
          <w:noProof/>
          <w:color w:val="002060"/>
          <w:sz w:val="24"/>
          <w:szCs w:val="21"/>
          <w:lang w:val="en-IN" w:eastAsia="en-IN" w:bidi="ar-SA"/>
        </w:rPr>
        <w:t xml:space="preserve"> </w:t>
      </w:r>
    </w:p>
    <w:p w14:paraId="2A992E27" w14:textId="77777777" w:rsidR="00F62F2C" w:rsidRDefault="00F62F2C" w:rsidP="00190E8E">
      <w:pPr>
        <w:tabs>
          <w:tab w:val="center" w:pos="4950"/>
          <w:tab w:val="right" w:pos="9900"/>
        </w:tabs>
        <w:spacing w:after="0" w:line="240" w:lineRule="auto"/>
        <w:jc w:val="left"/>
        <w:rPr>
          <w:rFonts w:ascii="Tahoma" w:eastAsia="Cambria" w:hAnsi="Tahoma" w:cs="Tahoma"/>
          <w:noProof/>
          <w:color w:val="6A6969"/>
          <w:sz w:val="24"/>
          <w:szCs w:val="21"/>
          <w:lang w:val="en-IN" w:eastAsia="en-IN" w:bidi="ar-SA"/>
        </w:rPr>
      </w:pPr>
    </w:p>
    <w:p w14:paraId="518C5952" w14:textId="77777777" w:rsidR="00F62F2C" w:rsidRDefault="00F62F2C" w:rsidP="00190E8E">
      <w:pPr>
        <w:tabs>
          <w:tab w:val="center" w:pos="4950"/>
          <w:tab w:val="right" w:pos="9900"/>
        </w:tabs>
        <w:spacing w:after="0" w:line="240" w:lineRule="auto"/>
        <w:jc w:val="left"/>
        <w:rPr>
          <w:rFonts w:ascii="Tahoma" w:eastAsia="Cambria" w:hAnsi="Tahoma" w:cs="Tahoma"/>
          <w:noProof/>
          <w:color w:val="6A6969"/>
          <w:sz w:val="24"/>
          <w:szCs w:val="21"/>
          <w:lang w:val="en-IN" w:eastAsia="en-IN" w:bidi="ar-SA"/>
        </w:rPr>
      </w:pPr>
    </w:p>
    <w:p w14:paraId="104B7FC0" w14:textId="77777777" w:rsidR="00F62F2C" w:rsidRPr="00DD34FB" w:rsidRDefault="00F62F2C" w:rsidP="00190E8E">
      <w:pPr>
        <w:tabs>
          <w:tab w:val="center" w:pos="4950"/>
          <w:tab w:val="right" w:pos="9900"/>
        </w:tabs>
        <w:spacing w:after="0" w:line="240" w:lineRule="auto"/>
        <w:jc w:val="left"/>
        <w:rPr>
          <w:rFonts w:ascii="Tahoma" w:eastAsia="Cambria" w:hAnsi="Tahoma" w:cs="Tahoma"/>
          <w:b/>
          <w:bCs/>
          <w:noProof/>
          <w:color w:val="0000FF"/>
          <w:sz w:val="24"/>
          <w:szCs w:val="21"/>
          <w:u w:val="single"/>
          <w:lang w:val="en-IN" w:eastAsia="en-IN" w:bidi="ar-SA"/>
        </w:rPr>
      </w:pPr>
      <w:r w:rsidRPr="00DD34FB">
        <w:rPr>
          <w:rFonts w:ascii="Tahoma" w:eastAsia="Cambria" w:hAnsi="Tahoma" w:cs="Tahoma"/>
          <w:noProof/>
          <w:color w:val="6A6969"/>
          <w:sz w:val="24"/>
          <w:szCs w:val="21"/>
          <w:lang w:val="en-IN" w:eastAsia="en-IN" w:bidi="ar-SA"/>
        </w:rPr>
        <w:fldChar w:fldCharType="begin"/>
      </w:r>
      <w:r w:rsidRPr="00DD34FB">
        <w:rPr>
          <w:rFonts w:ascii="Tahoma" w:eastAsia="Cambria" w:hAnsi="Tahoma" w:cs="Tahoma"/>
          <w:noProof/>
          <w:color w:val="6A6969"/>
          <w:sz w:val="24"/>
          <w:szCs w:val="21"/>
          <w:lang w:val="en-IN" w:eastAsia="en-IN" w:bidi="ar-SA"/>
        </w:rPr>
        <w:instrText xml:space="preserve"> HYPERLINK "https://www.linkedin.com/in/huzefamazahirali/" </w:instrText>
      </w:r>
      <w:r w:rsidRPr="00DD34FB">
        <w:rPr>
          <w:rFonts w:ascii="Tahoma" w:eastAsia="Cambria" w:hAnsi="Tahoma" w:cs="Tahoma"/>
          <w:noProof/>
          <w:color w:val="6A6969"/>
          <w:sz w:val="24"/>
          <w:szCs w:val="21"/>
          <w:lang w:val="en-IN" w:eastAsia="en-IN" w:bidi="ar-SA"/>
        </w:rPr>
        <w:fldChar w:fldCharType="separate"/>
      </w:r>
    </w:p>
    <w:p w14:paraId="3B709DE0" w14:textId="77777777" w:rsidR="00F62F2C" w:rsidRPr="00741D6B" w:rsidRDefault="00F62F2C" w:rsidP="00DD34FB">
      <w:pPr>
        <w:tabs>
          <w:tab w:val="center" w:pos="4950"/>
          <w:tab w:val="right" w:pos="9900"/>
        </w:tabs>
        <w:spacing w:after="0" w:line="240" w:lineRule="auto"/>
        <w:jc w:val="left"/>
        <w:rPr>
          <w:rFonts w:ascii="Tahoma" w:eastAsia="Cambria" w:hAnsi="Tahoma" w:cs="Tahoma"/>
          <w:b/>
          <w:bCs/>
          <w:noProof/>
          <w:sz w:val="24"/>
          <w:szCs w:val="21"/>
          <w:lang w:val="en-IN" w:eastAsia="en-IN" w:bidi="ar-SA"/>
        </w:rPr>
      </w:pPr>
      <w:r w:rsidRPr="00741D6B">
        <w:rPr>
          <w:rFonts w:ascii="Tahoma" w:eastAsia="Cambria" w:hAnsi="Tahoma" w:cs="Tahoma"/>
          <w:b/>
          <w:bCs/>
          <w:noProof/>
          <w:sz w:val="24"/>
          <w:szCs w:val="21"/>
          <w:lang w:val="en-IN" w:eastAsia="en-IN" w:bidi="ar-SA"/>
        </w:rPr>
        <w:lastRenderedPageBreak/>
        <w:t>Huzefa Mazahir Ali, CFA</w:t>
      </w:r>
    </w:p>
    <w:p w14:paraId="6A656BE5" w14:textId="77777777" w:rsidR="00F62F2C" w:rsidRPr="00741D6B" w:rsidRDefault="00F62F2C" w:rsidP="00DD34FB">
      <w:pPr>
        <w:tabs>
          <w:tab w:val="center" w:pos="4950"/>
          <w:tab w:val="right" w:pos="9900"/>
        </w:tabs>
        <w:spacing w:after="0" w:line="240" w:lineRule="auto"/>
        <w:jc w:val="left"/>
        <w:rPr>
          <w:rFonts w:ascii="Tahoma" w:eastAsia="Cambria" w:hAnsi="Tahoma" w:cs="Tahoma"/>
          <w:noProof/>
          <w:sz w:val="24"/>
          <w:szCs w:val="21"/>
          <w:lang w:val="en-IN" w:eastAsia="en-IN" w:bidi="ar-SA"/>
        </w:rPr>
      </w:pPr>
      <w:r w:rsidRPr="00741D6B">
        <w:rPr>
          <w:rFonts w:ascii="Tahoma" w:eastAsia="Cambria" w:hAnsi="Tahoma" w:cs="Tahoma"/>
          <w:noProof/>
          <w:sz w:val="24"/>
          <w:szCs w:val="21"/>
          <w:lang w:val="en-IN" w:eastAsia="en-IN" w:bidi="ar-SA"/>
        </w:rPr>
        <w:t>Principal - Transaction Advisory Services at EY</w:t>
      </w:r>
    </w:p>
    <w:p w14:paraId="4FE92202" w14:textId="77777777" w:rsidR="00F62F2C" w:rsidRPr="00DD34FB" w:rsidRDefault="00F62F2C" w:rsidP="00741D6B">
      <w:pPr>
        <w:tabs>
          <w:tab w:val="center" w:pos="4950"/>
          <w:tab w:val="right" w:pos="9900"/>
        </w:tabs>
        <w:spacing w:after="120" w:line="240" w:lineRule="auto"/>
        <w:jc w:val="left"/>
        <w:rPr>
          <w:rFonts w:ascii="Tahoma" w:eastAsia="Cambria" w:hAnsi="Tahoma" w:cs="Tahoma"/>
          <w:noProof/>
          <w:color w:val="6A6969"/>
          <w:sz w:val="24"/>
          <w:szCs w:val="21"/>
          <w:lang w:val="en-IN" w:eastAsia="en-IN" w:bidi="ar-SA"/>
        </w:rPr>
      </w:pPr>
      <w:r w:rsidRPr="00DD34FB">
        <w:rPr>
          <w:rFonts w:ascii="Tahoma" w:eastAsia="Cambria" w:hAnsi="Tahoma" w:cs="Tahoma"/>
          <w:noProof/>
          <w:color w:val="6A6969"/>
          <w:sz w:val="24"/>
          <w:szCs w:val="21"/>
          <w:lang w:val="en-IN" w:eastAsia="en-IN" w:bidi="ar-SA"/>
        </w:rPr>
        <w:fldChar w:fldCharType="end"/>
      </w:r>
    </w:p>
    <w:p w14:paraId="3DCA7D32" w14:textId="77777777" w:rsidR="00F62F2C" w:rsidRDefault="00F62F2C" w:rsidP="00DD34FB">
      <w:pPr>
        <w:tabs>
          <w:tab w:val="center" w:pos="4950"/>
          <w:tab w:val="right" w:pos="9900"/>
        </w:tabs>
        <w:spacing w:after="0" w:line="240" w:lineRule="auto"/>
        <w:jc w:val="left"/>
        <w:rPr>
          <w:rFonts w:ascii="Tahoma" w:eastAsia="Cambria" w:hAnsi="Tahoma" w:cs="Tahoma"/>
          <w:noProof/>
          <w:sz w:val="24"/>
          <w:szCs w:val="21"/>
          <w:lang w:val="en-IN" w:eastAsia="en-IN" w:bidi="ar-SA"/>
        </w:rPr>
      </w:pPr>
      <w:r w:rsidRPr="00EC19CE">
        <w:rPr>
          <w:rFonts w:ascii="Tahoma" w:eastAsia="Cambria" w:hAnsi="Tahoma" w:cs="Tahoma"/>
          <w:noProof/>
          <w:sz w:val="24"/>
          <w:szCs w:val="21"/>
          <w:lang w:val="en-IN" w:eastAsia="en-IN" w:bidi="ar-SA"/>
        </w:rPr>
        <w:t>Mr. Mehta is the CEO of the first IPP being set up in Afghanistan. He is an individual with the right blend of Leadership skills and technical knowledge. During advising on the project, I have found Mr. Mehta's skills in bringing together a diverse stakeholder group together and keep the project moving along at a quick pace to be admirable. As an adviser</w:t>
      </w:r>
      <w:r>
        <w:rPr>
          <w:rFonts w:ascii="Tahoma" w:eastAsia="Cambria" w:hAnsi="Tahoma" w:cs="Tahoma"/>
          <w:noProof/>
          <w:sz w:val="24"/>
          <w:szCs w:val="21"/>
          <w:lang w:val="en-IN" w:eastAsia="en-IN" w:bidi="ar-SA"/>
        </w:rPr>
        <w:t>,</w:t>
      </w:r>
      <w:r w:rsidRPr="00EC19CE">
        <w:rPr>
          <w:rFonts w:ascii="Tahoma" w:eastAsia="Cambria" w:hAnsi="Tahoma" w:cs="Tahoma"/>
          <w:noProof/>
          <w:sz w:val="24"/>
          <w:szCs w:val="21"/>
          <w:lang w:val="en-IN" w:eastAsia="en-IN" w:bidi="ar-SA"/>
        </w:rPr>
        <w:t xml:space="preserve"> I had to be on my toes :) Another </w:t>
      </w:r>
      <w:r>
        <w:rPr>
          <w:rFonts w:ascii="Tahoma" w:eastAsia="Cambria" w:hAnsi="Tahoma" w:cs="Tahoma"/>
          <w:noProof/>
          <w:sz w:val="24"/>
          <w:szCs w:val="21"/>
          <w:lang w:val="en-IN" w:eastAsia="en-IN" w:bidi="ar-SA"/>
        </w:rPr>
        <w:t>impressive aspect</w:t>
      </w:r>
      <w:r w:rsidRPr="00EC19CE">
        <w:rPr>
          <w:rFonts w:ascii="Tahoma" w:eastAsia="Cambria" w:hAnsi="Tahoma" w:cs="Tahoma"/>
          <w:noProof/>
          <w:sz w:val="24"/>
          <w:szCs w:val="21"/>
          <w:lang w:val="en-IN" w:eastAsia="en-IN" w:bidi="ar-SA"/>
        </w:rPr>
        <w:t xml:space="preserve"> is the commitment which Mr. Mehta brought to the project. His work ethic is incomparable and he would give even seasoned professionals a run for their money. Lastly, as a person, I have often had long chats with him about non</w:t>
      </w:r>
      <w:r>
        <w:rPr>
          <w:rFonts w:ascii="Tahoma" w:eastAsia="Cambria" w:hAnsi="Tahoma" w:cs="Tahoma"/>
          <w:noProof/>
          <w:sz w:val="24"/>
          <w:szCs w:val="21"/>
          <w:lang w:val="en-IN" w:eastAsia="en-IN" w:bidi="ar-SA"/>
        </w:rPr>
        <w:t>-</w:t>
      </w:r>
      <w:r w:rsidRPr="00EC19CE">
        <w:rPr>
          <w:rFonts w:ascii="Tahoma" w:eastAsia="Cambria" w:hAnsi="Tahoma" w:cs="Tahoma"/>
          <w:noProof/>
          <w:sz w:val="24"/>
          <w:szCs w:val="21"/>
          <w:lang w:val="en-IN" w:eastAsia="en-IN" w:bidi="ar-SA"/>
        </w:rPr>
        <w:t>work</w:t>
      </w:r>
      <w:r>
        <w:rPr>
          <w:rFonts w:ascii="Tahoma" w:eastAsia="Cambria" w:hAnsi="Tahoma" w:cs="Tahoma"/>
          <w:noProof/>
          <w:sz w:val="24"/>
          <w:szCs w:val="21"/>
          <w:lang w:val="en-IN" w:eastAsia="en-IN" w:bidi="ar-SA"/>
        </w:rPr>
        <w:t>-</w:t>
      </w:r>
      <w:r w:rsidRPr="00EC19CE">
        <w:rPr>
          <w:rFonts w:ascii="Tahoma" w:eastAsia="Cambria" w:hAnsi="Tahoma" w:cs="Tahoma"/>
          <w:noProof/>
          <w:sz w:val="24"/>
          <w:szCs w:val="21"/>
          <w:lang w:val="en-IN" w:eastAsia="en-IN" w:bidi="ar-SA"/>
        </w:rPr>
        <w:t>related matters and found him to be knowledgeable, well</w:t>
      </w:r>
      <w:r>
        <w:rPr>
          <w:rFonts w:ascii="Tahoma" w:eastAsia="Cambria" w:hAnsi="Tahoma" w:cs="Tahoma"/>
          <w:noProof/>
          <w:sz w:val="24"/>
          <w:szCs w:val="21"/>
          <w:lang w:val="en-IN" w:eastAsia="en-IN" w:bidi="ar-SA"/>
        </w:rPr>
        <w:t>-</w:t>
      </w:r>
      <w:r w:rsidRPr="00EC19CE">
        <w:rPr>
          <w:rFonts w:ascii="Tahoma" w:eastAsia="Cambria" w:hAnsi="Tahoma" w:cs="Tahoma"/>
          <w:noProof/>
          <w:sz w:val="24"/>
          <w:szCs w:val="21"/>
          <w:lang w:val="en-IN" w:eastAsia="en-IN" w:bidi="ar-SA"/>
        </w:rPr>
        <w:t>read, empathetic</w:t>
      </w:r>
      <w:r>
        <w:rPr>
          <w:rFonts w:ascii="Tahoma" w:eastAsia="Cambria" w:hAnsi="Tahoma" w:cs="Tahoma"/>
          <w:noProof/>
          <w:sz w:val="24"/>
          <w:szCs w:val="21"/>
          <w:lang w:val="en-IN" w:eastAsia="en-IN" w:bidi="ar-SA"/>
        </w:rPr>
        <w:t>,</w:t>
      </w:r>
      <w:r w:rsidRPr="00EC19CE">
        <w:rPr>
          <w:rFonts w:ascii="Tahoma" w:eastAsia="Cambria" w:hAnsi="Tahoma" w:cs="Tahoma"/>
          <w:noProof/>
          <w:sz w:val="24"/>
          <w:szCs w:val="21"/>
          <w:lang w:val="en-IN" w:eastAsia="en-IN" w:bidi="ar-SA"/>
        </w:rPr>
        <w:t xml:space="preserve"> and overall a great human being.</w:t>
      </w:r>
    </w:p>
    <w:p w14:paraId="1C31B22B" w14:textId="77777777" w:rsidR="00F62F2C" w:rsidRPr="00DD34FB" w:rsidRDefault="00F62F2C" w:rsidP="00190E8E">
      <w:pPr>
        <w:tabs>
          <w:tab w:val="center" w:pos="4950"/>
          <w:tab w:val="right" w:pos="9900"/>
        </w:tabs>
        <w:spacing w:after="0" w:line="240" w:lineRule="auto"/>
        <w:jc w:val="left"/>
        <w:rPr>
          <w:rFonts w:ascii="Tahoma" w:eastAsia="Cambria" w:hAnsi="Tahoma" w:cs="Tahoma"/>
          <w:b/>
          <w:bCs/>
          <w:noProof/>
          <w:color w:val="0000FF"/>
          <w:sz w:val="24"/>
          <w:szCs w:val="21"/>
          <w:u w:val="single"/>
          <w:lang w:val="en-IN" w:eastAsia="en-IN" w:bidi="ar-SA"/>
        </w:rPr>
      </w:pPr>
      <w:r w:rsidRPr="00DD34FB">
        <w:rPr>
          <w:rFonts w:ascii="Tahoma" w:eastAsia="Cambria" w:hAnsi="Tahoma" w:cs="Tahoma"/>
          <w:noProof/>
          <w:color w:val="6A6969"/>
          <w:sz w:val="24"/>
          <w:szCs w:val="21"/>
          <w:lang w:val="en-IN" w:eastAsia="en-IN" w:bidi="ar-SA"/>
        </w:rPr>
        <w:fldChar w:fldCharType="begin"/>
      </w:r>
      <w:r w:rsidRPr="00DD34FB">
        <w:rPr>
          <w:rFonts w:ascii="Tahoma" w:eastAsia="Cambria" w:hAnsi="Tahoma" w:cs="Tahoma"/>
          <w:noProof/>
          <w:color w:val="6A6969"/>
          <w:sz w:val="24"/>
          <w:szCs w:val="21"/>
          <w:lang w:val="en-IN" w:eastAsia="en-IN" w:bidi="ar-SA"/>
        </w:rPr>
        <w:instrText xml:space="preserve"> HYPERLINK "https://www.linkedin.com/in/adityapant/" </w:instrText>
      </w:r>
      <w:r w:rsidRPr="00DD34FB">
        <w:rPr>
          <w:rFonts w:ascii="Tahoma" w:eastAsia="Cambria" w:hAnsi="Tahoma" w:cs="Tahoma"/>
          <w:noProof/>
          <w:color w:val="6A6969"/>
          <w:sz w:val="24"/>
          <w:szCs w:val="21"/>
          <w:lang w:val="en-IN" w:eastAsia="en-IN" w:bidi="ar-SA"/>
        </w:rPr>
        <w:fldChar w:fldCharType="separate"/>
      </w:r>
    </w:p>
    <w:p w14:paraId="398CEEA4" w14:textId="77777777" w:rsidR="00F62F2C" w:rsidRPr="00741D6B" w:rsidRDefault="00F62F2C" w:rsidP="00DD34FB">
      <w:pPr>
        <w:tabs>
          <w:tab w:val="center" w:pos="4950"/>
          <w:tab w:val="right" w:pos="9900"/>
        </w:tabs>
        <w:spacing w:after="0" w:line="240" w:lineRule="auto"/>
        <w:jc w:val="left"/>
        <w:rPr>
          <w:rFonts w:ascii="Tahoma" w:eastAsia="Cambria" w:hAnsi="Tahoma" w:cs="Tahoma"/>
          <w:b/>
          <w:bCs/>
          <w:noProof/>
          <w:sz w:val="24"/>
          <w:szCs w:val="21"/>
          <w:lang w:val="en-IN" w:eastAsia="en-IN" w:bidi="ar-SA"/>
        </w:rPr>
      </w:pPr>
      <w:r w:rsidRPr="00741D6B">
        <w:rPr>
          <w:rFonts w:ascii="Tahoma" w:eastAsia="Cambria" w:hAnsi="Tahoma" w:cs="Tahoma"/>
          <w:b/>
          <w:bCs/>
          <w:noProof/>
          <w:sz w:val="24"/>
          <w:szCs w:val="21"/>
          <w:lang w:val="en-IN" w:eastAsia="en-IN" w:bidi="ar-SA"/>
        </w:rPr>
        <w:t>Aditya Pant</w:t>
      </w:r>
    </w:p>
    <w:p w14:paraId="6EABED4E" w14:textId="77777777" w:rsidR="00F62F2C" w:rsidRPr="00741D6B" w:rsidRDefault="00F62F2C" w:rsidP="00DD34FB">
      <w:pPr>
        <w:tabs>
          <w:tab w:val="center" w:pos="4950"/>
          <w:tab w:val="right" w:pos="9900"/>
        </w:tabs>
        <w:spacing w:after="0" w:line="240" w:lineRule="auto"/>
        <w:jc w:val="left"/>
        <w:rPr>
          <w:rFonts w:ascii="Tahoma" w:eastAsia="Cambria" w:hAnsi="Tahoma" w:cs="Tahoma"/>
          <w:noProof/>
          <w:sz w:val="24"/>
          <w:szCs w:val="21"/>
          <w:lang w:val="en-IN" w:eastAsia="en-IN" w:bidi="ar-SA"/>
        </w:rPr>
      </w:pPr>
      <w:r w:rsidRPr="00741D6B">
        <w:rPr>
          <w:rFonts w:ascii="Tahoma" w:eastAsia="Cambria" w:hAnsi="Tahoma" w:cs="Tahoma"/>
          <w:noProof/>
          <w:sz w:val="24"/>
          <w:szCs w:val="21"/>
          <w:lang w:val="en-IN" w:eastAsia="en-IN" w:bidi="ar-SA"/>
        </w:rPr>
        <w:t>Business Partner at Talent Acquisition- EMEA &amp; APAC at Praaxis</w:t>
      </w:r>
    </w:p>
    <w:p w14:paraId="54BBC079" w14:textId="77777777" w:rsidR="00F62F2C" w:rsidRPr="00DD34FB" w:rsidRDefault="00F62F2C" w:rsidP="00741D6B">
      <w:pPr>
        <w:tabs>
          <w:tab w:val="center" w:pos="4950"/>
          <w:tab w:val="right" w:pos="9900"/>
        </w:tabs>
        <w:spacing w:after="120" w:line="240" w:lineRule="auto"/>
        <w:jc w:val="left"/>
        <w:rPr>
          <w:rFonts w:ascii="Tahoma" w:eastAsia="Cambria" w:hAnsi="Tahoma" w:cs="Tahoma"/>
          <w:noProof/>
          <w:color w:val="6A6969"/>
          <w:sz w:val="24"/>
          <w:szCs w:val="21"/>
          <w:lang w:val="en-IN" w:eastAsia="en-IN" w:bidi="ar-SA"/>
        </w:rPr>
      </w:pPr>
      <w:r w:rsidRPr="00DD34FB">
        <w:rPr>
          <w:rFonts w:ascii="Tahoma" w:eastAsia="Cambria" w:hAnsi="Tahoma" w:cs="Tahoma"/>
          <w:noProof/>
          <w:color w:val="6A6969"/>
          <w:sz w:val="24"/>
          <w:szCs w:val="21"/>
          <w:lang w:val="en-IN" w:eastAsia="en-IN" w:bidi="ar-SA"/>
        </w:rPr>
        <w:fldChar w:fldCharType="end"/>
      </w:r>
    </w:p>
    <w:p w14:paraId="41D3B49A" w14:textId="77777777" w:rsidR="00F62F2C" w:rsidRPr="00EC19CE" w:rsidRDefault="00F62F2C" w:rsidP="00DD34FB">
      <w:pPr>
        <w:tabs>
          <w:tab w:val="center" w:pos="4950"/>
          <w:tab w:val="right" w:pos="9900"/>
        </w:tabs>
        <w:spacing w:after="0" w:line="240" w:lineRule="auto"/>
        <w:jc w:val="left"/>
        <w:rPr>
          <w:rFonts w:ascii="Tahoma" w:eastAsia="Cambria" w:hAnsi="Tahoma" w:cs="Tahoma"/>
          <w:noProof/>
          <w:sz w:val="24"/>
          <w:szCs w:val="21"/>
          <w:lang w:val="en-IN" w:eastAsia="en-IN" w:bidi="ar-SA"/>
        </w:rPr>
      </w:pPr>
      <w:r w:rsidRPr="00EC19CE">
        <w:rPr>
          <w:rFonts w:ascii="Tahoma" w:eastAsia="Cambria" w:hAnsi="Tahoma" w:cs="Tahoma"/>
          <w:noProof/>
          <w:sz w:val="24"/>
          <w:szCs w:val="21"/>
          <w:lang w:val="en-IN" w:eastAsia="en-IN" w:bidi="ar-SA"/>
        </w:rPr>
        <w:t>Mr</w:t>
      </w:r>
      <w:r>
        <w:rPr>
          <w:rFonts w:ascii="Tahoma" w:eastAsia="Cambria" w:hAnsi="Tahoma" w:cs="Tahoma"/>
          <w:noProof/>
          <w:sz w:val="24"/>
          <w:szCs w:val="21"/>
          <w:lang w:val="en-IN" w:eastAsia="en-IN" w:bidi="ar-SA"/>
        </w:rPr>
        <w:t>.</w:t>
      </w:r>
      <w:r w:rsidRPr="00EC19CE">
        <w:rPr>
          <w:rFonts w:ascii="Tahoma" w:eastAsia="Cambria" w:hAnsi="Tahoma" w:cs="Tahoma"/>
          <w:noProof/>
          <w:sz w:val="24"/>
          <w:szCs w:val="21"/>
          <w:lang w:val="en-IN" w:eastAsia="en-IN" w:bidi="ar-SA"/>
        </w:rPr>
        <w:t xml:space="preserve"> Mehta is a well-connected professional that always takes the time to support anyone i</w:t>
      </w:r>
      <w:r>
        <w:rPr>
          <w:rFonts w:ascii="Tahoma" w:eastAsia="Cambria" w:hAnsi="Tahoma" w:cs="Tahoma"/>
          <w:noProof/>
          <w:sz w:val="24"/>
          <w:szCs w:val="21"/>
          <w:lang w:val="en-IN" w:eastAsia="en-IN" w:bidi="ar-SA"/>
        </w:rPr>
        <w:t>n</w:t>
      </w:r>
      <w:r w:rsidRPr="00EC19CE">
        <w:rPr>
          <w:rFonts w:ascii="Tahoma" w:eastAsia="Cambria" w:hAnsi="Tahoma" w:cs="Tahoma"/>
          <w:noProof/>
          <w:sz w:val="24"/>
          <w:szCs w:val="21"/>
          <w:lang w:val="en-IN" w:eastAsia="en-IN" w:bidi="ar-SA"/>
        </w:rPr>
        <w:t xml:space="preserve"> his network. He has a very impressive background and profile and I recommend </w:t>
      </w:r>
      <w:r>
        <w:rPr>
          <w:rFonts w:ascii="Tahoma" w:eastAsia="Cambria" w:hAnsi="Tahoma" w:cs="Tahoma"/>
          <w:noProof/>
          <w:sz w:val="24"/>
          <w:szCs w:val="21"/>
          <w:lang w:val="en-IN" w:eastAsia="en-IN" w:bidi="ar-SA"/>
        </w:rPr>
        <w:t xml:space="preserve">him </w:t>
      </w:r>
      <w:r w:rsidRPr="00EC19CE">
        <w:rPr>
          <w:rFonts w:ascii="Tahoma" w:eastAsia="Cambria" w:hAnsi="Tahoma" w:cs="Tahoma"/>
          <w:noProof/>
          <w:sz w:val="24"/>
          <w:szCs w:val="21"/>
          <w:lang w:val="en-IN" w:eastAsia="en-IN" w:bidi="ar-SA"/>
        </w:rPr>
        <w:t xml:space="preserve">as a TA Expert to connect with and consider for anything appropriate. He is </w:t>
      </w:r>
      <w:r>
        <w:rPr>
          <w:rFonts w:ascii="Tahoma" w:eastAsia="Cambria" w:hAnsi="Tahoma" w:cs="Tahoma"/>
          <w:noProof/>
          <w:sz w:val="24"/>
          <w:szCs w:val="21"/>
          <w:lang w:val="en-IN" w:eastAsia="en-IN" w:bidi="ar-SA"/>
        </w:rPr>
        <w:t xml:space="preserve">a </w:t>
      </w:r>
      <w:r w:rsidRPr="00EC19CE">
        <w:rPr>
          <w:rFonts w:ascii="Tahoma" w:eastAsia="Cambria" w:hAnsi="Tahoma" w:cs="Tahoma"/>
          <w:noProof/>
          <w:sz w:val="24"/>
          <w:szCs w:val="21"/>
          <w:lang w:val="en-IN" w:eastAsia="en-IN" w:bidi="ar-SA"/>
        </w:rPr>
        <w:t>proactive, result</w:t>
      </w:r>
      <w:r>
        <w:rPr>
          <w:rFonts w:ascii="Tahoma" w:eastAsia="Cambria" w:hAnsi="Tahoma" w:cs="Tahoma"/>
          <w:noProof/>
          <w:sz w:val="24"/>
          <w:szCs w:val="21"/>
          <w:lang w:val="en-IN" w:eastAsia="en-IN" w:bidi="ar-SA"/>
        </w:rPr>
        <w:t>-</w:t>
      </w:r>
      <w:r w:rsidRPr="00EC19CE">
        <w:rPr>
          <w:rFonts w:ascii="Tahoma" w:eastAsia="Cambria" w:hAnsi="Tahoma" w:cs="Tahoma"/>
          <w:noProof/>
          <w:sz w:val="24"/>
          <w:szCs w:val="21"/>
          <w:lang w:val="en-IN" w:eastAsia="en-IN" w:bidi="ar-SA"/>
        </w:rPr>
        <w:t>oriented, responsible</w:t>
      </w:r>
      <w:r>
        <w:rPr>
          <w:rFonts w:ascii="Tahoma" w:eastAsia="Cambria" w:hAnsi="Tahoma" w:cs="Tahoma"/>
          <w:noProof/>
          <w:sz w:val="24"/>
          <w:szCs w:val="21"/>
          <w:lang w:val="en-IN" w:eastAsia="en-IN" w:bidi="ar-SA"/>
        </w:rPr>
        <w:t>,</w:t>
      </w:r>
      <w:r w:rsidRPr="00EC19CE">
        <w:rPr>
          <w:rFonts w:ascii="Tahoma" w:eastAsia="Cambria" w:hAnsi="Tahoma" w:cs="Tahoma"/>
          <w:noProof/>
          <w:sz w:val="24"/>
          <w:szCs w:val="21"/>
          <w:lang w:val="en-IN" w:eastAsia="en-IN" w:bidi="ar-SA"/>
        </w:rPr>
        <w:t xml:space="preserve"> and technically sound employee and he is always ready to put all his energy and time to get the job done. As a Management thinker who possesses a can-do attitude, Mr</w:t>
      </w:r>
      <w:r>
        <w:rPr>
          <w:rFonts w:ascii="Tahoma" w:eastAsia="Cambria" w:hAnsi="Tahoma" w:cs="Tahoma"/>
          <w:noProof/>
          <w:sz w:val="24"/>
          <w:szCs w:val="21"/>
          <w:lang w:val="en-IN" w:eastAsia="en-IN" w:bidi="ar-SA"/>
        </w:rPr>
        <w:t>.</w:t>
      </w:r>
      <w:r w:rsidRPr="00EC19CE">
        <w:rPr>
          <w:rFonts w:ascii="Tahoma" w:eastAsia="Cambria" w:hAnsi="Tahoma" w:cs="Tahoma"/>
          <w:noProof/>
          <w:sz w:val="24"/>
          <w:szCs w:val="21"/>
          <w:lang w:val="en-IN" w:eastAsia="en-IN" w:bidi="ar-SA"/>
        </w:rPr>
        <w:t xml:space="preserve"> </w:t>
      </w:r>
      <w:r>
        <w:rPr>
          <w:rFonts w:ascii="Tahoma" w:eastAsia="Cambria" w:hAnsi="Tahoma" w:cs="Tahoma"/>
          <w:noProof/>
          <w:sz w:val="24"/>
          <w:szCs w:val="21"/>
          <w:lang w:val="en-IN" w:eastAsia="en-IN" w:bidi="ar-SA"/>
        </w:rPr>
        <w:t xml:space="preserve">Mahender </w:t>
      </w:r>
      <w:r w:rsidRPr="00EC19CE">
        <w:rPr>
          <w:rFonts w:ascii="Tahoma" w:eastAsia="Cambria" w:hAnsi="Tahoma" w:cs="Tahoma"/>
          <w:noProof/>
          <w:sz w:val="24"/>
          <w:szCs w:val="21"/>
          <w:lang w:val="en-IN" w:eastAsia="en-IN" w:bidi="ar-SA"/>
        </w:rPr>
        <w:t>Meh</w:t>
      </w:r>
      <w:r>
        <w:rPr>
          <w:rFonts w:ascii="Tahoma" w:eastAsia="Cambria" w:hAnsi="Tahoma" w:cs="Tahoma"/>
          <w:noProof/>
          <w:sz w:val="24"/>
          <w:szCs w:val="21"/>
          <w:lang w:val="en-IN" w:eastAsia="en-IN" w:bidi="ar-SA"/>
        </w:rPr>
        <w:t>t</w:t>
      </w:r>
      <w:r w:rsidRPr="00EC19CE">
        <w:rPr>
          <w:rFonts w:ascii="Tahoma" w:eastAsia="Cambria" w:hAnsi="Tahoma" w:cs="Tahoma"/>
          <w:noProof/>
          <w:sz w:val="24"/>
          <w:szCs w:val="21"/>
          <w:lang w:val="en-IN" w:eastAsia="en-IN" w:bidi="ar-SA"/>
        </w:rPr>
        <w:t>a is a pleasure to work with I recommend him for any senior position at any organization that chooses to take benefit from his diverse skills, a completely down</w:t>
      </w:r>
      <w:r>
        <w:rPr>
          <w:rFonts w:ascii="Tahoma" w:eastAsia="Cambria" w:hAnsi="Tahoma" w:cs="Tahoma"/>
          <w:noProof/>
          <w:sz w:val="24"/>
          <w:szCs w:val="21"/>
          <w:lang w:val="en-IN" w:eastAsia="en-IN" w:bidi="ar-SA"/>
        </w:rPr>
        <w:t>-to-</w:t>
      </w:r>
      <w:r w:rsidRPr="00EC19CE">
        <w:rPr>
          <w:rFonts w:ascii="Tahoma" w:eastAsia="Cambria" w:hAnsi="Tahoma" w:cs="Tahoma"/>
          <w:noProof/>
          <w:sz w:val="24"/>
          <w:szCs w:val="21"/>
          <w:lang w:val="en-IN" w:eastAsia="en-IN" w:bidi="ar-SA"/>
        </w:rPr>
        <w:t>earth professional who is humble and simple to the core.</w:t>
      </w:r>
    </w:p>
    <w:p w14:paraId="71C45F32" w14:textId="77777777" w:rsidR="00F62F2C" w:rsidRPr="00DD34FB" w:rsidRDefault="00F62F2C" w:rsidP="00190E8E">
      <w:pPr>
        <w:tabs>
          <w:tab w:val="center" w:pos="4950"/>
          <w:tab w:val="right" w:pos="9900"/>
        </w:tabs>
        <w:spacing w:after="0" w:line="240" w:lineRule="auto"/>
        <w:jc w:val="left"/>
        <w:rPr>
          <w:rFonts w:ascii="Tahoma" w:eastAsia="Cambria" w:hAnsi="Tahoma" w:cs="Tahoma"/>
          <w:b/>
          <w:bCs/>
          <w:noProof/>
          <w:color w:val="0000FF"/>
          <w:sz w:val="24"/>
          <w:szCs w:val="21"/>
          <w:u w:val="single"/>
          <w:lang w:val="en-IN" w:eastAsia="en-IN" w:bidi="ar-SA"/>
        </w:rPr>
      </w:pPr>
      <w:r w:rsidRPr="00DD34FB">
        <w:rPr>
          <w:rFonts w:ascii="Tahoma" w:eastAsia="Cambria" w:hAnsi="Tahoma" w:cs="Tahoma"/>
          <w:noProof/>
          <w:color w:val="6A6969"/>
          <w:sz w:val="24"/>
          <w:szCs w:val="21"/>
          <w:lang w:val="en-IN" w:eastAsia="en-IN" w:bidi="ar-SA"/>
        </w:rPr>
        <w:fldChar w:fldCharType="begin"/>
      </w:r>
      <w:r w:rsidRPr="00DD34FB">
        <w:rPr>
          <w:rFonts w:ascii="Tahoma" w:eastAsia="Cambria" w:hAnsi="Tahoma" w:cs="Tahoma"/>
          <w:noProof/>
          <w:color w:val="6A6969"/>
          <w:sz w:val="24"/>
          <w:szCs w:val="21"/>
          <w:lang w:val="en-IN" w:eastAsia="en-IN" w:bidi="ar-SA"/>
        </w:rPr>
        <w:instrText xml:space="preserve"> HYPERLINK "https://www.linkedin.com/in/dps-avenir-tech-ventures-pvt-ltd-35b1905/" </w:instrText>
      </w:r>
      <w:r w:rsidRPr="00DD34FB">
        <w:rPr>
          <w:rFonts w:ascii="Tahoma" w:eastAsia="Cambria" w:hAnsi="Tahoma" w:cs="Tahoma"/>
          <w:noProof/>
          <w:color w:val="6A6969"/>
          <w:sz w:val="24"/>
          <w:szCs w:val="21"/>
          <w:lang w:val="en-IN" w:eastAsia="en-IN" w:bidi="ar-SA"/>
        </w:rPr>
        <w:fldChar w:fldCharType="separate"/>
      </w:r>
    </w:p>
    <w:p w14:paraId="1584E68C" w14:textId="77777777" w:rsidR="00F62F2C" w:rsidRPr="00741D6B" w:rsidRDefault="00F62F2C" w:rsidP="00DD34FB">
      <w:pPr>
        <w:tabs>
          <w:tab w:val="center" w:pos="4950"/>
          <w:tab w:val="right" w:pos="9900"/>
        </w:tabs>
        <w:spacing w:after="0" w:line="240" w:lineRule="auto"/>
        <w:jc w:val="left"/>
        <w:rPr>
          <w:rFonts w:ascii="Tahoma" w:eastAsia="Cambria" w:hAnsi="Tahoma" w:cs="Tahoma"/>
          <w:b/>
          <w:bCs/>
          <w:noProof/>
          <w:sz w:val="24"/>
          <w:szCs w:val="21"/>
          <w:lang w:val="en-IN" w:eastAsia="en-IN" w:bidi="ar-SA"/>
        </w:rPr>
      </w:pPr>
      <w:r w:rsidRPr="00741D6B">
        <w:rPr>
          <w:rFonts w:ascii="Tahoma" w:eastAsia="Cambria" w:hAnsi="Tahoma" w:cs="Tahoma"/>
          <w:b/>
          <w:bCs/>
          <w:noProof/>
          <w:sz w:val="24"/>
          <w:szCs w:val="21"/>
          <w:lang w:val="en-IN" w:eastAsia="en-IN" w:bidi="ar-SA"/>
        </w:rPr>
        <w:t>DPS AVENIR TECH VENTURES Pvt Ltd</w:t>
      </w:r>
    </w:p>
    <w:p w14:paraId="268D3332" w14:textId="77777777" w:rsidR="00F62F2C" w:rsidRPr="00741D6B" w:rsidRDefault="00F62F2C" w:rsidP="00DD34FB">
      <w:pPr>
        <w:tabs>
          <w:tab w:val="center" w:pos="4950"/>
          <w:tab w:val="right" w:pos="9900"/>
        </w:tabs>
        <w:spacing w:after="0" w:line="240" w:lineRule="auto"/>
        <w:jc w:val="left"/>
        <w:rPr>
          <w:rFonts w:ascii="Tahoma" w:eastAsia="Cambria" w:hAnsi="Tahoma" w:cs="Tahoma"/>
          <w:noProof/>
          <w:sz w:val="24"/>
          <w:szCs w:val="21"/>
          <w:lang w:val="en-IN" w:eastAsia="en-IN" w:bidi="ar-SA"/>
        </w:rPr>
      </w:pPr>
      <w:r w:rsidRPr="00741D6B">
        <w:rPr>
          <w:rFonts w:ascii="Tahoma" w:eastAsia="Cambria" w:hAnsi="Tahoma" w:cs="Tahoma"/>
          <w:noProof/>
          <w:sz w:val="24"/>
          <w:szCs w:val="21"/>
          <w:lang w:val="en-IN" w:eastAsia="en-IN" w:bidi="ar-SA"/>
        </w:rPr>
        <w:t>Management, Finance &amp; Business .. is the talk on the table</w:t>
      </w:r>
    </w:p>
    <w:p w14:paraId="11F1D0B2" w14:textId="77777777" w:rsidR="00F62F2C" w:rsidRPr="007B5A28" w:rsidRDefault="00F62F2C" w:rsidP="00DD34FB">
      <w:pPr>
        <w:tabs>
          <w:tab w:val="center" w:pos="4950"/>
          <w:tab w:val="right" w:pos="9900"/>
        </w:tabs>
        <w:spacing w:after="0" w:line="240" w:lineRule="auto"/>
        <w:jc w:val="left"/>
        <w:rPr>
          <w:rFonts w:ascii="Tahoma" w:eastAsia="Cambria" w:hAnsi="Tahoma" w:cs="Tahoma"/>
          <w:noProof/>
          <w:sz w:val="24"/>
          <w:szCs w:val="21"/>
          <w:u w:val="single"/>
          <w:lang w:val="en-IN" w:eastAsia="en-IN" w:bidi="ar-SA"/>
        </w:rPr>
      </w:pPr>
    </w:p>
    <w:p w14:paraId="04DFF3BE" w14:textId="77777777" w:rsidR="00F62F2C" w:rsidRPr="00DD34FB" w:rsidRDefault="00F62F2C" w:rsidP="00DD34FB">
      <w:pPr>
        <w:tabs>
          <w:tab w:val="center" w:pos="4950"/>
          <w:tab w:val="right" w:pos="9900"/>
        </w:tabs>
        <w:spacing w:after="0" w:line="240" w:lineRule="auto"/>
        <w:jc w:val="left"/>
        <w:rPr>
          <w:rFonts w:ascii="Tahoma" w:eastAsia="Cambria" w:hAnsi="Tahoma" w:cs="Tahoma"/>
          <w:noProof/>
          <w:color w:val="6A6969"/>
          <w:sz w:val="24"/>
          <w:szCs w:val="21"/>
          <w:lang w:val="en-IN" w:eastAsia="en-IN" w:bidi="ar-SA"/>
        </w:rPr>
      </w:pPr>
      <w:r w:rsidRPr="00DD34FB">
        <w:rPr>
          <w:rFonts w:ascii="Tahoma" w:eastAsia="Cambria" w:hAnsi="Tahoma" w:cs="Tahoma"/>
          <w:noProof/>
          <w:color w:val="6A6969"/>
          <w:sz w:val="24"/>
          <w:szCs w:val="21"/>
          <w:lang w:val="en-IN" w:eastAsia="en-IN" w:bidi="ar-SA"/>
        </w:rPr>
        <w:fldChar w:fldCharType="end"/>
      </w:r>
    </w:p>
    <w:p w14:paraId="1E96608B" w14:textId="77777777" w:rsidR="00F62F2C" w:rsidRPr="00EC19CE" w:rsidRDefault="00F62F2C" w:rsidP="00DD34FB">
      <w:pPr>
        <w:tabs>
          <w:tab w:val="center" w:pos="4950"/>
          <w:tab w:val="right" w:pos="9900"/>
        </w:tabs>
        <w:spacing w:after="0" w:line="240" w:lineRule="auto"/>
        <w:jc w:val="left"/>
        <w:rPr>
          <w:rFonts w:ascii="Tahoma" w:eastAsia="Cambria" w:hAnsi="Tahoma" w:cs="Tahoma"/>
          <w:noProof/>
          <w:sz w:val="24"/>
          <w:szCs w:val="21"/>
          <w:lang w:val="en-IN" w:eastAsia="en-IN" w:bidi="ar-SA"/>
        </w:rPr>
      </w:pPr>
      <w:r w:rsidRPr="00EC19CE">
        <w:rPr>
          <w:rFonts w:ascii="Tahoma" w:eastAsia="Cambria" w:hAnsi="Tahoma" w:cs="Tahoma"/>
          <w:noProof/>
          <w:sz w:val="24"/>
          <w:szCs w:val="21"/>
          <w:lang w:val="en-IN" w:eastAsia="en-IN" w:bidi="ar-SA"/>
        </w:rPr>
        <w:t xml:space="preserve">Truly, his profile doesn't seek recommendations. His success as a professional </w:t>
      </w:r>
      <w:r>
        <w:rPr>
          <w:rFonts w:ascii="Tahoma" w:eastAsia="Cambria" w:hAnsi="Tahoma" w:cs="Tahoma"/>
          <w:noProof/>
          <w:sz w:val="24"/>
          <w:szCs w:val="21"/>
          <w:lang w:val="en-IN" w:eastAsia="en-IN" w:bidi="ar-SA"/>
        </w:rPr>
        <w:t>is</w:t>
      </w:r>
      <w:r w:rsidRPr="00EC19CE">
        <w:rPr>
          <w:rFonts w:ascii="Tahoma" w:eastAsia="Cambria" w:hAnsi="Tahoma" w:cs="Tahoma"/>
          <w:noProof/>
          <w:sz w:val="24"/>
          <w:szCs w:val="21"/>
          <w:lang w:val="en-IN" w:eastAsia="en-IN" w:bidi="ar-SA"/>
        </w:rPr>
        <w:t xml:space="preserve"> felt by the brands, he had worked with, and the assignments he had carried up. I need to be a little straight and choosy about the word while daring to write anything here.. As I remember well, during my stint at Eltek, while he was CEO and forecast-ed to be the MD (Eltek India), all colleague always shared good one to one relation, friendly ties and wise directions from him. I remember Mr. </w:t>
      </w:r>
      <w:r>
        <w:rPr>
          <w:rFonts w:ascii="Tahoma" w:eastAsia="Cambria" w:hAnsi="Tahoma" w:cs="Tahoma"/>
          <w:noProof/>
          <w:sz w:val="24"/>
          <w:szCs w:val="21"/>
          <w:lang w:val="en-IN" w:eastAsia="en-IN" w:bidi="ar-SA"/>
        </w:rPr>
        <w:t xml:space="preserve">Mahender </w:t>
      </w:r>
      <w:r w:rsidRPr="00EC19CE">
        <w:rPr>
          <w:rFonts w:ascii="Tahoma" w:eastAsia="Cambria" w:hAnsi="Tahoma" w:cs="Tahoma"/>
          <w:noProof/>
          <w:sz w:val="24"/>
          <w:szCs w:val="21"/>
          <w:lang w:val="en-IN" w:eastAsia="en-IN" w:bidi="ar-SA"/>
        </w:rPr>
        <w:t xml:space="preserve">Mehta for his quick decision making, true professional approach, motivational drive and never dying spirit. I must mention a word of appreciation for his excellent track record in education and job assignments. He has </w:t>
      </w:r>
      <w:r>
        <w:rPr>
          <w:rFonts w:ascii="Tahoma" w:eastAsia="Cambria" w:hAnsi="Tahoma" w:cs="Tahoma"/>
          <w:noProof/>
          <w:sz w:val="24"/>
          <w:szCs w:val="21"/>
          <w:lang w:val="en-IN" w:eastAsia="en-IN" w:bidi="ar-SA"/>
        </w:rPr>
        <w:t xml:space="preserve">the </w:t>
      </w:r>
      <w:r w:rsidRPr="00EC19CE">
        <w:rPr>
          <w:rFonts w:ascii="Tahoma" w:eastAsia="Cambria" w:hAnsi="Tahoma" w:cs="Tahoma"/>
          <w:noProof/>
          <w:sz w:val="24"/>
          <w:szCs w:val="21"/>
          <w:lang w:val="en-IN" w:eastAsia="en-IN" w:bidi="ar-SA"/>
        </w:rPr>
        <w:t xml:space="preserve">perfect caliber to sail any corporate venture through </w:t>
      </w:r>
      <w:r>
        <w:rPr>
          <w:rFonts w:ascii="Tahoma" w:eastAsia="Cambria" w:hAnsi="Tahoma" w:cs="Tahoma"/>
          <w:noProof/>
          <w:sz w:val="24"/>
          <w:szCs w:val="21"/>
          <w:lang w:val="en-IN" w:eastAsia="en-IN" w:bidi="ar-SA"/>
        </w:rPr>
        <w:t xml:space="preserve">the </w:t>
      </w:r>
      <w:r w:rsidRPr="00EC19CE">
        <w:rPr>
          <w:rFonts w:ascii="Tahoma" w:eastAsia="Cambria" w:hAnsi="Tahoma" w:cs="Tahoma"/>
          <w:noProof/>
          <w:sz w:val="24"/>
          <w:szCs w:val="21"/>
          <w:lang w:val="en-IN" w:eastAsia="en-IN" w:bidi="ar-SA"/>
        </w:rPr>
        <w:t>midst of turmoil and ensuring it to all new heights.</w:t>
      </w:r>
    </w:p>
    <w:p w14:paraId="0A0287E5" w14:textId="77777777" w:rsidR="00F62F2C" w:rsidRPr="00DD34FB" w:rsidRDefault="00F62F2C" w:rsidP="00190E8E">
      <w:pPr>
        <w:tabs>
          <w:tab w:val="center" w:pos="4950"/>
          <w:tab w:val="right" w:pos="9900"/>
        </w:tabs>
        <w:spacing w:after="0" w:line="240" w:lineRule="auto"/>
        <w:jc w:val="left"/>
        <w:rPr>
          <w:rFonts w:ascii="Tahoma" w:eastAsia="Cambria" w:hAnsi="Tahoma" w:cs="Tahoma"/>
          <w:b/>
          <w:bCs/>
          <w:noProof/>
          <w:color w:val="0000FF"/>
          <w:sz w:val="24"/>
          <w:szCs w:val="21"/>
          <w:u w:val="single"/>
          <w:lang w:val="en-IN" w:eastAsia="en-IN" w:bidi="ar-SA"/>
        </w:rPr>
      </w:pPr>
      <w:r w:rsidRPr="00DD34FB">
        <w:rPr>
          <w:rFonts w:ascii="Tahoma" w:eastAsia="Cambria" w:hAnsi="Tahoma" w:cs="Tahoma"/>
          <w:noProof/>
          <w:color w:val="6A6969"/>
          <w:sz w:val="24"/>
          <w:szCs w:val="21"/>
          <w:lang w:val="en-IN" w:eastAsia="en-IN" w:bidi="ar-SA"/>
        </w:rPr>
        <w:fldChar w:fldCharType="begin"/>
      </w:r>
      <w:r w:rsidRPr="00DD34FB">
        <w:rPr>
          <w:rFonts w:ascii="Tahoma" w:eastAsia="Cambria" w:hAnsi="Tahoma" w:cs="Tahoma"/>
          <w:noProof/>
          <w:color w:val="6A6969"/>
          <w:sz w:val="24"/>
          <w:szCs w:val="21"/>
          <w:lang w:val="en-IN" w:eastAsia="en-IN" w:bidi="ar-SA"/>
        </w:rPr>
        <w:instrText xml:space="preserve"> HYPERLINK "https://www.linkedin.com/in/saroj-sahu-4779971/" </w:instrText>
      </w:r>
      <w:r w:rsidRPr="00DD34FB">
        <w:rPr>
          <w:rFonts w:ascii="Tahoma" w:eastAsia="Cambria" w:hAnsi="Tahoma" w:cs="Tahoma"/>
          <w:noProof/>
          <w:color w:val="6A6969"/>
          <w:sz w:val="24"/>
          <w:szCs w:val="21"/>
          <w:lang w:val="en-IN" w:eastAsia="en-IN" w:bidi="ar-SA"/>
        </w:rPr>
        <w:fldChar w:fldCharType="separate"/>
      </w:r>
    </w:p>
    <w:p w14:paraId="1E24160A" w14:textId="77777777" w:rsidR="00F62F2C" w:rsidRPr="00741D6B" w:rsidRDefault="00F62F2C" w:rsidP="00DD34FB">
      <w:pPr>
        <w:tabs>
          <w:tab w:val="center" w:pos="4950"/>
          <w:tab w:val="right" w:pos="9900"/>
        </w:tabs>
        <w:spacing w:after="0" w:line="240" w:lineRule="auto"/>
        <w:jc w:val="left"/>
        <w:rPr>
          <w:rFonts w:ascii="Tahoma" w:eastAsia="Cambria" w:hAnsi="Tahoma" w:cs="Tahoma"/>
          <w:b/>
          <w:bCs/>
          <w:noProof/>
          <w:sz w:val="24"/>
          <w:szCs w:val="21"/>
          <w:lang w:val="en-IN" w:eastAsia="en-IN" w:bidi="ar-SA"/>
        </w:rPr>
      </w:pPr>
      <w:r w:rsidRPr="00741D6B">
        <w:rPr>
          <w:rFonts w:ascii="Tahoma" w:eastAsia="Cambria" w:hAnsi="Tahoma" w:cs="Tahoma"/>
          <w:b/>
          <w:bCs/>
          <w:noProof/>
          <w:sz w:val="24"/>
          <w:szCs w:val="21"/>
          <w:lang w:val="en-IN" w:eastAsia="en-IN" w:bidi="ar-SA"/>
        </w:rPr>
        <w:t>Saroj Sahu</w:t>
      </w:r>
    </w:p>
    <w:p w14:paraId="696E39CC" w14:textId="77777777" w:rsidR="00F62F2C" w:rsidRPr="00741D6B" w:rsidRDefault="00F62F2C" w:rsidP="00DD34FB">
      <w:pPr>
        <w:tabs>
          <w:tab w:val="center" w:pos="4950"/>
          <w:tab w:val="right" w:pos="9900"/>
        </w:tabs>
        <w:spacing w:after="0" w:line="240" w:lineRule="auto"/>
        <w:jc w:val="left"/>
        <w:rPr>
          <w:rFonts w:ascii="Tahoma" w:eastAsia="Cambria" w:hAnsi="Tahoma" w:cs="Tahoma"/>
          <w:noProof/>
          <w:sz w:val="24"/>
          <w:szCs w:val="21"/>
          <w:lang w:val="en-IN" w:eastAsia="en-IN" w:bidi="ar-SA"/>
        </w:rPr>
      </w:pPr>
      <w:r w:rsidRPr="00741D6B">
        <w:rPr>
          <w:rFonts w:ascii="Tahoma" w:eastAsia="Cambria" w:hAnsi="Tahoma" w:cs="Tahoma"/>
          <w:noProof/>
          <w:sz w:val="24"/>
          <w:szCs w:val="21"/>
          <w:lang w:val="en-IN" w:eastAsia="en-IN" w:bidi="ar-SA"/>
        </w:rPr>
        <w:t>Battery Engineering at Apple</w:t>
      </w:r>
    </w:p>
    <w:p w14:paraId="44AC41D8" w14:textId="77777777" w:rsidR="00F62F2C" w:rsidRPr="00741D6B" w:rsidRDefault="00F62F2C" w:rsidP="00DD34FB">
      <w:pPr>
        <w:tabs>
          <w:tab w:val="center" w:pos="4950"/>
          <w:tab w:val="right" w:pos="9900"/>
        </w:tabs>
        <w:spacing w:after="0" w:line="240" w:lineRule="auto"/>
        <w:jc w:val="left"/>
        <w:rPr>
          <w:rFonts w:ascii="Tahoma" w:eastAsia="Cambria" w:hAnsi="Tahoma" w:cs="Tahoma"/>
          <w:noProof/>
          <w:sz w:val="24"/>
          <w:szCs w:val="21"/>
          <w:lang w:val="en-IN" w:eastAsia="en-IN" w:bidi="ar-SA"/>
        </w:rPr>
      </w:pPr>
    </w:p>
    <w:p w14:paraId="1F66C32D" w14:textId="77777777" w:rsidR="00F62F2C" w:rsidRPr="00DD34FB" w:rsidRDefault="00F62F2C" w:rsidP="00DD34FB">
      <w:pPr>
        <w:tabs>
          <w:tab w:val="center" w:pos="4950"/>
          <w:tab w:val="right" w:pos="9900"/>
        </w:tabs>
        <w:spacing w:after="0" w:line="240" w:lineRule="auto"/>
        <w:jc w:val="left"/>
        <w:rPr>
          <w:rFonts w:ascii="Tahoma" w:eastAsia="Cambria" w:hAnsi="Tahoma" w:cs="Tahoma"/>
          <w:noProof/>
          <w:color w:val="6A6969"/>
          <w:sz w:val="24"/>
          <w:szCs w:val="21"/>
          <w:lang w:val="en-IN" w:eastAsia="en-IN" w:bidi="ar-SA"/>
        </w:rPr>
      </w:pPr>
      <w:r w:rsidRPr="00DD34FB">
        <w:rPr>
          <w:rFonts w:ascii="Tahoma" w:eastAsia="Cambria" w:hAnsi="Tahoma" w:cs="Tahoma"/>
          <w:noProof/>
          <w:color w:val="6A6969"/>
          <w:sz w:val="24"/>
          <w:szCs w:val="21"/>
          <w:lang w:val="en-IN" w:eastAsia="en-IN" w:bidi="ar-SA"/>
        </w:rPr>
        <w:fldChar w:fldCharType="end"/>
      </w:r>
    </w:p>
    <w:p w14:paraId="00060AC9" w14:textId="38EE1ED9" w:rsidR="004B01F2" w:rsidRPr="003F1DEA" w:rsidRDefault="00F62F2C" w:rsidP="003F1DEA">
      <w:pPr>
        <w:tabs>
          <w:tab w:val="center" w:pos="4950"/>
          <w:tab w:val="right" w:pos="9900"/>
        </w:tabs>
        <w:spacing w:after="0" w:line="240" w:lineRule="auto"/>
        <w:jc w:val="left"/>
        <w:rPr>
          <w:rFonts w:ascii="Tahoma" w:eastAsia="Cambria" w:hAnsi="Tahoma" w:cs="Tahoma"/>
          <w:noProof/>
          <w:sz w:val="24"/>
          <w:szCs w:val="21"/>
          <w:lang w:val="en-IN" w:eastAsia="en-IN" w:bidi="ar-SA"/>
        </w:rPr>
      </w:pPr>
      <w:r w:rsidRPr="00EC19CE">
        <w:rPr>
          <w:rFonts w:ascii="Tahoma" w:eastAsia="Cambria" w:hAnsi="Tahoma" w:cs="Tahoma"/>
          <w:noProof/>
          <w:sz w:val="24"/>
          <w:szCs w:val="21"/>
          <w:lang w:val="en-IN" w:eastAsia="en-IN" w:bidi="ar-SA"/>
        </w:rPr>
        <w:t>Mahender joined Deeya when the company was very young in India and provided excellent leadership in all aspects including field support, manufacturing</w:t>
      </w:r>
      <w:r>
        <w:rPr>
          <w:rFonts w:ascii="Tahoma" w:eastAsia="Cambria" w:hAnsi="Tahoma" w:cs="Tahoma"/>
          <w:noProof/>
          <w:sz w:val="24"/>
          <w:szCs w:val="21"/>
          <w:lang w:val="en-IN" w:eastAsia="en-IN" w:bidi="ar-SA"/>
        </w:rPr>
        <w:t>,</w:t>
      </w:r>
      <w:r w:rsidRPr="00EC19CE">
        <w:rPr>
          <w:rFonts w:ascii="Tahoma" w:eastAsia="Cambria" w:hAnsi="Tahoma" w:cs="Tahoma"/>
          <w:noProof/>
          <w:sz w:val="24"/>
          <w:szCs w:val="21"/>
          <w:lang w:val="en-IN" w:eastAsia="en-IN" w:bidi="ar-SA"/>
        </w:rPr>
        <w:t xml:space="preserve"> and business development. He is very good at handling large teams performing complex tasks. He is a 24x7 worker and often stands as an example for his colleagues. He has </w:t>
      </w:r>
      <w:r>
        <w:rPr>
          <w:rFonts w:ascii="Tahoma" w:eastAsia="Cambria" w:hAnsi="Tahoma" w:cs="Tahoma"/>
          <w:noProof/>
          <w:sz w:val="24"/>
          <w:szCs w:val="21"/>
          <w:lang w:val="en-IN" w:eastAsia="en-IN" w:bidi="ar-SA"/>
        </w:rPr>
        <w:t xml:space="preserve">a </w:t>
      </w:r>
      <w:r w:rsidRPr="00EC19CE">
        <w:rPr>
          <w:rFonts w:ascii="Tahoma" w:eastAsia="Cambria" w:hAnsi="Tahoma" w:cs="Tahoma"/>
          <w:noProof/>
          <w:sz w:val="24"/>
          <w:szCs w:val="21"/>
          <w:lang w:val="en-IN" w:eastAsia="en-IN" w:bidi="ar-SA"/>
        </w:rPr>
        <w:t>very strong market &amp; application knowledge in Telecom</w:t>
      </w:r>
      <w:r>
        <w:rPr>
          <w:rFonts w:ascii="Tahoma" w:eastAsia="Cambria" w:hAnsi="Tahoma" w:cs="Tahoma"/>
          <w:noProof/>
          <w:sz w:val="24"/>
          <w:szCs w:val="21"/>
          <w:lang w:val="en-IN" w:eastAsia="en-IN" w:bidi="ar-SA"/>
        </w:rPr>
        <w:t>'s</w:t>
      </w:r>
      <w:r w:rsidRPr="00EC19CE">
        <w:rPr>
          <w:rFonts w:ascii="Tahoma" w:eastAsia="Cambria" w:hAnsi="Tahoma" w:cs="Tahoma"/>
          <w:noProof/>
          <w:sz w:val="24"/>
          <w:szCs w:val="21"/>
          <w:lang w:val="en-IN" w:eastAsia="en-IN" w:bidi="ar-SA"/>
        </w:rPr>
        <w:t xml:space="preserve"> passive infrastructure. I was highly gratified having worked with him and learning about doing business in India.</w:t>
      </w:r>
    </w:p>
    <w:sectPr w:rsidR="004B01F2" w:rsidRPr="003F1DEA" w:rsidSect="00E865F8">
      <w:footerReference w:type="even" r:id="rId27"/>
      <w:footerReference w:type="default" r:id="rId28"/>
      <w:footerReference w:type="first" r:id="rId29"/>
      <w:pgSz w:w="11907" w:h="16839" w:code="9"/>
      <w:pgMar w:top="150" w:right="927" w:bottom="1170" w:left="108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88626" w14:textId="77777777" w:rsidR="005420BF" w:rsidRDefault="005420BF" w:rsidP="008D2B8A">
      <w:pPr>
        <w:spacing w:after="0" w:line="240" w:lineRule="auto"/>
      </w:pPr>
      <w:r>
        <w:separator/>
      </w:r>
    </w:p>
  </w:endnote>
  <w:endnote w:type="continuationSeparator" w:id="0">
    <w:p w14:paraId="79C05656" w14:textId="77777777" w:rsidR="005420BF" w:rsidRDefault="005420BF" w:rsidP="008D2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B9785" w14:textId="77777777" w:rsidR="00847C5B" w:rsidRDefault="00847C5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B1539">
      <w:rPr>
        <w:b/>
        <w:bCs/>
        <w:noProof/>
      </w:rPr>
      <w:t>5</w:t>
    </w:r>
    <w:r>
      <w:rPr>
        <w:b/>
        <w:bCs/>
        <w:sz w:val="24"/>
        <w:szCs w:val="24"/>
      </w:rPr>
      <w:fldChar w:fldCharType="end"/>
    </w:r>
  </w:p>
  <w:p w14:paraId="31809778" w14:textId="77777777" w:rsidR="00847C5B" w:rsidRDefault="00847C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1420545"/>
      <w:docPartObj>
        <w:docPartGallery w:val="Page Numbers (Bottom of Page)"/>
        <w:docPartUnique/>
      </w:docPartObj>
    </w:sdtPr>
    <w:sdtEndPr/>
    <w:sdtContent>
      <w:sdt>
        <w:sdtPr>
          <w:id w:val="1728636285"/>
          <w:docPartObj>
            <w:docPartGallery w:val="Page Numbers (Top of Page)"/>
            <w:docPartUnique/>
          </w:docPartObj>
        </w:sdtPr>
        <w:sdtEndPr/>
        <w:sdtContent>
          <w:p w14:paraId="5D81EE75" w14:textId="33B350F3" w:rsidR="009447BB" w:rsidRDefault="009447BB">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sidR="003F1DEA">
              <w:rPr>
                <w:b/>
                <w:bCs/>
              </w:rPr>
              <w:t>6</w:t>
            </w:r>
          </w:p>
        </w:sdtContent>
      </w:sdt>
    </w:sdtContent>
  </w:sdt>
  <w:p w14:paraId="249ECBC0" w14:textId="77777777" w:rsidR="00847C5B" w:rsidRDefault="00847C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39BA2" w14:textId="77777777" w:rsidR="00847C5B" w:rsidRDefault="00847C5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1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B1539">
      <w:rPr>
        <w:b/>
        <w:bCs/>
        <w:noProof/>
      </w:rPr>
      <w:t>5</w:t>
    </w:r>
    <w:r>
      <w:rPr>
        <w:b/>
        <w:bCs/>
        <w:sz w:val="24"/>
        <w:szCs w:val="24"/>
      </w:rPr>
      <w:fldChar w:fldCharType="end"/>
    </w:r>
  </w:p>
  <w:p w14:paraId="29165F35" w14:textId="77777777" w:rsidR="00847C5B" w:rsidRDefault="00847C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B9C34" w14:textId="77777777" w:rsidR="005420BF" w:rsidRDefault="005420BF" w:rsidP="008D2B8A">
      <w:pPr>
        <w:spacing w:after="0" w:line="240" w:lineRule="auto"/>
      </w:pPr>
      <w:r>
        <w:separator/>
      </w:r>
    </w:p>
  </w:footnote>
  <w:footnote w:type="continuationSeparator" w:id="0">
    <w:p w14:paraId="10EB2B16" w14:textId="77777777" w:rsidR="005420BF" w:rsidRDefault="005420BF" w:rsidP="008D2B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443AB"/>
    <w:multiLevelType w:val="hybridMultilevel"/>
    <w:tmpl w:val="602CEFD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A1C0F1F"/>
    <w:multiLevelType w:val="hybridMultilevel"/>
    <w:tmpl w:val="3C003C74"/>
    <w:lvl w:ilvl="0" w:tplc="949E1F9A">
      <w:start w:val="1"/>
      <w:numFmt w:val="bullet"/>
      <w:lvlText w:val=""/>
      <w:lvlJc w:val="left"/>
      <w:pPr>
        <w:ind w:left="720" w:hanging="360"/>
      </w:pPr>
      <w:rPr>
        <w:rFonts w:ascii="Wingdings" w:hAnsi="Wingdings" w:hint="default"/>
        <w:color w:val="00206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FBF0B66"/>
    <w:multiLevelType w:val="hybridMultilevel"/>
    <w:tmpl w:val="34FAE36A"/>
    <w:lvl w:ilvl="0" w:tplc="A45E4A0C">
      <w:start w:val="1"/>
      <w:numFmt w:val="bullet"/>
      <w:lvlText w:val=""/>
      <w:lvlJc w:val="left"/>
      <w:pPr>
        <w:ind w:left="720" w:hanging="360"/>
      </w:pPr>
      <w:rPr>
        <w:rFonts w:ascii="Wingdings" w:hAnsi="Wingdings"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5B976B3"/>
    <w:multiLevelType w:val="hybridMultilevel"/>
    <w:tmpl w:val="E15C0C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6D740D2"/>
    <w:multiLevelType w:val="hybridMultilevel"/>
    <w:tmpl w:val="8D267B6A"/>
    <w:lvl w:ilvl="0" w:tplc="FE90946E">
      <w:start w:val="1"/>
      <w:numFmt w:val="bullet"/>
      <w:lvlText w:val=""/>
      <w:lvlJc w:val="left"/>
      <w:pPr>
        <w:ind w:left="720" w:hanging="360"/>
      </w:pPr>
      <w:rPr>
        <w:rFonts w:ascii="Wingdings" w:hAnsi="Wingdings" w:hint="default"/>
        <w:color w:val="auto"/>
        <w:sz w:val="20"/>
        <w:szCs w:val="20"/>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202048"/>
    <w:multiLevelType w:val="hybridMultilevel"/>
    <w:tmpl w:val="8514AF62"/>
    <w:lvl w:ilvl="0" w:tplc="EA4C1514">
      <w:start w:val="1"/>
      <w:numFmt w:val="bullet"/>
      <w:lvlText w:val=""/>
      <w:lvlJc w:val="left"/>
      <w:pPr>
        <w:ind w:left="720" w:hanging="360"/>
      </w:pPr>
      <w:rPr>
        <w:rFonts w:ascii="Wingdings" w:hAnsi="Wingdings" w:hint="default"/>
        <w:color w:val="00206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BE4109"/>
    <w:multiLevelType w:val="hybridMultilevel"/>
    <w:tmpl w:val="4008DF3E"/>
    <w:lvl w:ilvl="0" w:tplc="FEEC71B4">
      <w:start w:val="1"/>
      <w:numFmt w:val="bullet"/>
      <w:lvlText w:val=""/>
      <w:lvlJc w:val="left"/>
      <w:pPr>
        <w:ind w:left="720" w:hanging="360"/>
      </w:pPr>
      <w:rPr>
        <w:rFonts w:ascii="Wingdings" w:hAnsi="Wingdings" w:hint="default"/>
        <w:color w:val="00206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41E23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4C022741"/>
    <w:multiLevelType w:val="multilevel"/>
    <w:tmpl w:val="62864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E886E95"/>
    <w:multiLevelType w:val="hybridMultilevel"/>
    <w:tmpl w:val="42D0B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E4123F"/>
    <w:multiLevelType w:val="hybridMultilevel"/>
    <w:tmpl w:val="028E67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163A2B"/>
    <w:multiLevelType w:val="hybridMultilevel"/>
    <w:tmpl w:val="4AF86C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F623E3"/>
    <w:multiLevelType w:val="hybridMultilevel"/>
    <w:tmpl w:val="47806ED6"/>
    <w:lvl w:ilvl="0" w:tplc="97564C12">
      <w:start w:val="1"/>
      <w:numFmt w:val="bullet"/>
      <w:lvlText w:val=""/>
      <w:lvlJc w:val="left"/>
      <w:pPr>
        <w:ind w:left="720" w:hanging="360"/>
      </w:pPr>
      <w:rPr>
        <w:rFonts w:ascii="Wingdings" w:hAnsi="Wingdings" w:hint="default"/>
        <w:color w:val="00206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F0A5C57"/>
    <w:multiLevelType w:val="hybridMultilevel"/>
    <w:tmpl w:val="595CB9AC"/>
    <w:lvl w:ilvl="0" w:tplc="40090001">
      <w:start w:val="1"/>
      <w:numFmt w:val="bullet"/>
      <w:lvlText w:val=""/>
      <w:lvlJc w:val="left"/>
      <w:pPr>
        <w:tabs>
          <w:tab w:val="num" w:pos="533"/>
        </w:tabs>
        <w:ind w:left="533" w:hanging="360"/>
      </w:pPr>
      <w:rPr>
        <w:rFonts w:ascii="Symbol" w:hAnsi="Symbol" w:hint="default"/>
        <w:color w:val="002060"/>
        <w:sz w:val="20"/>
        <w:szCs w:val="20"/>
      </w:rPr>
    </w:lvl>
    <w:lvl w:ilvl="1" w:tplc="04090003">
      <w:start w:val="1"/>
      <w:numFmt w:val="bullet"/>
      <w:lvlText w:val="o"/>
      <w:lvlJc w:val="left"/>
      <w:pPr>
        <w:tabs>
          <w:tab w:val="num" w:pos="1613"/>
        </w:tabs>
        <w:ind w:left="1613" w:hanging="360"/>
      </w:pPr>
      <w:rPr>
        <w:rFonts w:ascii="Courier New" w:hAnsi="Courier New" w:cs="Courier New" w:hint="default"/>
      </w:rPr>
    </w:lvl>
    <w:lvl w:ilvl="2" w:tplc="04090005">
      <w:start w:val="1"/>
      <w:numFmt w:val="bullet"/>
      <w:lvlText w:val=""/>
      <w:lvlJc w:val="left"/>
      <w:pPr>
        <w:tabs>
          <w:tab w:val="num" w:pos="2333"/>
        </w:tabs>
        <w:ind w:left="2333" w:hanging="360"/>
      </w:pPr>
      <w:rPr>
        <w:rFonts w:ascii="Wingdings" w:hAnsi="Wingdings" w:hint="default"/>
      </w:rPr>
    </w:lvl>
    <w:lvl w:ilvl="3" w:tplc="04090001">
      <w:start w:val="1"/>
      <w:numFmt w:val="bullet"/>
      <w:lvlText w:val=""/>
      <w:lvlJc w:val="left"/>
      <w:pPr>
        <w:tabs>
          <w:tab w:val="num" w:pos="3053"/>
        </w:tabs>
        <w:ind w:left="3053" w:hanging="360"/>
      </w:pPr>
      <w:rPr>
        <w:rFonts w:ascii="Symbol" w:hAnsi="Symbol" w:hint="default"/>
      </w:rPr>
    </w:lvl>
    <w:lvl w:ilvl="4" w:tplc="04090003">
      <w:start w:val="1"/>
      <w:numFmt w:val="bullet"/>
      <w:lvlText w:val="o"/>
      <w:lvlJc w:val="left"/>
      <w:pPr>
        <w:tabs>
          <w:tab w:val="num" w:pos="3773"/>
        </w:tabs>
        <w:ind w:left="3773" w:hanging="360"/>
      </w:pPr>
      <w:rPr>
        <w:rFonts w:ascii="Courier New" w:hAnsi="Courier New" w:cs="Courier New" w:hint="default"/>
      </w:rPr>
    </w:lvl>
    <w:lvl w:ilvl="5" w:tplc="04090005">
      <w:start w:val="1"/>
      <w:numFmt w:val="bullet"/>
      <w:lvlText w:val=""/>
      <w:lvlJc w:val="left"/>
      <w:pPr>
        <w:tabs>
          <w:tab w:val="num" w:pos="4493"/>
        </w:tabs>
        <w:ind w:left="4493" w:hanging="360"/>
      </w:pPr>
      <w:rPr>
        <w:rFonts w:ascii="Wingdings" w:hAnsi="Wingdings" w:hint="default"/>
      </w:rPr>
    </w:lvl>
    <w:lvl w:ilvl="6" w:tplc="04090001">
      <w:start w:val="1"/>
      <w:numFmt w:val="bullet"/>
      <w:lvlText w:val=""/>
      <w:lvlJc w:val="left"/>
      <w:pPr>
        <w:tabs>
          <w:tab w:val="num" w:pos="5213"/>
        </w:tabs>
        <w:ind w:left="5213" w:hanging="360"/>
      </w:pPr>
      <w:rPr>
        <w:rFonts w:ascii="Symbol" w:hAnsi="Symbol" w:hint="default"/>
      </w:rPr>
    </w:lvl>
    <w:lvl w:ilvl="7" w:tplc="04090003">
      <w:start w:val="1"/>
      <w:numFmt w:val="bullet"/>
      <w:lvlText w:val="o"/>
      <w:lvlJc w:val="left"/>
      <w:pPr>
        <w:tabs>
          <w:tab w:val="num" w:pos="5933"/>
        </w:tabs>
        <w:ind w:left="5933" w:hanging="360"/>
      </w:pPr>
      <w:rPr>
        <w:rFonts w:ascii="Courier New" w:hAnsi="Courier New" w:cs="Courier New" w:hint="default"/>
      </w:rPr>
    </w:lvl>
    <w:lvl w:ilvl="8" w:tplc="04090005">
      <w:start w:val="1"/>
      <w:numFmt w:val="bullet"/>
      <w:lvlText w:val=""/>
      <w:lvlJc w:val="left"/>
      <w:pPr>
        <w:tabs>
          <w:tab w:val="num" w:pos="6653"/>
        </w:tabs>
        <w:ind w:left="6653" w:hanging="360"/>
      </w:pPr>
      <w:rPr>
        <w:rFonts w:ascii="Wingdings" w:hAnsi="Wingdings" w:hint="default"/>
      </w:rPr>
    </w:lvl>
  </w:abstractNum>
  <w:abstractNum w:abstractNumId="14" w15:restartNumberingAfterBreak="0">
    <w:nsid w:val="66B75600"/>
    <w:multiLevelType w:val="singleLevel"/>
    <w:tmpl w:val="EBBC44FA"/>
    <w:lvl w:ilvl="0">
      <w:start w:val="1"/>
      <w:numFmt w:val="bullet"/>
      <w:pStyle w:val="Achievement"/>
      <w:lvlText w:val=""/>
      <w:lvlJc w:val="left"/>
      <w:pPr>
        <w:tabs>
          <w:tab w:val="num" w:pos="360"/>
        </w:tabs>
        <w:ind w:left="245" w:hanging="245"/>
      </w:pPr>
      <w:rPr>
        <w:rFonts w:ascii="Wingdings" w:hAnsi="Wingdings" w:hint="default"/>
      </w:rPr>
    </w:lvl>
  </w:abstractNum>
  <w:abstractNum w:abstractNumId="15" w15:restartNumberingAfterBreak="0">
    <w:nsid w:val="6A451D8C"/>
    <w:multiLevelType w:val="multilevel"/>
    <w:tmpl w:val="52923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B0145AB"/>
    <w:multiLevelType w:val="hybridMultilevel"/>
    <w:tmpl w:val="00BEF7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6F650B"/>
    <w:multiLevelType w:val="hybridMultilevel"/>
    <w:tmpl w:val="F6BE8E32"/>
    <w:lvl w:ilvl="0" w:tplc="B21087DA">
      <w:start w:val="1"/>
      <w:numFmt w:val="bullet"/>
      <w:lvlText w:val=""/>
      <w:lvlJc w:val="left"/>
      <w:pPr>
        <w:ind w:left="1080" w:hanging="360"/>
      </w:pPr>
      <w:rPr>
        <w:rFonts w:ascii="Symbol" w:hAnsi="Symbol" w:hint="default"/>
        <w:color w:val="002060"/>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8" w15:restartNumberingAfterBreak="0">
    <w:nsid w:val="785A6DDD"/>
    <w:multiLevelType w:val="multilevel"/>
    <w:tmpl w:val="331C2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9377AE3"/>
    <w:multiLevelType w:val="hybridMultilevel"/>
    <w:tmpl w:val="5D0E492E"/>
    <w:lvl w:ilvl="0" w:tplc="04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BD028B8"/>
    <w:multiLevelType w:val="hybridMultilevel"/>
    <w:tmpl w:val="8A4E70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E80564B"/>
    <w:multiLevelType w:val="hybridMultilevel"/>
    <w:tmpl w:val="A81CAE5C"/>
    <w:lvl w:ilvl="0" w:tplc="FEEC71B4">
      <w:start w:val="1"/>
      <w:numFmt w:val="bullet"/>
      <w:lvlText w:val=""/>
      <w:lvlJc w:val="left"/>
      <w:pPr>
        <w:ind w:left="720" w:hanging="360"/>
      </w:pPr>
      <w:rPr>
        <w:rFonts w:ascii="Wingdings" w:hAnsi="Wingdings" w:hint="default"/>
        <w:color w:val="00206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14"/>
  </w:num>
  <w:num w:numId="3">
    <w:abstractNumId w:val="11"/>
  </w:num>
  <w:num w:numId="4">
    <w:abstractNumId w:val="16"/>
  </w:num>
  <w:num w:numId="5">
    <w:abstractNumId w:val="5"/>
  </w:num>
  <w:num w:numId="6">
    <w:abstractNumId w:val="10"/>
  </w:num>
  <w:num w:numId="7">
    <w:abstractNumId w:val="6"/>
  </w:num>
  <w:num w:numId="8">
    <w:abstractNumId w:val="2"/>
  </w:num>
  <w:num w:numId="9">
    <w:abstractNumId w:val="1"/>
  </w:num>
  <w:num w:numId="10">
    <w:abstractNumId w:val="19"/>
  </w:num>
  <w:num w:numId="11">
    <w:abstractNumId w:val="17"/>
  </w:num>
  <w:num w:numId="12">
    <w:abstractNumId w:val="18"/>
  </w:num>
  <w:num w:numId="13">
    <w:abstractNumId w:val="15"/>
  </w:num>
  <w:num w:numId="14">
    <w:abstractNumId w:val="8"/>
  </w:num>
  <w:num w:numId="15">
    <w:abstractNumId w:val="9"/>
  </w:num>
  <w:num w:numId="16">
    <w:abstractNumId w:val="7"/>
  </w:num>
  <w:num w:numId="17">
    <w:abstractNumId w:val="13"/>
  </w:num>
  <w:num w:numId="18">
    <w:abstractNumId w:val="3"/>
  </w:num>
  <w:num w:numId="19">
    <w:abstractNumId w:val="12"/>
  </w:num>
  <w:num w:numId="20">
    <w:abstractNumId w:val="20"/>
  </w:num>
  <w:num w:numId="21">
    <w:abstractNumId w:val="0"/>
  </w:num>
  <w:num w:numId="22">
    <w:abstractNumId w:val="2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504" w:allStyles="0" w:customStyles="0" w:latentStyles="1" w:stylesInUse="0" w:headingStyles="0" w:numberingStyles="0" w:tableStyles="0" w:directFormattingOnRuns="1" w:directFormattingOnParagraphs="0" w:directFormattingOnNumbering="1"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3MDE0NTA0NjQxNjNU0lEKTi0uzszPAykAStQCAFvO4NUuAAAA"/>
  </w:docVars>
  <w:rsids>
    <w:rsidRoot w:val="00D37A2E"/>
    <w:rsid w:val="00000F1A"/>
    <w:rsid w:val="000011CB"/>
    <w:rsid w:val="00001E4A"/>
    <w:rsid w:val="000023D5"/>
    <w:rsid w:val="000027AF"/>
    <w:rsid w:val="000036E1"/>
    <w:rsid w:val="000036FD"/>
    <w:rsid w:val="000037AA"/>
    <w:rsid w:val="00005EAB"/>
    <w:rsid w:val="00006AF1"/>
    <w:rsid w:val="0001131F"/>
    <w:rsid w:val="00012353"/>
    <w:rsid w:val="000133F1"/>
    <w:rsid w:val="00013FD3"/>
    <w:rsid w:val="00014681"/>
    <w:rsid w:val="00016190"/>
    <w:rsid w:val="00017549"/>
    <w:rsid w:val="00020034"/>
    <w:rsid w:val="00020234"/>
    <w:rsid w:val="000221DA"/>
    <w:rsid w:val="00024C27"/>
    <w:rsid w:val="00024DBB"/>
    <w:rsid w:val="000254CA"/>
    <w:rsid w:val="00026BD5"/>
    <w:rsid w:val="0003005E"/>
    <w:rsid w:val="00030DEF"/>
    <w:rsid w:val="00032409"/>
    <w:rsid w:val="00032765"/>
    <w:rsid w:val="00032EEC"/>
    <w:rsid w:val="00033FED"/>
    <w:rsid w:val="0003488F"/>
    <w:rsid w:val="00034975"/>
    <w:rsid w:val="00034D41"/>
    <w:rsid w:val="00035368"/>
    <w:rsid w:val="000359AB"/>
    <w:rsid w:val="00035A5A"/>
    <w:rsid w:val="00035E71"/>
    <w:rsid w:val="0003646A"/>
    <w:rsid w:val="00037F67"/>
    <w:rsid w:val="00040022"/>
    <w:rsid w:val="00040A2E"/>
    <w:rsid w:val="00040CD7"/>
    <w:rsid w:val="00040EBA"/>
    <w:rsid w:val="000412F1"/>
    <w:rsid w:val="000413FA"/>
    <w:rsid w:val="00041608"/>
    <w:rsid w:val="00041767"/>
    <w:rsid w:val="000423F8"/>
    <w:rsid w:val="00043683"/>
    <w:rsid w:val="00043C74"/>
    <w:rsid w:val="000450AA"/>
    <w:rsid w:val="00045207"/>
    <w:rsid w:val="000452E7"/>
    <w:rsid w:val="0004588E"/>
    <w:rsid w:val="000458D3"/>
    <w:rsid w:val="00045E3A"/>
    <w:rsid w:val="00045E50"/>
    <w:rsid w:val="00045EC7"/>
    <w:rsid w:val="00046F90"/>
    <w:rsid w:val="00047103"/>
    <w:rsid w:val="00047F40"/>
    <w:rsid w:val="00050B6B"/>
    <w:rsid w:val="00051E53"/>
    <w:rsid w:val="00052960"/>
    <w:rsid w:val="00052F6F"/>
    <w:rsid w:val="000532DD"/>
    <w:rsid w:val="00053343"/>
    <w:rsid w:val="00055915"/>
    <w:rsid w:val="00055FE3"/>
    <w:rsid w:val="000563BE"/>
    <w:rsid w:val="000567C7"/>
    <w:rsid w:val="00056F8C"/>
    <w:rsid w:val="000574D4"/>
    <w:rsid w:val="00057C54"/>
    <w:rsid w:val="00060C39"/>
    <w:rsid w:val="00060F77"/>
    <w:rsid w:val="00061379"/>
    <w:rsid w:val="00062F3C"/>
    <w:rsid w:val="0006389F"/>
    <w:rsid w:val="000647A6"/>
    <w:rsid w:val="00064822"/>
    <w:rsid w:val="00064DC4"/>
    <w:rsid w:val="00065024"/>
    <w:rsid w:val="0006633E"/>
    <w:rsid w:val="00066D3E"/>
    <w:rsid w:val="0006746B"/>
    <w:rsid w:val="00067BDE"/>
    <w:rsid w:val="00070A08"/>
    <w:rsid w:val="0007156E"/>
    <w:rsid w:val="00071617"/>
    <w:rsid w:val="00071B3A"/>
    <w:rsid w:val="00072234"/>
    <w:rsid w:val="00072457"/>
    <w:rsid w:val="000731D3"/>
    <w:rsid w:val="00073B7D"/>
    <w:rsid w:val="000746F4"/>
    <w:rsid w:val="00074CD9"/>
    <w:rsid w:val="00074DEB"/>
    <w:rsid w:val="00075D55"/>
    <w:rsid w:val="0007613F"/>
    <w:rsid w:val="00076EFB"/>
    <w:rsid w:val="00077D8A"/>
    <w:rsid w:val="00077E6B"/>
    <w:rsid w:val="0008174C"/>
    <w:rsid w:val="0008236D"/>
    <w:rsid w:val="000831F4"/>
    <w:rsid w:val="000834DF"/>
    <w:rsid w:val="00083A0B"/>
    <w:rsid w:val="00083A95"/>
    <w:rsid w:val="00083BCD"/>
    <w:rsid w:val="000842F8"/>
    <w:rsid w:val="000847B4"/>
    <w:rsid w:val="00084DDF"/>
    <w:rsid w:val="00085BF0"/>
    <w:rsid w:val="00086643"/>
    <w:rsid w:val="00086C05"/>
    <w:rsid w:val="000874BE"/>
    <w:rsid w:val="00087A96"/>
    <w:rsid w:val="000908F6"/>
    <w:rsid w:val="00090C99"/>
    <w:rsid w:val="00091389"/>
    <w:rsid w:val="000913DA"/>
    <w:rsid w:val="00092675"/>
    <w:rsid w:val="00094595"/>
    <w:rsid w:val="00094F12"/>
    <w:rsid w:val="00095980"/>
    <w:rsid w:val="000A028A"/>
    <w:rsid w:val="000A03BE"/>
    <w:rsid w:val="000A0432"/>
    <w:rsid w:val="000A1F83"/>
    <w:rsid w:val="000A489B"/>
    <w:rsid w:val="000A544A"/>
    <w:rsid w:val="000A6172"/>
    <w:rsid w:val="000A61E6"/>
    <w:rsid w:val="000A702C"/>
    <w:rsid w:val="000A7A00"/>
    <w:rsid w:val="000A7B2E"/>
    <w:rsid w:val="000A7C6B"/>
    <w:rsid w:val="000B0149"/>
    <w:rsid w:val="000B14CF"/>
    <w:rsid w:val="000B2D57"/>
    <w:rsid w:val="000B376A"/>
    <w:rsid w:val="000B4456"/>
    <w:rsid w:val="000C07B5"/>
    <w:rsid w:val="000C1832"/>
    <w:rsid w:val="000C1976"/>
    <w:rsid w:val="000C1D23"/>
    <w:rsid w:val="000C1F03"/>
    <w:rsid w:val="000C2DC4"/>
    <w:rsid w:val="000C35AA"/>
    <w:rsid w:val="000C3CA6"/>
    <w:rsid w:val="000C4F2F"/>
    <w:rsid w:val="000C53C3"/>
    <w:rsid w:val="000C576D"/>
    <w:rsid w:val="000C5967"/>
    <w:rsid w:val="000C6391"/>
    <w:rsid w:val="000C6DA3"/>
    <w:rsid w:val="000C6E77"/>
    <w:rsid w:val="000C742E"/>
    <w:rsid w:val="000C79B8"/>
    <w:rsid w:val="000C7CA8"/>
    <w:rsid w:val="000C7F9F"/>
    <w:rsid w:val="000D0E93"/>
    <w:rsid w:val="000D2709"/>
    <w:rsid w:val="000D2FA4"/>
    <w:rsid w:val="000D4853"/>
    <w:rsid w:val="000D4AA1"/>
    <w:rsid w:val="000D5B9A"/>
    <w:rsid w:val="000D6672"/>
    <w:rsid w:val="000D69DE"/>
    <w:rsid w:val="000E0490"/>
    <w:rsid w:val="000E237A"/>
    <w:rsid w:val="000E336D"/>
    <w:rsid w:val="000E3F04"/>
    <w:rsid w:val="000E3FA4"/>
    <w:rsid w:val="000E4867"/>
    <w:rsid w:val="000E4BE4"/>
    <w:rsid w:val="000E4CDA"/>
    <w:rsid w:val="000E5222"/>
    <w:rsid w:val="000E7401"/>
    <w:rsid w:val="000E7AC4"/>
    <w:rsid w:val="000E7E9C"/>
    <w:rsid w:val="000F0209"/>
    <w:rsid w:val="000F1CA7"/>
    <w:rsid w:val="000F31A0"/>
    <w:rsid w:val="000F429A"/>
    <w:rsid w:val="000F45EA"/>
    <w:rsid w:val="000F5819"/>
    <w:rsid w:val="0010034E"/>
    <w:rsid w:val="0010152D"/>
    <w:rsid w:val="001026CE"/>
    <w:rsid w:val="00102A9F"/>
    <w:rsid w:val="001032C8"/>
    <w:rsid w:val="00103A0B"/>
    <w:rsid w:val="001047E5"/>
    <w:rsid w:val="0010522E"/>
    <w:rsid w:val="00105C65"/>
    <w:rsid w:val="001065F2"/>
    <w:rsid w:val="00106E06"/>
    <w:rsid w:val="0010759A"/>
    <w:rsid w:val="00107A9F"/>
    <w:rsid w:val="00110825"/>
    <w:rsid w:val="00111650"/>
    <w:rsid w:val="001123C4"/>
    <w:rsid w:val="00113B5A"/>
    <w:rsid w:val="00114630"/>
    <w:rsid w:val="001164D3"/>
    <w:rsid w:val="001177A9"/>
    <w:rsid w:val="00120FC7"/>
    <w:rsid w:val="001211BD"/>
    <w:rsid w:val="00121C21"/>
    <w:rsid w:val="00122EE2"/>
    <w:rsid w:val="00123710"/>
    <w:rsid w:val="00124715"/>
    <w:rsid w:val="00125C58"/>
    <w:rsid w:val="001264C7"/>
    <w:rsid w:val="00127BED"/>
    <w:rsid w:val="00130696"/>
    <w:rsid w:val="00130896"/>
    <w:rsid w:val="00130CA5"/>
    <w:rsid w:val="00130EEC"/>
    <w:rsid w:val="00131250"/>
    <w:rsid w:val="00132B71"/>
    <w:rsid w:val="00133934"/>
    <w:rsid w:val="00133AA5"/>
    <w:rsid w:val="00135D23"/>
    <w:rsid w:val="001363CE"/>
    <w:rsid w:val="00136A62"/>
    <w:rsid w:val="00136CD7"/>
    <w:rsid w:val="00137DF7"/>
    <w:rsid w:val="00140ADB"/>
    <w:rsid w:val="0014176F"/>
    <w:rsid w:val="00142470"/>
    <w:rsid w:val="00143BCC"/>
    <w:rsid w:val="00144082"/>
    <w:rsid w:val="001441B0"/>
    <w:rsid w:val="00145089"/>
    <w:rsid w:val="00145250"/>
    <w:rsid w:val="00145564"/>
    <w:rsid w:val="001508B8"/>
    <w:rsid w:val="00150C2A"/>
    <w:rsid w:val="001512BE"/>
    <w:rsid w:val="00151A5A"/>
    <w:rsid w:val="00151F37"/>
    <w:rsid w:val="00152BDE"/>
    <w:rsid w:val="001538A6"/>
    <w:rsid w:val="0015598D"/>
    <w:rsid w:val="00155F79"/>
    <w:rsid w:val="00157B6E"/>
    <w:rsid w:val="0016052E"/>
    <w:rsid w:val="001609C4"/>
    <w:rsid w:val="001612D7"/>
    <w:rsid w:val="00162174"/>
    <w:rsid w:val="001636A3"/>
    <w:rsid w:val="001636E6"/>
    <w:rsid w:val="00163777"/>
    <w:rsid w:val="00165A00"/>
    <w:rsid w:val="001664C9"/>
    <w:rsid w:val="00166578"/>
    <w:rsid w:val="00167471"/>
    <w:rsid w:val="00171F81"/>
    <w:rsid w:val="001723A6"/>
    <w:rsid w:val="0017258C"/>
    <w:rsid w:val="00172AC9"/>
    <w:rsid w:val="00173085"/>
    <w:rsid w:val="001731A9"/>
    <w:rsid w:val="00173593"/>
    <w:rsid w:val="001737F7"/>
    <w:rsid w:val="00174E84"/>
    <w:rsid w:val="00175393"/>
    <w:rsid w:val="001755C4"/>
    <w:rsid w:val="00175B17"/>
    <w:rsid w:val="00176134"/>
    <w:rsid w:val="0017636A"/>
    <w:rsid w:val="001766BA"/>
    <w:rsid w:val="00177487"/>
    <w:rsid w:val="00182520"/>
    <w:rsid w:val="001832E9"/>
    <w:rsid w:val="001840B8"/>
    <w:rsid w:val="0018418B"/>
    <w:rsid w:val="00184FD2"/>
    <w:rsid w:val="00185E0A"/>
    <w:rsid w:val="0018697E"/>
    <w:rsid w:val="00186E4F"/>
    <w:rsid w:val="00186F1B"/>
    <w:rsid w:val="00187D3E"/>
    <w:rsid w:val="00191301"/>
    <w:rsid w:val="0019153E"/>
    <w:rsid w:val="001915F0"/>
    <w:rsid w:val="001917F3"/>
    <w:rsid w:val="00191DD0"/>
    <w:rsid w:val="001921F4"/>
    <w:rsid w:val="00192AF2"/>
    <w:rsid w:val="00192CF6"/>
    <w:rsid w:val="0019601A"/>
    <w:rsid w:val="0019620C"/>
    <w:rsid w:val="001A1755"/>
    <w:rsid w:val="001A2CA9"/>
    <w:rsid w:val="001A2E17"/>
    <w:rsid w:val="001A3281"/>
    <w:rsid w:val="001A3EF3"/>
    <w:rsid w:val="001A4064"/>
    <w:rsid w:val="001A4408"/>
    <w:rsid w:val="001A5323"/>
    <w:rsid w:val="001A6644"/>
    <w:rsid w:val="001A6AAE"/>
    <w:rsid w:val="001A7662"/>
    <w:rsid w:val="001B0BD2"/>
    <w:rsid w:val="001B2DB3"/>
    <w:rsid w:val="001B3780"/>
    <w:rsid w:val="001B49E7"/>
    <w:rsid w:val="001B6ADB"/>
    <w:rsid w:val="001B753B"/>
    <w:rsid w:val="001C0C9B"/>
    <w:rsid w:val="001C0F80"/>
    <w:rsid w:val="001C1273"/>
    <w:rsid w:val="001C22CB"/>
    <w:rsid w:val="001C31E4"/>
    <w:rsid w:val="001C33B4"/>
    <w:rsid w:val="001C345E"/>
    <w:rsid w:val="001C495E"/>
    <w:rsid w:val="001C5D5F"/>
    <w:rsid w:val="001C5F93"/>
    <w:rsid w:val="001D1978"/>
    <w:rsid w:val="001D1A70"/>
    <w:rsid w:val="001D368E"/>
    <w:rsid w:val="001D3AA1"/>
    <w:rsid w:val="001D54BF"/>
    <w:rsid w:val="001D55B3"/>
    <w:rsid w:val="001D594D"/>
    <w:rsid w:val="001D5E49"/>
    <w:rsid w:val="001D644C"/>
    <w:rsid w:val="001D679A"/>
    <w:rsid w:val="001D68D7"/>
    <w:rsid w:val="001D7298"/>
    <w:rsid w:val="001D7EAF"/>
    <w:rsid w:val="001E0E22"/>
    <w:rsid w:val="001E115C"/>
    <w:rsid w:val="001E26E3"/>
    <w:rsid w:val="001E2A29"/>
    <w:rsid w:val="001E2BE0"/>
    <w:rsid w:val="001E3190"/>
    <w:rsid w:val="001E3271"/>
    <w:rsid w:val="001E48B0"/>
    <w:rsid w:val="001E4F3B"/>
    <w:rsid w:val="001E72FD"/>
    <w:rsid w:val="001F05A8"/>
    <w:rsid w:val="001F13B9"/>
    <w:rsid w:val="001F1449"/>
    <w:rsid w:val="001F267B"/>
    <w:rsid w:val="001F3561"/>
    <w:rsid w:val="001F3764"/>
    <w:rsid w:val="001F3D37"/>
    <w:rsid w:val="001F4A7A"/>
    <w:rsid w:val="001F5361"/>
    <w:rsid w:val="001F5A47"/>
    <w:rsid w:val="001F5A96"/>
    <w:rsid w:val="001F7C1F"/>
    <w:rsid w:val="001F7FF5"/>
    <w:rsid w:val="002003D1"/>
    <w:rsid w:val="002006AC"/>
    <w:rsid w:val="00201713"/>
    <w:rsid w:val="002022CD"/>
    <w:rsid w:val="00202C6D"/>
    <w:rsid w:val="0020338F"/>
    <w:rsid w:val="002041E4"/>
    <w:rsid w:val="0020462E"/>
    <w:rsid w:val="00205B71"/>
    <w:rsid w:val="002062AB"/>
    <w:rsid w:val="002068BA"/>
    <w:rsid w:val="00206E68"/>
    <w:rsid w:val="00207CE2"/>
    <w:rsid w:val="002103AB"/>
    <w:rsid w:val="00210CEF"/>
    <w:rsid w:val="002118FB"/>
    <w:rsid w:val="00214415"/>
    <w:rsid w:val="002151F7"/>
    <w:rsid w:val="00215452"/>
    <w:rsid w:val="002154B3"/>
    <w:rsid w:val="00215BBD"/>
    <w:rsid w:val="0021770F"/>
    <w:rsid w:val="002214D0"/>
    <w:rsid w:val="00221EF2"/>
    <w:rsid w:val="00222A1C"/>
    <w:rsid w:val="00222F29"/>
    <w:rsid w:val="00224406"/>
    <w:rsid w:val="00224B63"/>
    <w:rsid w:val="00225211"/>
    <w:rsid w:val="002256C8"/>
    <w:rsid w:val="002259EB"/>
    <w:rsid w:val="002261C6"/>
    <w:rsid w:val="002263CD"/>
    <w:rsid w:val="00226DED"/>
    <w:rsid w:val="00227920"/>
    <w:rsid w:val="00227C79"/>
    <w:rsid w:val="00230308"/>
    <w:rsid w:val="00230358"/>
    <w:rsid w:val="00230F5D"/>
    <w:rsid w:val="00232B1F"/>
    <w:rsid w:val="00232D13"/>
    <w:rsid w:val="00232FC4"/>
    <w:rsid w:val="00233557"/>
    <w:rsid w:val="00233825"/>
    <w:rsid w:val="002345D4"/>
    <w:rsid w:val="00234EBC"/>
    <w:rsid w:val="0023668B"/>
    <w:rsid w:val="00236B16"/>
    <w:rsid w:val="00236C5C"/>
    <w:rsid w:val="0023735C"/>
    <w:rsid w:val="002376CC"/>
    <w:rsid w:val="002410B9"/>
    <w:rsid w:val="0024153A"/>
    <w:rsid w:val="002440CF"/>
    <w:rsid w:val="00244764"/>
    <w:rsid w:val="00244C73"/>
    <w:rsid w:val="0024529B"/>
    <w:rsid w:val="002456D3"/>
    <w:rsid w:val="00246173"/>
    <w:rsid w:val="0024635B"/>
    <w:rsid w:val="00247452"/>
    <w:rsid w:val="002501CA"/>
    <w:rsid w:val="00250AA6"/>
    <w:rsid w:val="0025125E"/>
    <w:rsid w:val="00251D6E"/>
    <w:rsid w:val="00254CF8"/>
    <w:rsid w:val="0025745F"/>
    <w:rsid w:val="00257904"/>
    <w:rsid w:val="00257B77"/>
    <w:rsid w:val="00257D42"/>
    <w:rsid w:val="00257FEA"/>
    <w:rsid w:val="00260274"/>
    <w:rsid w:val="002604C0"/>
    <w:rsid w:val="00260C05"/>
    <w:rsid w:val="00260D2A"/>
    <w:rsid w:val="002628B3"/>
    <w:rsid w:val="00262F48"/>
    <w:rsid w:val="00263B24"/>
    <w:rsid w:val="00264CEE"/>
    <w:rsid w:val="00267276"/>
    <w:rsid w:val="00267923"/>
    <w:rsid w:val="0026799D"/>
    <w:rsid w:val="00270072"/>
    <w:rsid w:val="00273950"/>
    <w:rsid w:val="00273E2A"/>
    <w:rsid w:val="00274874"/>
    <w:rsid w:val="002750B5"/>
    <w:rsid w:val="00275360"/>
    <w:rsid w:val="002753E2"/>
    <w:rsid w:val="00275F86"/>
    <w:rsid w:val="00276751"/>
    <w:rsid w:val="00276D1C"/>
    <w:rsid w:val="00280E9B"/>
    <w:rsid w:val="00281E56"/>
    <w:rsid w:val="002821F0"/>
    <w:rsid w:val="002828F1"/>
    <w:rsid w:val="0028301D"/>
    <w:rsid w:val="00283FAA"/>
    <w:rsid w:val="002855B6"/>
    <w:rsid w:val="002855F2"/>
    <w:rsid w:val="00286064"/>
    <w:rsid w:val="00286F60"/>
    <w:rsid w:val="00287098"/>
    <w:rsid w:val="0029199D"/>
    <w:rsid w:val="00292489"/>
    <w:rsid w:val="00292C5F"/>
    <w:rsid w:val="00293477"/>
    <w:rsid w:val="00293630"/>
    <w:rsid w:val="002940C2"/>
    <w:rsid w:val="0029599B"/>
    <w:rsid w:val="00295AF0"/>
    <w:rsid w:val="00296110"/>
    <w:rsid w:val="002967CF"/>
    <w:rsid w:val="00296DBB"/>
    <w:rsid w:val="00296EAE"/>
    <w:rsid w:val="00297BDD"/>
    <w:rsid w:val="00297DD2"/>
    <w:rsid w:val="002A034C"/>
    <w:rsid w:val="002A2F5F"/>
    <w:rsid w:val="002A3417"/>
    <w:rsid w:val="002A53E1"/>
    <w:rsid w:val="002A53FB"/>
    <w:rsid w:val="002A5B8E"/>
    <w:rsid w:val="002A5C79"/>
    <w:rsid w:val="002A6373"/>
    <w:rsid w:val="002A661F"/>
    <w:rsid w:val="002A77AE"/>
    <w:rsid w:val="002B0A87"/>
    <w:rsid w:val="002B301F"/>
    <w:rsid w:val="002B3888"/>
    <w:rsid w:val="002B3AE9"/>
    <w:rsid w:val="002B4F0A"/>
    <w:rsid w:val="002B62D9"/>
    <w:rsid w:val="002B72CD"/>
    <w:rsid w:val="002B7FC8"/>
    <w:rsid w:val="002C0F2E"/>
    <w:rsid w:val="002C1BF0"/>
    <w:rsid w:val="002C2838"/>
    <w:rsid w:val="002C38A1"/>
    <w:rsid w:val="002C3F16"/>
    <w:rsid w:val="002C4092"/>
    <w:rsid w:val="002C516A"/>
    <w:rsid w:val="002C58DA"/>
    <w:rsid w:val="002C6E86"/>
    <w:rsid w:val="002C738E"/>
    <w:rsid w:val="002C797C"/>
    <w:rsid w:val="002D017A"/>
    <w:rsid w:val="002D12EE"/>
    <w:rsid w:val="002D1B4E"/>
    <w:rsid w:val="002D22C9"/>
    <w:rsid w:val="002D3C99"/>
    <w:rsid w:val="002D3F4E"/>
    <w:rsid w:val="002D3F6F"/>
    <w:rsid w:val="002D4152"/>
    <w:rsid w:val="002D4864"/>
    <w:rsid w:val="002D5050"/>
    <w:rsid w:val="002D55FD"/>
    <w:rsid w:val="002D5FED"/>
    <w:rsid w:val="002D62ED"/>
    <w:rsid w:val="002D6A8E"/>
    <w:rsid w:val="002D6F04"/>
    <w:rsid w:val="002D7D66"/>
    <w:rsid w:val="002E00AB"/>
    <w:rsid w:val="002E05A2"/>
    <w:rsid w:val="002E0637"/>
    <w:rsid w:val="002E09F5"/>
    <w:rsid w:val="002E4C46"/>
    <w:rsid w:val="002E4CBD"/>
    <w:rsid w:val="002E5698"/>
    <w:rsid w:val="002E57F3"/>
    <w:rsid w:val="002F0586"/>
    <w:rsid w:val="002F0A59"/>
    <w:rsid w:val="002F0E0D"/>
    <w:rsid w:val="002F1305"/>
    <w:rsid w:val="002F190C"/>
    <w:rsid w:val="002F2E99"/>
    <w:rsid w:val="002F2F41"/>
    <w:rsid w:val="002F376E"/>
    <w:rsid w:val="002F37E6"/>
    <w:rsid w:val="002F4870"/>
    <w:rsid w:val="002F5920"/>
    <w:rsid w:val="00300CA7"/>
    <w:rsid w:val="003011D1"/>
    <w:rsid w:val="003018AB"/>
    <w:rsid w:val="00301EB1"/>
    <w:rsid w:val="003020A8"/>
    <w:rsid w:val="003022F3"/>
    <w:rsid w:val="0030240E"/>
    <w:rsid w:val="0030251A"/>
    <w:rsid w:val="00302D13"/>
    <w:rsid w:val="00302DE0"/>
    <w:rsid w:val="00302ED9"/>
    <w:rsid w:val="0030392A"/>
    <w:rsid w:val="0030442A"/>
    <w:rsid w:val="00304729"/>
    <w:rsid w:val="00304AEB"/>
    <w:rsid w:val="0030549D"/>
    <w:rsid w:val="00305DB1"/>
    <w:rsid w:val="00305DC8"/>
    <w:rsid w:val="003067D2"/>
    <w:rsid w:val="003075B4"/>
    <w:rsid w:val="00307894"/>
    <w:rsid w:val="00310C57"/>
    <w:rsid w:val="00310F57"/>
    <w:rsid w:val="00311AA2"/>
    <w:rsid w:val="0031210A"/>
    <w:rsid w:val="00312A08"/>
    <w:rsid w:val="00312D27"/>
    <w:rsid w:val="00313478"/>
    <w:rsid w:val="0031441C"/>
    <w:rsid w:val="00314660"/>
    <w:rsid w:val="00314B9D"/>
    <w:rsid w:val="00315935"/>
    <w:rsid w:val="00315F9F"/>
    <w:rsid w:val="00316DF0"/>
    <w:rsid w:val="003176BF"/>
    <w:rsid w:val="00317855"/>
    <w:rsid w:val="00317872"/>
    <w:rsid w:val="00320EC9"/>
    <w:rsid w:val="003219AF"/>
    <w:rsid w:val="00322131"/>
    <w:rsid w:val="003221E3"/>
    <w:rsid w:val="00322677"/>
    <w:rsid w:val="003226B5"/>
    <w:rsid w:val="00322E31"/>
    <w:rsid w:val="003244EE"/>
    <w:rsid w:val="00324815"/>
    <w:rsid w:val="00325E63"/>
    <w:rsid w:val="0033092C"/>
    <w:rsid w:val="00331586"/>
    <w:rsid w:val="00332F5F"/>
    <w:rsid w:val="003334C7"/>
    <w:rsid w:val="00335396"/>
    <w:rsid w:val="00335914"/>
    <w:rsid w:val="00337253"/>
    <w:rsid w:val="003375C1"/>
    <w:rsid w:val="003379D6"/>
    <w:rsid w:val="003409D9"/>
    <w:rsid w:val="003425AF"/>
    <w:rsid w:val="0034350B"/>
    <w:rsid w:val="00343737"/>
    <w:rsid w:val="0034420E"/>
    <w:rsid w:val="00345572"/>
    <w:rsid w:val="00345AD8"/>
    <w:rsid w:val="00346000"/>
    <w:rsid w:val="00346A79"/>
    <w:rsid w:val="00347B7A"/>
    <w:rsid w:val="003501F8"/>
    <w:rsid w:val="00350AA6"/>
    <w:rsid w:val="00351012"/>
    <w:rsid w:val="00351A94"/>
    <w:rsid w:val="00355976"/>
    <w:rsid w:val="00355BBA"/>
    <w:rsid w:val="003562C1"/>
    <w:rsid w:val="00356DCC"/>
    <w:rsid w:val="00361AA5"/>
    <w:rsid w:val="00364486"/>
    <w:rsid w:val="00364A30"/>
    <w:rsid w:val="00364AA6"/>
    <w:rsid w:val="00365F06"/>
    <w:rsid w:val="003677F0"/>
    <w:rsid w:val="00367932"/>
    <w:rsid w:val="00370396"/>
    <w:rsid w:val="00371EDE"/>
    <w:rsid w:val="00372DBD"/>
    <w:rsid w:val="00373DD5"/>
    <w:rsid w:val="00374A2E"/>
    <w:rsid w:val="003800ED"/>
    <w:rsid w:val="00380A22"/>
    <w:rsid w:val="0038159F"/>
    <w:rsid w:val="00381F2B"/>
    <w:rsid w:val="003821F0"/>
    <w:rsid w:val="003830B1"/>
    <w:rsid w:val="0038478F"/>
    <w:rsid w:val="0038499E"/>
    <w:rsid w:val="00385A61"/>
    <w:rsid w:val="00385D15"/>
    <w:rsid w:val="00386857"/>
    <w:rsid w:val="00386C62"/>
    <w:rsid w:val="0038743E"/>
    <w:rsid w:val="00390537"/>
    <w:rsid w:val="00391C73"/>
    <w:rsid w:val="00391F87"/>
    <w:rsid w:val="003927A6"/>
    <w:rsid w:val="00392D94"/>
    <w:rsid w:val="00393700"/>
    <w:rsid w:val="00394417"/>
    <w:rsid w:val="00395BB1"/>
    <w:rsid w:val="0039647D"/>
    <w:rsid w:val="0039681F"/>
    <w:rsid w:val="00397869"/>
    <w:rsid w:val="003A0926"/>
    <w:rsid w:val="003A1343"/>
    <w:rsid w:val="003A1BD0"/>
    <w:rsid w:val="003A4033"/>
    <w:rsid w:val="003A4FAE"/>
    <w:rsid w:val="003A5B86"/>
    <w:rsid w:val="003A7C5B"/>
    <w:rsid w:val="003B02B2"/>
    <w:rsid w:val="003B1183"/>
    <w:rsid w:val="003B3E6B"/>
    <w:rsid w:val="003B3F84"/>
    <w:rsid w:val="003B4068"/>
    <w:rsid w:val="003B4F10"/>
    <w:rsid w:val="003B5451"/>
    <w:rsid w:val="003B5CC3"/>
    <w:rsid w:val="003B6004"/>
    <w:rsid w:val="003B6A56"/>
    <w:rsid w:val="003C02FA"/>
    <w:rsid w:val="003C19A4"/>
    <w:rsid w:val="003C19CA"/>
    <w:rsid w:val="003C1EBA"/>
    <w:rsid w:val="003C266E"/>
    <w:rsid w:val="003C2820"/>
    <w:rsid w:val="003C31BE"/>
    <w:rsid w:val="003C3A0E"/>
    <w:rsid w:val="003C3A25"/>
    <w:rsid w:val="003C5003"/>
    <w:rsid w:val="003C56F3"/>
    <w:rsid w:val="003C7E29"/>
    <w:rsid w:val="003D01FF"/>
    <w:rsid w:val="003D0D69"/>
    <w:rsid w:val="003D44E8"/>
    <w:rsid w:val="003D4D48"/>
    <w:rsid w:val="003D5642"/>
    <w:rsid w:val="003D5AE1"/>
    <w:rsid w:val="003D6459"/>
    <w:rsid w:val="003D6972"/>
    <w:rsid w:val="003D6CCA"/>
    <w:rsid w:val="003D71D8"/>
    <w:rsid w:val="003D78A9"/>
    <w:rsid w:val="003E1667"/>
    <w:rsid w:val="003E182A"/>
    <w:rsid w:val="003E1B4A"/>
    <w:rsid w:val="003E1DA1"/>
    <w:rsid w:val="003E1FCF"/>
    <w:rsid w:val="003E28C8"/>
    <w:rsid w:val="003E2B76"/>
    <w:rsid w:val="003E2BA2"/>
    <w:rsid w:val="003E3591"/>
    <w:rsid w:val="003E3961"/>
    <w:rsid w:val="003E4957"/>
    <w:rsid w:val="003E50D3"/>
    <w:rsid w:val="003E5451"/>
    <w:rsid w:val="003E5F09"/>
    <w:rsid w:val="003E61F3"/>
    <w:rsid w:val="003E6330"/>
    <w:rsid w:val="003E63E0"/>
    <w:rsid w:val="003E659F"/>
    <w:rsid w:val="003E6B39"/>
    <w:rsid w:val="003F01EC"/>
    <w:rsid w:val="003F1255"/>
    <w:rsid w:val="003F1DEA"/>
    <w:rsid w:val="003F1DFC"/>
    <w:rsid w:val="003F2265"/>
    <w:rsid w:val="003F2322"/>
    <w:rsid w:val="003F2584"/>
    <w:rsid w:val="003F3504"/>
    <w:rsid w:val="003F3D9A"/>
    <w:rsid w:val="003F4012"/>
    <w:rsid w:val="003F57D5"/>
    <w:rsid w:val="003F7412"/>
    <w:rsid w:val="003F7651"/>
    <w:rsid w:val="003F77C0"/>
    <w:rsid w:val="00400736"/>
    <w:rsid w:val="00400794"/>
    <w:rsid w:val="00400A5B"/>
    <w:rsid w:val="00400C50"/>
    <w:rsid w:val="004019D8"/>
    <w:rsid w:val="00401EA8"/>
    <w:rsid w:val="00402256"/>
    <w:rsid w:val="00402447"/>
    <w:rsid w:val="004028D4"/>
    <w:rsid w:val="00402DA5"/>
    <w:rsid w:val="00403BD9"/>
    <w:rsid w:val="004045D5"/>
    <w:rsid w:val="00404814"/>
    <w:rsid w:val="00405D1A"/>
    <w:rsid w:val="004071EE"/>
    <w:rsid w:val="00407376"/>
    <w:rsid w:val="0041080B"/>
    <w:rsid w:val="00411FE7"/>
    <w:rsid w:val="00413198"/>
    <w:rsid w:val="00413389"/>
    <w:rsid w:val="00413608"/>
    <w:rsid w:val="00413971"/>
    <w:rsid w:val="004140A8"/>
    <w:rsid w:val="004148FC"/>
    <w:rsid w:val="00415A8C"/>
    <w:rsid w:val="00415E1F"/>
    <w:rsid w:val="004173CF"/>
    <w:rsid w:val="0042055E"/>
    <w:rsid w:val="004214B4"/>
    <w:rsid w:val="00421EE2"/>
    <w:rsid w:val="00423EE1"/>
    <w:rsid w:val="004250AC"/>
    <w:rsid w:val="00425F03"/>
    <w:rsid w:val="0042614B"/>
    <w:rsid w:val="00426C2D"/>
    <w:rsid w:val="00431958"/>
    <w:rsid w:val="00431A22"/>
    <w:rsid w:val="00431F44"/>
    <w:rsid w:val="00433587"/>
    <w:rsid w:val="0043391C"/>
    <w:rsid w:val="00433BB6"/>
    <w:rsid w:val="00434252"/>
    <w:rsid w:val="0043455C"/>
    <w:rsid w:val="00435914"/>
    <w:rsid w:val="00437E1A"/>
    <w:rsid w:val="00440247"/>
    <w:rsid w:val="00440432"/>
    <w:rsid w:val="00440D6D"/>
    <w:rsid w:val="00441CE1"/>
    <w:rsid w:val="00443395"/>
    <w:rsid w:val="00445B45"/>
    <w:rsid w:val="00446525"/>
    <w:rsid w:val="00447076"/>
    <w:rsid w:val="00451941"/>
    <w:rsid w:val="00451AB4"/>
    <w:rsid w:val="00452E31"/>
    <w:rsid w:val="00452EAF"/>
    <w:rsid w:val="00452F56"/>
    <w:rsid w:val="00455227"/>
    <w:rsid w:val="004554F7"/>
    <w:rsid w:val="00456D73"/>
    <w:rsid w:val="00460776"/>
    <w:rsid w:val="00460A04"/>
    <w:rsid w:val="00460F8A"/>
    <w:rsid w:val="00461AFE"/>
    <w:rsid w:val="00461D70"/>
    <w:rsid w:val="0046397C"/>
    <w:rsid w:val="00463AF3"/>
    <w:rsid w:val="00463BD3"/>
    <w:rsid w:val="00466130"/>
    <w:rsid w:val="004661DE"/>
    <w:rsid w:val="004673A1"/>
    <w:rsid w:val="00467B36"/>
    <w:rsid w:val="00467D18"/>
    <w:rsid w:val="0047192E"/>
    <w:rsid w:val="00471C4C"/>
    <w:rsid w:val="004731E7"/>
    <w:rsid w:val="00473434"/>
    <w:rsid w:val="004753C5"/>
    <w:rsid w:val="0047575D"/>
    <w:rsid w:val="00476952"/>
    <w:rsid w:val="00477299"/>
    <w:rsid w:val="0047799A"/>
    <w:rsid w:val="00477F2D"/>
    <w:rsid w:val="00477F3F"/>
    <w:rsid w:val="00480894"/>
    <w:rsid w:val="0048139A"/>
    <w:rsid w:val="004815AD"/>
    <w:rsid w:val="0048206E"/>
    <w:rsid w:val="004829C8"/>
    <w:rsid w:val="00484B5D"/>
    <w:rsid w:val="0048556F"/>
    <w:rsid w:val="004859A4"/>
    <w:rsid w:val="00490F07"/>
    <w:rsid w:val="00491276"/>
    <w:rsid w:val="00492CE4"/>
    <w:rsid w:val="00492E0B"/>
    <w:rsid w:val="00494E56"/>
    <w:rsid w:val="00496B7A"/>
    <w:rsid w:val="004972D5"/>
    <w:rsid w:val="00497CFA"/>
    <w:rsid w:val="004A0238"/>
    <w:rsid w:val="004A1CC3"/>
    <w:rsid w:val="004A2B32"/>
    <w:rsid w:val="004A619A"/>
    <w:rsid w:val="004A65BF"/>
    <w:rsid w:val="004A697B"/>
    <w:rsid w:val="004A6C86"/>
    <w:rsid w:val="004A7F92"/>
    <w:rsid w:val="004A7FFB"/>
    <w:rsid w:val="004B01F2"/>
    <w:rsid w:val="004B055F"/>
    <w:rsid w:val="004B10F5"/>
    <w:rsid w:val="004B229C"/>
    <w:rsid w:val="004B3666"/>
    <w:rsid w:val="004B3830"/>
    <w:rsid w:val="004B51A9"/>
    <w:rsid w:val="004B572D"/>
    <w:rsid w:val="004B5A24"/>
    <w:rsid w:val="004B7076"/>
    <w:rsid w:val="004B7BD9"/>
    <w:rsid w:val="004C0252"/>
    <w:rsid w:val="004C46B1"/>
    <w:rsid w:val="004C65F0"/>
    <w:rsid w:val="004C7371"/>
    <w:rsid w:val="004C77B9"/>
    <w:rsid w:val="004D0B0F"/>
    <w:rsid w:val="004D0BA0"/>
    <w:rsid w:val="004D0DB1"/>
    <w:rsid w:val="004D1C03"/>
    <w:rsid w:val="004D453A"/>
    <w:rsid w:val="004D4945"/>
    <w:rsid w:val="004D5643"/>
    <w:rsid w:val="004D6411"/>
    <w:rsid w:val="004D647F"/>
    <w:rsid w:val="004D688B"/>
    <w:rsid w:val="004D766E"/>
    <w:rsid w:val="004E0043"/>
    <w:rsid w:val="004E04B7"/>
    <w:rsid w:val="004E1191"/>
    <w:rsid w:val="004E2CB0"/>
    <w:rsid w:val="004E32B0"/>
    <w:rsid w:val="004E4674"/>
    <w:rsid w:val="004E4942"/>
    <w:rsid w:val="004E5749"/>
    <w:rsid w:val="004F077E"/>
    <w:rsid w:val="004F0823"/>
    <w:rsid w:val="004F09FD"/>
    <w:rsid w:val="004F123E"/>
    <w:rsid w:val="004F4080"/>
    <w:rsid w:val="004F45AE"/>
    <w:rsid w:val="004F45F4"/>
    <w:rsid w:val="004F55A9"/>
    <w:rsid w:val="004F5D11"/>
    <w:rsid w:val="004F6175"/>
    <w:rsid w:val="004F62ED"/>
    <w:rsid w:val="004F660C"/>
    <w:rsid w:val="004F7381"/>
    <w:rsid w:val="004F7A82"/>
    <w:rsid w:val="00500362"/>
    <w:rsid w:val="00500A73"/>
    <w:rsid w:val="00500F1D"/>
    <w:rsid w:val="00502C97"/>
    <w:rsid w:val="005030DE"/>
    <w:rsid w:val="005041CC"/>
    <w:rsid w:val="00504957"/>
    <w:rsid w:val="00504A82"/>
    <w:rsid w:val="00506021"/>
    <w:rsid w:val="0050677B"/>
    <w:rsid w:val="0050778B"/>
    <w:rsid w:val="0050791E"/>
    <w:rsid w:val="00507BBA"/>
    <w:rsid w:val="00507C2B"/>
    <w:rsid w:val="00510A7C"/>
    <w:rsid w:val="00510A9C"/>
    <w:rsid w:val="005110E8"/>
    <w:rsid w:val="00513D52"/>
    <w:rsid w:val="00515AE6"/>
    <w:rsid w:val="0051628A"/>
    <w:rsid w:val="00516724"/>
    <w:rsid w:val="00517A34"/>
    <w:rsid w:val="00517ACD"/>
    <w:rsid w:val="00517E14"/>
    <w:rsid w:val="0052079D"/>
    <w:rsid w:val="00520CB3"/>
    <w:rsid w:val="005215E3"/>
    <w:rsid w:val="005235D1"/>
    <w:rsid w:val="0052406D"/>
    <w:rsid w:val="00524AC2"/>
    <w:rsid w:val="005251CB"/>
    <w:rsid w:val="00526AB0"/>
    <w:rsid w:val="00527442"/>
    <w:rsid w:val="0053355A"/>
    <w:rsid w:val="0053405C"/>
    <w:rsid w:val="00535B9C"/>
    <w:rsid w:val="00535D84"/>
    <w:rsid w:val="00536759"/>
    <w:rsid w:val="0053714E"/>
    <w:rsid w:val="00537A82"/>
    <w:rsid w:val="00537FAF"/>
    <w:rsid w:val="00540229"/>
    <w:rsid w:val="00541E60"/>
    <w:rsid w:val="005420BF"/>
    <w:rsid w:val="005421BE"/>
    <w:rsid w:val="0054297F"/>
    <w:rsid w:val="005451CF"/>
    <w:rsid w:val="00545A52"/>
    <w:rsid w:val="00545CCD"/>
    <w:rsid w:val="00547427"/>
    <w:rsid w:val="0054760C"/>
    <w:rsid w:val="005501E7"/>
    <w:rsid w:val="005513B3"/>
    <w:rsid w:val="00551E12"/>
    <w:rsid w:val="0055278C"/>
    <w:rsid w:val="005532E2"/>
    <w:rsid w:val="005533C1"/>
    <w:rsid w:val="00553817"/>
    <w:rsid w:val="00555789"/>
    <w:rsid w:val="00556780"/>
    <w:rsid w:val="00556893"/>
    <w:rsid w:val="00556A17"/>
    <w:rsid w:val="00556B6D"/>
    <w:rsid w:val="005573BC"/>
    <w:rsid w:val="00557771"/>
    <w:rsid w:val="00557A2C"/>
    <w:rsid w:val="0056032D"/>
    <w:rsid w:val="005618DE"/>
    <w:rsid w:val="005620B3"/>
    <w:rsid w:val="00562477"/>
    <w:rsid w:val="0056297A"/>
    <w:rsid w:val="00562BC1"/>
    <w:rsid w:val="00563359"/>
    <w:rsid w:val="00564283"/>
    <w:rsid w:val="005644F7"/>
    <w:rsid w:val="005669E2"/>
    <w:rsid w:val="00567057"/>
    <w:rsid w:val="00570650"/>
    <w:rsid w:val="0057083E"/>
    <w:rsid w:val="005708B2"/>
    <w:rsid w:val="005735C7"/>
    <w:rsid w:val="00573CC7"/>
    <w:rsid w:val="005744B4"/>
    <w:rsid w:val="005756E2"/>
    <w:rsid w:val="00575B6C"/>
    <w:rsid w:val="00577010"/>
    <w:rsid w:val="005774C3"/>
    <w:rsid w:val="005775B3"/>
    <w:rsid w:val="005776BD"/>
    <w:rsid w:val="00577BD8"/>
    <w:rsid w:val="00580353"/>
    <w:rsid w:val="005808CC"/>
    <w:rsid w:val="0058201D"/>
    <w:rsid w:val="0058233E"/>
    <w:rsid w:val="00583B93"/>
    <w:rsid w:val="00584121"/>
    <w:rsid w:val="0058427B"/>
    <w:rsid w:val="0058458B"/>
    <w:rsid w:val="00584A1F"/>
    <w:rsid w:val="005862CE"/>
    <w:rsid w:val="005863BC"/>
    <w:rsid w:val="00587B30"/>
    <w:rsid w:val="00587FBF"/>
    <w:rsid w:val="00590E21"/>
    <w:rsid w:val="00591718"/>
    <w:rsid w:val="00591C8F"/>
    <w:rsid w:val="00592ABF"/>
    <w:rsid w:val="00593FEC"/>
    <w:rsid w:val="005949AD"/>
    <w:rsid w:val="00596053"/>
    <w:rsid w:val="00597DE6"/>
    <w:rsid w:val="005A00E0"/>
    <w:rsid w:val="005A078C"/>
    <w:rsid w:val="005A1389"/>
    <w:rsid w:val="005A2EAD"/>
    <w:rsid w:val="005A3C29"/>
    <w:rsid w:val="005A3DAD"/>
    <w:rsid w:val="005A3FBD"/>
    <w:rsid w:val="005A43C9"/>
    <w:rsid w:val="005A54B6"/>
    <w:rsid w:val="005A5BBF"/>
    <w:rsid w:val="005A6F3E"/>
    <w:rsid w:val="005A7201"/>
    <w:rsid w:val="005B0167"/>
    <w:rsid w:val="005B0456"/>
    <w:rsid w:val="005B0E35"/>
    <w:rsid w:val="005B16B7"/>
    <w:rsid w:val="005B22D8"/>
    <w:rsid w:val="005B4614"/>
    <w:rsid w:val="005B4637"/>
    <w:rsid w:val="005B46F7"/>
    <w:rsid w:val="005B5321"/>
    <w:rsid w:val="005B5528"/>
    <w:rsid w:val="005B6489"/>
    <w:rsid w:val="005B680B"/>
    <w:rsid w:val="005B716E"/>
    <w:rsid w:val="005B755B"/>
    <w:rsid w:val="005C030E"/>
    <w:rsid w:val="005C0416"/>
    <w:rsid w:val="005C08CA"/>
    <w:rsid w:val="005C0F10"/>
    <w:rsid w:val="005C17AA"/>
    <w:rsid w:val="005C2408"/>
    <w:rsid w:val="005C2C53"/>
    <w:rsid w:val="005C2E70"/>
    <w:rsid w:val="005C3E96"/>
    <w:rsid w:val="005C46DC"/>
    <w:rsid w:val="005C55DA"/>
    <w:rsid w:val="005C57CA"/>
    <w:rsid w:val="005C6127"/>
    <w:rsid w:val="005C61DF"/>
    <w:rsid w:val="005C6743"/>
    <w:rsid w:val="005C6B2E"/>
    <w:rsid w:val="005C6E70"/>
    <w:rsid w:val="005C7007"/>
    <w:rsid w:val="005C70BD"/>
    <w:rsid w:val="005C7655"/>
    <w:rsid w:val="005D04D2"/>
    <w:rsid w:val="005D1735"/>
    <w:rsid w:val="005D3F0F"/>
    <w:rsid w:val="005D3FA7"/>
    <w:rsid w:val="005D524A"/>
    <w:rsid w:val="005D526E"/>
    <w:rsid w:val="005D5712"/>
    <w:rsid w:val="005D5DB2"/>
    <w:rsid w:val="005D6F16"/>
    <w:rsid w:val="005D71FB"/>
    <w:rsid w:val="005D7FFD"/>
    <w:rsid w:val="005E01A9"/>
    <w:rsid w:val="005E0C24"/>
    <w:rsid w:val="005E16A5"/>
    <w:rsid w:val="005E1990"/>
    <w:rsid w:val="005E2CB9"/>
    <w:rsid w:val="005E331A"/>
    <w:rsid w:val="005E5F0F"/>
    <w:rsid w:val="005E632F"/>
    <w:rsid w:val="005F0C15"/>
    <w:rsid w:val="005F125F"/>
    <w:rsid w:val="005F1D57"/>
    <w:rsid w:val="005F1D5F"/>
    <w:rsid w:val="005F30D6"/>
    <w:rsid w:val="005F3DC2"/>
    <w:rsid w:val="005F3E87"/>
    <w:rsid w:val="005F48C2"/>
    <w:rsid w:val="005F5A37"/>
    <w:rsid w:val="005F5A81"/>
    <w:rsid w:val="005F67E8"/>
    <w:rsid w:val="005F6B3B"/>
    <w:rsid w:val="005F6DCE"/>
    <w:rsid w:val="005F7148"/>
    <w:rsid w:val="005F7809"/>
    <w:rsid w:val="005F7E96"/>
    <w:rsid w:val="0060006D"/>
    <w:rsid w:val="00600A06"/>
    <w:rsid w:val="00601666"/>
    <w:rsid w:val="00601B0F"/>
    <w:rsid w:val="00601EAC"/>
    <w:rsid w:val="00602467"/>
    <w:rsid w:val="00603FE6"/>
    <w:rsid w:val="00604C06"/>
    <w:rsid w:val="00605DA6"/>
    <w:rsid w:val="00606B1C"/>
    <w:rsid w:val="00607595"/>
    <w:rsid w:val="00607F5F"/>
    <w:rsid w:val="00607FDD"/>
    <w:rsid w:val="006102E5"/>
    <w:rsid w:val="006112A6"/>
    <w:rsid w:val="006116D4"/>
    <w:rsid w:val="00613194"/>
    <w:rsid w:val="0061422C"/>
    <w:rsid w:val="006145BA"/>
    <w:rsid w:val="00614862"/>
    <w:rsid w:val="006148F8"/>
    <w:rsid w:val="00615030"/>
    <w:rsid w:val="00616105"/>
    <w:rsid w:val="00616648"/>
    <w:rsid w:val="006166F3"/>
    <w:rsid w:val="006172F9"/>
    <w:rsid w:val="00617922"/>
    <w:rsid w:val="00621026"/>
    <w:rsid w:val="00622226"/>
    <w:rsid w:val="00622B7A"/>
    <w:rsid w:val="00622C35"/>
    <w:rsid w:val="006236C3"/>
    <w:rsid w:val="00625418"/>
    <w:rsid w:val="00625F2E"/>
    <w:rsid w:val="00625FC2"/>
    <w:rsid w:val="00627553"/>
    <w:rsid w:val="00627602"/>
    <w:rsid w:val="0063049C"/>
    <w:rsid w:val="006309A3"/>
    <w:rsid w:val="006310B1"/>
    <w:rsid w:val="006311E2"/>
    <w:rsid w:val="0063145A"/>
    <w:rsid w:val="0063253C"/>
    <w:rsid w:val="0063274A"/>
    <w:rsid w:val="00633D79"/>
    <w:rsid w:val="00637884"/>
    <w:rsid w:val="00637BBC"/>
    <w:rsid w:val="00637FEC"/>
    <w:rsid w:val="00640956"/>
    <w:rsid w:val="00641DC8"/>
    <w:rsid w:val="00641F62"/>
    <w:rsid w:val="006426A1"/>
    <w:rsid w:val="00644D5F"/>
    <w:rsid w:val="00644E84"/>
    <w:rsid w:val="006468AB"/>
    <w:rsid w:val="006503A5"/>
    <w:rsid w:val="00650CF6"/>
    <w:rsid w:val="00650D52"/>
    <w:rsid w:val="00651241"/>
    <w:rsid w:val="00651AA2"/>
    <w:rsid w:val="00651C8F"/>
    <w:rsid w:val="00651E8D"/>
    <w:rsid w:val="0065308C"/>
    <w:rsid w:val="006533AD"/>
    <w:rsid w:val="00653482"/>
    <w:rsid w:val="00653654"/>
    <w:rsid w:val="00654631"/>
    <w:rsid w:val="006548AB"/>
    <w:rsid w:val="00654A0A"/>
    <w:rsid w:val="00655B2A"/>
    <w:rsid w:val="00656260"/>
    <w:rsid w:val="00657CA4"/>
    <w:rsid w:val="00660E29"/>
    <w:rsid w:val="006611BE"/>
    <w:rsid w:val="0066134C"/>
    <w:rsid w:val="00661D0D"/>
    <w:rsid w:val="00661E42"/>
    <w:rsid w:val="00661F6A"/>
    <w:rsid w:val="0066252C"/>
    <w:rsid w:val="00662AF0"/>
    <w:rsid w:val="0066343E"/>
    <w:rsid w:val="006636BD"/>
    <w:rsid w:val="00663F59"/>
    <w:rsid w:val="006650AC"/>
    <w:rsid w:val="00665DA7"/>
    <w:rsid w:val="00666F42"/>
    <w:rsid w:val="00667DC0"/>
    <w:rsid w:val="00667F03"/>
    <w:rsid w:val="00670AF0"/>
    <w:rsid w:val="006711AB"/>
    <w:rsid w:val="0067148F"/>
    <w:rsid w:val="00671CE8"/>
    <w:rsid w:val="00672E19"/>
    <w:rsid w:val="006733EE"/>
    <w:rsid w:val="00673616"/>
    <w:rsid w:val="00676B68"/>
    <w:rsid w:val="00676E23"/>
    <w:rsid w:val="00677137"/>
    <w:rsid w:val="00677383"/>
    <w:rsid w:val="00677ADB"/>
    <w:rsid w:val="006801A2"/>
    <w:rsid w:val="006806DE"/>
    <w:rsid w:val="006811CB"/>
    <w:rsid w:val="006813D2"/>
    <w:rsid w:val="00681F8F"/>
    <w:rsid w:val="00682B19"/>
    <w:rsid w:val="00684AD1"/>
    <w:rsid w:val="00685179"/>
    <w:rsid w:val="006856EE"/>
    <w:rsid w:val="00685DB9"/>
    <w:rsid w:val="00686B09"/>
    <w:rsid w:val="00686CC3"/>
    <w:rsid w:val="00686D92"/>
    <w:rsid w:val="00686FB4"/>
    <w:rsid w:val="00687990"/>
    <w:rsid w:val="00687C4F"/>
    <w:rsid w:val="00691405"/>
    <w:rsid w:val="00691761"/>
    <w:rsid w:val="00692AF3"/>
    <w:rsid w:val="00694498"/>
    <w:rsid w:val="00694E9A"/>
    <w:rsid w:val="006963A2"/>
    <w:rsid w:val="006964A6"/>
    <w:rsid w:val="00696578"/>
    <w:rsid w:val="00696E0E"/>
    <w:rsid w:val="006977D2"/>
    <w:rsid w:val="00697EF5"/>
    <w:rsid w:val="006A0DE5"/>
    <w:rsid w:val="006A14A7"/>
    <w:rsid w:val="006A1FC7"/>
    <w:rsid w:val="006A29DA"/>
    <w:rsid w:val="006A365E"/>
    <w:rsid w:val="006A382A"/>
    <w:rsid w:val="006A42EC"/>
    <w:rsid w:val="006A4CA8"/>
    <w:rsid w:val="006A5C0E"/>
    <w:rsid w:val="006A68AC"/>
    <w:rsid w:val="006A6C2B"/>
    <w:rsid w:val="006A7514"/>
    <w:rsid w:val="006A7BDF"/>
    <w:rsid w:val="006B0CB0"/>
    <w:rsid w:val="006B13E0"/>
    <w:rsid w:val="006B1539"/>
    <w:rsid w:val="006B1C20"/>
    <w:rsid w:val="006B2152"/>
    <w:rsid w:val="006B2166"/>
    <w:rsid w:val="006B2505"/>
    <w:rsid w:val="006B250F"/>
    <w:rsid w:val="006B2669"/>
    <w:rsid w:val="006B2EF0"/>
    <w:rsid w:val="006B32D7"/>
    <w:rsid w:val="006B39B6"/>
    <w:rsid w:val="006B4129"/>
    <w:rsid w:val="006B441E"/>
    <w:rsid w:val="006B499F"/>
    <w:rsid w:val="006B4CEA"/>
    <w:rsid w:val="006B5139"/>
    <w:rsid w:val="006B5B47"/>
    <w:rsid w:val="006B5C29"/>
    <w:rsid w:val="006B6D6D"/>
    <w:rsid w:val="006B7234"/>
    <w:rsid w:val="006B7CF8"/>
    <w:rsid w:val="006C1AA7"/>
    <w:rsid w:val="006C4B6D"/>
    <w:rsid w:val="006C4F30"/>
    <w:rsid w:val="006C5048"/>
    <w:rsid w:val="006C61A2"/>
    <w:rsid w:val="006C6556"/>
    <w:rsid w:val="006C71E6"/>
    <w:rsid w:val="006C7C99"/>
    <w:rsid w:val="006D15AB"/>
    <w:rsid w:val="006D1977"/>
    <w:rsid w:val="006D32E8"/>
    <w:rsid w:val="006D3F0A"/>
    <w:rsid w:val="006D3F7A"/>
    <w:rsid w:val="006D4CE0"/>
    <w:rsid w:val="006D527A"/>
    <w:rsid w:val="006D5C82"/>
    <w:rsid w:val="006D5ED7"/>
    <w:rsid w:val="006D672E"/>
    <w:rsid w:val="006D6D38"/>
    <w:rsid w:val="006D6EE3"/>
    <w:rsid w:val="006E0866"/>
    <w:rsid w:val="006E1CAA"/>
    <w:rsid w:val="006E2879"/>
    <w:rsid w:val="006E3267"/>
    <w:rsid w:val="006E3CA6"/>
    <w:rsid w:val="006E54DD"/>
    <w:rsid w:val="006E607B"/>
    <w:rsid w:val="006E77AE"/>
    <w:rsid w:val="006F0109"/>
    <w:rsid w:val="006F070F"/>
    <w:rsid w:val="006F0C89"/>
    <w:rsid w:val="006F0DB8"/>
    <w:rsid w:val="006F10E7"/>
    <w:rsid w:val="006F3287"/>
    <w:rsid w:val="006F3634"/>
    <w:rsid w:val="006F4722"/>
    <w:rsid w:val="006F51FB"/>
    <w:rsid w:val="006F5ABD"/>
    <w:rsid w:val="006F5B2F"/>
    <w:rsid w:val="006F69B0"/>
    <w:rsid w:val="006F787A"/>
    <w:rsid w:val="00700E7E"/>
    <w:rsid w:val="00701296"/>
    <w:rsid w:val="00702514"/>
    <w:rsid w:val="00702532"/>
    <w:rsid w:val="00702E08"/>
    <w:rsid w:val="00703222"/>
    <w:rsid w:val="00703C4A"/>
    <w:rsid w:val="00704E85"/>
    <w:rsid w:val="00705430"/>
    <w:rsid w:val="00706A5A"/>
    <w:rsid w:val="0070760A"/>
    <w:rsid w:val="00707E38"/>
    <w:rsid w:val="00710C66"/>
    <w:rsid w:val="00711F45"/>
    <w:rsid w:val="00712175"/>
    <w:rsid w:val="00713272"/>
    <w:rsid w:val="00713399"/>
    <w:rsid w:val="007139D0"/>
    <w:rsid w:val="00713E7D"/>
    <w:rsid w:val="00714390"/>
    <w:rsid w:val="007149A3"/>
    <w:rsid w:val="00714A32"/>
    <w:rsid w:val="00715B82"/>
    <w:rsid w:val="00715E12"/>
    <w:rsid w:val="007168CD"/>
    <w:rsid w:val="007178A0"/>
    <w:rsid w:val="00724720"/>
    <w:rsid w:val="0072571C"/>
    <w:rsid w:val="0072687A"/>
    <w:rsid w:val="007268BF"/>
    <w:rsid w:val="0073048E"/>
    <w:rsid w:val="00730D46"/>
    <w:rsid w:val="00730F99"/>
    <w:rsid w:val="00732941"/>
    <w:rsid w:val="00732F53"/>
    <w:rsid w:val="0073321F"/>
    <w:rsid w:val="00733D40"/>
    <w:rsid w:val="007343BA"/>
    <w:rsid w:val="007348B2"/>
    <w:rsid w:val="0073531C"/>
    <w:rsid w:val="007367AD"/>
    <w:rsid w:val="00736CEE"/>
    <w:rsid w:val="00737C81"/>
    <w:rsid w:val="00740523"/>
    <w:rsid w:val="007406C7"/>
    <w:rsid w:val="00742EFE"/>
    <w:rsid w:val="00743AF0"/>
    <w:rsid w:val="00744674"/>
    <w:rsid w:val="0074499C"/>
    <w:rsid w:val="00744C11"/>
    <w:rsid w:val="007466FA"/>
    <w:rsid w:val="00747394"/>
    <w:rsid w:val="00750A27"/>
    <w:rsid w:val="00751793"/>
    <w:rsid w:val="00751D11"/>
    <w:rsid w:val="00751D8B"/>
    <w:rsid w:val="0075239E"/>
    <w:rsid w:val="007527AC"/>
    <w:rsid w:val="007536BE"/>
    <w:rsid w:val="00754423"/>
    <w:rsid w:val="00755EAE"/>
    <w:rsid w:val="00757E69"/>
    <w:rsid w:val="0076121F"/>
    <w:rsid w:val="0076152F"/>
    <w:rsid w:val="00761A02"/>
    <w:rsid w:val="0076318C"/>
    <w:rsid w:val="0076350C"/>
    <w:rsid w:val="00763616"/>
    <w:rsid w:val="007639EC"/>
    <w:rsid w:val="00764563"/>
    <w:rsid w:val="00764AFD"/>
    <w:rsid w:val="00764E91"/>
    <w:rsid w:val="00764F90"/>
    <w:rsid w:val="0076551D"/>
    <w:rsid w:val="0076570A"/>
    <w:rsid w:val="007658DF"/>
    <w:rsid w:val="00765AC0"/>
    <w:rsid w:val="00765E76"/>
    <w:rsid w:val="0076643D"/>
    <w:rsid w:val="00766800"/>
    <w:rsid w:val="00770BEC"/>
    <w:rsid w:val="00771144"/>
    <w:rsid w:val="00771220"/>
    <w:rsid w:val="00771E31"/>
    <w:rsid w:val="00772422"/>
    <w:rsid w:val="00772ACF"/>
    <w:rsid w:val="00772EAD"/>
    <w:rsid w:val="007741A1"/>
    <w:rsid w:val="0077431C"/>
    <w:rsid w:val="007749A1"/>
    <w:rsid w:val="00775B1B"/>
    <w:rsid w:val="00776D52"/>
    <w:rsid w:val="00780AFB"/>
    <w:rsid w:val="00780C48"/>
    <w:rsid w:val="00782C0A"/>
    <w:rsid w:val="00783107"/>
    <w:rsid w:val="0078485A"/>
    <w:rsid w:val="00784EB7"/>
    <w:rsid w:val="00791279"/>
    <w:rsid w:val="007917A7"/>
    <w:rsid w:val="007918F2"/>
    <w:rsid w:val="00793233"/>
    <w:rsid w:val="00794D31"/>
    <w:rsid w:val="00795A19"/>
    <w:rsid w:val="007964A3"/>
    <w:rsid w:val="00797405"/>
    <w:rsid w:val="007974EC"/>
    <w:rsid w:val="00797BF6"/>
    <w:rsid w:val="00797E69"/>
    <w:rsid w:val="007A01EE"/>
    <w:rsid w:val="007A0406"/>
    <w:rsid w:val="007A0D4E"/>
    <w:rsid w:val="007A1409"/>
    <w:rsid w:val="007A4073"/>
    <w:rsid w:val="007A4918"/>
    <w:rsid w:val="007A5585"/>
    <w:rsid w:val="007A5FF7"/>
    <w:rsid w:val="007B0679"/>
    <w:rsid w:val="007B395A"/>
    <w:rsid w:val="007B42CC"/>
    <w:rsid w:val="007B461D"/>
    <w:rsid w:val="007B50D6"/>
    <w:rsid w:val="007B50F0"/>
    <w:rsid w:val="007B606C"/>
    <w:rsid w:val="007B6731"/>
    <w:rsid w:val="007B6CCF"/>
    <w:rsid w:val="007B6D5E"/>
    <w:rsid w:val="007C0598"/>
    <w:rsid w:val="007C071B"/>
    <w:rsid w:val="007C1ECA"/>
    <w:rsid w:val="007C364F"/>
    <w:rsid w:val="007C3C37"/>
    <w:rsid w:val="007C49B4"/>
    <w:rsid w:val="007C5241"/>
    <w:rsid w:val="007C5604"/>
    <w:rsid w:val="007C562F"/>
    <w:rsid w:val="007D0EAD"/>
    <w:rsid w:val="007D1F9E"/>
    <w:rsid w:val="007D2D38"/>
    <w:rsid w:val="007D340F"/>
    <w:rsid w:val="007D48C8"/>
    <w:rsid w:val="007D4EDD"/>
    <w:rsid w:val="007D50D1"/>
    <w:rsid w:val="007D5CEF"/>
    <w:rsid w:val="007D5FDA"/>
    <w:rsid w:val="007D71AF"/>
    <w:rsid w:val="007D71E5"/>
    <w:rsid w:val="007D71EA"/>
    <w:rsid w:val="007D7389"/>
    <w:rsid w:val="007E000C"/>
    <w:rsid w:val="007E0C52"/>
    <w:rsid w:val="007E152C"/>
    <w:rsid w:val="007E18CC"/>
    <w:rsid w:val="007E258C"/>
    <w:rsid w:val="007E277B"/>
    <w:rsid w:val="007E442C"/>
    <w:rsid w:val="007E4C7C"/>
    <w:rsid w:val="007F004E"/>
    <w:rsid w:val="007F02A7"/>
    <w:rsid w:val="007F0872"/>
    <w:rsid w:val="007F1084"/>
    <w:rsid w:val="007F11A2"/>
    <w:rsid w:val="007F3328"/>
    <w:rsid w:val="007F3AF3"/>
    <w:rsid w:val="007F4755"/>
    <w:rsid w:val="007F491C"/>
    <w:rsid w:val="007F4E63"/>
    <w:rsid w:val="007F4EF8"/>
    <w:rsid w:val="007F578E"/>
    <w:rsid w:val="007F5E8C"/>
    <w:rsid w:val="007F628D"/>
    <w:rsid w:val="00801EC3"/>
    <w:rsid w:val="00802255"/>
    <w:rsid w:val="0080331E"/>
    <w:rsid w:val="008034E6"/>
    <w:rsid w:val="00803C2F"/>
    <w:rsid w:val="00803DE7"/>
    <w:rsid w:val="008044B9"/>
    <w:rsid w:val="0080470D"/>
    <w:rsid w:val="0080491B"/>
    <w:rsid w:val="00805779"/>
    <w:rsid w:val="00805CEF"/>
    <w:rsid w:val="00806036"/>
    <w:rsid w:val="00806273"/>
    <w:rsid w:val="00806BB7"/>
    <w:rsid w:val="00807139"/>
    <w:rsid w:val="0080787C"/>
    <w:rsid w:val="00807921"/>
    <w:rsid w:val="00807FFD"/>
    <w:rsid w:val="00812EC7"/>
    <w:rsid w:val="00812F51"/>
    <w:rsid w:val="008143F2"/>
    <w:rsid w:val="00816DF0"/>
    <w:rsid w:val="0081725B"/>
    <w:rsid w:val="00817AD7"/>
    <w:rsid w:val="008208BE"/>
    <w:rsid w:val="00821884"/>
    <w:rsid w:val="008218CC"/>
    <w:rsid w:val="00822B1C"/>
    <w:rsid w:val="0082442F"/>
    <w:rsid w:val="008248F7"/>
    <w:rsid w:val="00824C3B"/>
    <w:rsid w:val="008253D2"/>
    <w:rsid w:val="0082616B"/>
    <w:rsid w:val="00826B8F"/>
    <w:rsid w:val="00826C52"/>
    <w:rsid w:val="008275D3"/>
    <w:rsid w:val="00831788"/>
    <w:rsid w:val="00832440"/>
    <w:rsid w:val="0083272A"/>
    <w:rsid w:val="00832C03"/>
    <w:rsid w:val="00833AC5"/>
    <w:rsid w:val="00833C0E"/>
    <w:rsid w:val="0083408C"/>
    <w:rsid w:val="00840E09"/>
    <w:rsid w:val="00840E11"/>
    <w:rsid w:val="008410B2"/>
    <w:rsid w:val="008433CE"/>
    <w:rsid w:val="0084438E"/>
    <w:rsid w:val="00844F28"/>
    <w:rsid w:val="00844F7B"/>
    <w:rsid w:val="00845B8C"/>
    <w:rsid w:val="00846203"/>
    <w:rsid w:val="0084679C"/>
    <w:rsid w:val="00847B66"/>
    <w:rsid w:val="00847C5B"/>
    <w:rsid w:val="00851090"/>
    <w:rsid w:val="00853750"/>
    <w:rsid w:val="00853B1D"/>
    <w:rsid w:val="00854731"/>
    <w:rsid w:val="0085542A"/>
    <w:rsid w:val="008561F6"/>
    <w:rsid w:val="00856752"/>
    <w:rsid w:val="00857B03"/>
    <w:rsid w:val="00857C41"/>
    <w:rsid w:val="0086023C"/>
    <w:rsid w:val="00860634"/>
    <w:rsid w:val="008612F3"/>
    <w:rsid w:val="00863252"/>
    <w:rsid w:val="008635AB"/>
    <w:rsid w:val="008638CC"/>
    <w:rsid w:val="00863EAD"/>
    <w:rsid w:val="008642D6"/>
    <w:rsid w:val="00864673"/>
    <w:rsid w:val="00864AC0"/>
    <w:rsid w:val="00865895"/>
    <w:rsid w:val="008668B2"/>
    <w:rsid w:val="0086696A"/>
    <w:rsid w:val="00867F53"/>
    <w:rsid w:val="00870259"/>
    <w:rsid w:val="00870620"/>
    <w:rsid w:val="00870DB2"/>
    <w:rsid w:val="00870F6F"/>
    <w:rsid w:val="008713C6"/>
    <w:rsid w:val="008715E6"/>
    <w:rsid w:val="00872C94"/>
    <w:rsid w:val="00872D8A"/>
    <w:rsid w:val="00873047"/>
    <w:rsid w:val="008743F6"/>
    <w:rsid w:val="00877226"/>
    <w:rsid w:val="0087771E"/>
    <w:rsid w:val="00877A79"/>
    <w:rsid w:val="00880720"/>
    <w:rsid w:val="00880B79"/>
    <w:rsid w:val="00881186"/>
    <w:rsid w:val="0088276B"/>
    <w:rsid w:val="00882A4F"/>
    <w:rsid w:val="00883E9D"/>
    <w:rsid w:val="0088452F"/>
    <w:rsid w:val="008847D0"/>
    <w:rsid w:val="00885FF7"/>
    <w:rsid w:val="008867AB"/>
    <w:rsid w:val="00887166"/>
    <w:rsid w:val="00887236"/>
    <w:rsid w:val="00891F23"/>
    <w:rsid w:val="00892551"/>
    <w:rsid w:val="0089490C"/>
    <w:rsid w:val="00894BD2"/>
    <w:rsid w:val="00894D7D"/>
    <w:rsid w:val="00894DEC"/>
    <w:rsid w:val="00895105"/>
    <w:rsid w:val="00895248"/>
    <w:rsid w:val="00895992"/>
    <w:rsid w:val="0089769E"/>
    <w:rsid w:val="00897D0F"/>
    <w:rsid w:val="008A011D"/>
    <w:rsid w:val="008A044A"/>
    <w:rsid w:val="008A0499"/>
    <w:rsid w:val="008A0576"/>
    <w:rsid w:val="008A0C90"/>
    <w:rsid w:val="008A1E76"/>
    <w:rsid w:val="008A1F12"/>
    <w:rsid w:val="008A1F7B"/>
    <w:rsid w:val="008A2427"/>
    <w:rsid w:val="008A2F8F"/>
    <w:rsid w:val="008A35D7"/>
    <w:rsid w:val="008A4183"/>
    <w:rsid w:val="008A5943"/>
    <w:rsid w:val="008A62B6"/>
    <w:rsid w:val="008A646F"/>
    <w:rsid w:val="008A671C"/>
    <w:rsid w:val="008A76C8"/>
    <w:rsid w:val="008A7D03"/>
    <w:rsid w:val="008B119D"/>
    <w:rsid w:val="008B1568"/>
    <w:rsid w:val="008B2BB6"/>
    <w:rsid w:val="008B3895"/>
    <w:rsid w:val="008B3E8C"/>
    <w:rsid w:val="008B4F44"/>
    <w:rsid w:val="008B4F8E"/>
    <w:rsid w:val="008B4FE7"/>
    <w:rsid w:val="008B5716"/>
    <w:rsid w:val="008B5B0E"/>
    <w:rsid w:val="008B63BB"/>
    <w:rsid w:val="008B6AE9"/>
    <w:rsid w:val="008B6C8E"/>
    <w:rsid w:val="008B77B2"/>
    <w:rsid w:val="008B7D87"/>
    <w:rsid w:val="008C2988"/>
    <w:rsid w:val="008C2A6D"/>
    <w:rsid w:val="008C326B"/>
    <w:rsid w:val="008C364F"/>
    <w:rsid w:val="008C40E7"/>
    <w:rsid w:val="008C4514"/>
    <w:rsid w:val="008C47A4"/>
    <w:rsid w:val="008C4DA9"/>
    <w:rsid w:val="008C56A8"/>
    <w:rsid w:val="008C587A"/>
    <w:rsid w:val="008C5964"/>
    <w:rsid w:val="008C6594"/>
    <w:rsid w:val="008C67F1"/>
    <w:rsid w:val="008C6D13"/>
    <w:rsid w:val="008C7926"/>
    <w:rsid w:val="008D094A"/>
    <w:rsid w:val="008D1C2C"/>
    <w:rsid w:val="008D245F"/>
    <w:rsid w:val="008D287D"/>
    <w:rsid w:val="008D2B8A"/>
    <w:rsid w:val="008D2F8F"/>
    <w:rsid w:val="008D3EDF"/>
    <w:rsid w:val="008D4994"/>
    <w:rsid w:val="008D58AC"/>
    <w:rsid w:val="008D5ADD"/>
    <w:rsid w:val="008D7092"/>
    <w:rsid w:val="008D73A8"/>
    <w:rsid w:val="008E1AE8"/>
    <w:rsid w:val="008E26E1"/>
    <w:rsid w:val="008E3490"/>
    <w:rsid w:val="008E3F7A"/>
    <w:rsid w:val="008E506A"/>
    <w:rsid w:val="008E51E1"/>
    <w:rsid w:val="008E6B16"/>
    <w:rsid w:val="008E6F59"/>
    <w:rsid w:val="008E7254"/>
    <w:rsid w:val="008E76EC"/>
    <w:rsid w:val="008E7FC0"/>
    <w:rsid w:val="008F0A19"/>
    <w:rsid w:val="008F2A9F"/>
    <w:rsid w:val="008F2F59"/>
    <w:rsid w:val="008F44BA"/>
    <w:rsid w:val="008F4C01"/>
    <w:rsid w:val="008F583C"/>
    <w:rsid w:val="008F6A39"/>
    <w:rsid w:val="008F71CA"/>
    <w:rsid w:val="00901FA5"/>
    <w:rsid w:val="00902EC6"/>
    <w:rsid w:val="0090339D"/>
    <w:rsid w:val="00904B92"/>
    <w:rsid w:val="00905C19"/>
    <w:rsid w:val="00905FE1"/>
    <w:rsid w:val="00906553"/>
    <w:rsid w:val="00906949"/>
    <w:rsid w:val="0090758C"/>
    <w:rsid w:val="009077E8"/>
    <w:rsid w:val="00907983"/>
    <w:rsid w:val="00907D8B"/>
    <w:rsid w:val="00910AF3"/>
    <w:rsid w:val="00910E1C"/>
    <w:rsid w:val="00911B2F"/>
    <w:rsid w:val="00912362"/>
    <w:rsid w:val="00912F2C"/>
    <w:rsid w:val="009141C9"/>
    <w:rsid w:val="00915551"/>
    <w:rsid w:val="0091586A"/>
    <w:rsid w:val="00915A3F"/>
    <w:rsid w:val="00915CCE"/>
    <w:rsid w:val="0091636D"/>
    <w:rsid w:val="0091797F"/>
    <w:rsid w:val="00917B19"/>
    <w:rsid w:val="00920241"/>
    <w:rsid w:val="009209CA"/>
    <w:rsid w:val="009220FB"/>
    <w:rsid w:val="00922506"/>
    <w:rsid w:val="00923573"/>
    <w:rsid w:val="009246F6"/>
    <w:rsid w:val="00924EF8"/>
    <w:rsid w:val="0092514E"/>
    <w:rsid w:val="0092618E"/>
    <w:rsid w:val="00926637"/>
    <w:rsid w:val="00926C90"/>
    <w:rsid w:val="00926CF6"/>
    <w:rsid w:val="00927F4E"/>
    <w:rsid w:val="009307F4"/>
    <w:rsid w:val="00930D20"/>
    <w:rsid w:val="0093102D"/>
    <w:rsid w:val="00931152"/>
    <w:rsid w:val="00931569"/>
    <w:rsid w:val="009325A2"/>
    <w:rsid w:val="00932A15"/>
    <w:rsid w:val="00932CE4"/>
    <w:rsid w:val="00933257"/>
    <w:rsid w:val="00934DBC"/>
    <w:rsid w:val="00935683"/>
    <w:rsid w:val="00937E95"/>
    <w:rsid w:val="00937F1C"/>
    <w:rsid w:val="00937F7E"/>
    <w:rsid w:val="009405CC"/>
    <w:rsid w:val="00940673"/>
    <w:rsid w:val="00940A6B"/>
    <w:rsid w:val="00941138"/>
    <w:rsid w:val="009416BB"/>
    <w:rsid w:val="00941F2D"/>
    <w:rsid w:val="009447BB"/>
    <w:rsid w:val="009451B7"/>
    <w:rsid w:val="00945D15"/>
    <w:rsid w:val="00946952"/>
    <w:rsid w:val="00947B6A"/>
    <w:rsid w:val="00951DCF"/>
    <w:rsid w:val="0095421A"/>
    <w:rsid w:val="0095652E"/>
    <w:rsid w:val="00956AC3"/>
    <w:rsid w:val="00956AD3"/>
    <w:rsid w:val="00956CD0"/>
    <w:rsid w:val="00957029"/>
    <w:rsid w:val="00957545"/>
    <w:rsid w:val="00957E29"/>
    <w:rsid w:val="00960214"/>
    <w:rsid w:val="009602FF"/>
    <w:rsid w:val="00961CE9"/>
    <w:rsid w:val="00961E6D"/>
    <w:rsid w:val="00963601"/>
    <w:rsid w:val="009649A3"/>
    <w:rsid w:val="00965A23"/>
    <w:rsid w:val="009660B3"/>
    <w:rsid w:val="00966A73"/>
    <w:rsid w:val="009676FB"/>
    <w:rsid w:val="009702BC"/>
    <w:rsid w:val="00971059"/>
    <w:rsid w:val="0097245B"/>
    <w:rsid w:val="009729DD"/>
    <w:rsid w:val="00974D7C"/>
    <w:rsid w:val="00975513"/>
    <w:rsid w:val="00975770"/>
    <w:rsid w:val="009758FF"/>
    <w:rsid w:val="009770DC"/>
    <w:rsid w:val="009779CC"/>
    <w:rsid w:val="00977D91"/>
    <w:rsid w:val="0098056A"/>
    <w:rsid w:val="0098080D"/>
    <w:rsid w:val="00980894"/>
    <w:rsid w:val="00982128"/>
    <w:rsid w:val="0098375B"/>
    <w:rsid w:val="00983AC9"/>
    <w:rsid w:val="009840B9"/>
    <w:rsid w:val="00985609"/>
    <w:rsid w:val="00985CA8"/>
    <w:rsid w:val="00986738"/>
    <w:rsid w:val="009875B6"/>
    <w:rsid w:val="00987B94"/>
    <w:rsid w:val="00990AD2"/>
    <w:rsid w:val="00990FF1"/>
    <w:rsid w:val="00991B14"/>
    <w:rsid w:val="00992E05"/>
    <w:rsid w:val="00994C9B"/>
    <w:rsid w:val="00996234"/>
    <w:rsid w:val="009972B5"/>
    <w:rsid w:val="009A151D"/>
    <w:rsid w:val="009A21F9"/>
    <w:rsid w:val="009A2A5E"/>
    <w:rsid w:val="009A2B59"/>
    <w:rsid w:val="009A2DCA"/>
    <w:rsid w:val="009A3C97"/>
    <w:rsid w:val="009A3F9E"/>
    <w:rsid w:val="009A4F7B"/>
    <w:rsid w:val="009A50BB"/>
    <w:rsid w:val="009A6731"/>
    <w:rsid w:val="009A6CC5"/>
    <w:rsid w:val="009A6E1F"/>
    <w:rsid w:val="009B0938"/>
    <w:rsid w:val="009B0994"/>
    <w:rsid w:val="009B10C0"/>
    <w:rsid w:val="009B1D3E"/>
    <w:rsid w:val="009B1EEF"/>
    <w:rsid w:val="009B1F02"/>
    <w:rsid w:val="009B2AEF"/>
    <w:rsid w:val="009B3747"/>
    <w:rsid w:val="009B40B2"/>
    <w:rsid w:val="009B4662"/>
    <w:rsid w:val="009B46B2"/>
    <w:rsid w:val="009B61F5"/>
    <w:rsid w:val="009B65FB"/>
    <w:rsid w:val="009B6C80"/>
    <w:rsid w:val="009B7B7F"/>
    <w:rsid w:val="009B7E33"/>
    <w:rsid w:val="009C055E"/>
    <w:rsid w:val="009C1FE4"/>
    <w:rsid w:val="009C241B"/>
    <w:rsid w:val="009C25DD"/>
    <w:rsid w:val="009C38F4"/>
    <w:rsid w:val="009C3905"/>
    <w:rsid w:val="009C3AB3"/>
    <w:rsid w:val="009C49BD"/>
    <w:rsid w:val="009C568A"/>
    <w:rsid w:val="009C5777"/>
    <w:rsid w:val="009C5A44"/>
    <w:rsid w:val="009C5D69"/>
    <w:rsid w:val="009C6105"/>
    <w:rsid w:val="009C6C9C"/>
    <w:rsid w:val="009C7014"/>
    <w:rsid w:val="009C7ACF"/>
    <w:rsid w:val="009C7B54"/>
    <w:rsid w:val="009C7DCB"/>
    <w:rsid w:val="009C7E6D"/>
    <w:rsid w:val="009D0A8A"/>
    <w:rsid w:val="009D2C75"/>
    <w:rsid w:val="009D3351"/>
    <w:rsid w:val="009D4901"/>
    <w:rsid w:val="009D4F82"/>
    <w:rsid w:val="009D514E"/>
    <w:rsid w:val="009D5402"/>
    <w:rsid w:val="009D5F5D"/>
    <w:rsid w:val="009D601D"/>
    <w:rsid w:val="009D706E"/>
    <w:rsid w:val="009E02E8"/>
    <w:rsid w:val="009E143A"/>
    <w:rsid w:val="009E2976"/>
    <w:rsid w:val="009E4C11"/>
    <w:rsid w:val="009E6653"/>
    <w:rsid w:val="009E6FF1"/>
    <w:rsid w:val="009F0D42"/>
    <w:rsid w:val="009F1087"/>
    <w:rsid w:val="009F184C"/>
    <w:rsid w:val="009F1BC8"/>
    <w:rsid w:val="009F1D20"/>
    <w:rsid w:val="009F3200"/>
    <w:rsid w:val="009F3885"/>
    <w:rsid w:val="009F5010"/>
    <w:rsid w:val="009F529C"/>
    <w:rsid w:val="009F6EA1"/>
    <w:rsid w:val="009F77FD"/>
    <w:rsid w:val="00A00DA5"/>
    <w:rsid w:val="00A013C7"/>
    <w:rsid w:val="00A0252E"/>
    <w:rsid w:val="00A03177"/>
    <w:rsid w:val="00A03365"/>
    <w:rsid w:val="00A04BE6"/>
    <w:rsid w:val="00A053FB"/>
    <w:rsid w:val="00A0673B"/>
    <w:rsid w:val="00A073C7"/>
    <w:rsid w:val="00A117EC"/>
    <w:rsid w:val="00A11B40"/>
    <w:rsid w:val="00A11FAC"/>
    <w:rsid w:val="00A122FE"/>
    <w:rsid w:val="00A12C14"/>
    <w:rsid w:val="00A12E7A"/>
    <w:rsid w:val="00A1320A"/>
    <w:rsid w:val="00A13456"/>
    <w:rsid w:val="00A1465B"/>
    <w:rsid w:val="00A1468F"/>
    <w:rsid w:val="00A14E37"/>
    <w:rsid w:val="00A15211"/>
    <w:rsid w:val="00A15EE5"/>
    <w:rsid w:val="00A20C50"/>
    <w:rsid w:val="00A20F4B"/>
    <w:rsid w:val="00A20F5A"/>
    <w:rsid w:val="00A21097"/>
    <w:rsid w:val="00A21EC8"/>
    <w:rsid w:val="00A22893"/>
    <w:rsid w:val="00A22F70"/>
    <w:rsid w:val="00A23047"/>
    <w:rsid w:val="00A2312F"/>
    <w:rsid w:val="00A2337D"/>
    <w:rsid w:val="00A23FAD"/>
    <w:rsid w:val="00A24C4C"/>
    <w:rsid w:val="00A24C98"/>
    <w:rsid w:val="00A25727"/>
    <w:rsid w:val="00A25807"/>
    <w:rsid w:val="00A27FF2"/>
    <w:rsid w:val="00A31026"/>
    <w:rsid w:val="00A3104B"/>
    <w:rsid w:val="00A32427"/>
    <w:rsid w:val="00A34D31"/>
    <w:rsid w:val="00A35B62"/>
    <w:rsid w:val="00A3631A"/>
    <w:rsid w:val="00A36589"/>
    <w:rsid w:val="00A36CC1"/>
    <w:rsid w:val="00A36EAB"/>
    <w:rsid w:val="00A3722C"/>
    <w:rsid w:val="00A379CD"/>
    <w:rsid w:val="00A413F7"/>
    <w:rsid w:val="00A41547"/>
    <w:rsid w:val="00A420FF"/>
    <w:rsid w:val="00A42E62"/>
    <w:rsid w:val="00A43185"/>
    <w:rsid w:val="00A43BAD"/>
    <w:rsid w:val="00A43DC4"/>
    <w:rsid w:val="00A45305"/>
    <w:rsid w:val="00A45B8C"/>
    <w:rsid w:val="00A4630D"/>
    <w:rsid w:val="00A46D7A"/>
    <w:rsid w:val="00A516DA"/>
    <w:rsid w:val="00A525E8"/>
    <w:rsid w:val="00A5284D"/>
    <w:rsid w:val="00A5286F"/>
    <w:rsid w:val="00A53CC3"/>
    <w:rsid w:val="00A54433"/>
    <w:rsid w:val="00A544BD"/>
    <w:rsid w:val="00A55204"/>
    <w:rsid w:val="00A55226"/>
    <w:rsid w:val="00A552F9"/>
    <w:rsid w:val="00A55303"/>
    <w:rsid w:val="00A56AAA"/>
    <w:rsid w:val="00A56E39"/>
    <w:rsid w:val="00A57B43"/>
    <w:rsid w:val="00A62877"/>
    <w:rsid w:val="00A62B62"/>
    <w:rsid w:val="00A62CE9"/>
    <w:rsid w:val="00A635E9"/>
    <w:rsid w:val="00A6395C"/>
    <w:rsid w:val="00A645C5"/>
    <w:rsid w:val="00A64B9F"/>
    <w:rsid w:val="00A64DF5"/>
    <w:rsid w:val="00A65A14"/>
    <w:rsid w:val="00A70F2C"/>
    <w:rsid w:val="00A71A92"/>
    <w:rsid w:val="00A7240B"/>
    <w:rsid w:val="00A7298E"/>
    <w:rsid w:val="00A73898"/>
    <w:rsid w:val="00A74853"/>
    <w:rsid w:val="00A7633F"/>
    <w:rsid w:val="00A763CF"/>
    <w:rsid w:val="00A76C91"/>
    <w:rsid w:val="00A770A3"/>
    <w:rsid w:val="00A77F4F"/>
    <w:rsid w:val="00A80AB8"/>
    <w:rsid w:val="00A813A1"/>
    <w:rsid w:val="00A819F6"/>
    <w:rsid w:val="00A81D3B"/>
    <w:rsid w:val="00A8220C"/>
    <w:rsid w:val="00A82352"/>
    <w:rsid w:val="00A82927"/>
    <w:rsid w:val="00A85F98"/>
    <w:rsid w:val="00A86768"/>
    <w:rsid w:val="00A87C11"/>
    <w:rsid w:val="00A87DCF"/>
    <w:rsid w:val="00A90D0A"/>
    <w:rsid w:val="00A90F03"/>
    <w:rsid w:val="00A91837"/>
    <w:rsid w:val="00A91860"/>
    <w:rsid w:val="00A93AA1"/>
    <w:rsid w:val="00A9463B"/>
    <w:rsid w:val="00A94A01"/>
    <w:rsid w:val="00A94DE8"/>
    <w:rsid w:val="00A95829"/>
    <w:rsid w:val="00A97652"/>
    <w:rsid w:val="00AA0827"/>
    <w:rsid w:val="00AA0D39"/>
    <w:rsid w:val="00AA268A"/>
    <w:rsid w:val="00AA270A"/>
    <w:rsid w:val="00AA59D1"/>
    <w:rsid w:val="00AA5CFF"/>
    <w:rsid w:val="00AA7D2A"/>
    <w:rsid w:val="00AB0308"/>
    <w:rsid w:val="00AB1AA7"/>
    <w:rsid w:val="00AB2564"/>
    <w:rsid w:val="00AB2DE3"/>
    <w:rsid w:val="00AB2F12"/>
    <w:rsid w:val="00AB3614"/>
    <w:rsid w:val="00AB3C54"/>
    <w:rsid w:val="00AB443F"/>
    <w:rsid w:val="00AB455A"/>
    <w:rsid w:val="00AB62AA"/>
    <w:rsid w:val="00AB63A8"/>
    <w:rsid w:val="00AC0599"/>
    <w:rsid w:val="00AC059F"/>
    <w:rsid w:val="00AC05B3"/>
    <w:rsid w:val="00AC1E2A"/>
    <w:rsid w:val="00AC1F4F"/>
    <w:rsid w:val="00AC207C"/>
    <w:rsid w:val="00AC3014"/>
    <w:rsid w:val="00AC304C"/>
    <w:rsid w:val="00AC39BE"/>
    <w:rsid w:val="00AC44BE"/>
    <w:rsid w:val="00AC4B95"/>
    <w:rsid w:val="00AC4CAF"/>
    <w:rsid w:val="00AC57A3"/>
    <w:rsid w:val="00AD2270"/>
    <w:rsid w:val="00AD2406"/>
    <w:rsid w:val="00AD257F"/>
    <w:rsid w:val="00AD2C7B"/>
    <w:rsid w:val="00AD3213"/>
    <w:rsid w:val="00AD3268"/>
    <w:rsid w:val="00AD4387"/>
    <w:rsid w:val="00AD4BE6"/>
    <w:rsid w:val="00AD4BE8"/>
    <w:rsid w:val="00AD5915"/>
    <w:rsid w:val="00AD5B2D"/>
    <w:rsid w:val="00AD5E31"/>
    <w:rsid w:val="00AD5FAC"/>
    <w:rsid w:val="00AD78FA"/>
    <w:rsid w:val="00AD7F34"/>
    <w:rsid w:val="00AE061D"/>
    <w:rsid w:val="00AE0C28"/>
    <w:rsid w:val="00AE1DE1"/>
    <w:rsid w:val="00AE1E0B"/>
    <w:rsid w:val="00AE3695"/>
    <w:rsid w:val="00AE3C3E"/>
    <w:rsid w:val="00AE405D"/>
    <w:rsid w:val="00AE41FD"/>
    <w:rsid w:val="00AE4281"/>
    <w:rsid w:val="00AE4B3D"/>
    <w:rsid w:val="00AE4D06"/>
    <w:rsid w:val="00AE67D4"/>
    <w:rsid w:val="00AE74DD"/>
    <w:rsid w:val="00AE7882"/>
    <w:rsid w:val="00AF0C99"/>
    <w:rsid w:val="00AF0EB1"/>
    <w:rsid w:val="00AF134E"/>
    <w:rsid w:val="00AF20DD"/>
    <w:rsid w:val="00AF27C2"/>
    <w:rsid w:val="00AF382A"/>
    <w:rsid w:val="00AF3D6C"/>
    <w:rsid w:val="00AF438E"/>
    <w:rsid w:val="00AF474D"/>
    <w:rsid w:val="00AF52FB"/>
    <w:rsid w:val="00AF5799"/>
    <w:rsid w:val="00AF5B84"/>
    <w:rsid w:val="00AF5C40"/>
    <w:rsid w:val="00AF7E9B"/>
    <w:rsid w:val="00B007FB"/>
    <w:rsid w:val="00B00BD1"/>
    <w:rsid w:val="00B00E80"/>
    <w:rsid w:val="00B01972"/>
    <w:rsid w:val="00B01AB4"/>
    <w:rsid w:val="00B020B3"/>
    <w:rsid w:val="00B0210C"/>
    <w:rsid w:val="00B02DF7"/>
    <w:rsid w:val="00B02EDC"/>
    <w:rsid w:val="00B04E5A"/>
    <w:rsid w:val="00B0529A"/>
    <w:rsid w:val="00B05664"/>
    <w:rsid w:val="00B061FE"/>
    <w:rsid w:val="00B078F6"/>
    <w:rsid w:val="00B10659"/>
    <w:rsid w:val="00B12246"/>
    <w:rsid w:val="00B12D93"/>
    <w:rsid w:val="00B1314D"/>
    <w:rsid w:val="00B13E19"/>
    <w:rsid w:val="00B14CA5"/>
    <w:rsid w:val="00B14EEF"/>
    <w:rsid w:val="00B150DF"/>
    <w:rsid w:val="00B1552F"/>
    <w:rsid w:val="00B15799"/>
    <w:rsid w:val="00B16D90"/>
    <w:rsid w:val="00B1737C"/>
    <w:rsid w:val="00B173E5"/>
    <w:rsid w:val="00B1761D"/>
    <w:rsid w:val="00B17EC4"/>
    <w:rsid w:val="00B204B8"/>
    <w:rsid w:val="00B205B3"/>
    <w:rsid w:val="00B20C21"/>
    <w:rsid w:val="00B23765"/>
    <w:rsid w:val="00B23A9F"/>
    <w:rsid w:val="00B24170"/>
    <w:rsid w:val="00B24A42"/>
    <w:rsid w:val="00B24A48"/>
    <w:rsid w:val="00B25969"/>
    <w:rsid w:val="00B26EFA"/>
    <w:rsid w:val="00B27268"/>
    <w:rsid w:val="00B306E6"/>
    <w:rsid w:val="00B31947"/>
    <w:rsid w:val="00B3281E"/>
    <w:rsid w:val="00B3339A"/>
    <w:rsid w:val="00B33BA8"/>
    <w:rsid w:val="00B34878"/>
    <w:rsid w:val="00B34F29"/>
    <w:rsid w:val="00B354CF"/>
    <w:rsid w:val="00B35C4F"/>
    <w:rsid w:val="00B3659D"/>
    <w:rsid w:val="00B36B63"/>
    <w:rsid w:val="00B377A5"/>
    <w:rsid w:val="00B37A4B"/>
    <w:rsid w:val="00B40561"/>
    <w:rsid w:val="00B41B66"/>
    <w:rsid w:val="00B41D71"/>
    <w:rsid w:val="00B42CDE"/>
    <w:rsid w:val="00B4307B"/>
    <w:rsid w:val="00B43A2B"/>
    <w:rsid w:val="00B44737"/>
    <w:rsid w:val="00B44FA0"/>
    <w:rsid w:val="00B459A9"/>
    <w:rsid w:val="00B45A84"/>
    <w:rsid w:val="00B4650D"/>
    <w:rsid w:val="00B466F2"/>
    <w:rsid w:val="00B4703E"/>
    <w:rsid w:val="00B5008A"/>
    <w:rsid w:val="00B50147"/>
    <w:rsid w:val="00B504C0"/>
    <w:rsid w:val="00B50C95"/>
    <w:rsid w:val="00B5204D"/>
    <w:rsid w:val="00B526A4"/>
    <w:rsid w:val="00B52914"/>
    <w:rsid w:val="00B52CCE"/>
    <w:rsid w:val="00B52D52"/>
    <w:rsid w:val="00B53A6A"/>
    <w:rsid w:val="00B53AD6"/>
    <w:rsid w:val="00B54107"/>
    <w:rsid w:val="00B56519"/>
    <w:rsid w:val="00B5659A"/>
    <w:rsid w:val="00B56F1E"/>
    <w:rsid w:val="00B5705C"/>
    <w:rsid w:val="00B6034C"/>
    <w:rsid w:val="00B60557"/>
    <w:rsid w:val="00B60FCC"/>
    <w:rsid w:val="00B616E8"/>
    <w:rsid w:val="00B61D06"/>
    <w:rsid w:val="00B6211C"/>
    <w:rsid w:val="00B62442"/>
    <w:rsid w:val="00B62E0F"/>
    <w:rsid w:val="00B636D3"/>
    <w:rsid w:val="00B646FC"/>
    <w:rsid w:val="00B6528E"/>
    <w:rsid w:val="00B65B73"/>
    <w:rsid w:val="00B6644E"/>
    <w:rsid w:val="00B668E1"/>
    <w:rsid w:val="00B66E47"/>
    <w:rsid w:val="00B66E80"/>
    <w:rsid w:val="00B67669"/>
    <w:rsid w:val="00B70173"/>
    <w:rsid w:val="00B7147D"/>
    <w:rsid w:val="00B71D7E"/>
    <w:rsid w:val="00B72455"/>
    <w:rsid w:val="00B74249"/>
    <w:rsid w:val="00B74521"/>
    <w:rsid w:val="00B75C98"/>
    <w:rsid w:val="00B762C1"/>
    <w:rsid w:val="00B77155"/>
    <w:rsid w:val="00B777C4"/>
    <w:rsid w:val="00B7784F"/>
    <w:rsid w:val="00B81ACA"/>
    <w:rsid w:val="00B81F93"/>
    <w:rsid w:val="00B820AD"/>
    <w:rsid w:val="00B82467"/>
    <w:rsid w:val="00B82EC4"/>
    <w:rsid w:val="00B83ECF"/>
    <w:rsid w:val="00B83FA5"/>
    <w:rsid w:val="00B84C8D"/>
    <w:rsid w:val="00B84E69"/>
    <w:rsid w:val="00B85F0E"/>
    <w:rsid w:val="00B865D4"/>
    <w:rsid w:val="00B867DE"/>
    <w:rsid w:val="00B87A86"/>
    <w:rsid w:val="00B91D41"/>
    <w:rsid w:val="00B93567"/>
    <w:rsid w:val="00B93608"/>
    <w:rsid w:val="00B93A06"/>
    <w:rsid w:val="00B950C0"/>
    <w:rsid w:val="00B950D8"/>
    <w:rsid w:val="00B95120"/>
    <w:rsid w:val="00B95165"/>
    <w:rsid w:val="00B959A5"/>
    <w:rsid w:val="00B95AA5"/>
    <w:rsid w:val="00B9615C"/>
    <w:rsid w:val="00B96EE0"/>
    <w:rsid w:val="00BA00CB"/>
    <w:rsid w:val="00BA1C12"/>
    <w:rsid w:val="00BA3385"/>
    <w:rsid w:val="00BA3A66"/>
    <w:rsid w:val="00BA45FF"/>
    <w:rsid w:val="00BA487C"/>
    <w:rsid w:val="00BA5E04"/>
    <w:rsid w:val="00BA5F02"/>
    <w:rsid w:val="00BA7CEA"/>
    <w:rsid w:val="00BB0851"/>
    <w:rsid w:val="00BB0BEB"/>
    <w:rsid w:val="00BB2517"/>
    <w:rsid w:val="00BB2562"/>
    <w:rsid w:val="00BB2BD6"/>
    <w:rsid w:val="00BB2DD7"/>
    <w:rsid w:val="00BB57E7"/>
    <w:rsid w:val="00BB7181"/>
    <w:rsid w:val="00BB7304"/>
    <w:rsid w:val="00BB7D45"/>
    <w:rsid w:val="00BC0C59"/>
    <w:rsid w:val="00BC0F97"/>
    <w:rsid w:val="00BC1133"/>
    <w:rsid w:val="00BC1176"/>
    <w:rsid w:val="00BC3A3A"/>
    <w:rsid w:val="00BC4188"/>
    <w:rsid w:val="00BC4321"/>
    <w:rsid w:val="00BC5413"/>
    <w:rsid w:val="00BC55F8"/>
    <w:rsid w:val="00BC59CD"/>
    <w:rsid w:val="00BC64BF"/>
    <w:rsid w:val="00BC6946"/>
    <w:rsid w:val="00BC6C67"/>
    <w:rsid w:val="00BC6DAB"/>
    <w:rsid w:val="00BC71F6"/>
    <w:rsid w:val="00BC7945"/>
    <w:rsid w:val="00BD189F"/>
    <w:rsid w:val="00BD22BC"/>
    <w:rsid w:val="00BD239E"/>
    <w:rsid w:val="00BD2A35"/>
    <w:rsid w:val="00BD4408"/>
    <w:rsid w:val="00BD45AE"/>
    <w:rsid w:val="00BD4807"/>
    <w:rsid w:val="00BD4D22"/>
    <w:rsid w:val="00BD4D89"/>
    <w:rsid w:val="00BD5FD6"/>
    <w:rsid w:val="00BD6403"/>
    <w:rsid w:val="00BD6A34"/>
    <w:rsid w:val="00BE167D"/>
    <w:rsid w:val="00BE1D3C"/>
    <w:rsid w:val="00BE1DFB"/>
    <w:rsid w:val="00BE24FB"/>
    <w:rsid w:val="00BE403B"/>
    <w:rsid w:val="00BE407D"/>
    <w:rsid w:val="00BE5A9E"/>
    <w:rsid w:val="00BE6F0E"/>
    <w:rsid w:val="00BF0125"/>
    <w:rsid w:val="00BF0136"/>
    <w:rsid w:val="00BF0BBA"/>
    <w:rsid w:val="00BF49C1"/>
    <w:rsid w:val="00BF58EB"/>
    <w:rsid w:val="00BF5C70"/>
    <w:rsid w:val="00BF5DA7"/>
    <w:rsid w:val="00BF6068"/>
    <w:rsid w:val="00BF620D"/>
    <w:rsid w:val="00BF6EB8"/>
    <w:rsid w:val="00BF71D9"/>
    <w:rsid w:val="00C00CAE"/>
    <w:rsid w:val="00C00FEC"/>
    <w:rsid w:val="00C01277"/>
    <w:rsid w:val="00C034A4"/>
    <w:rsid w:val="00C03A81"/>
    <w:rsid w:val="00C04140"/>
    <w:rsid w:val="00C0664D"/>
    <w:rsid w:val="00C07497"/>
    <w:rsid w:val="00C103E4"/>
    <w:rsid w:val="00C1377D"/>
    <w:rsid w:val="00C1436F"/>
    <w:rsid w:val="00C15483"/>
    <w:rsid w:val="00C155F5"/>
    <w:rsid w:val="00C15839"/>
    <w:rsid w:val="00C16629"/>
    <w:rsid w:val="00C16D60"/>
    <w:rsid w:val="00C16D87"/>
    <w:rsid w:val="00C17834"/>
    <w:rsid w:val="00C17D76"/>
    <w:rsid w:val="00C23B3C"/>
    <w:rsid w:val="00C244F8"/>
    <w:rsid w:val="00C26C16"/>
    <w:rsid w:val="00C272BC"/>
    <w:rsid w:val="00C273AE"/>
    <w:rsid w:val="00C2755A"/>
    <w:rsid w:val="00C27B02"/>
    <w:rsid w:val="00C3119C"/>
    <w:rsid w:val="00C31340"/>
    <w:rsid w:val="00C3229F"/>
    <w:rsid w:val="00C32AFF"/>
    <w:rsid w:val="00C35949"/>
    <w:rsid w:val="00C36BB9"/>
    <w:rsid w:val="00C37185"/>
    <w:rsid w:val="00C375F3"/>
    <w:rsid w:val="00C400D1"/>
    <w:rsid w:val="00C4197E"/>
    <w:rsid w:val="00C41F6E"/>
    <w:rsid w:val="00C42198"/>
    <w:rsid w:val="00C42540"/>
    <w:rsid w:val="00C42597"/>
    <w:rsid w:val="00C43114"/>
    <w:rsid w:val="00C436F4"/>
    <w:rsid w:val="00C43831"/>
    <w:rsid w:val="00C44219"/>
    <w:rsid w:val="00C44985"/>
    <w:rsid w:val="00C454E2"/>
    <w:rsid w:val="00C45D06"/>
    <w:rsid w:val="00C473A1"/>
    <w:rsid w:val="00C52078"/>
    <w:rsid w:val="00C5287B"/>
    <w:rsid w:val="00C52D0F"/>
    <w:rsid w:val="00C55686"/>
    <w:rsid w:val="00C565A9"/>
    <w:rsid w:val="00C57010"/>
    <w:rsid w:val="00C57512"/>
    <w:rsid w:val="00C57792"/>
    <w:rsid w:val="00C577AE"/>
    <w:rsid w:val="00C57DC2"/>
    <w:rsid w:val="00C57DCA"/>
    <w:rsid w:val="00C57E95"/>
    <w:rsid w:val="00C6116B"/>
    <w:rsid w:val="00C61EEF"/>
    <w:rsid w:val="00C62347"/>
    <w:rsid w:val="00C638D8"/>
    <w:rsid w:val="00C63F06"/>
    <w:rsid w:val="00C647A8"/>
    <w:rsid w:val="00C64D86"/>
    <w:rsid w:val="00C652F8"/>
    <w:rsid w:val="00C6537F"/>
    <w:rsid w:val="00C66EC5"/>
    <w:rsid w:val="00C66F66"/>
    <w:rsid w:val="00C67B62"/>
    <w:rsid w:val="00C7033D"/>
    <w:rsid w:val="00C705B2"/>
    <w:rsid w:val="00C70A63"/>
    <w:rsid w:val="00C7158F"/>
    <w:rsid w:val="00C71A0A"/>
    <w:rsid w:val="00C721DE"/>
    <w:rsid w:val="00C74AC4"/>
    <w:rsid w:val="00C76813"/>
    <w:rsid w:val="00C76895"/>
    <w:rsid w:val="00C76B30"/>
    <w:rsid w:val="00C76D95"/>
    <w:rsid w:val="00C7702D"/>
    <w:rsid w:val="00C7765F"/>
    <w:rsid w:val="00C77CD5"/>
    <w:rsid w:val="00C803DE"/>
    <w:rsid w:val="00C80683"/>
    <w:rsid w:val="00C813C2"/>
    <w:rsid w:val="00C815CA"/>
    <w:rsid w:val="00C817BE"/>
    <w:rsid w:val="00C81FB3"/>
    <w:rsid w:val="00C82579"/>
    <w:rsid w:val="00C8302A"/>
    <w:rsid w:val="00C830DA"/>
    <w:rsid w:val="00C83C89"/>
    <w:rsid w:val="00C841B8"/>
    <w:rsid w:val="00C85D4E"/>
    <w:rsid w:val="00C86508"/>
    <w:rsid w:val="00C8668F"/>
    <w:rsid w:val="00C86F72"/>
    <w:rsid w:val="00C8797C"/>
    <w:rsid w:val="00C87B70"/>
    <w:rsid w:val="00C87F75"/>
    <w:rsid w:val="00C90171"/>
    <w:rsid w:val="00C90861"/>
    <w:rsid w:val="00C91253"/>
    <w:rsid w:val="00C91D89"/>
    <w:rsid w:val="00C9221B"/>
    <w:rsid w:val="00C927E7"/>
    <w:rsid w:val="00C9374C"/>
    <w:rsid w:val="00C94DCF"/>
    <w:rsid w:val="00C952E3"/>
    <w:rsid w:val="00C953B9"/>
    <w:rsid w:val="00C955E5"/>
    <w:rsid w:val="00C95D81"/>
    <w:rsid w:val="00C962F0"/>
    <w:rsid w:val="00C96957"/>
    <w:rsid w:val="00CA0583"/>
    <w:rsid w:val="00CA0A1F"/>
    <w:rsid w:val="00CA189F"/>
    <w:rsid w:val="00CA1C9E"/>
    <w:rsid w:val="00CA349E"/>
    <w:rsid w:val="00CA34CB"/>
    <w:rsid w:val="00CA5A47"/>
    <w:rsid w:val="00CA63A0"/>
    <w:rsid w:val="00CA6D4F"/>
    <w:rsid w:val="00CA6F4B"/>
    <w:rsid w:val="00CA7C7A"/>
    <w:rsid w:val="00CA7F66"/>
    <w:rsid w:val="00CB0221"/>
    <w:rsid w:val="00CB0ACB"/>
    <w:rsid w:val="00CB10F3"/>
    <w:rsid w:val="00CB290D"/>
    <w:rsid w:val="00CB3070"/>
    <w:rsid w:val="00CB35D2"/>
    <w:rsid w:val="00CB7A78"/>
    <w:rsid w:val="00CC000E"/>
    <w:rsid w:val="00CC1600"/>
    <w:rsid w:val="00CC20C1"/>
    <w:rsid w:val="00CC20C6"/>
    <w:rsid w:val="00CC31DC"/>
    <w:rsid w:val="00CC3542"/>
    <w:rsid w:val="00CC3AC2"/>
    <w:rsid w:val="00CC4C08"/>
    <w:rsid w:val="00CC5AD9"/>
    <w:rsid w:val="00CC65D9"/>
    <w:rsid w:val="00CC682A"/>
    <w:rsid w:val="00CC6CFA"/>
    <w:rsid w:val="00CC7660"/>
    <w:rsid w:val="00CD1578"/>
    <w:rsid w:val="00CD184F"/>
    <w:rsid w:val="00CD2080"/>
    <w:rsid w:val="00CD2661"/>
    <w:rsid w:val="00CD2FAF"/>
    <w:rsid w:val="00CD30B8"/>
    <w:rsid w:val="00CD517A"/>
    <w:rsid w:val="00CD69E4"/>
    <w:rsid w:val="00CD6B8B"/>
    <w:rsid w:val="00CD7275"/>
    <w:rsid w:val="00CD7C56"/>
    <w:rsid w:val="00CE2F1E"/>
    <w:rsid w:val="00CE33ED"/>
    <w:rsid w:val="00CE3898"/>
    <w:rsid w:val="00CE3CED"/>
    <w:rsid w:val="00CE4917"/>
    <w:rsid w:val="00CE4B6A"/>
    <w:rsid w:val="00CE4C37"/>
    <w:rsid w:val="00CE5BA0"/>
    <w:rsid w:val="00CE6269"/>
    <w:rsid w:val="00CE6875"/>
    <w:rsid w:val="00CE6E4D"/>
    <w:rsid w:val="00CE71F7"/>
    <w:rsid w:val="00CF0B7E"/>
    <w:rsid w:val="00CF0C6B"/>
    <w:rsid w:val="00CF0C79"/>
    <w:rsid w:val="00CF11C9"/>
    <w:rsid w:val="00CF12D7"/>
    <w:rsid w:val="00CF12E6"/>
    <w:rsid w:val="00CF13D2"/>
    <w:rsid w:val="00CF1591"/>
    <w:rsid w:val="00CF268C"/>
    <w:rsid w:val="00CF2F5D"/>
    <w:rsid w:val="00CF3483"/>
    <w:rsid w:val="00CF4564"/>
    <w:rsid w:val="00CF4707"/>
    <w:rsid w:val="00CF5113"/>
    <w:rsid w:val="00CF5A09"/>
    <w:rsid w:val="00CF5B19"/>
    <w:rsid w:val="00CF6C17"/>
    <w:rsid w:val="00CF706F"/>
    <w:rsid w:val="00CF7D40"/>
    <w:rsid w:val="00D00BBD"/>
    <w:rsid w:val="00D01732"/>
    <w:rsid w:val="00D01E7C"/>
    <w:rsid w:val="00D02949"/>
    <w:rsid w:val="00D0334A"/>
    <w:rsid w:val="00D03FE5"/>
    <w:rsid w:val="00D04099"/>
    <w:rsid w:val="00D055D6"/>
    <w:rsid w:val="00D057EE"/>
    <w:rsid w:val="00D05EAA"/>
    <w:rsid w:val="00D0643E"/>
    <w:rsid w:val="00D06678"/>
    <w:rsid w:val="00D069C1"/>
    <w:rsid w:val="00D06E59"/>
    <w:rsid w:val="00D07CB3"/>
    <w:rsid w:val="00D07E2D"/>
    <w:rsid w:val="00D1022E"/>
    <w:rsid w:val="00D10257"/>
    <w:rsid w:val="00D105C3"/>
    <w:rsid w:val="00D106D6"/>
    <w:rsid w:val="00D10AE7"/>
    <w:rsid w:val="00D10FEE"/>
    <w:rsid w:val="00D1106E"/>
    <w:rsid w:val="00D116B9"/>
    <w:rsid w:val="00D11A98"/>
    <w:rsid w:val="00D13209"/>
    <w:rsid w:val="00D13B9A"/>
    <w:rsid w:val="00D13CA4"/>
    <w:rsid w:val="00D14401"/>
    <w:rsid w:val="00D146E7"/>
    <w:rsid w:val="00D152B5"/>
    <w:rsid w:val="00D15791"/>
    <w:rsid w:val="00D15A83"/>
    <w:rsid w:val="00D15B12"/>
    <w:rsid w:val="00D15BBC"/>
    <w:rsid w:val="00D16400"/>
    <w:rsid w:val="00D1641A"/>
    <w:rsid w:val="00D164B0"/>
    <w:rsid w:val="00D165E3"/>
    <w:rsid w:val="00D17BFA"/>
    <w:rsid w:val="00D17E45"/>
    <w:rsid w:val="00D20022"/>
    <w:rsid w:val="00D221F9"/>
    <w:rsid w:val="00D22709"/>
    <w:rsid w:val="00D23BA3"/>
    <w:rsid w:val="00D23EB9"/>
    <w:rsid w:val="00D249F8"/>
    <w:rsid w:val="00D258D7"/>
    <w:rsid w:val="00D27303"/>
    <w:rsid w:val="00D27F14"/>
    <w:rsid w:val="00D30203"/>
    <w:rsid w:val="00D3053D"/>
    <w:rsid w:val="00D312A3"/>
    <w:rsid w:val="00D317C7"/>
    <w:rsid w:val="00D32810"/>
    <w:rsid w:val="00D32B4F"/>
    <w:rsid w:val="00D3596F"/>
    <w:rsid w:val="00D35C75"/>
    <w:rsid w:val="00D35D5B"/>
    <w:rsid w:val="00D35F71"/>
    <w:rsid w:val="00D362E1"/>
    <w:rsid w:val="00D364E1"/>
    <w:rsid w:val="00D37A2E"/>
    <w:rsid w:val="00D408C2"/>
    <w:rsid w:val="00D41A90"/>
    <w:rsid w:val="00D426BD"/>
    <w:rsid w:val="00D436CA"/>
    <w:rsid w:val="00D43831"/>
    <w:rsid w:val="00D4575F"/>
    <w:rsid w:val="00D4580B"/>
    <w:rsid w:val="00D4706E"/>
    <w:rsid w:val="00D4726D"/>
    <w:rsid w:val="00D47F18"/>
    <w:rsid w:val="00D5356C"/>
    <w:rsid w:val="00D53774"/>
    <w:rsid w:val="00D53C23"/>
    <w:rsid w:val="00D53D85"/>
    <w:rsid w:val="00D54B9E"/>
    <w:rsid w:val="00D55154"/>
    <w:rsid w:val="00D554CE"/>
    <w:rsid w:val="00D573D7"/>
    <w:rsid w:val="00D57751"/>
    <w:rsid w:val="00D6200B"/>
    <w:rsid w:val="00D629C7"/>
    <w:rsid w:val="00D63287"/>
    <w:rsid w:val="00D63FC2"/>
    <w:rsid w:val="00D642EB"/>
    <w:rsid w:val="00D6442B"/>
    <w:rsid w:val="00D6447F"/>
    <w:rsid w:val="00D64865"/>
    <w:rsid w:val="00D64DB5"/>
    <w:rsid w:val="00D64DF7"/>
    <w:rsid w:val="00D655F2"/>
    <w:rsid w:val="00D66E20"/>
    <w:rsid w:val="00D67B62"/>
    <w:rsid w:val="00D7072E"/>
    <w:rsid w:val="00D71014"/>
    <w:rsid w:val="00D7174C"/>
    <w:rsid w:val="00D7187F"/>
    <w:rsid w:val="00D72103"/>
    <w:rsid w:val="00D7267E"/>
    <w:rsid w:val="00D72E66"/>
    <w:rsid w:val="00D72F19"/>
    <w:rsid w:val="00D738AD"/>
    <w:rsid w:val="00D73D3E"/>
    <w:rsid w:val="00D74588"/>
    <w:rsid w:val="00D762E3"/>
    <w:rsid w:val="00D77B27"/>
    <w:rsid w:val="00D807BF"/>
    <w:rsid w:val="00D82359"/>
    <w:rsid w:val="00D82478"/>
    <w:rsid w:val="00D824E8"/>
    <w:rsid w:val="00D82DDE"/>
    <w:rsid w:val="00D83EFD"/>
    <w:rsid w:val="00D83FF3"/>
    <w:rsid w:val="00D84639"/>
    <w:rsid w:val="00D85100"/>
    <w:rsid w:val="00D86D5B"/>
    <w:rsid w:val="00D914DD"/>
    <w:rsid w:val="00D91E5D"/>
    <w:rsid w:val="00D936AD"/>
    <w:rsid w:val="00D93966"/>
    <w:rsid w:val="00D93A70"/>
    <w:rsid w:val="00D93FC9"/>
    <w:rsid w:val="00D94E14"/>
    <w:rsid w:val="00D95075"/>
    <w:rsid w:val="00D9567B"/>
    <w:rsid w:val="00D9590C"/>
    <w:rsid w:val="00D961D6"/>
    <w:rsid w:val="00D964B8"/>
    <w:rsid w:val="00D969F4"/>
    <w:rsid w:val="00D96A89"/>
    <w:rsid w:val="00D97B6A"/>
    <w:rsid w:val="00DA094E"/>
    <w:rsid w:val="00DA15DA"/>
    <w:rsid w:val="00DA1625"/>
    <w:rsid w:val="00DA2201"/>
    <w:rsid w:val="00DA2870"/>
    <w:rsid w:val="00DA2FCE"/>
    <w:rsid w:val="00DA325F"/>
    <w:rsid w:val="00DA3CFA"/>
    <w:rsid w:val="00DA3D21"/>
    <w:rsid w:val="00DA40F7"/>
    <w:rsid w:val="00DA4993"/>
    <w:rsid w:val="00DA4D77"/>
    <w:rsid w:val="00DA6B4B"/>
    <w:rsid w:val="00DB0CF0"/>
    <w:rsid w:val="00DB144F"/>
    <w:rsid w:val="00DB1725"/>
    <w:rsid w:val="00DB2FA5"/>
    <w:rsid w:val="00DB3075"/>
    <w:rsid w:val="00DB3086"/>
    <w:rsid w:val="00DB3EBA"/>
    <w:rsid w:val="00DB4271"/>
    <w:rsid w:val="00DB4FA7"/>
    <w:rsid w:val="00DB5125"/>
    <w:rsid w:val="00DB5343"/>
    <w:rsid w:val="00DB5907"/>
    <w:rsid w:val="00DB6515"/>
    <w:rsid w:val="00DB7133"/>
    <w:rsid w:val="00DB7446"/>
    <w:rsid w:val="00DC00BC"/>
    <w:rsid w:val="00DC13AC"/>
    <w:rsid w:val="00DC1E12"/>
    <w:rsid w:val="00DC223A"/>
    <w:rsid w:val="00DC257F"/>
    <w:rsid w:val="00DC311B"/>
    <w:rsid w:val="00DC344C"/>
    <w:rsid w:val="00DC3819"/>
    <w:rsid w:val="00DC40A0"/>
    <w:rsid w:val="00DC4350"/>
    <w:rsid w:val="00DC4488"/>
    <w:rsid w:val="00DC4975"/>
    <w:rsid w:val="00DC5559"/>
    <w:rsid w:val="00DC6927"/>
    <w:rsid w:val="00DD034D"/>
    <w:rsid w:val="00DD098A"/>
    <w:rsid w:val="00DD09A1"/>
    <w:rsid w:val="00DD1B02"/>
    <w:rsid w:val="00DD25E6"/>
    <w:rsid w:val="00DD2C92"/>
    <w:rsid w:val="00DD2D11"/>
    <w:rsid w:val="00DD39E8"/>
    <w:rsid w:val="00DD468B"/>
    <w:rsid w:val="00DD5436"/>
    <w:rsid w:val="00DD562F"/>
    <w:rsid w:val="00DD61CE"/>
    <w:rsid w:val="00DD6AD9"/>
    <w:rsid w:val="00DD77A2"/>
    <w:rsid w:val="00DE0357"/>
    <w:rsid w:val="00DE0376"/>
    <w:rsid w:val="00DE0E27"/>
    <w:rsid w:val="00DE288D"/>
    <w:rsid w:val="00DE2A6B"/>
    <w:rsid w:val="00DE34C6"/>
    <w:rsid w:val="00DE3CE8"/>
    <w:rsid w:val="00DE7633"/>
    <w:rsid w:val="00DF0142"/>
    <w:rsid w:val="00DF1162"/>
    <w:rsid w:val="00DF1C1B"/>
    <w:rsid w:val="00DF1C86"/>
    <w:rsid w:val="00DF2133"/>
    <w:rsid w:val="00DF25AB"/>
    <w:rsid w:val="00DF354B"/>
    <w:rsid w:val="00DF39F4"/>
    <w:rsid w:val="00DF3B56"/>
    <w:rsid w:val="00DF5D1E"/>
    <w:rsid w:val="00DF69DF"/>
    <w:rsid w:val="00DF6AFA"/>
    <w:rsid w:val="00DF6C4B"/>
    <w:rsid w:val="00E00164"/>
    <w:rsid w:val="00E0128F"/>
    <w:rsid w:val="00E01DF1"/>
    <w:rsid w:val="00E03A49"/>
    <w:rsid w:val="00E046F3"/>
    <w:rsid w:val="00E04FD3"/>
    <w:rsid w:val="00E0543C"/>
    <w:rsid w:val="00E0680D"/>
    <w:rsid w:val="00E118F5"/>
    <w:rsid w:val="00E11F12"/>
    <w:rsid w:val="00E13062"/>
    <w:rsid w:val="00E133CC"/>
    <w:rsid w:val="00E13898"/>
    <w:rsid w:val="00E13B0A"/>
    <w:rsid w:val="00E13CF4"/>
    <w:rsid w:val="00E13DF3"/>
    <w:rsid w:val="00E14178"/>
    <w:rsid w:val="00E1423E"/>
    <w:rsid w:val="00E16921"/>
    <w:rsid w:val="00E16C66"/>
    <w:rsid w:val="00E16F45"/>
    <w:rsid w:val="00E17D2F"/>
    <w:rsid w:val="00E2036B"/>
    <w:rsid w:val="00E217FF"/>
    <w:rsid w:val="00E227B0"/>
    <w:rsid w:val="00E22AA4"/>
    <w:rsid w:val="00E23F0A"/>
    <w:rsid w:val="00E2465D"/>
    <w:rsid w:val="00E246DD"/>
    <w:rsid w:val="00E25629"/>
    <w:rsid w:val="00E25CF3"/>
    <w:rsid w:val="00E25F5F"/>
    <w:rsid w:val="00E26867"/>
    <w:rsid w:val="00E2788A"/>
    <w:rsid w:val="00E27F27"/>
    <w:rsid w:val="00E31C5F"/>
    <w:rsid w:val="00E32096"/>
    <w:rsid w:val="00E33175"/>
    <w:rsid w:val="00E3454C"/>
    <w:rsid w:val="00E36456"/>
    <w:rsid w:val="00E37AC1"/>
    <w:rsid w:val="00E401A0"/>
    <w:rsid w:val="00E40358"/>
    <w:rsid w:val="00E403AD"/>
    <w:rsid w:val="00E4132D"/>
    <w:rsid w:val="00E422A8"/>
    <w:rsid w:val="00E424A6"/>
    <w:rsid w:val="00E43034"/>
    <w:rsid w:val="00E433F4"/>
    <w:rsid w:val="00E43719"/>
    <w:rsid w:val="00E43ACA"/>
    <w:rsid w:val="00E43B31"/>
    <w:rsid w:val="00E43C77"/>
    <w:rsid w:val="00E44C94"/>
    <w:rsid w:val="00E455CB"/>
    <w:rsid w:val="00E458CE"/>
    <w:rsid w:val="00E468AC"/>
    <w:rsid w:val="00E46CF1"/>
    <w:rsid w:val="00E5201A"/>
    <w:rsid w:val="00E529BB"/>
    <w:rsid w:val="00E52EA9"/>
    <w:rsid w:val="00E541E3"/>
    <w:rsid w:val="00E561A0"/>
    <w:rsid w:val="00E56A52"/>
    <w:rsid w:val="00E571D7"/>
    <w:rsid w:val="00E609D3"/>
    <w:rsid w:val="00E62032"/>
    <w:rsid w:val="00E625A1"/>
    <w:rsid w:val="00E6263E"/>
    <w:rsid w:val="00E62AE1"/>
    <w:rsid w:val="00E65306"/>
    <w:rsid w:val="00E6555E"/>
    <w:rsid w:val="00E663A3"/>
    <w:rsid w:val="00E67FBB"/>
    <w:rsid w:val="00E70855"/>
    <w:rsid w:val="00E70A9F"/>
    <w:rsid w:val="00E70BC5"/>
    <w:rsid w:val="00E71748"/>
    <w:rsid w:val="00E71759"/>
    <w:rsid w:val="00E73596"/>
    <w:rsid w:val="00E73607"/>
    <w:rsid w:val="00E7361D"/>
    <w:rsid w:val="00E74908"/>
    <w:rsid w:val="00E74D11"/>
    <w:rsid w:val="00E75A73"/>
    <w:rsid w:val="00E76032"/>
    <w:rsid w:val="00E7630D"/>
    <w:rsid w:val="00E76878"/>
    <w:rsid w:val="00E77F85"/>
    <w:rsid w:val="00E80136"/>
    <w:rsid w:val="00E8083B"/>
    <w:rsid w:val="00E83A96"/>
    <w:rsid w:val="00E84A89"/>
    <w:rsid w:val="00E84E62"/>
    <w:rsid w:val="00E85EAF"/>
    <w:rsid w:val="00E85FA7"/>
    <w:rsid w:val="00E865F8"/>
    <w:rsid w:val="00E86FBB"/>
    <w:rsid w:val="00E871C4"/>
    <w:rsid w:val="00E9229C"/>
    <w:rsid w:val="00E9288D"/>
    <w:rsid w:val="00E929FB"/>
    <w:rsid w:val="00E92B38"/>
    <w:rsid w:val="00E92FDB"/>
    <w:rsid w:val="00E935DA"/>
    <w:rsid w:val="00E93C09"/>
    <w:rsid w:val="00E951E7"/>
    <w:rsid w:val="00E95267"/>
    <w:rsid w:val="00E95982"/>
    <w:rsid w:val="00E95D5B"/>
    <w:rsid w:val="00E96A77"/>
    <w:rsid w:val="00E9704A"/>
    <w:rsid w:val="00EA1E2C"/>
    <w:rsid w:val="00EA2FE9"/>
    <w:rsid w:val="00EA306A"/>
    <w:rsid w:val="00EA3308"/>
    <w:rsid w:val="00EA3C03"/>
    <w:rsid w:val="00EA4CE0"/>
    <w:rsid w:val="00EA58E6"/>
    <w:rsid w:val="00EA59BB"/>
    <w:rsid w:val="00EA5E3F"/>
    <w:rsid w:val="00EA5FC5"/>
    <w:rsid w:val="00EA68E5"/>
    <w:rsid w:val="00EA6EAF"/>
    <w:rsid w:val="00EA7E1E"/>
    <w:rsid w:val="00EB00A3"/>
    <w:rsid w:val="00EB0AB2"/>
    <w:rsid w:val="00EB0FD8"/>
    <w:rsid w:val="00EB1029"/>
    <w:rsid w:val="00EB1DF7"/>
    <w:rsid w:val="00EB23BF"/>
    <w:rsid w:val="00EB303D"/>
    <w:rsid w:val="00EB36CF"/>
    <w:rsid w:val="00EB59F6"/>
    <w:rsid w:val="00EB5B46"/>
    <w:rsid w:val="00EB62DD"/>
    <w:rsid w:val="00EB63D5"/>
    <w:rsid w:val="00EB7B45"/>
    <w:rsid w:val="00EB7E7F"/>
    <w:rsid w:val="00EC078A"/>
    <w:rsid w:val="00EC2516"/>
    <w:rsid w:val="00EC367E"/>
    <w:rsid w:val="00EC4478"/>
    <w:rsid w:val="00EC5ECD"/>
    <w:rsid w:val="00EC6791"/>
    <w:rsid w:val="00EC71EB"/>
    <w:rsid w:val="00EC7229"/>
    <w:rsid w:val="00EC76B3"/>
    <w:rsid w:val="00ED17CD"/>
    <w:rsid w:val="00ED19AC"/>
    <w:rsid w:val="00ED1B5D"/>
    <w:rsid w:val="00ED1EFD"/>
    <w:rsid w:val="00ED2F89"/>
    <w:rsid w:val="00ED3805"/>
    <w:rsid w:val="00ED3A60"/>
    <w:rsid w:val="00ED446A"/>
    <w:rsid w:val="00ED4B08"/>
    <w:rsid w:val="00ED5B25"/>
    <w:rsid w:val="00ED649E"/>
    <w:rsid w:val="00ED6704"/>
    <w:rsid w:val="00ED6816"/>
    <w:rsid w:val="00ED714A"/>
    <w:rsid w:val="00ED7154"/>
    <w:rsid w:val="00ED71DC"/>
    <w:rsid w:val="00ED73CC"/>
    <w:rsid w:val="00ED7499"/>
    <w:rsid w:val="00ED79C5"/>
    <w:rsid w:val="00ED7B0D"/>
    <w:rsid w:val="00EE0BE8"/>
    <w:rsid w:val="00EE3214"/>
    <w:rsid w:val="00EE37A2"/>
    <w:rsid w:val="00EE452F"/>
    <w:rsid w:val="00EE5921"/>
    <w:rsid w:val="00EE5D19"/>
    <w:rsid w:val="00EE63B1"/>
    <w:rsid w:val="00EE6927"/>
    <w:rsid w:val="00EE7107"/>
    <w:rsid w:val="00EE732D"/>
    <w:rsid w:val="00EF065F"/>
    <w:rsid w:val="00EF109A"/>
    <w:rsid w:val="00EF13EC"/>
    <w:rsid w:val="00EF14B7"/>
    <w:rsid w:val="00EF16AA"/>
    <w:rsid w:val="00EF26EB"/>
    <w:rsid w:val="00EF3512"/>
    <w:rsid w:val="00EF3830"/>
    <w:rsid w:val="00EF39BF"/>
    <w:rsid w:val="00EF3E0D"/>
    <w:rsid w:val="00EF4B2B"/>
    <w:rsid w:val="00EF4E0C"/>
    <w:rsid w:val="00EF5342"/>
    <w:rsid w:val="00EF580A"/>
    <w:rsid w:val="00EF5D99"/>
    <w:rsid w:val="00EF62AA"/>
    <w:rsid w:val="00EF67AD"/>
    <w:rsid w:val="00EF77E5"/>
    <w:rsid w:val="00F00070"/>
    <w:rsid w:val="00F0296D"/>
    <w:rsid w:val="00F02AA7"/>
    <w:rsid w:val="00F03B2F"/>
    <w:rsid w:val="00F044A2"/>
    <w:rsid w:val="00F05083"/>
    <w:rsid w:val="00F0630D"/>
    <w:rsid w:val="00F064FE"/>
    <w:rsid w:val="00F06EF5"/>
    <w:rsid w:val="00F0702E"/>
    <w:rsid w:val="00F071DD"/>
    <w:rsid w:val="00F07C22"/>
    <w:rsid w:val="00F07DDC"/>
    <w:rsid w:val="00F115BE"/>
    <w:rsid w:val="00F12847"/>
    <w:rsid w:val="00F132FE"/>
    <w:rsid w:val="00F13512"/>
    <w:rsid w:val="00F163ED"/>
    <w:rsid w:val="00F21B54"/>
    <w:rsid w:val="00F21EE9"/>
    <w:rsid w:val="00F2212B"/>
    <w:rsid w:val="00F22516"/>
    <w:rsid w:val="00F22AFA"/>
    <w:rsid w:val="00F22CB5"/>
    <w:rsid w:val="00F233B3"/>
    <w:rsid w:val="00F236DC"/>
    <w:rsid w:val="00F24D0B"/>
    <w:rsid w:val="00F25051"/>
    <w:rsid w:val="00F2553F"/>
    <w:rsid w:val="00F255AB"/>
    <w:rsid w:val="00F2657A"/>
    <w:rsid w:val="00F26F98"/>
    <w:rsid w:val="00F27D48"/>
    <w:rsid w:val="00F3011B"/>
    <w:rsid w:val="00F30C37"/>
    <w:rsid w:val="00F32B7F"/>
    <w:rsid w:val="00F36BB6"/>
    <w:rsid w:val="00F37165"/>
    <w:rsid w:val="00F378FA"/>
    <w:rsid w:val="00F37BE1"/>
    <w:rsid w:val="00F40162"/>
    <w:rsid w:val="00F4228D"/>
    <w:rsid w:val="00F4312B"/>
    <w:rsid w:val="00F43D9F"/>
    <w:rsid w:val="00F44737"/>
    <w:rsid w:val="00F45FC4"/>
    <w:rsid w:val="00F46B0B"/>
    <w:rsid w:val="00F46C51"/>
    <w:rsid w:val="00F475D2"/>
    <w:rsid w:val="00F50A50"/>
    <w:rsid w:val="00F50F74"/>
    <w:rsid w:val="00F52844"/>
    <w:rsid w:val="00F52DB9"/>
    <w:rsid w:val="00F53502"/>
    <w:rsid w:val="00F53684"/>
    <w:rsid w:val="00F54A7D"/>
    <w:rsid w:val="00F55919"/>
    <w:rsid w:val="00F57C99"/>
    <w:rsid w:val="00F6079F"/>
    <w:rsid w:val="00F61138"/>
    <w:rsid w:val="00F61D1B"/>
    <w:rsid w:val="00F622FF"/>
    <w:rsid w:val="00F62310"/>
    <w:rsid w:val="00F62437"/>
    <w:rsid w:val="00F62609"/>
    <w:rsid w:val="00F62F2C"/>
    <w:rsid w:val="00F6390B"/>
    <w:rsid w:val="00F651C2"/>
    <w:rsid w:val="00F652F4"/>
    <w:rsid w:val="00F656DE"/>
    <w:rsid w:val="00F661AB"/>
    <w:rsid w:val="00F67DEE"/>
    <w:rsid w:val="00F7119C"/>
    <w:rsid w:val="00F71C7D"/>
    <w:rsid w:val="00F728E9"/>
    <w:rsid w:val="00F72AE4"/>
    <w:rsid w:val="00F72F9E"/>
    <w:rsid w:val="00F73CE9"/>
    <w:rsid w:val="00F746EA"/>
    <w:rsid w:val="00F75433"/>
    <w:rsid w:val="00F756CB"/>
    <w:rsid w:val="00F75852"/>
    <w:rsid w:val="00F76AA2"/>
    <w:rsid w:val="00F77DD5"/>
    <w:rsid w:val="00F80479"/>
    <w:rsid w:val="00F80DB8"/>
    <w:rsid w:val="00F827CD"/>
    <w:rsid w:val="00F83653"/>
    <w:rsid w:val="00F8377E"/>
    <w:rsid w:val="00F83B5F"/>
    <w:rsid w:val="00F83E37"/>
    <w:rsid w:val="00F85A53"/>
    <w:rsid w:val="00F860EA"/>
    <w:rsid w:val="00F87192"/>
    <w:rsid w:val="00F90870"/>
    <w:rsid w:val="00F91779"/>
    <w:rsid w:val="00F932B4"/>
    <w:rsid w:val="00F93700"/>
    <w:rsid w:val="00F93EF5"/>
    <w:rsid w:val="00F94A9B"/>
    <w:rsid w:val="00F95694"/>
    <w:rsid w:val="00F95D25"/>
    <w:rsid w:val="00F963C6"/>
    <w:rsid w:val="00F96E61"/>
    <w:rsid w:val="00F97913"/>
    <w:rsid w:val="00F97D95"/>
    <w:rsid w:val="00FA070F"/>
    <w:rsid w:val="00FA0771"/>
    <w:rsid w:val="00FA12B9"/>
    <w:rsid w:val="00FA16D6"/>
    <w:rsid w:val="00FA1917"/>
    <w:rsid w:val="00FA244E"/>
    <w:rsid w:val="00FA29F9"/>
    <w:rsid w:val="00FA2D36"/>
    <w:rsid w:val="00FA4032"/>
    <w:rsid w:val="00FA4BB8"/>
    <w:rsid w:val="00FA51DF"/>
    <w:rsid w:val="00FA7245"/>
    <w:rsid w:val="00FA75BB"/>
    <w:rsid w:val="00FA7698"/>
    <w:rsid w:val="00FA7EA7"/>
    <w:rsid w:val="00FB0409"/>
    <w:rsid w:val="00FB1CAA"/>
    <w:rsid w:val="00FB203B"/>
    <w:rsid w:val="00FB267B"/>
    <w:rsid w:val="00FB2882"/>
    <w:rsid w:val="00FB307B"/>
    <w:rsid w:val="00FB315E"/>
    <w:rsid w:val="00FB399B"/>
    <w:rsid w:val="00FB3C9A"/>
    <w:rsid w:val="00FB41E3"/>
    <w:rsid w:val="00FB42BC"/>
    <w:rsid w:val="00FB4352"/>
    <w:rsid w:val="00FB473A"/>
    <w:rsid w:val="00FB47FD"/>
    <w:rsid w:val="00FB6621"/>
    <w:rsid w:val="00FB7175"/>
    <w:rsid w:val="00FB7453"/>
    <w:rsid w:val="00FC08A5"/>
    <w:rsid w:val="00FC1837"/>
    <w:rsid w:val="00FC2CCA"/>
    <w:rsid w:val="00FC3D36"/>
    <w:rsid w:val="00FC433A"/>
    <w:rsid w:val="00FC53C2"/>
    <w:rsid w:val="00FC57CC"/>
    <w:rsid w:val="00FC62E1"/>
    <w:rsid w:val="00FC63A4"/>
    <w:rsid w:val="00FC6995"/>
    <w:rsid w:val="00FC73BC"/>
    <w:rsid w:val="00FC747C"/>
    <w:rsid w:val="00FD0034"/>
    <w:rsid w:val="00FD0528"/>
    <w:rsid w:val="00FD079E"/>
    <w:rsid w:val="00FD149E"/>
    <w:rsid w:val="00FD199C"/>
    <w:rsid w:val="00FD210F"/>
    <w:rsid w:val="00FD387F"/>
    <w:rsid w:val="00FD39FF"/>
    <w:rsid w:val="00FD3FEC"/>
    <w:rsid w:val="00FD5633"/>
    <w:rsid w:val="00FD586D"/>
    <w:rsid w:val="00FD6614"/>
    <w:rsid w:val="00FD79DA"/>
    <w:rsid w:val="00FE0185"/>
    <w:rsid w:val="00FE1754"/>
    <w:rsid w:val="00FE26E3"/>
    <w:rsid w:val="00FE35B8"/>
    <w:rsid w:val="00FE3E4B"/>
    <w:rsid w:val="00FE5403"/>
    <w:rsid w:val="00FE5F82"/>
    <w:rsid w:val="00FE5F9B"/>
    <w:rsid w:val="00FE67B8"/>
    <w:rsid w:val="00FF02ED"/>
    <w:rsid w:val="00FF08C1"/>
    <w:rsid w:val="00FF0E71"/>
    <w:rsid w:val="00FF13E3"/>
    <w:rsid w:val="00FF1FA8"/>
    <w:rsid w:val="00FF257E"/>
    <w:rsid w:val="00FF2E3C"/>
    <w:rsid w:val="00FF3844"/>
    <w:rsid w:val="00FF39F4"/>
    <w:rsid w:val="00FF3F89"/>
    <w:rsid w:val="00FF45C0"/>
    <w:rsid w:val="00FF54FA"/>
    <w:rsid w:val="00FF789E"/>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4B8823"/>
  <w15:docId w15:val="{EAF466DA-714B-402F-B11F-C921EF5CC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imes New Roman"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4DDF"/>
    <w:pPr>
      <w:spacing w:after="200" w:line="276" w:lineRule="auto"/>
      <w:jc w:val="both"/>
    </w:pPr>
    <w:rPr>
      <w:lang w:bidi="en-US"/>
    </w:rPr>
  </w:style>
  <w:style w:type="paragraph" w:styleId="Heading1">
    <w:name w:val="heading 1"/>
    <w:basedOn w:val="Normal"/>
    <w:next w:val="Normal"/>
    <w:link w:val="Heading1Char"/>
    <w:uiPriority w:val="9"/>
    <w:qFormat/>
    <w:rsid w:val="006F1A70"/>
    <w:pPr>
      <w:spacing w:before="300" w:after="40"/>
      <w:jc w:val="left"/>
      <w:outlineLvl w:val="0"/>
    </w:pPr>
    <w:rPr>
      <w:smallCaps/>
      <w:spacing w:val="5"/>
      <w:sz w:val="32"/>
      <w:szCs w:val="32"/>
      <w:lang w:val="x-none" w:eastAsia="x-none" w:bidi="ar-SA"/>
    </w:rPr>
  </w:style>
  <w:style w:type="paragraph" w:styleId="Heading2">
    <w:name w:val="heading 2"/>
    <w:basedOn w:val="Normal"/>
    <w:next w:val="Normal"/>
    <w:link w:val="Heading2Char"/>
    <w:uiPriority w:val="9"/>
    <w:qFormat/>
    <w:rsid w:val="006F1A70"/>
    <w:pPr>
      <w:spacing w:before="240" w:after="80"/>
      <w:jc w:val="left"/>
      <w:outlineLvl w:val="1"/>
    </w:pPr>
    <w:rPr>
      <w:smallCaps/>
      <w:spacing w:val="5"/>
      <w:sz w:val="28"/>
      <w:szCs w:val="28"/>
      <w:lang w:val="x-none" w:eastAsia="x-none" w:bidi="ar-SA"/>
    </w:rPr>
  </w:style>
  <w:style w:type="paragraph" w:styleId="Heading3">
    <w:name w:val="heading 3"/>
    <w:basedOn w:val="Normal"/>
    <w:next w:val="Normal"/>
    <w:link w:val="Heading3Char"/>
    <w:uiPriority w:val="9"/>
    <w:qFormat/>
    <w:rsid w:val="006F1A70"/>
    <w:pPr>
      <w:spacing w:after="0"/>
      <w:jc w:val="left"/>
      <w:outlineLvl w:val="2"/>
    </w:pPr>
    <w:rPr>
      <w:smallCaps/>
      <w:spacing w:val="5"/>
      <w:sz w:val="24"/>
      <w:szCs w:val="24"/>
      <w:lang w:val="x-none" w:eastAsia="x-none" w:bidi="ar-SA"/>
    </w:rPr>
  </w:style>
  <w:style w:type="paragraph" w:styleId="Heading4">
    <w:name w:val="heading 4"/>
    <w:basedOn w:val="Normal"/>
    <w:next w:val="Normal"/>
    <w:link w:val="Heading4Char"/>
    <w:uiPriority w:val="9"/>
    <w:qFormat/>
    <w:rsid w:val="006F1A70"/>
    <w:pPr>
      <w:spacing w:before="240" w:after="0"/>
      <w:jc w:val="left"/>
      <w:outlineLvl w:val="3"/>
    </w:pPr>
    <w:rPr>
      <w:smallCaps/>
      <w:spacing w:val="10"/>
      <w:sz w:val="22"/>
      <w:szCs w:val="22"/>
      <w:lang w:val="x-none" w:eastAsia="x-none" w:bidi="ar-SA"/>
    </w:rPr>
  </w:style>
  <w:style w:type="paragraph" w:styleId="Heading5">
    <w:name w:val="heading 5"/>
    <w:basedOn w:val="Normal"/>
    <w:next w:val="Normal"/>
    <w:link w:val="Heading5Char"/>
    <w:uiPriority w:val="9"/>
    <w:qFormat/>
    <w:rsid w:val="006F1A70"/>
    <w:pPr>
      <w:spacing w:before="200" w:after="0"/>
      <w:jc w:val="left"/>
      <w:outlineLvl w:val="4"/>
    </w:pPr>
    <w:rPr>
      <w:smallCaps/>
      <w:color w:val="943634"/>
      <w:spacing w:val="10"/>
      <w:sz w:val="22"/>
      <w:szCs w:val="26"/>
      <w:lang w:val="x-none" w:eastAsia="x-none" w:bidi="ar-SA"/>
    </w:rPr>
  </w:style>
  <w:style w:type="paragraph" w:styleId="Heading6">
    <w:name w:val="heading 6"/>
    <w:basedOn w:val="Normal"/>
    <w:next w:val="Normal"/>
    <w:link w:val="Heading6Char"/>
    <w:uiPriority w:val="9"/>
    <w:qFormat/>
    <w:rsid w:val="006F1A70"/>
    <w:pPr>
      <w:spacing w:after="0"/>
      <w:jc w:val="left"/>
      <w:outlineLvl w:val="5"/>
    </w:pPr>
    <w:rPr>
      <w:smallCaps/>
      <w:color w:val="C0504D"/>
      <w:spacing w:val="5"/>
      <w:sz w:val="22"/>
      <w:lang w:val="x-none" w:eastAsia="x-none" w:bidi="ar-SA"/>
    </w:rPr>
  </w:style>
  <w:style w:type="paragraph" w:styleId="Heading7">
    <w:name w:val="heading 7"/>
    <w:basedOn w:val="Normal"/>
    <w:next w:val="Normal"/>
    <w:link w:val="Heading7Char"/>
    <w:uiPriority w:val="9"/>
    <w:qFormat/>
    <w:rsid w:val="006F1A70"/>
    <w:pPr>
      <w:spacing w:after="0"/>
      <w:jc w:val="left"/>
      <w:outlineLvl w:val="6"/>
    </w:pPr>
    <w:rPr>
      <w:b/>
      <w:smallCaps/>
      <w:color w:val="C0504D"/>
      <w:spacing w:val="10"/>
      <w:lang w:val="x-none" w:eastAsia="x-none" w:bidi="ar-SA"/>
    </w:rPr>
  </w:style>
  <w:style w:type="paragraph" w:styleId="Heading8">
    <w:name w:val="heading 8"/>
    <w:basedOn w:val="Normal"/>
    <w:next w:val="Normal"/>
    <w:link w:val="Heading8Char"/>
    <w:uiPriority w:val="9"/>
    <w:qFormat/>
    <w:rsid w:val="006F1A70"/>
    <w:pPr>
      <w:spacing w:after="0"/>
      <w:jc w:val="left"/>
      <w:outlineLvl w:val="7"/>
    </w:pPr>
    <w:rPr>
      <w:b/>
      <w:i/>
      <w:smallCaps/>
      <w:color w:val="943634"/>
      <w:lang w:val="x-none" w:eastAsia="x-none" w:bidi="ar-SA"/>
    </w:rPr>
  </w:style>
  <w:style w:type="paragraph" w:styleId="Heading9">
    <w:name w:val="heading 9"/>
    <w:basedOn w:val="Normal"/>
    <w:next w:val="Normal"/>
    <w:link w:val="Heading9Char"/>
    <w:uiPriority w:val="9"/>
    <w:qFormat/>
    <w:rsid w:val="006F1A70"/>
    <w:pPr>
      <w:spacing w:after="0"/>
      <w:jc w:val="left"/>
      <w:outlineLvl w:val="8"/>
    </w:pPr>
    <w:rPr>
      <w:b/>
      <w:i/>
      <w:smallCaps/>
      <w:color w:val="622423"/>
      <w:lang w:val="x-none" w:eastAsia="x-none"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37A2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ediumGrid1-Accent21">
    <w:name w:val="Medium Grid 1 - Accent 21"/>
    <w:basedOn w:val="Normal"/>
    <w:uiPriority w:val="34"/>
    <w:qFormat/>
    <w:rsid w:val="006F1A70"/>
    <w:pPr>
      <w:ind w:left="720"/>
      <w:contextualSpacing/>
    </w:pPr>
  </w:style>
  <w:style w:type="paragraph" w:customStyle="1" w:styleId="MediumGrid21">
    <w:name w:val="Medium Grid 21"/>
    <w:basedOn w:val="Normal"/>
    <w:link w:val="MediumGrid2Char"/>
    <w:uiPriority w:val="1"/>
    <w:qFormat/>
    <w:rsid w:val="006F1A70"/>
    <w:pPr>
      <w:spacing w:after="0" w:line="240" w:lineRule="auto"/>
    </w:pPr>
  </w:style>
  <w:style w:type="character" w:styleId="Hyperlink">
    <w:name w:val="Hyperlink"/>
    <w:uiPriority w:val="99"/>
    <w:unhideWhenUsed/>
    <w:rsid w:val="001B1D57"/>
    <w:rPr>
      <w:color w:val="0000FF"/>
      <w:u w:val="single"/>
    </w:rPr>
  </w:style>
  <w:style w:type="character" w:customStyle="1" w:styleId="Heading1Char">
    <w:name w:val="Heading 1 Char"/>
    <w:link w:val="Heading1"/>
    <w:uiPriority w:val="9"/>
    <w:rsid w:val="006F1A70"/>
    <w:rPr>
      <w:smallCaps/>
      <w:spacing w:val="5"/>
      <w:sz w:val="32"/>
      <w:szCs w:val="32"/>
    </w:rPr>
  </w:style>
  <w:style w:type="character" w:customStyle="1" w:styleId="Heading2Char">
    <w:name w:val="Heading 2 Char"/>
    <w:link w:val="Heading2"/>
    <w:uiPriority w:val="9"/>
    <w:rsid w:val="006F1A70"/>
    <w:rPr>
      <w:smallCaps/>
      <w:spacing w:val="5"/>
      <w:sz w:val="28"/>
      <w:szCs w:val="28"/>
    </w:rPr>
  </w:style>
  <w:style w:type="character" w:customStyle="1" w:styleId="Heading3Char">
    <w:name w:val="Heading 3 Char"/>
    <w:link w:val="Heading3"/>
    <w:uiPriority w:val="9"/>
    <w:rsid w:val="006F1A70"/>
    <w:rPr>
      <w:smallCaps/>
      <w:spacing w:val="5"/>
      <w:sz w:val="24"/>
      <w:szCs w:val="24"/>
    </w:rPr>
  </w:style>
  <w:style w:type="character" w:customStyle="1" w:styleId="Heading4Char">
    <w:name w:val="Heading 4 Char"/>
    <w:link w:val="Heading4"/>
    <w:uiPriority w:val="9"/>
    <w:semiHidden/>
    <w:rsid w:val="006F1A70"/>
    <w:rPr>
      <w:smallCaps/>
      <w:spacing w:val="10"/>
      <w:sz w:val="22"/>
      <w:szCs w:val="22"/>
    </w:rPr>
  </w:style>
  <w:style w:type="character" w:customStyle="1" w:styleId="Heading5Char">
    <w:name w:val="Heading 5 Char"/>
    <w:link w:val="Heading5"/>
    <w:uiPriority w:val="9"/>
    <w:semiHidden/>
    <w:rsid w:val="006F1A70"/>
    <w:rPr>
      <w:smallCaps/>
      <w:color w:val="943634"/>
      <w:spacing w:val="10"/>
      <w:sz w:val="22"/>
      <w:szCs w:val="26"/>
    </w:rPr>
  </w:style>
  <w:style w:type="character" w:customStyle="1" w:styleId="Heading6Char">
    <w:name w:val="Heading 6 Char"/>
    <w:link w:val="Heading6"/>
    <w:uiPriority w:val="9"/>
    <w:semiHidden/>
    <w:rsid w:val="006F1A70"/>
    <w:rPr>
      <w:smallCaps/>
      <w:color w:val="C0504D"/>
      <w:spacing w:val="5"/>
      <w:sz w:val="22"/>
    </w:rPr>
  </w:style>
  <w:style w:type="character" w:customStyle="1" w:styleId="Heading7Char">
    <w:name w:val="Heading 7 Char"/>
    <w:link w:val="Heading7"/>
    <w:uiPriority w:val="9"/>
    <w:semiHidden/>
    <w:rsid w:val="006F1A70"/>
    <w:rPr>
      <w:b/>
      <w:smallCaps/>
      <w:color w:val="C0504D"/>
      <w:spacing w:val="10"/>
    </w:rPr>
  </w:style>
  <w:style w:type="character" w:customStyle="1" w:styleId="Heading8Char">
    <w:name w:val="Heading 8 Char"/>
    <w:link w:val="Heading8"/>
    <w:uiPriority w:val="9"/>
    <w:semiHidden/>
    <w:rsid w:val="006F1A70"/>
    <w:rPr>
      <w:b/>
      <w:i/>
      <w:smallCaps/>
      <w:color w:val="943634"/>
    </w:rPr>
  </w:style>
  <w:style w:type="character" w:customStyle="1" w:styleId="Heading9Char">
    <w:name w:val="Heading 9 Char"/>
    <w:link w:val="Heading9"/>
    <w:uiPriority w:val="9"/>
    <w:semiHidden/>
    <w:rsid w:val="006F1A70"/>
    <w:rPr>
      <w:b/>
      <w:i/>
      <w:smallCaps/>
      <w:color w:val="622423"/>
    </w:rPr>
  </w:style>
  <w:style w:type="paragraph" w:styleId="Caption">
    <w:name w:val="caption"/>
    <w:basedOn w:val="Normal"/>
    <w:next w:val="Normal"/>
    <w:uiPriority w:val="35"/>
    <w:qFormat/>
    <w:rsid w:val="006F1A70"/>
    <w:rPr>
      <w:b/>
      <w:bCs/>
      <w:caps/>
      <w:sz w:val="16"/>
      <w:szCs w:val="18"/>
    </w:rPr>
  </w:style>
  <w:style w:type="paragraph" w:styleId="Title">
    <w:name w:val="Title"/>
    <w:basedOn w:val="Normal"/>
    <w:next w:val="Normal"/>
    <w:link w:val="TitleChar"/>
    <w:uiPriority w:val="10"/>
    <w:qFormat/>
    <w:rsid w:val="006F1A70"/>
    <w:pPr>
      <w:pBdr>
        <w:top w:val="single" w:sz="12" w:space="1" w:color="C0504D"/>
      </w:pBdr>
      <w:spacing w:line="240" w:lineRule="auto"/>
      <w:jc w:val="right"/>
    </w:pPr>
    <w:rPr>
      <w:smallCaps/>
      <w:sz w:val="48"/>
      <w:szCs w:val="48"/>
      <w:lang w:val="x-none" w:eastAsia="x-none" w:bidi="ar-SA"/>
    </w:rPr>
  </w:style>
  <w:style w:type="character" w:customStyle="1" w:styleId="TitleChar">
    <w:name w:val="Title Char"/>
    <w:link w:val="Title"/>
    <w:uiPriority w:val="10"/>
    <w:rsid w:val="006F1A70"/>
    <w:rPr>
      <w:smallCaps/>
      <w:sz w:val="48"/>
      <w:szCs w:val="48"/>
    </w:rPr>
  </w:style>
  <w:style w:type="paragraph" w:styleId="Subtitle">
    <w:name w:val="Subtitle"/>
    <w:basedOn w:val="Normal"/>
    <w:next w:val="Normal"/>
    <w:link w:val="SubtitleChar"/>
    <w:uiPriority w:val="11"/>
    <w:qFormat/>
    <w:rsid w:val="006F1A70"/>
    <w:pPr>
      <w:spacing w:after="720" w:line="240" w:lineRule="auto"/>
      <w:jc w:val="right"/>
    </w:pPr>
    <w:rPr>
      <w:rFonts w:ascii="Calibri" w:hAnsi="Calibri"/>
      <w:szCs w:val="22"/>
      <w:lang w:val="x-none" w:eastAsia="x-none" w:bidi="ar-SA"/>
    </w:rPr>
  </w:style>
  <w:style w:type="character" w:customStyle="1" w:styleId="SubtitleChar">
    <w:name w:val="Subtitle Char"/>
    <w:link w:val="Subtitle"/>
    <w:uiPriority w:val="11"/>
    <w:rsid w:val="006F1A70"/>
    <w:rPr>
      <w:rFonts w:ascii="Calibri" w:eastAsia="Times New Roman" w:hAnsi="Calibri" w:cs="Times New Roman"/>
      <w:szCs w:val="22"/>
    </w:rPr>
  </w:style>
  <w:style w:type="character" w:styleId="Strong">
    <w:name w:val="Strong"/>
    <w:uiPriority w:val="22"/>
    <w:qFormat/>
    <w:rsid w:val="006F1A70"/>
    <w:rPr>
      <w:b/>
      <w:color w:val="C0504D"/>
    </w:rPr>
  </w:style>
  <w:style w:type="character" w:styleId="Emphasis">
    <w:name w:val="Emphasis"/>
    <w:uiPriority w:val="20"/>
    <w:qFormat/>
    <w:rsid w:val="006F1A70"/>
    <w:rPr>
      <w:b/>
      <w:i/>
      <w:spacing w:val="10"/>
    </w:rPr>
  </w:style>
  <w:style w:type="paragraph" w:customStyle="1" w:styleId="MediumGrid2-Accent21">
    <w:name w:val="Medium Grid 2 - Accent 21"/>
    <w:basedOn w:val="Normal"/>
    <w:next w:val="Normal"/>
    <w:link w:val="MediumGrid2-Accent2Char"/>
    <w:uiPriority w:val="29"/>
    <w:qFormat/>
    <w:rsid w:val="006F1A70"/>
    <w:rPr>
      <w:i/>
      <w:lang w:val="x-none" w:eastAsia="x-none" w:bidi="ar-SA"/>
    </w:rPr>
  </w:style>
  <w:style w:type="character" w:customStyle="1" w:styleId="MediumGrid2-Accent2Char">
    <w:name w:val="Medium Grid 2 - Accent 2 Char"/>
    <w:link w:val="MediumGrid2-Accent21"/>
    <w:uiPriority w:val="29"/>
    <w:rsid w:val="006F1A70"/>
    <w:rPr>
      <w:i/>
    </w:rPr>
  </w:style>
  <w:style w:type="paragraph" w:customStyle="1" w:styleId="MediumGrid3-Accent21">
    <w:name w:val="Medium Grid 3 - Accent 21"/>
    <w:basedOn w:val="Normal"/>
    <w:next w:val="Normal"/>
    <w:link w:val="MediumGrid3-Accent2Char"/>
    <w:uiPriority w:val="30"/>
    <w:qFormat/>
    <w:rsid w:val="006F1A70"/>
    <w:pPr>
      <w:pBdr>
        <w:top w:val="single" w:sz="8" w:space="10" w:color="943634"/>
        <w:left w:val="single" w:sz="8" w:space="10" w:color="943634"/>
        <w:bottom w:val="single" w:sz="8" w:space="10" w:color="943634"/>
        <w:right w:val="single" w:sz="8" w:space="10" w:color="943634"/>
      </w:pBdr>
      <w:shd w:val="clear" w:color="auto" w:fill="C0504D"/>
      <w:spacing w:before="140" w:after="140"/>
      <w:ind w:left="1440" w:right="1440"/>
    </w:pPr>
    <w:rPr>
      <w:b/>
      <w:i/>
      <w:color w:val="FFFFFF"/>
      <w:lang w:val="x-none" w:eastAsia="x-none" w:bidi="ar-SA"/>
    </w:rPr>
  </w:style>
  <w:style w:type="character" w:customStyle="1" w:styleId="MediumGrid3-Accent2Char">
    <w:name w:val="Medium Grid 3 - Accent 2 Char"/>
    <w:link w:val="MediumGrid3-Accent21"/>
    <w:uiPriority w:val="30"/>
    <w:rsid w:val="006F1A70"/>
    <w:rPr>
      <w:b/>
      <w:i/>
      <w:color w:val="FFFFFF"/>
      <w:shd w:val="clear" w:color="auto" w:fill="C0504D"/>
    </w:rPr>
  </w:style>
  <w:style w:type="character" w:customStyle="1" w:styleId="SubtleEmphasis1">
    <w:name w:val="Subtle Emphasis1"/>
    <w:uiPriority w:val="19"/>
    <w:qFormat/>
    <w:rsid w:val="006F1A70"/>
    <w:rPr>
      <w:i/>
    </w:rPr>
  </w:style>
  <w:style w:type="character" w:customStyle="1" w:styleId="IntenseEmphasis1">
    <w:name w:val="Intense Emphasis1"/>
    <w:uiPriority w:val="21"/>
    <w:qFormat/>
    <w:rsid w:val="006F1A70"/>
    <w:rPr>
      <w:b/>
      <w:i/>
      <w:color w:val="C0504D"/>
      <w:spacing w:val="10"/>
    </w:rPr>
  </w:style>
  <w:style w:type="character" w:customStyle="1" w:styleId="SubtleReference1">
    <w:name w:val="Subtle Reference1"/>
    <w:uiPriority w:val="31"/>
    <w:qFormat/>
    <w:rsid w:val="006F1A70"/>
    <w:rPr>
      <w:b/>
    </w:rPr>
  </w:style>
  <w:style w:type="character" w:customStyle="1" w:styleId="IntenseReference1">
    <w:name w:val="Intense Reference1"/>
    <w:uiPriority w:val="32"/>
    <w:qFormat/>
    <w:rsid w:val="006F1A70"/>
    <w:rPr>
      <w:b/>
      <w:bCs/>
      <w:smallCaps/>
      <w:spacing w:val="5"/>
      <w:sz w:val="22"/>
      <w:szCs w:val="22"/>
      <w:u w:val="single"/>
    </w:rPr>
  </w:style>
  <w:style w:type="character" w:customStyle="1" w:styleId="BookTitle1">
    <w:name w:val="Book Title1"/>
    <w:uiPriority w:val="33"/>
    <w:qFormat/>
    <w:rsid w:val="006F1A70"/>
    <w:rPr>
      <w:rFonts w:ascii="Calibri" w:eastAsia="Times New Roman" w:hAnsi="Calibri" w:cs="Times New Roman"/>
      <w:i/>
      <w:iCs/>
      <w:sz w:val="20"/>
      <w:szCs w:val="20"/>
    </w:rPr>
  </w:style>
  <w:style w:type="paragraph" w:customStyle="1" w:styleId="TOCHeading1">
    <w:name w:val="TOC Heading1"/>
    <w:basedOn w:val="Heading1"/>
    <w:next w:val="Normal"/>
    <w:uiPriority w:val="39"/>
    <w:semiHidden/>
    <w:unhideWhenUsed/>
    <w:qFormat/>
    <w:rsid w:val="006F1A70"/>
    <w:pPr>
      <w:outlineLvl w:val="9"/>
    </w:pPr>
  </w:style>
  <w:style w:type="paragraph" w:customStyle="1" w:styleId="michaelbauerstyle">
    <w:name w:val="michael bauer style"/>
    <w:basedOn w:val="Normal"/>
    <w:link w:val="michaelbauerstyleChar"/>
    <w:rsid w:val="00D77AA6"/>
    <w:pPr>
      <w:jc w:val="center"/>
    </w:pPr>
    <w:rPr>
      <w:rFonts w:ascii="Cambria Math" w:hAnsi="Cambria Math"/>
      <w:b/>
      <w:color w:val="404040"/>
      <w:spacing w:val="24"/>
      <w:sz w:val="32"/>
      <w:szCs w:val="32"/>
      <w:lang w:val="x-none" w:eastAsia="x-none" w:bidi="ar-SA"/>
    </w:rPr>
  </w:style>
  <w:style w:type="paragraph" w:customStyle="1" w:styleId="MICHAELBAUERHEADING2">
    <w:name w:val="MICHAEL BAUER HEADING 2"/>
    <w:basedOn w:val="Heading2"/>
    <w:link w:val="MICHAELBAUERHEADING2Char"/>
    <w:qFormat/>
    <w:rsid w:val="009D768F"/>
    <w:pPr>
      <w:jc w:val="center"/>
    </w:pPr>
    <w:rPr>
      <w:b/>
      <w:bCs/>
      <w:color w:val="404040"/>
      <w:sz w:val="24"/>
      <w:szCs w:val="30"/>
    </w:rPr>
  </w:style>
  <w:style w:type="character" w:customStyle="1" w:styleId="michaelbauerstyleChar">
    <w:name w:val="michael bauer style Char"/>
    <w:link w:val="michaelbauerstyle"/>
    <w:rsid w:val="00D77AA6"/>
    <w:rPr>
      <w:rFonts w:ascii="Cambria Math" w:hAnsi="Cambria Math"/>
      <w:b/>
      <w:color w:val="404040"/>
      <w:spacing w:val="24"/>
      <w:sz w:val="32"/>
      <w:szCs w:val="32"/>
    </w:rPr>
  </w:style>
  <w:style w:type="character" w:customStyle="1" w:styleId="MediumGrid2Char">
    <w:name w:val="Medium Grid 2 Char"/>
    <w:basedOn w:val="DefaultParagraphFont"/>
    <w:link w:val="MediumGrid21"/>
    <w:uiPriority w:val="1"/>
    <w:rsid w:val="006F1A70"/>
  </w:style>
  <w:style w:type="character" w:customStyle="1" w:styleId="MICHAELBAUERHEADING2Char">
    <w:name w:val="MICHAEL BAUER HEADING 2 Char"/>
    <w:link w:val="MICHAELBAUERHEADING2"/>
    <w:rsid w:val="009D768F"/>
    <w:rPr>
      <w:b/>
      <w:bCs/>
      <w:smallCaps/>
      <w:color w:val="404040"/>
      <w:spacing w:val="5"/>
      <w:sz w:val="24"/>
      <w:szCs w:val="30"/>
    </w:rPr>
  </w:style>
  <w:style w:type="paragraph" w:styleId="NormalWeb">
    <w:name w:val="Normal (Web)"/>
    <w:basedOn w:val="Normal"/>
    <w:rsid w:val="00F763C0"/>
    <w:pPr>
      <w:spacing w:before="100" w:beforeAutospacing="1" w:after="100" w:afterAutospacing="1" w:line="240" w:lineRule="auto"/>
      <w:jc w:val="left"/>
    </w:pPr>
    <w:rPr>
      <w:rFonts w:ascii="Times New Roman" w:hAnsi="Times New Roman"/>
      <w:color w:val="000000"/>
      <w:sz w:val="24"/>
      <w:szCs w:val="24"/>
      <w:lang w:bidi="ar-SA"/>
    </w:rPr>
  </w:style>
  <w:style w:type="paragraph" w:styleId="PlainText">
    <w:name w:val="Plain Text"/>
    <w:basedOn w:val="Normal"/>
    <w:link w:val="PlainTextChar"/>
    <w:uiPriority w:val="99"/>
    <w:unhideWhenUsed/>
    <w:rsid w:val="00756081"/>
    <w:pPr>
      <w:spacing w:after="0" w:line="240" w:lineRule="auto"/>
      <w:jc w:val="left"/>
    </w:pPr>
    <w:rPr>
      <w:rFonts w:ascii="Times New Roman" w:eastAsia="Cambria" w:hAnsi="Times New Roman"/>
      <w:sz w:val="24"/>
      <w:szCs w:val="21"/>
      <w:lang w:val="x-none" w:eastAsia="x-none" w:bidi="ar-SA"/>
    </w:rPr>
  </w:style>
  <w:style w:type="character" w:customStyle="1" w:styleId="PlainTextChar">
    <w:name w:val="Plain Text Char"/>
    <w:link w:val="PlainText"/>
    <w:uiPriority w:val="99"/>
    <w:rsid w:val="00756081"/>
    <w:rPr>
      <w:rFonts w:ascii="Times New Roman" w:eastAsia="Cambria" w:hAnsi="Times New Roman"/>
      <w:sz w:val="24"/>
      <w:szCs w:val="21"/>
      <w:lang w:bidi="ar-SA"/>
    </w:rPr>
  </w:style>
  <w:style w:type="paragraph" w:customStyle="1" w:styleId="Achievement">
    <w:name w:val="Achievement"/>
    <w:basedOn w:val="BodyText"/>
    <w:rsid w:val="006C6351"/>
    <w:pPr>
      <w:numPr>
        <w:numId w:val="2"/>
      </w:numPr>
      <w:tabs>
        <w:tab w:val="clear" w:pos="360"/>
      </w:tabs>
      <w:spacing w:after="60" w:line="220" w:lineRule="atLeast"/>
    </w:pPr>
    <w:rPr>
      <w:rFonts w:ascii="Arial" w:eastAsia="SimSun" w:hAnsi="Arial"/>
      <w:spacing w:val="-5"/>
      <w:lang w:bidi="ar-SA"/>
    </w:rPr>
  </w:style>
  <w:style w:type="paragraph" w:styleId="BodyText">
    <w:name w:val="Body Text"/>
    <w:basedOn w:val="Normal"/>
    <w:link w:val="BodyTextChar"/>
    <w:uiPriority w:val="99"/>
    <w:semiHidden/>
    <w:unhideWhenUsed/>
    <w:rsid w:val="006C6351"/>
    <w:pPr>
      <w:spacing w:after="120"/>
    </w:pPr>
    <w:rPr>
      <w:lang w:val="x-none" w:eastAsia="x-none"/>
    </w:rPr>
  </w:style>
  <w:style w:type="character" w:customStyle="1" w:styleId="BodyTextChar">
    <w:name w:val="Body Text Char"/>
    <w:link w:val="BodyText"/>
    <w:uiPriority w:val="99"/>
    <w:semiHidden/>
    <w:rsid w:val="006C6351"/>
    <w:rPr>
      <w:lang w:bidi="en-US"/>
    </w:rPr>
  </w:style>
  <w:style w:type="paragraph" w:styleId="Header">
    <w:name w:val="header"/>
    <w:basedOn w:val="Normal"/>
    <w:link w:val="HeaderChar"/>
    <w:uiPriority w:val="99"/>
    <w:unhideWhenUsed/>
    <w:rsid w:val="008D2B8A"/>
    <w:pPr>
      <w:tabs>
        <w:tab w:val="center" w:pos="4680"/>
        <w:tab w:val="right" w:pos="9360"/>
      </w:tabs>
    </w:pPr>
  </w:style>
  <w:style w:type="character" w:customStyle="1" w:styleId="HeaderChar">
    <w:name w:val="Header Char"/>
    <w:link w:val="Header"/>
    <w:uiPriority w:val="99"/>
    <w:rsid w:val="008D2B8A"/>
    <w:rPr>
      <w:lang w:bidi="en-US"/>
    </w:rPr>
  </w:style>
  <w:style w:type="paragraph" w:styleId="Footer">
    <w:name w:val="footer"/>
    <w:basedOn w:val="Normal"/>
    <w:link w:val="FooterChar"/>
    <w:uiPriority w:val="99"/>
    <w:unhideWhenUsed/>
    <w:rsid w:val="008D2B8A"/>
    <w:pPr>
      <w:tabs>
        <w:tab w:val="center" w:pos="4680"/>
        <w:tab w:val="right" w:pos="9360"/>
      </w:tabs>
    </w:pPr>
  </w:style>
  <w:style w:type="character" w:customStyle="1" w:styleId="FooterChar">
    <w:name w:val="Footer Char"/>
    <w:link w:val="Footer"/>
    <w:uiPriority w:val="99"/>
    <w:rsid w:val="008D2B8A"/>
    <w:rPr>
      <w:lang w:bidi="en-US"/>
    </w:rPr>
  </w:style>
  <w:style w:type="paragraph" w:styleId="BalloonText">
    <w:name w:val="Balloon Text"/>
    <w:basedOn w:val="Normal"/>
    <w:link w:val="BalloonTextChar"/>
    <w:uiPriority w:val="99"/>
    <w:semiHidden/>
    <w:unhideWhenUsed/>
    <w:rsid w:val="008D2B8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D2B8A"/>
    <w:rPr>
      <w:rFonts w:ascii="Tahoma" w:hAnsi="Tahoma" w:cs="Tahoma"/>
      <w:sz w:val="16"/>
      <w:szCs w:val="16"/>
      <w:lang w:bidi="en-US"/>
    </w:rPr>
  </w:style>
  <w:style w:type="character" w:styleId="FollowedHyperlink">
    <w:name w:val="FollowedHyperlink"/>
    <w:uiPriority w:val="99"/>
    <w:semiHidden/>
    <w:unhideWhenUsed/>
    <w:rsid w:val="0076643D"/>
    <w:rPr>
      <w:color w:val="800080"/>
      <w:u w:val="single"/>
    </w:rPr>
  </w:style>
  <w:style w:type="paragraph" w:styleId="ListParagraph">
    <w:name w:val="List Paragraph"/>
    <w:basedOn w:val="Normal"/>
    <w:uiPriority w:val="34"/>
    <w:qFormat/>
    <w:rsid w:val="007E277B"/>
    <w:pPr>
      <w:ind w:left="720"/>
      <w:contextualSpacing/>
    </w:pPr>
  </w:style>
  <w:style w:type="character" w:styleId="UnresolvedMention">
    <w:name w:val="Unresolved Mention"/>
    <w:basedOn w:val="DefaultParagraphFont"/>
    <w:uiPriority w:val="99"/>
    <w:semiHidden/>
    <w:unhideWhenUsed/>
    <w:rsid w:val="005B22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36033">
      <w:bodyDiv w:val="1"/>
      <w:marLeft w:val="0"/>
      <w:marRight w:val="0"/>
      <w:marTop w:val="0"/>
      <w:marBottom w:val="0"/>
      <w:divBdr>
        <w:top w:val="none" w:sz="0" w:space="0" w:color="auto"/>
        <w:left w:val="none" w:sz="0" w:space="0" w:color="auto"/>
        <w:bottom w:val="none" w:sz="0" w:space="0" w:color="auto"/>
        <w:right w:val="none" w:sz="0" w:space="0" w:color="auto"/>
      </w:divBdr>
    </w:div>
    <w:div w:id="106315182">
      <w:bodyDiv w:val="1"/>
      <w:marLeft w:val="0"/>
      <w:marRight w:val="0"/>
      <w:marTop w:val="0"/>
      <w:marBottom w:val="0"/>
      <w:divBdr>
        <w:top w:val="none" w:sz="0" w:space="0" w:color="auto"/>
        <w:left w:val="none" w:sz="0" w:space="0" w:color="auto"/>
        <w:bottom w:val="none" w:sz="0" w:space="0" w:color="auto"/>
        <w:right w:val="none" w:sz="0" w:space="0" w:color="auto"/>
      </w:divBdr>
    </w:div>
    <w:div w:id="122188725">
      <w:bodyDiv w:val="1"/>
      <w:marLeft w:val="0"/>
      <w:marRight w:val="0"/>
      <w:marTop w:val="0"/>
      <w:marBottom w:val="0"/>
      <w:divBdr>
        <w:top w:val="none" w:sz="0" w:space="0" w:color="auto"/>
        <w:left w:val="none" w:sz="0" w:space="0" w:color="auto"/>
        <w:bottom w:val="none" w:sz="0" w:space="0" w:color="auto"/>
        <w:right w:val="none" w:sz="0" w:space="0" w:color="auto"/>
      </w:divBdr>
    </w:div>
    <w:div w:id="132336708">
      <w:bodyDiv w:val="1"/>
      <w:marLeft w:val="0"/>
      <w:marRight w:val="0"/>
      <w:marTop w:val="0"/>
      <w:marBottom w:val="0"/>
      <w:divBdr>
        <w:top w:val="none" w:sz="0" w:space="0" w:color="auto"/>
        <w:left w:val="none" w:sz="0" w:space="0" w:color="auto"/>
        <w:bottom w:val="none" w:sz="0" w:space="0" w:color="auto"/>
        <w:right w:val="none" w:sz="0" w:space="0" w:color="auto"/>
      </w:divBdr>
    </w:div>
    <w:div w:id="173619623">
      <w:bodyDiv w:val="1"/>
      <w:marLeft w:val="0"/>
      <w:marRight w:val="0"/>
      <w:marTop w:val="0"/>
      <w:marBottom w:val="0"/>
      <w:divBdr>
        <w:top w:val="none" w:sz="0" w:space="0" w:color="auto"/>
        <w:left w:val="none" w:sz="0" w:space="0" w:color="auto"/>
        <w:bottom w:val="none" w:sz="0" w:space="0" w:color="auto"/>
        <w:right w:val="none" w:sz="0" w:space="0" w:color="auto"/>
      </w:divBdr>
    </w:div>
    <w:div w:id="327564701">
      <w:bodyDiv w:val="1"/>
      <w:marLeft w:val="0"/>
      <w:marRight w:val="0"/>
      <w:marTop w:val="0"/>
      <w:marBottom w:val="0"/>
      <w:divBdr>
        <w:top w:val="none" w:sz="0" w:space="0" w:color="auto"/>
        <w:left w:val="none" w:sz="0" w:space="0" w:color="auto"/>
        <w:bottom w:val="none" w:sz="0" w:space="0" w:color="auto"/>
        <w:right w:val="none" w:sz="0" w:space="0" w:color="auto"/>
      </w:divBdr>
    </w:div>
    <w:div w:id="332801758">
      <w:bodyDiv w:val="1"/>
      <w:marLeft w:val="0"/>
      <w:marRight w:val="0"/>
      <w:marTop w:val="0"/>
      <w:marBottom w:val="0"/>
      <w:divBdr>
        <w:top w:val="none" w:sz="0" w:space="0" w:color="auto"/>
        <w:left w:val="none" w:sz="0" w:space="0" w:color="auto"/>
        <w:bottom w:val="none" w:sz="0" w:space="0" w:color="auto"/>
        <w:right w:val="none" w:sz="0" w:space="0" w:color="auto"/>
      </w:divBdr>
    </w:div>
    <w:div w:id="382486146">
      <w:bodyDiv w:val="1"/>
      <w:marLeft w:val="0"/>
      <w:marRight w:val="0"/>
      <w:marTop w:val="0"/>
      <w:marBottom w:val="0"/>
      <w:divBdr>
        <w:top w:val="none" w:sz="0" w:space="0" w:color="auto"/>
        <w:left w:val="none" w:sz="0" w:space="0" w:color="auto"/>
        <w:bottom w:val="none" w:sz="0" w:space="0" w:color="auto"/>
        <w:right w:val="none" w:sz="0" w:space="0" w:color="auto"/>
      </w:divBdr>
    </w:div>
    <w:div w:id="796533657">
      <w:bodyDiv w:val="1"/>
      <w:marLeft w:val="0"/>
      <w:marRight w:val="0"/>
      <w:marTop w:val="0"/>
      <w:marBottom w:val="0"/>
      <w:divBdr>
        <w:top w:val="none" w:sz="0" w:space="0" w:color="auto"/>
        <w:left w:val="none" w:sz="0" w:space="0" w:color="auto"/>
        <w:bottom w:val="none" w:sz="0" w:space="0" w:color="auto"/>
        <w:right w:val="none" w:sz="0" w:space="0" w:color="auto"/>
      </w:divBdr>
    </w:div>
    <w:div w:id="813333614">
      <w:bodyDiv w:val="1"/>
      <w:marLeft w:val="0"/>
      <w:marRight w:val="0"/>
      <w:marTop w:val="0"/>
      <w:marBottom w:val="0"/>
      <w:divBdr>
        <w:top w:val="none" w:sz="0" w:space="0" w:color="auto"/>
        <w:left w:val="none" w:sz="0" w:space="0" w:color="auto"/>
        <w:bottom w:val="none" w:sz="0" w:space="0" w:color="auto"/>
        <w:right w:val="none" w:sz="0" w:space="0" w:color="auto"/>
      </w:divBdr>
    </w:div>
    <w:div w:id="872422907">
      <w:bodyDiv w:val="1"/>
      <w:marLeft w:val="0"/>
      <w:marRight w:val="0"/>
      <w:marTop w:val="0"/>
      <w:marBottom w:val="0"/>
      <w:divBdr>
        <w:top w:val="none" w:sz="0" w:space="0" w:color="auto"/>
        <w:left w:val="none" w:sz="0" w:space="0" w:color="auto"/>
        <w:bottom w:val="none" w:sz="0" w:space="0" w:color="auto"/>
        <w:right w:val="none" w:sz="0" w:space="0" w:color="auto"/>
      </w:divBdr>
    </w:div>
    <w:div w:id="899244100">
      <w:bodyDiv w:val="1"/>
      <w:marLeft w:val="0"/>
      <w:marRight w:val="0"/>
      <w:marTop w:val="0"/>
      <w:marBottom w:val="0"/>
      <w:divBdr>
        <w:top w:val="none" w:sz="0" w:space="0" w:color="auto"/>
        <w:left w:val="none" w:sz="0" w:space="0" w:color="auto"/>
        <w:bottom w:val="none" w:sz="0" w:space="0" w:color="auto"/>
        <w:right w:val="none" w:sz="0" w:space="0" w:color="auto"/>
      </w:divBdr>
    </w:div>
    <w:div w:id="910039513">
      <w:bodyDiv w:val="1"/>
      <w:marLeft w:val="0"/>
      <w:marRight w:val="0"/>
      <w:marTop w:val="0"/>
      <w:marBottom w:val="0"/>
      <w:divBdr>
        <w:top w:val="none" w:sz="0" w:space="0" w:color="auto"/>
        <w:left w:val="none" w:sz="0" w:space="0" w:color="auto"/>
        <w:bottom w:val="none" w:sz="0" w:space="0" w:color="auto"/>
        <w:right w:val="none" w:sz="0" w:space="0" w:color="auto"/>
      </w:divBdr>
    </w:div>
    <w:div w:id="964500912">
      <w:bodyDiv w:val="1"/>
      <w:marLeft w:val="0"/>
      <w:marRight w:val="0"/>
      <w:marTop w:val="0"/>
      <w:marBottom w:val="0"/>
      <w:divBdr>
        <w:top w:val="none" w:sz="0" w:space="0" w:color="auto"/>
        <w:left w:val="none" w:sz="0" w:space="0" w:color="auto"/>
        <w:bottom w:val="none" w:sz="0" w:space="0" w:color="auto"/>
        <w:right w:val="none" w:sz="0" w:space="0" w:color="auto"/>
      </w:divBdr>
    </w:div>
    <w:div w:id="967126105">
      <w:bodyDiv w:val="1"/>
      <w:marLeft w:val="0"/>
      <w:marRight w:val="0"/>
      <w:marTop w:val="0"/>
      <w:marBottom w:val="0"/>
      <w:divBdr>
        <w:top w:val="none" w:sz="0" w:space="0" w:color="auto"/>
        <w:left w:val="none" w:sz="0" w:space="0" w:color="auto"/>
        <w:bottom w:val="none" w:sz="0" w:space="0" w:color="auto"/>
        <w:right w:val="none" w:sz="0" w:space="0" w:color="auto"/>
      </w:divBdr>
    </w:div>
    <w:div w:id="1039471277">
      <w:bodyDiv w:val="1"/>
      <w:marLeft w:val="0"/>
      <w:marRight w:val="0"/>
      <w:marTop w:val="0"/>
      <w:marBottom w:val="0"/>
      <w:divBdr>
        <w:top w:val="none" w:sz="0" w:space="0" w:color="auto"/>
        <w:left w:val="none" w:sz="0" w:space="0" w:color="auto"/>
        <w:bottom w:val="none" w:sz="0" w:space="0" w:color="auto"/>
        <w:right w:val="none" w:sz="0" w:space="0" w:color="auto"/>
      </w:divBdr>
    </w:div>
    <w:div w:id="1127628018">
      <w:bodyDiv w:val="1"/>
      <w:marLeft w:val="0"/>
      <w:marRight w:val="0"/>
      <w:marTop w:val="0"/>
      <w:marBottom w:val="0"/>
      <w:divBdr>
        <w:top w:val="none" w:sz="0" w:space="0" w:color="auto"/>
        <w:left w:val="none" w:sz="0" w:space="0" w:color="auto"/>
        <w:bottom w:val="none" w:sz="0" w:space="0" w:color="auto"/>
        <w:right w:val="none" w:sz="0" w:space="0" w:color="auto"/>
      </w:divBdr>
    </w:div>
    <w:div w:id="1202092662">
      <w:bodyDiv w:val="1"/>
      <w:marLeft w:val="0"/>
      <w:marRight w:val="0"/>
      <w:marTop w:val="0"/>
      <w:marBottom w:val="0"/>
      <w:divBdr>
        <w:top w:val="none" w:sz="0" w:space="0" w:color="auto"/>
        <w:left w:val="none" w:sz="0" w:space="0" w:color="auto"/>
        <w:bottom w:val="none" w:sz="0" w:space="0" w:color="auto"/>
        <w:right w:val="none" w:sz="0" w:space="0" w:color="auto"/>
      </w:divBdr>
    </w:div>
    <w:div w:id="1417483625">
      <w:bodyDiv w:val="1"/>
      <w:marLeft w:val="0"/>
      <w:marRight w:val="0"/>
      <w:marTop w:val="0"/>
      <w:marBottom w:val="0"/>
      <w:divBdr>
        <w:top w:val="none" w:sz="0" w:space="0" w:color="auto"/>
        <w:left w:val="none" w:sz="0" w:space="0" w:color="auto"/>
        <w:bottom w:val="none" w:sz="0" w:space="0" w:color="auto"/>
        <w:right w:val="none" w:sz="0" w:space="0" w:color="auto"/>
      </w:divBdr>
    </w:div>
    <w:div w:id="1497726383">
      <w:bodyDiv w:val="1"/>
      <w:marLeft w:val="0"/>
      <w:marRight w:val="0"/>
      <w:marTop w:val="0"/>
      <w:marBottom w:val="0"/>
      <w:divBdr>
        <w:top w:val="none" w:sz="0" w:space="0" w:color="auto"/>
        <w:left w:val="none" w:sz="0" w:space="0" w:color="auto"/>
        <w:bottom w:val="none" w:sz="0" w:space="0" w:color="auto"/>
        <w:right w:val="none" w:sz="0" w:space="0" w:color="auto"/>
      </w:divBdr>
    </w:div>
    <w:div w:id="1791313209">
      <w:bodyDiv w:val="1"/>
      <w:marLeft w:val="0"/>
      <w:marRight w:val="0"/>
      <w:marTop w:val="0"/>
      <w:marBottom w:val="0"/>
      <w:divBdr>
        <w:top w:val="none" w:sz="0" w:space="0" w:color="auto"/>
        <w:left w:val="none" w:sz="0" w:space="0" w:color="auto"/>
        <w:bottom w:val="none" w:sz="0" w:space="0" w:color="auto"/>
        <w:right w:val="none" w:sz="0" w:space="0" w:color="auto"/>
      </w:divBdr>
    </w:div>
    <w:div w:id="1888105756">
      <w:bodyDiv w:val="1"/>
      <w:marLeft w:val="0"/>
      <w:marRight w:val="0"/>
      <w:marTop w:val="0"/>
      <w:marBottom w:val="0"/>
      <w:divBdr>
        <w:top w:val="none" w:sz="0" w:space="0" w:color="auto"/>
        <w:left w:val="none" w:sz="0" w:space="0" w:color="auto"/>
        <w:bottom w:val="none" w:sz="0" w:space="0" w:color="auto"/>
        <w:right w:val="none" w:sz="0" w:space="0" w:color="auto"/>
      </w:divBdr>
    </w:div>
    <w:div w:id="1960643232">
      <w:bodyDiv w:val="1"/>
      <w:marLeft w:val="0"/>
      <w:marRight w:val="0"/>
      <w:marTop w:val="0"/>
      <w:marBottom w:val="0"/>
      <w:divBdr>
        <w:top w:val="none" w:sz="0" w:space="0" w:color="auto"/>
        <w:left w:val="none" w:sz="0" w:space="0" w:color="auto"/>
        <w:bottom w:val="none" w:sz="0" w:space="0" w:color="auto"/>
        <w:right w:val="none" w:sz="0" w:space="0" w:color="auto"/>
      </w:divBdr>
    </w:div>
    <w:div w:id="2025160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r.mahender.mehta@gmail.com" TargetMode="External"/><Relationship Id="rId13" Type="http://schemas.openxmlformats.org/officeDocument/2006/relationships/hyperlink" Target="http://in.linkedin.com/pub/mahender-mehta/8/4ab/958" TargetMode="External"/><Relationship Id="rId18" Type="http://schemas.openxmlformats.org/officeDocument/2006/relationships/image" Target="media/image30.jpeg"/><Relationship Id="rId26"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image" Target="media/image5.jpeg"/><Relationship Id="rId7" Type="http://schemas.openxmlformats.org/officeDocument/2006/relationships/endnotes" Target="endnotes.xml"/><Relationship Id="rId12" Type="http://schemas.openxmlformats.org/officeDocument/2006/relationships/hyperlink" Target="https://ewsdata.rightsindevelopment.org/projects/35413-mazar-ipp-afghan/" TargetMode="External"/><Relationship Id="rId17" Type="http://schemas.openxmlformats.org/officeDocument/2006/relationships/image" Target="media/image3.jpeg"/><Relationship Id="rId25"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40.wmf"/><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r.mahender.mehta@gmail.com" TargetMode="External"/><Relationship Id="rId24" Type="http://schemas.openxmlformats.org/officeDocument/2006/relationships/image" Target="media/image60.jpeg"/><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6.jpeg"/><Relationship Id="rId28" Type="http://schemas.openxmlformats.org/officeDocument/2006/relationships/footer" Target="footer2.xml"/><Relationship Id="rId10" Type="http://schemas.openxmlformats.org/officeDocument/2006/relationships/hyperlink" Target="http://in.linkedin.com/pub/mahender-mehta/8/4ab/958" TargetMode="External"/><Relationship Id="rId19" Type="http://schemas.openxmlformats.org/officeDocument/2006/relationships/image" Target="media/image4.wm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er.mahender.mehta@gmail.com" TargetMode="External"/><Relationship Id="rId14" Type="http://schemas.openxmlformats.org/officeDocument/2006/relationships/image" Target="media/image1.jpeg"/><Relationship Id="rId22" Type="http://schemas.openxmlformats.org/officeDocument/2006/relationships/image" Target="media/image50.jpeg"/><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AD1C72-0D91-4409-A7DC-CD440CA95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764</Words>
  <Characters>15756</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Mahendra's Standard Resume</vt:lpstr>
    </vt:vector>
  </TitlesOfParts>
  <Company>FIU</Company>
  <LinksUpToDate>false</LinksUpToDate>
  <CharactersWithSpaces>18484</CharactersWithSpaces>
  <SharedDoc>false</SharedDoc>
  <HyperlinkBase/>
  <HLinks>
    <vt:vector size="18" baseType="variant">
      <vt:variant>
        <vt:i4>3211388</vt:i4>
      </vt:variant>
      <vt:variant>
        <vt:i4>6</vt:i4>
      </vt:variant>
      <vt:variant>
        <vt:i4>0</vt:i4>
      </vt:variant>
      <vt:variant>
        <vt:i4>5</vt:i4>
      </vt:variant>
      <vt:variant>
        <vt:lpwstr>http://in.linkedin.com/pub/mahender-mehta/8/4ab/958</vt:lpwstr>
      </vt:variant>
      <vt:variant>
        <vt:lpwstr/>
      </vt:variant>
      <vt:variant>
        <vt:i4>3866636</vt:i4>
      </vt:variant>
      <vt:variant>
        <vt:i4>3</vt:i4>
      </vt:variant>
      <vt:variant>
        <vt:i4>0</vt:i4>
      </vt:variant>
      <vt:variant>
        <vt:i4>5</vt:i4>
      </vt:variant>
      <vt:variant>
        <vt:lpwstr>mailto:er.mahender.mehta@gmail.com</vt:lpwstr>
      </vt:variant>
      <vt:variant>
        <vt:lpwstr/>
      </vt:variant>
      <vt:variant>
        <vt:i4>3866636</vt:i4>
      </vt:variant>
      <vt:variant>
        <vt:i4>0</vt:i4>
      </vt:variant>
      <vt:variant>
        <vt:i4>0</vt:i4>
      </vt:variant>
      <vt:variant>
        <vt:i4>5</vt:i4>
      </vt:variant>
      <vt:variant>
        <vt:lpwstr>mailto:er.mahender.mehta@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hendra's Standard Resume</dc:title>
  <dc:subject/>
  <dc:creator>Mahendra</dc:creator>
  <cp:keywords/>
  <cp:lastModifiedBy>Mahender Mehta</cp:lastModifiedBy>
  <cp:revision>2</cp:revision>
  <cp:lastPrinted>2020-01-20T11:18:00Z</cp:lastPrinted>
  <dcterms:created xsi:type="dcterms:W3CDTF">2022-03-28T09:55:00Z</dcterms:created>
  <dcterms:modified xsi:type="dcterms:W3CDTF">2022-03-28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l_id">
    <vt:lpwstr>af5a683960defce3d996f0dc7a83fc49</vt:lpwstr>
  </property>
</Properties>
</file>